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B74D5E" w14:textId="10E6C4DA" w:rsidR="00AB3C13" w:rsidRPr="00AE2E4D" w:rsidRDefault="00413090" w:rsidP="00466ED9">
      <w:pPr>
        <w:jc w:val="both"/>
      </w:pPr>
      <w:r w:rsidRPr="00AE2E4D"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75CC593" wp14:editId="0C46BDA9">
                <wp:simplePos x="0" y="0"/>
                <wp:positionH relativeFrom="column">
                  <wp:posOffset>0</wp:posOffset>
                </wp:positionH>
                <wp:positionV relativeFrom="paragraph">
                  <wp:posOffset>-104775</wp:posOffset>
                </wp:positionV>
                <wp:extent cx="5908675" cy="8315325"/>
                <wp:effectExtent l="0" t="0" r="0" b="952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8675" cy="8315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D32A21" w14:textId="77777777" w:rsidR="00995764" w:rsidRDefault="00995764" w:rsidP="002511E6"/>
                          <w:p w14:paraId="5C041F36" w14:textId="77777777" w:rsidR="00995764" w:rsidRDefault="00995764" w:rsidP="002511E6"/>
                          <w:p w14:paraId="252E31B0" w14:textId="77777777" w:rsidR="00995764" w:rsidRDefault="00995764" w:rsidP="002511E6"/>
                          <w:p w14:paraId="7834E2F5" w14:textId="5B897E9E" w:rsidR="00995764" w:rsidRDefault="00E506E6" w:rsidP="002511E6">
                            <w:r w:rsidRPr="000207C9">
                              <w:rPr>
                                <w:noProof/>
                              </w:rPr>
                              <w:drawing>
                                <wp:inline distT="0" distB="0" distL="0" distR="0" wp14:anchorId="4427010E" wp14:editId="5BC08C42">
                                  <wp:extent cx="1612900" cy="577850"/>
                                  <wp:effectExtent l="0" t="0" r="635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12900" cy="5778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FF3CFC9" w14:textId="77777777" w:rsidR="00995764" w:rsidRDefault="00995764" w:rsidP="002511E6"/>
                          <w:p w14:paraId="67771261" w14:textId="77777777" w:rsidR="00995764" w:rsidRDefault="00995764" w:rsidP="002511E6"/>
                          <w:p w14:paraId="5E091490" w14:textId="77777777" w:rsidR="00995764" w:rsidRPr="002865A6" w:rsidRDefault="00995764" w:rsidP="00276D73">
                            <w:pPr>
                              <w:jc w:val="center"/>
                              <w:rPr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32"/>
                                <w:lang w:val="uk-UA"/>
                              </w:rPr>
                              <w:t xml:space="preserve">Проект </w:t>
                            </w:r>
                            <w:r w:rsidRPr="00537BF2">
                              <w:rPr>
                                <w:b/>
                                <w:sz w:val="32"/>
                              </w:rPr>
                              <w:t>USAID</w:t>
                            </w:r>
                            <w:r w:rsidRPr="002865A6">
                              <w:rPr>
                                <w:b/>
                                <w:sz w:val="32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32"/>
                                <w:lang w:val="uk-UA"/>
                              </w:rPr>
                              <w:t>«Трансформація фінансового сектору»</w:t>
                            </w:r>
                          </w:p>
                          <w:p w14:paraId="1D66C5C9" w14:textId="77777777" w:rsidR="00995764" w:rsidRPr="0041177F" w:rsidRDefault="00995764" w:rsidP="0041177F">
                            <w:pPr>
                              <w:spacing w:after="0"/>
                              <w:jc w:val="center"/>
                              <w:rPr>
                                <w:lang w:val="uk-UA"/>
                              </w:rPr>
                            </w:pPr>
                          </w:p>
                          <w:p w14:paraId="0ABE71F6" w14:textId="77777777" w:rsidR="00995764" w:rsidRPr="0041177F" w:rsidRDefault="00995764" w:rsidP="0041177F">
                            <w:pPr>
                              <w:spacing w:after="0"/>
                              <w:jc w:val="center"/>
                              <w:rPr>
                                <w:lang w:val="uk-UA"/>
                              </w:rPr>
                            </w:pPr>
                          </w:p>
                          <w:p w14:paraId="472697D9" w14:textId="77777777" w:rsidR="00995764" w:rsidRPr="00015EB3" w:rsidRDefault="00995764" w:rsidP="00015EB3">
                            <w:pPr>
                              <w:jc w:val="center"/>
                              <w:rPr>
                                <w:b/>
                                <w:sz w:val="28"/>
                                <w:lang w:val="uk-UA"/>
                              </w:rPr>
                            </w:pPr>
                            <w:r w:rsidRPr="00015EB3">
                              <w:rPr>
                                <w:b/>
                                <w:sz w:val="28"/>
                                <w:lang w:val="uk-UA"/>
                              </w:rPr>
                              <w:t xml:space="preserve">Оголошення </w:t>
                            </w:r>
                            <w:r>
                              <w:rPr>
                                <w:b/>
                                <w:sz w:val="28"/>
                                <w:lang w:val="uk-UA"/>
                              </w:rPr>
                              <w:t>щодо</w:t>
                            </w:r>
                            <w:r w:rsidRPr="00015EB3">
                              <w:rPr>
                                <w:b/>
                                <w:sz w:val="28"/>
                                <w:lang w:val="uk-UA"/>
                              </w:rPr>
                              <w:t xml:space="preserve"> прийом</w:t>
                            </w:r>
                            <w:r>
                              <w:rPr>
                                <w:b/>
                                <w:sz w:val="28"/>
                                <w:lang w:val="uk-UA"/>
                              </w:rPr>
                              <w:t>у</w:t>
                            </w:r>
                            <w:r w:rsidRPr="00015EB3">
                              <w:rPr>
                                <w:b/>
                                <w:sz w:val="28"/>
                                <w:lang w:val="uk-UA"/>
                              </w:rPr>
                              <w:t xml:space="preserve"> пропозицій </w:t>
                            </w:r>
                          </w:p>
                          <w:p w14:paraId="2E9C437D" w14:textId="77777777" w:rsidR="00995764" w:rsidRPr="00041C27" w:rsidRDefault="00995764" w:rsidP="00015EB3">
                            <w:pPr>
                              <w:contextualSpacing/>
                              <w:jc w:val="center"/>
                              <w:rPr>
                                <w:lang w:val="uk-UA"/>
                              </w:rPr>
                            </w:pPr>
                          </w:p>
                          <w:p w14:paraId="3BD5DC37" w14:textId="77777777" w:rsidR="00995764" w:rsidRPr="00041C27" w:rsidRDefault="00995764" w:rsidP="00015EB3">
                            <w:pPr>
                              <w:contextualSpacing/>
                              <w:jc w:val="center"/>
                              <w:rPr>
                                <w:lang w:val="uk-UA"/>
                              </w:rPr>
                            </w:pPr>
                          </w:p>
                          <w:p w14:paraId="5372616F" w14:textId="3A994651" w:rsidR="00995764" w:rsidRPr="000D371C" w:rsidRDefault="00995764" w:rsidP="00195AF1">
                            <w:pPr>
                              <w:spacing w:after="0"/>
                              <w:jc w:val="center"/>
                              <w:rPr>
                                <w:rFonts w:ascii="Helvetica" w:eastAsia="Times New Roman" w:hAnsi="Helvetica"/>
                                <w:color w:val="666666"/>
                                <w:sz w:val="18"/>
                                <w:szCs w:val="1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uk-UA"/>
                              </w:rPr>
                              <w:t xml:space="preserve">№ </w:t>
                            </w:r>
                            <w:r w:rsidRPr="00195AF1">
                              <w:rPr>
                                <w:sz w:val="28"/>
                                <w:lang w:val="uk-UA"/>
                              </w:rPr>
                              <w:t>REQ-KYV-21-0006</w:t>
                            </w:r>
                          </w:p>
                          <w:p w14:paraId="166E009A" w14:textId="234053CA" w:rsidR="00995764" w:rsidRPr="00041C27" w:rsidRDefault="00995764" w:rsidP="00BC1A4B">
                            <w:pPr>
                              <w:jc w:val="center"/>
                              <w:rPr>
                                <w:sz w:val="28"/>
                                <w:lang w:val="uk-UA"/>
                              </w:rPr>
                            </w:pPr>
                          </w:p>
                          <w:p w14:paraId="1519C686" w14:textId="77777777" w:rsidR="00995764" w:rsidRPr="00041C27" w:rsidRDefault="00995764" w:rsidP="0041177F">
                            <w:pPr>
                              <w:spacing w:after="0"/>
                              <w:jc w:val="center"/>
                              <w:rPr>
                                <w:lang w:val="uk-UA"/>
                              </w:rPr>
                            </w:pPr>
                          </w:p>
                          <w:p w14:paraId="18E1CD76" w14:textId="77777777" w:rsidR="00995764" w:rsidRPr="00041C27" w:rsidRDefault="00995764" w:rsidP="0041177F">
                            <w:pPr>
                              <w:spacing w:after="0"/>
                              <w:jc w:val="center"/>
                              <w:rPr>
                                <w:lang w:val="uk-UA"/>
                              </w:rPr>
                            </w:pPr>
                          </w:p>
                          <w:p w14:paraId="2993E5FC" w14:textId="77777777" w:rsidR="00995764" w:rsidRPr="0041177F" w:rsidRDefault="00995764" w:rsidP="0041177F">
                            <w:pPr>
                              <w:spacing w:after="0"/>
                              <w:jc w:val="center"/>
                              <w:rPr>
                                <w:lang w:val="uk-UA"/>
                              </w:rPr>
                            </w:pPr>
                          </w:p>
                          <w:p w14:paraId="3126369C" w14:textId="128B756D" w:rsidR="00995764" w:rsidRPr="00481115" w:rsidRDefault="00995764" w:rsidP="003A46CB">
                            <w:pPr>
                              <w:spacing w:after="0"/>
                              <w:jc w:val="center"/>
                              <w:rPr>
                                <w:b/>
                                <w:sz w:val="28"/>
                                <w:szCs w:val="28"/>
                                <w:lang w:val="uk-UA"/>
                              </w:rPr>
                            </w:pPr>
                            <w:r w:rsidRPr="00F35247">
                              <w:rPr>
                                <w:b/>
                                <w:sz w:val="28"/>
                                <w:szCs w:val="28"/>
                                <w:lang w:val="uk-UA"/>
                              </w:rPr>
                              <w:t>Розробка дизайну, верстка та створення оригінал-макету для друку навчального посібника та робочого зошита "</w:t>
                            </w:r>
                            <w:r w:rsidRPr="003B0F7D">
                              <w:rPr>
                                <w:b/>
                                <w:sz w:val="28"/>
                                <w:szCs w:val="28"/>
                              </w:rPr>
                              <w:t>Essentials</w:t>
                            </w:r>
                            <w:r w:rsidRPr="003B0F7D">
                              <w:rPr>
                                <w:b/>
                                <w:sz w:val="28"/>
                                <w:szCs w:val="28"/>
                                <w:lang w:val="uk-UA"/>
                              </w:rPr>
                              <w:t xml:space="preserve"> </w:t>
                            </w:r>
                            <w:r w:rsidRPr="003B0F7D">
                              <w:rPr>
                                <w:b/>
                                <w:sz w:val="28"/>
                                <w:szCs w:val="28"/>
                              </w:rPr>
                              <w:t>of</w:t>
                            </w:r>
                            <w:r w:rsidRPr="003B0F7D">
                              <w:rPr>
                                <w:b/>
                                <w:sz w:val="28"/>
                                <w:szCs w:val="28"/>
                                <w:lang w:val="uk-UA"/>
                              </w:rPr>
                              <w:t xml:space="preserve"> </w:t>
                            </w:r>
                            <w:r w:rsidRPr="003B0F7D">
                              <w:rPr>
                                <w:b/>
                                <w:sz w:val="28"/>
                                <w:szCs w:val="28"/>
                              </w:rPr>
                              <w:t>Personal</w:t>
                            </w:r>
                            <w:r w:rsidRPr="003B0F7D">
                              <w:rPr>
                                <w:b/>
                                <w:sz w:val="28"/>
                                <w:szCs w:val="28"/>
                                <w:lang w:val="uk-UA"/>
                              </w:rPr>
                              <w:t xml:space="preserve"> </w:t>
                            </w:r>
                            <w:r w:rsidRPr="003B0F7D">
                              <w:rPr>
                                <w:b/>
                                <w:sz w:val="28"/>
                                <w:szCs w:val="28"/>
                              </w:rPr>
                              <w:t>Finance</w:t>
                            </w:r>
                            <w:r w:rsidRPr="003B0F7D">
                              <w:rPr>
                                <w:b/>
                                <w:sz w:val="28"/>
                                <w:szCs w:val="28"/>
                                <w:lang w:val="uk-UA"/>
                              </w:rPr>
                              <w:t xml:space="preserve"> </w:t>
                            </w:r>
                            <w:r w:rsidRPr="003B0F7D">
                              <w:rPr>
                                <w:b/>
                                <w:sz w:val="28"/>
                                <w:szCs w:val="28"/>
                              </w:rPr>
                              <w:t>in</w:t>
                            </w:r>
                            <w:r w:rsidRPr="003B0F7D">
                              <w:rPr>
                                <w:b/>
                                <w:sz w:val="28"/>
                                <w:szCs w:val="28"/>
                                <w:lang w:val="uk-UA"/>
                              </w:rPr>
                              <w:t xml:space="preserve"> </w:t>
                            </w:r>
                            <w:r w:rsidRPr="003B0F7D">
                              <w:rPr>
                                <w:b/>
                                <w:sz w:val="28"/>
                                <w:szCs w:val="28"/>
                              </w:rPr>
                              <w:t>Ukraine</w:t>
                            </w:r>
                            <w:r w:rsidRPr="00481115">
                              <w:rPr>
                                <w:b/>
                                <w:sz w:val="28"/>
                                <w:szCs w:val="28"/>
                                <w:lang w:val="uk-UA"/>
                              </w:rPr>
                              <w:t>"</w:t>
                            </w:r>
                          </w:p>
                          <w:p w14:paraId="2D927971" w14:textId="77777777" w:rsidR="00995764" w:rsidRPr="00667952" w:rsidRDefault="00995764" w:rsidP="00BC1A4B">
                            <w:pPr>
                              <w:contextualSpacing/>
                              <w:jc w:val="center"/>
                              <w:rPr>
                                <w:sz w:val="28"/>
                                <w:lang w:val="uk-UA"/>
                              </w:rPr>
                            </w:pPr>
                          </w:p>
                          <w:p w14:paraId="6749C11C" w14:textId="77777777" w:rsidR="00995764" w:rsidRDefault="00995764" w:rsidP="00BC1A4B">
                            <w:pPr>
                              <w:contextualSpacing/>
                              <w:jc w:val="center"/>
                              <w:rPr>
                                <w:sz w:val="28"/>
                                <w:lang w:val="uk-UA"/>
                              </w:rPr>
                            </w:pPr>
                          </w:p>
                          <w:p w14:paraId="465EFC53" w14:textId="4614D007" w:rsidR="00995764" w:rsidRDefault="00995764" w:rsidP="00BC1A4B">
                            <w:pPr>
                              <w:contextualSpacing/>
                              <w:jc w:val="center"/>
                              <w:rPr>
                                <w:sz w:val="28"/>
                                <w:lang w:val="uk-UA"/>
                              </w:rPr>
                            </w:pPr>
                          </w:p>
                          <w:p w14:paraId="277D63CD" w14:textId="69733CB3" w:rsidR="00995764" w:rsidRDefault="00995764" w:rsidP="00BC1A4B">
                            <w:pPr>
                              <w:contextualSpacing/>
                              <w:jc w:val="center"/>
                              <w:rPr>
                                <w:sz w:val="28"/>
                                <w:lang w:val="uk-UA"/>
                              </w:rPr>
                            </w:pPr>
                          </w:p>
                          <w:p w14:paraId="04EC8562" w14:textId="77777777" w:rsidR="00995764" w:rsidRDefault="00995764" w:rsidP="00BC1A4B">
                            <w:pPr>
                              <w:contextualSpacing/>
                              <w:jc w:val="center"/>
                              <w:rPr>
                                <w:sz w:val="28"/>
                                <w:lang w:val="uk-UA"/>
                              </w:rPr>
                            </w:pPr>
                          </w:p>
                          <w:p w14:paraId="13823FF1" w14:textId="59B0A5AC" w:rsidR="00995764" w:rsidRPr="00C54538" w:rsidRDefault="00995764" w:rsidP="00BC1A4B">
                            <w:pPr>
                              <w:contextualSpacing/>
                              <w:jc w:val="center"/>
                              <w:rPr>
                                <w:sz w:val="28"/>
                                <w:lang w:val="uk-UA"/>
                              </w:rPr>
                            </w:pPr>
                            <w:r w:rsidRPr="00C54538">
                              <w:rPr>
                                <w:sz w:val="28"/>
                                <w:lang w:val="uk-UA"/>
                              </w:rPr>
                              <w:t>Дата випуску</w:t>
                            </w:r>
                            <w:r w:rsidRPr="00BF4D6D">
                              <w:rPr>
                                <w:sz w:val="28"/>
                                <w:lang w:val="uk-UA"/>
                              </w:rPr>
                              <w:t>:</w:t>
                            </w:r>
                            <w:r w:rsidRPr="00BF4D6D">
                              <w:rPr>
                                <w:sz w:val="28"/>
                                <w:lang w:val="uk-UA"/>
                              </w:rPr>
                              <w:tab/>
                            </w:r>
                            <w:r w:rsidRPr="000D371C">
                              <w:rPr>
                                <w:sz w:val="28"/>
                                <w:lang w:val="ru-RU"/>
                              </w:rPr>
                              <w:t xml:space="preserve">19 </w:t>
                            </w:r>
                            <w:r>
                              <w:rPr>
                                <w:sz w:val="28"/>
                                <w:lang w:val="uk-UA"/>
                              </w:rPr>
                              <w:t xml:space="preserve">січня </w:t>
                            </w:r>
                            <w:r w:rsidRPr="00041C27">
                              <w:rPr>
                                <w:sz w:val="28"/>
                                <w:lang w:val="uk-UA"/>
                              </w:rPr>
                              <w:t>20</w:t>
                            </w:r>
                            <w:r>
                              <w:rPr>
                                <w:sz w:val="28"/>
                                <w:lang w:val="uk-UA"/>
                              </w:rPr>
                              <w:t>21</w:t>
                            </w:r>
                            <w:r w:rsidRPr="00041C27">
                              <w:rPr>
                                <w:sz w:val="28"/>
                                <w:lang w:val="uk-UA"/>
                              </w:rPr>
                              <w:t xml:space="preserve"> року</w:t>
                            </w:r>
                          </w:p>
                          <w:p w14:paraId="06DBC231" w14:textId="77777777" w:rsidR="00995764" w:rsidRPr="002A37FF" w:rsidRDefault="00995764" w:rsidP="00BC1A4B">
                            <w:pPr>
                              <w:contextualSpacing/>
                              <w:jc w:val="center"/>
                              <w:rPr>
                                <w:sz w:val="28"/>
                                <w:lang w:val="uk-UA"/>
                              </w:rPr>
                            </w:pPr>
                          </w:p>
                          <w:p w14:paraId="37B589C6" w14:textId="77777777" w:rsidR="00995764" w:rsidRPr="002A37FF" w:rsidRDefault="00995764" w:rsidP="00BC1A4B">
                            <w:pPr>
                              <w:contextualSpacing/>
                              <w:jc w:val="center"/>
                              <w:rPr>
                                <w:lang w:val="uk-UA"/>
                              </w:rPr>
                            </w:pPr>
                          </w:p>
                          <w:p w14:paraId="4A733EB4" w14:textId="77777777" w:rsidR="00995764" w:rsidRPr="002A37FF" w:rsidRDefault="00995764" w:rsidP="00BC1A4B">
                            <w:pPr>
                              <w:ind w:left="426" w:hanging="66"/>
                              <w:contextualSpacing/>
                              <w:rPr>
                                <w:b/>
                                <w:u w:val="single"/>
                                <w:lang w:val="uk-UA"/>
                              </w:rPr>
                            </w:pPr>
                          </w:p>
                          <w:p w14:paraId="42396E0F" w14:textId="0E390F63" w:rsidR="00995764" w:rsidRPr="00067F45" w:rsidRDefault="00995764" w:rsidP="00BC1A4B">
                            <w:pPr>
                              <w:ind w:left="426" w:firstLine="24"/>
                              <w:contextualSpacing/>
                              <w:rPr>
                                <w:bCs/>
                                <w:lang w:val="ru-RU"/>
                              </w:rPr>
                            </w:pPr>
                            <w:r w:rsidRPr="00EB7629">
                              <w:rPr>
                                <w:b/>
                                <w:u w:val="single"/>
                                <w:lang w:val="uk-UA"/>
                              </w:rPr>
                              <w:t>Увага</w:t>
                            </w:r>
                            <w:r>
                              <w:rPr>
                                <w:lang w:val="uk-UA"/>
                              </w:rPr>
                              <w:t>!</w:t>
                            </w:r>
                            <w:r w:rsidRPr="00EB7629">
                              <w:rPr>
                                <w:lang w:val="uk-UA"/>
                              </w:rPr>
                              <w:t xml:space="preserve"> Потенційні Учасники </w:t>
                            </w:r>
                            <w:r w:rsidR="00E506E6">
                              <w:rPr>
                                <w:lang w:val="uk-UA"/>
                              </w:rPr>
                              <w:t>тендера</w:t>
                            </w:r>
                            <w:r w:rsidRPr="00EB7629">
                              <w:rPr>
                                <w:lang w:val="uk-UA"/>
                              </w:rPr>
                              <w:t>, які отримали цей документ з джерела іншого, ніж компанія «</w:t>
                            </w:r>
                            <w:r w:rsidRPr="00EB7629">
                              <w:t>DAI</w:t>
                            </w:r>
                            <w:r w:rsidRPr="00EB7629">
                              <w:rPr>
                                <w:lang w:val="uk-UA"/>
                              </w:rPr>
                              <w:t xml:space="preserve">», повинні негайно звернутися до </w:t>
                            </w:r>
                            <w:r w:rsidRPr="00EB7629">
                              <w:t>Procurement</w:t>
                            </w:r>
                            <w:r w:rsidR="009F7E73">
                              <w:rPr>
                                <w:lang w:val="uk-UA"/>
                              </w:rPr>
                              <w:t>_</w:t>
                            </w:r>
                            <w:r w:rsidRPr="00EB7629">
                              <w:t>FST</w:t>
                            </w:r>
                            <w:r w:rsidRPr="00EB7629">
                              <w:rPr>
                                <w:lang w:val="uk-UA"/>
                              </w:rPr>
                              <w:t>@</w:t>
                            </w:r>
                            <w:r w:rsidRPr="00EB7629">
                              <w:t>dai</w:t>
                            </w:r>
                            <w:r w:rsidRPr="00EB7629">
                              <w:rPr>
                                <w:lang w:val="uk-UA"/>
                              </w:rPr>
                              <w:t>.</w:t>
                            </w:r>
                            <w:r w:rsidRPr="00EB7629">
                              <w:t>com</w:t>
                            </w:r>
                            <w:r w:rsidRPr="00EB7629">
                              <w:rPr>
                                <w:lang w:val="uk-UA"/>
                              </w:rPr>
                              <w:t xml:space="preserve"> та вказати назву та адресу своєї компанії, щоб прямо на цю адресу їм можна було надсилати зміни до цього Запиту або інші повідомлення. Будь-який потенційний Учасник </w:t>
                            </w:r>
                            <w:r w:rsidR="00E506E6">
                              <w:rPr>
                                <w:lang w:val="uk-UA"/>
                              </w:rPr>
                              <w:t>тендера</w:t>
                            </w:r>
                            <w:r w:rsidRPr="00EB7629">
                              <w:rPr>
                                <w:lang w:val="uk-UA"/>
                              </w:rPr>
                              <w:t>, який таким чином не виявить свою зацікавленість, бере на себе повну відповідальність у разі неотримання повідомлень до кінцевого терміну подання пропозиції. Будь-які зміни</w:t>
                            </w:r>
                            <w:r w:rsidRPr="00067F45">
                              <w:rPr>
                                <w:lang w:val="uk-UA"/>
                              </w:rPr>
                              <w:t xml:space="preserve"> до цього запиту надсилатимутися електронною поштою.</w:t>
                            </w:r>
                          </w:p>
                          <w:p w14:paraId="30401A27" w14:textId="77777777" w:rsidR="00995764" w:rsidRPr="00276D73" w:rsidRDefault="00995764" w:rsidP="00BC1A4B">
                            <w:pPr>
                              <w:spacing w:after="0"/>
                              <w:jc w:val="center"/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5CC59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-8.25pt;width:465.25pt;height:654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">
                <v:textbox>
                  <w:txbxContent>
                    <w:p w14:paraId="4CD32A21" w14:textId="77777777" w:rsidR="00995764" w:rsidRDefault="00995764" w:rsidP="002511E6"/>
                    <w:p w14:paraId="5C041F36" w14:textId="77777777" w:rsidR="00995764" w:rsidRDefault="00995764" w:rsidP="002511E6"/>
                    <w:p w14:paraId="252E31B0" w14:textId="77777777" w:rsidR="00995764" w:rsidRDefault="00995764" w:rsidP="002511E6"/>
                    <w:p w14:paraId="7834E2F5" w14:textId="5B897E9E" w:rsidR="00995764" w:rsidRDefault="00E506E6" w:rsidP="002511E6">
                      <w:r w:rsidRPr="000207C9">
                        <w:rPr>
                          <w:noProof/>
                        </w:rPr>
                        <w:drawing>
                          <wp:inline distT="0" distB="0" distL="0" distR="0" wp14:anchorId="4427010E" wp14:editId="5BC08C42">
                            <wp:extent cx="1612900" cy="577850"/>
                            <wp:effectExtent l="0" t="0" r="635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12900" cy="5778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FF3CFC9" w14:textId="77777777" w:rsidR="00995764" w:rsidRDefault="00995764" w:rsidP="002511E6"/>
                    <w:p w14:paraId="67771261" w14:textId="77777777" w:rsidR="00995764" w:rsidRDefault="00995764" w:rsidP="002511E6"/>
                    <w:p w14:paraId="5E091490" w14:textId="77777777" w:rsidR="00995764" w:rsidRPr="002865A6" w:rsidRDefault="00995764" w:rsidP="00276D73">
                      <w:pPr>
                        <w:jc w:val="center"/>
                        <w:rPr>
                          <w:lang w:val="ru-RU"/>
                        </w:rPr>
                      </w:pPr>
                      <w:r>
                        <w:rPr>
                          <w:b/>
                          <w:sz w:val="32"/>
                          <w:lang w:val="uk-UA"/>
                        </w:rPr>
                        <w:t xml:space="preserve">Проект </w:t>
                      </w:r>
                      <w:r w:rsidRPr="00537BF2">
                        <w:rPr>
                          <w:b/>
                          <w:sz w:val="32"/>
                        </w:rPr>
                        <w:t>USAID</w:t>
                      </w:r>
                      <w:r w:rsidRPr="002865A6">
                        <w:rPr>
                          <w:b/>
                          <w:sz w:val="32"/>
                          <w:lang w:val="ru-RU"/>
                        </w:rPr>
                        <w:t xml:space="preserve"> </w:t>
                      </w:r>
                      <w:r>
                        <w:rPr>
                          <w:b/>
                          <w:sz w:val="32"/>
                          <w:lang w:val="uk-UA"/>
                        </w:rPr>
                        <w:t>«Трансформація фінансового сектору»</w:t>
                      </w:r>
                    </w:p>
                    <w:p w14:paraId="1D66C5C9" w14:textId="77777777" w:rsidR="00995764" w:rsidRPr="0041177F" w:rsidRDefault="00995764" w:rsidP="0041177F">
                      <w:pPr>
                        <w:spacing w:after="0"/>
                        <w:jc w:val="center"/>
                        <w:rPr>
                          <w:lang w:val="uk-UA"/>
                        </w:rPr>
                      </w:pPr>
                    </w:p>
                    <w:p w14:paraId="0ABE71F6" w14:textId="77777777" w:rsidR="00995764" w:rsidRPr="0041177F" w:rsidRDefault="00995764" w:rsidP="0041177F">
                      <w:pPr>
                        <w:spacing w:after="0"/>
                        <w:jc w:val="center"/>
                        <w:rPr>
                          <w:lang w:val="uk-UA"/>
                        </w:rPr>
                      </w:pPr>
                    </w:p>
                    <w:p w14:paraId="472697D9" w14:textId="77777777" w:rsidR="00995764" w:rsidRPr="00015EB3" w:rsidRDefault="00995764" w:rsidP="00015EB3">
                      <w:pPr>
                        <w:jc w:val="center"/>
                        <w:rPr>
                          <w:b/>
                          <w:sz w:val="28"/>
                          <w:lang w:val="uk-UA"/>
                        </w:rPr>
                      </w:pPr>
                      <w:r w:rsidRPr="00015EB3">
                        <w:rPr>
                          <w:b/>
                          <w:sz w:val="28"/>
                          <w:lang w:val="uk-UA"/>
                        </w:rPr>
                        <w:t xml:space="preserve">Оголошення </w:t>
                      </w:r>
                      <w:r>
                        <w:rPr>
                          <w:b/>
                          <w:sz w:val="28"/>
                          <w:lang w:val="uk-UA"/>
                        </w:rPr>
                        <w:t>щодо</w:t>
                      </w:r>
                      <w:r w:rsidRPr="00015EB3">
                        <w:rPr>
                          <w:b/>
                          <w:sz w:val="28"/>
                          <w:lang w:val="uk-UA"/>
                        </w:rPr>
                        <w:t xml:space="preserve"> прийом</w:t>
                      </w:r>
                      <w:r>
                        <w:rPr>
                          <w:b/>
                          <w:sz w:val="28"/>
                          <w:lang w:val="uk-UA"/>
                        </w:rPr>
                        <w:t>у</w:t>
                      </w:r>
                      <w:r w:rsidRPr="00015EB3">
                        <w:rPr>
                          <w:b/>
                          <w:sz w:val="28"/>
                          <w:lang w:val="uk-UA"/>
                        </w:rPr>
                        <w:t xml:space="preserve"> пропозицій </w:t>
                      </w:r>
                    </w:p>
                    <w:p w14:paraId="2E9C437D" w14:textId="77777777" w:rsidR="00995764" w:rsidRPr="00041C27" w:rsidRDefault="00995764" w:rsidP="00015EB3">
                      <w:pPr>
                        <w:contextualSpacing/>
                        <w:jc w:val="center"/>
                        <w:rPr>
                          <w:lang w:val="uk-UA"/>
                        </w:rPr>
                      </w:pPr>
                    </w:p>
                    <w:p w14:paraId="3BD5DC37" w14:textId="77777777" w:rsidR="00995764" w:rsidRPr="00041C27" w:rsidRDefault="00995764" w:rsidP="00015EB3">
                      <w:pPr>
                        <w:contextualSpacing/>
                        <w:jc w:val="center"/>
                        <w:rPr>
                          <w:lang w:val="uk-UA"/>
                        </w:rPr>
                      </w:pPr>
                    </w:p>
                    <w:p w14:paraId="5372616F" w14:textId="3A994651" w:rsidR="00995764" w:rsidRPr="000D371C" w:rsidRDefault="00995764" w:rsidP="00195AF1">
                      <w:pPr>
                        <w:spacing w:after="0"/>
                        <w:jc w:val="center"/>
                        <w:rPr>
                          <w:rFonts w:ascii="Helvetica" w:eastAsia="Times New Roman" w:hAnsi="Helvetica"/>
                          <w:color w:val="666666"/>
                          <w:sz w:val="18"/>
                          <w:szCs w:val="18"/>
                          <w:lang w:val="ru-RU"/>
                        </w:rPr>
                      </w:pPr>
                      <w:r>
                        <w:rPr>
                          <w:sz w:val="28"/>
                          <w:lang w:val="uk-UA"/>
                        </w:rPr>
                        <w:t xml:space="preserve">№ </w:t>
                      </w:r>
                      <w:r w:rsidRPr="00195AF1">
                        <w:rPr>
                          <w:sz w:val="28"/>
                          <w:lang w:val="uk-UA"/>
                        </w:rPr>
                        <w:t>REQ-KYV-21-0006</w:t>
                      </w:r>
                    </w:p>
                    <w:p w14:paraId="166E009A" w14:textId="234053CA" w:rsidR="00995764" w:rsidRPr="00041C27" w:rsidRDefault="00995764" w:rsidP="00BC1A4B">
                      <w:pPr>
                        <w:jc w:val="center"/>
                        <w:rPr>
                          <w:sz w:val="28"/>
                          <w:lang w:val="uk-UA"/>
                        </w:rPr>
                      </w:pPr>
                    </w:p>
                    <w:p w14:paraId="1519C686" w14:textId="77777777" w:rsidR="00995764" w:rsidRPr="00041C27" w:rsidRDefault="00995764" w:rsidP="0041177F">
                      <w:pPr>
                        <w:spacing w:after="0"/>
                        <w:jc w:val="center"/>
                        <w:rPr>
                          <w:lang w:val="uk-UA"/>
                        </w:rPr>
                      </w:pPr>
                    </w:p>
                    <w:p w14:paraId="18E1CD76" w14:textId="77777777" w:rsidR="00995764" w:rsidRPr="00041C27" w:rsidRDefault="00995764" w:rsidP="0041177F">
                      <w:pPr>
                        <w:spacing w:after="0"/>
                        <w:jc w:val="center"/>
                        <w:rPr>
                          <w:lang w:val="uk-UA"/>
                        </w:rPr>
                      </w:pPr>
                    </w:p>
                    <w:p w14:paraId="2993E5FC" w14:textId="77777777" w:rsidR="00995764" w:rsidRPr="0041177F" w:rsidRDefault="00995764" w:rsidP="0041177F">
                      <w:pPr>
                        <w:spacing w:after="0"/>
                        <w:jc w:val="center"/>
                        <w:rPr>
                          <w:lang w:val="uk-UA"/>
                        </w:rPr>
                      </w:pPr>
                    </w:p>
                    <w:p w14:paraId="3126369C" w14:textId="128B756D" w:rsidR="00995764" w:rsidRPr="00481115" w:rsidRDefault="00995764" w:rsidP="003A46CB">
                      <w:pPr>
                        <w:spacing w:after="0"/>
                        <w:jc w:val="center"/>
                        <w:rPr>
                          <w:b/>
                          <w:sz w:val="28"/>
                          <w:szCs w:val="28"/>
                          <w:lang w:val="uk-UA"/>
                        </w:rPr>
                      </w:pPr>
                      <w:r w:rsidRPr="00F35247">
                        <w:rPr>
                          <w:b/>
                          <w:sz w:val="28"/>
                          <w:szCs w:val="28"/>
                          <w:lang w:val="uk-UA"/>
                        </w:rPr>
                        <w:t>Розробка дизайну, верстка та створення оригінал-макету для друку навчального посібника та робочого зошита "</w:t>
                      </w:r>
                      <w:r w:rsidRPr="003B0F7D">
                        <w:rPr>
                          <w:b/>
                          <w:sz w:val="28"/>
                          <w:szCs w:val="28"/>
                        </w:rPr>
                        <w:t>Essentials</w:t>
                      </w:r>
                      <w:r w:rsidRPr="003B0F7D">
                        <w:rPr>
                          <w:b/>
                          <w:sz w:val="28"/>
                          <w:szCs w:val="28"/>
                          <w:lang w:val="uk-UA"/>
                        </w:rPr>
                        <w:t xml:space="preserve"> </w:t>
                      </w:r>
                      <w:r w:rsidRPr="003B0F7D">
                        <w:rPr>
                          <w:b/>
                          <w:sz w:val="28"/>
                          <w:szCs w:val="28"/>
                        </w:rPr>
                        <w:t>of</w:t>
                      </w:r>
                      <w:r w:rsidRPr="003B0F7D">
                        <w:rPr>
                          <w:b/>
                          <w:sz w:val="28"/>
                          <w:szCs w:val="28"/>
                          <w:lang w:val="uk-UA"/>
                        </w:rPr>
                        <w:t xml:space="preserve"> </w:t>
                      </w:r>
                      <w:r w:rsidRPr="003B0F7D">
                        <w:rPr>
                          <w:b/>
                          <w:sz w:val="28"/>
                          <w:szCs w:val="28"/>
                        </w:rPr>
                        <w:t>Personal</w:t>
                      </w:r>
                      <w:r w:rsidRPr="003B0F7D">
                        <w:rPr>
                          <w:b/>
                          <w:sz w:val="28"/>
                          <w:szCs w:val="28"/>
                          <w:lang w:val="uk-UA"/>
                        </w:rPr>
                        <w:t xml:space="preserve"> </w:t>
                      </w:r>
                      <w:r w:rsidRPr="003B0F7D">
                        <w:rPr>
                          <w:b/>
                          <w:sz w:val="28"/>
                          <w:szCs w:val="28"/>
                        </w:rPr>
                        <w:t>Finance</w:t>
                      </w:r>
                      <w:r w:rsidRPr="003B0F7D">
                        <w:rPr>
                          <w:b/>
                          <w:sz w:val="28"/>
                          <w:szCs w:val="28"/>
                          <w:lang w:val="uk-UA"/>
                        </w:rPr>
                        <w:t xml:space="preserve"> </w:t>
                      </w:r>
                      <w:r w:rsidRPr="003B0F7D">
                        <w:rPr>
                          <w:b/>
                          <w:sz w:val="28"/>
                          <w:szCs w:val="28"/>
                        </w:rPr>
                        <w:t>in</w:t>
                      </w:r>
                      <w:r w:rsidRPr="003B0F7D">
                        <w:rPr>
                          <w:b/>
                          <w:sz w:val="28"/>
                          <w:szCs w:val="28"/>
                          <w:lang w:val="uk-UA"/>
                        </w:rPr>
                        <w:t xml:space="preserve"> </w:t>
                      </w:r>
                      <w:r w:rsidRPr="003B0F7D">
                        <w:rPr>
                          <w:b/>
                          <w:sz w:val="28"/>
                          <w:szCs w:val="28"/>
                        </w:rPr>
                        <w:t>Ukraine</w:t>
                      </w:r>
                      <w:r w:rsidRPr="00481115">
                        <w:rPr>
                          <w:b/>
                          <w:sz w:val="28"/>
                          <w:szCs w:val="28"/>
                          <w:lang w:val="uk-UA"/>
                        </w:rPr>
                        <w:t>"</w:t>
                      </w:r>
                    </w:p>
                    <w:p w14:paraId="2D927971" w14:textId="77777777" w:rsidR="00995764" w:rsidRPr="00667952" w:rsidRDefault="00995764" w:rsidP="00BC1A4B">
                      <w:pPr>
                        <w:contextualSpacing/>
                        <w:jc w:val="center"/>
                        <w:rPr>
                          <w:sz w:val="28"/>
                          <w:lang w:val="uk-UA"/>
                        </w:rPr>
                      </w:pPr>
                    </w:p>
                    <w:p w14:paraId="6749C11C" w14:textId="77777777" w:rsidR="00995764" w:rsidRDefault="00995764" w:rsidP="00BC1A4B">
                      <w:pPr>
                        <w:contextualSpacing/>
                        <w:jc w:val="center"/>
                        <w:rPr>
                          <w:sz w:val="28"/>
                          <w:lang w:val="uk-UA"/>
                        </w:rPr>
                      </w:pPr>
                    </w:p>
                    <w:p w14:paraId="465EFC53" w14:textId="4614D007" w:rsidR="00995764" w:rsidRDefault="00995764" w:rsidP="00BC1A4B">
                      <w:pPr>
                        <w:contextualSpacing/>
                        <w:jc w:val="center"/>
                        <w:rPr>
                          <w:sz w:val="28"/>
                          <w:lang w:val="uk-UA"/>
                        </w:rPr>
                      </w:pPr>
                    </w:p>
                    <w:p w14:paraId="277D63CD" w14:textId="69733CB3" w:rsidR="00995764" w:rsidRDefault="00995764" w:rsidP="00BC1A4B">
                      <w:pPr>
                        <w:contextualSpacing/>
                        <w:jc w:val="center"/>
                        <w:rPr>
                          <w:sz w:val="28"/>
                          <w:lang w:val="uk-UA"/>
                        </w:rPr>
                      </w:pPr>
                    </w:p>
                    <w:p w14:paraId="04EC8562" w14:textId="77777777" w:rsidR="00995764" w:rsidRDefault="00995764" w:rsidP="00BC1A4B">
                      <w:pPr>
                        <w:contextualSpacing/>
                        <w:jc w:val="center"/>
                        <w:rPr>
                          <w:sz w:val="28"/>
                          <w:lang w:val="uk-UA"/>
                        </w:rPr>
                      </w:pPr>
                    </w:p>
                    <w:p w14:paraId="13823FF1" w14:textId="59B0A5AC" w:rsidR="00995764" w:rsidRPr="00C54538" w:rsidRDefault="00995764" w:rsidP="00BC1A4B">
                      <w:pPr>
                        <w:contextualSpacing/>
                        <w:jc w:val="center"/>
                        <w:rPr>
                          <w:sz w:val="28"/>
                          <w:lang w:val="uk-UA"/>
                        </w:rPr>
                      </w:pPr>
                      <w:r w:rsidRPr="00C54538">
                        <w:rPr>
                          <w:sz w:val="28"/>
                          <w:lang w:val="uk-UA"/>
                        </w:rPr>
                        <w:t>Дата випуску</w:t>
                      </w:r>
                      <w:r w:rsidRPr="00BF4D6D">
                        <w:rPr>
                          <w:sz w:val="28"/>
                          <w:lang w:val="uk-UA"/>
                        </w:rPr>
                        <w:t>:</w:t>
                      </w:r>
                      <w:r w:rsidRPr="00BF4D6D">
                        <w:rPr>
                          <w:sz w:val="28"/>
                          <w:lang w:val="uk-UA"/>
                        </w:rPr>
                        <w:tab/>
                      </w:r>
                      <w:r w:rsidRPr="000D371C">
                        <w:rPr>
                          <w:sz w:val="28"/>
                          <w:lang w:val="ru-RU"/>
                        </w:rPr>
                        <w:t xml:space="preserve">19 </w:t>
                      </w:r>
                      <w:r>
                        <w:rPr>
                          <w:sz w:val="28"/>
                          <w:lang w:val="uk-UA"/>
                        </w:rPr>
                        <w:t xml:space="preserve">січня </w:t>
                      </w:r>
                      <w:r w:rsidRPr="00041C27">
                        <w:rPr>
                          <w:sz w:val="28"/>
                          <w:lang w:val="uk-UA"/>
                        </w:rPr>
                        <w:t>20</w:t>
                      </w:r>
                      <w:r>
                        <w:rPr>
                          <w:sz w:val="28"/>
                          <w:lang w:val="uk-UA"/>
                        </w:rPr>
                        <w:t>21</w:t>
                      </w:r>
                      <w:r w:rsidRPr="00041C27">
                        <w:rPr>
                          <w:sz w:val="28"/>
                          <w:lang w:val="uk-UA"/>
                        </w:rPr>
                        <w:t xml:space="preserve"> року</w:t>
                      </w:r>
                    </w:p>
                    <w:p w14:paraId="06DBC231" w14:textId="77777777" w:rsidR="00995764" w:rsidRPr="002A37FF" w:rsidRDefault="00995764" w:rsidP="00BC1A4B">
                      <w:pPr>
                        <w:contextualSpacing/>
                        <w:jc w:val="center"/>
                        <w:rPr>
                          <w:sz w:val="28"/>
                          <w:lang w:val="uk-UA"/>
                        </w:rPr>
                      </w:pPr>
                    </w:p>
                    <w:p w14:paraId="37B589C6" w14:textId="77777777" w:rsidR="00995764" w:rsidRPr="002A37FF" w:rsidRDefault="00995764" w:rsidP="00BC1A4B">
                      <w:pPr>
                        <w:contextualSpacing/>
                        <w:jc w:val="center"/>
                        <w:rPr>
                          <w:lang w:val="uk-UA"/>
                        </w:rPr>
                      </w:pPr>
                    </w:p>
                    <w:p w14:paraId="4A733EB4" w14:textId="77777777" w:rsidR="00995764" w:rsidRPr="002A37FF" w:rsidRDefault="00995764" w:rsidP="00BC1A4B">
                      <w:pPr>
                        <w:ind w:left="426" w:hanging="66"/>
                        <w:contextualSpacing/>
                        <w:rPr>
                          <w:b/>
                          <w:u w:val="single"/>
                          <w:lang w:val="uk-UA"/>
                        </w:rPr>
                      </w:pPr>
                    </w:p>
                    <w:p w14:paraId="42396E0F" w14:textId="0E390F63" w:rsidR="00995764" w:rsidRPr="00067F45" w:rsidRDefault="00995764" w:rsidP="00BC1A4B">
                      <w:pPr>
                        <w:ind w:left="426" w:firstLine="24"/>
                        <w:contextualSpacing/>
                        <w:rPr>
                          <w:bCs/>
                          <w:lang w:val="ru-RU"/>
                        </w:rPr>
                      </w:pPr>
                      <w:r w:rsidRPr="00EB7629">
                        <w:rPr>
                          <w:b/>
                          <w:u w:val="single"/>
                          <w:lang w:val="uk-UA"/>
                        </w:rPr>
                        <w:t>Увага</w:t>
                      </w:r>
                      <w:r>
                        <w:rPr>
                          <w:lang w:val="uk-UA"/>
                        </w:rPr>
                        <w:t>!</w:t>
                      </w:r>
                      <w:r w:rsidRPr="00EB7629">
                        <w:rPr>
                          <w:lang w:val="uk-UA"/>
                        </w:rPr>
                        <w:t xml:space="preserve"> Потенційні Учасники </w:t>
                      </w:r>
                      <w:r w:rsidR="00E506E6">
                        <w:rPr>
                          <w:lang w:val="uk-UA"/>
                        </w:rPr>
                        <w:t>тендера</w:t>
                      </w:r>
                      <w:r w:rsidRPr="00EB7629">
                        <w:rPr>
                          <w:lang w:val="uk-UA"/>
                        </w:rPr>
                        <w:t>, які отримали цей документ з джерела іншого, ніж компанія «</w:t>
                      </w:r>
                      <w:r w:rsidRPr="00EB7629">
                        <w:t>DAI</w:t>
                      </w:r>
                      <w:r w:rsidRPr="00EB7629">
                        <w:rPr>
                          <w:lang w:val="uk-UA"/>
                        </w:rPr>
                        <w:t xml:space="preserve">», повинні негайно звернутися до </w:t>
                      </w:r>
                      <w:r w:rsidRPr="00EB7629">
                        <w:t>Procurement</w:t>
                      </w:r>
                      <w:r w:rsidR="009F7E73">
                        <w:rPr>
                          <w:lang w:val="uk-UA"/>
                        </w:rPr>
                        <w:t>_</w:t>
                      </w:r>
                      <w:r w:rsidRPr="00EB7629">
                        <w:t>FST</w:t>
                      </w:r>
                      <w:r w:rsidRPr="00EB7629">
                        <w:rPr>
                          <w:lang w:val="uk-UA"/>
                        </w:rPr>
                        <w:t>@</w:t>
                      </w:r>
                      <w:r w:rsidRPr="00EB7629">
                        <w:t>dai</w:t>
                      </w:r>
                      <w:r w:rsidRPr="00EB7629">
                        <w:rPr>
                          <w:lang w:val="uk-UA"/>
                        </w:rPr>
                        <w:t>.</w:t>
                      </w:r>
                      <w:r w:rsidRPr="00EB7629">
                        <w:t>com</w:t>
                      </w:r>
                      <w:r w:rsidRPr="00EB7629">
                        <w:rPr>
                          <w:lang w:val="uk-UA"/>
                        </w:rPr>
                        <w:t xml:space="preserve"> та вказати назву та адресу своєї компанії, щоб прямо на цю адресу їм можна було надсилати зміни до цього Запиту або інші повідомлення. Будь-який потенційний Учасник </w:t>
                      </w:r>
                      <w:r w:rsidR="00E506E6">
                        <w:rPr>
                          <w:lang w:val="uk-UA"/>
                        </w:rPr>
                        <w:t>тендера</w:t>
                      </w:r>
                      <w:r w:rsidRPr="00EB7629">
                        <w:rPr>
                          <w:lang w:val="uk-UA"/>
                        </w:rPr>
                        <w:t>, який таким чином не виявить свою зацікавленість, бере на себе повну відповідальність у разі неотримання повідомлень до кінцевого терміну подання пропозиції. Будь-які зміни</w:t>
                      </w:r>
                      <w:r w:rsidRPr="00067F45">
                        <w:rPr>
                          <w:lang w:val="uk-UA"/>
                        </w:rPr>
                        <w:t xml:space="preserve"> до цього запиту надсилатимутися електронною поштою.</w:t>
                      </w:r>
                    </w:p>
                    <w:p w14:paraId="30401A27" w14:textId="77777777" w:rsidR="00995764" w:rsidRPr="00276D73" w:rsidRDefault="00995764" w:rsidP="00BC1A4B">
                      <w:pPr>
                        <w:spacing w:after="0"/>
                        <w:jc w:val="center"/>
                        <w:rPr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D1FF56E" w14:textId="77777777" w:rsidR="00876309" w:rsidRPr="00AE2E4D" w:rsidRDefault="00876309" w:rsidP="00466ED9">
      <w:pPr>
        <w:jc w:val="both"/>
      </w:pPr>
    </w:p>
    <w:p w14:paraId="1E172E1E" w14:textId="77777777" w:rsidR="00B64F94" w:rsidRPr="00AE2E4D" w:rsidRDefault="00B64F94" w:rsidP="00466ED9">
      <w:pPr>
        <w:jc w:val="both"/>
      </w:pPr>
    </w:p>
    <w:p w14:paraId="7A50EE5D" w14:textId="77777777" w:rsidR="00B64F94" w:rsidRPr="00AE2E4D" w:rsidRDefault="00B64F94" w:rsidP="00466ED9">
      <w:pPr>
        <w:jc w:val="both"/>
      </w:pPr>
    </w:p>
    <w:p w14:paraId="0DD57234" w14:textId="77777777" w:rsidR="00B64F94" w:rsidRPr="00AE2E4D" w:rsidRDefault="00B64F94" w:rsidP="00466ED9">
      <w:pPr>
        <w:jc w:val="both"/>
      </w:pPr>
    </w:p>
    <w:p w14:paraId="508AF7A7" w14:textId="77777777" w:rsidR="00981AA2" w:rsidRPr="00AE2E4D" w:rsidRDefault="00833D59" w:rsidP="00FF7966">
      <w:pPr>
        <w:pStyle w:val="ListParagraph"/>
        <w:pageBreakBefore/>
        <w:numPr>
          <w:ilvl w:val="0"/>
          <w:numId w:val="8"/>
        </w:numPr>
        <w:spacing w:after="120"/>
        <w:jc w:val="both"/>
        <w:rPr>
          <w:rFonts w:ascii="Cambria" w:eastAsia="Times New Roman" w:hAnsi="Cambria" w:cs="Arial"/>
          <w:b/>
          <w:color w:val="0070C0"/>
          <w:kern w:val="28"/>
          <w:sz w:val="26"/>
          <w:szCs w:val="26"/>
          <w:lang w:val="uk-UA"/>
        </w:rPr>
      </w:pPr>
      <w:r w:rsidRPr="00AE2E4D">
        <w:lastRenderedPageBreak/>
        <w:t xml:space="preserve"> </w:t>
      </w:r>
      <w:r w:rsidR="00981AA2" w:rsidRPr="00AE2E4D">
        <w:rPr>
          <w:rFonts w:ascii="Cambria" w:eastAsia="Times New Roman" w:hAnsi="Cambria" w:cs="Arial"/>
          <w:b/>
          <w:color w:val="0070C0"/>
          <w:kern w:val="28"/>
          <w:sz w:val="26"/>
          <w:szCs w:val="26"/>
          <w:lang w:val="uk-UA"/>
        </w:rPr>
        <w:t>Коротко про проект:</w:t>
      </w:r>
    </w:p>
    <w:p w14:paraId="7E4B956F" w14:textId="77777777" w:rsidR="00981AA2" w:rsidRPr="00AE2E4D" w:rsidRDefault="00981AA2" w:rsidP="00981AA2">
      <w:pPr>
        <w:ind w:firstLine="720"/>
        <w:jc w:val="both"/>
        <w:rPr>
          <w:rFonts w:ascii="Calibri,Bold" w:hAnsi="Calibri,Bold" w:cs="Calibri,Bold"/>
          <w:bCs/>
          <w:i/>
          <w:iCs/>
          <w:color w:val="000000"/>
          <w:lang w:val="ru-RU"/>
        </w:rPr>
      </w:pPr>
      <w:r w:rsidRPr="00AE2E4D">
        <w:rPr>
          <w:rFonts w:ascii="Calibri,Bold" w:hAnsi="Calibri,Bold" w:cs="Calibri,Bold"/>
          <w:bCs/>
          <w:i/>
          <w:iCs/>
          <w:color w:val="000000"/>
          <w:lang w:val="ru-RU"/>
        </w:rPr>
        <w:t>Проект «Трансформація фінансового сектору» – це чотирирічна програма (з жовтня 2016 р. по грудень 2020 р.), що фінансується Агентством США з міжнародного розвитку (USAID) та виконується к</w:t>
      </w:r>
      <w:r w:rsidR="00C97C14" w:rsidRPr="00AE2E4D">
        <w:rPr>
          <w:rFonts w:ascii="Calibri,Bold" w:hAnsi="Calibri,Bold" w:cs="Calibri,Bold"/>
          <w:bCs/>
          <w:i/>
          <w:iCs/>
          <w:color w:val="000000"/>
          <w:lang w:val="ru-RU"/>
        </w:rPr>
        <w:t xml:space="preserve">омпанією DAI Global LLC (DAI). </w:t>
      </w:r>
      <w:r w:rsidRPr="00AE2E4D">
        <w:rPr>
          <w:rFonts w:ascii="Calibri,Bold" w:hAnsi="Calibri,Bold" w:cs="Calibri,Bold"/>
          <w:bCs/>
          <w:i/>
          <w:iCs/>
          <w:color w:val="000000"/>
          <w:lang w:val="ru-RU"/>
        </w:rPr>
        <w:t>Партнер</w:t>
      </w:r>
      <w:r w:rsidR="003D758B" w:rsidRPr="00AE2E4D">
        <w:rPr>
          <w:rFonts w:ascii="Calibri,Bold" w:hAnsi="Calibri,Bold" w:cs="Calibri,Bold"/>
          <w:bCs/>
          <w:i/>
          <w:iCs/>
          <w:color w:val="000000"/>
          <w:lang w:val="ru-RU"/>
        </w:rPr>
        <w:t>ом</w:t>
      </w:r>
      <w:r w:rsidRPr="00AE2E4D">
        <w:rPr>
          <w:rFonts w:ascii="Calibri,Bold" w:hAnsi="Calibri,Bold" w:cs="Calibri,Bold"/>
          <w:bCs/>
          <w:i/>
          <w:iCs/>
          <w:color w:val="000000"/>
          <w:lang w:val="ru-RU"/>
        </w:rPr>
        <w:t xml:space="preserve"> DAI у впровадженні Проекту є компанія «Ernst &amp; Young».</w:t>
      </w:r>
    </w:p>
    <w:p w14:paraId="34B0C660" w14:textId="77777777" w:rsidR="00981AA2" w:rsidRPr="00AE2E4D" w:rsidRDefault="00981AA2" w:rsidP="00981AA2">
      <w:pPr>
        <w:ind w:firstLine="720"/>
        <w:jc w:val="both"/>
        <w:rPr>
          <w:rFonts w:ascii="Calibri,Bold" w:hAnsi="Calibri,Bold" w:cs="Calibri,Bold"/>
          <w:bCs/>
          <w:iCs/>
          <w:color w:val="000000"/>
          <w:lang w:val="ru-RU"/>
        </w:rPr>
      </w:pPr>
      <w:r w:rsidRPr="00AE2E4D">
        <w:rPr>
          <w:rFonts w:ascii="Calibri,Bold" w:hAnsi="Calibri,Bold" w:cs="Calibri,Bold"/>
          <w:bCs/>
          <w:iCs/>
          <w:color w:val="000000"/>
          <w:lang w:val="ru-RU"/>
        </w:rPr>
        <w:t>Мета Проекту – перетворити фінансовий сектор України на прозору, справедливу та диверсифіковану систему, яка підтримує підприємства усіх розмірів та слугує потребам громадян. Проект буде підтримувати реформування фінансового сектору в Україні та надаватиме допомогу за такими напрямами: підвищення довіри до банківського сектору; розширення доступу до фінансів у небанківському фінансовому секторі; розширення застосування електронних фінансів; реформування пенсійної системи; а також інформаційно-освітня робота з вразливими групами населення для сприяння їх більш активній участі у фінансовій діяльності.</w:t>
      </w:r>
    </w:p>
    <w:p w14:paraId="7CB71EDF" w14:textId="77777777" w:rsidR="00876309" w:rsidRPr="00AE2E4D" w:rsidRDefault="002D7E5C" w:rsidP="00981AA2">
      <w:pPr>
        <w:pStyle w:val="TOC1"/>
        <w:rPr>
          <w:rFonts w:ascii="Cambria" w:eastAsia="Times New Roman" w:hAnsi="Cambria" w:cs="Arial"/>
          <w:color w:val="0070C0"/>
          <w:kern w:val="28"/>
          <w:sz w:val="26"/>
          <w:szCs w:val="26"/>
          <w:lang w:val="uk-UA"/>
        </w:rPr>
      </w:pPr>
      <w:r w:rsidRPr="00AE2E4D">
        <w:rPr>
          <w:rFonts w:ascii="Cambria" w:eastAsia="Times New Roman" w:hAnsi="Cambria" w:cs="Arial"/>
          <w:color w:val="0070C0"/>
          <w:kern w:val="28"/>
          <w:sz w:val="26"/>
          <w:szCs w:val="26"/>
          <w:lang w:val="uk-UA"/>
        </w:rPr>
        <w:t>Стислий огляд Оголошення</w:t>
      </w:r>
      <w:r w:rsidR="00981AA2" w:rsidRPr="00AE2E4D">
        <w:rPr>
          <w:rFonts w:ascii="Cambria" w:eastAsia="Times New Roman" w:hAnsi="Cambria" w:cs="Arial"/>
          <w:color w:val="0070C0"/>
          <w:kern w:val="28"/>
          <w:sz w:val="26"/>
          <w:szCs w:val="26"/>
          <w:lang w:val="uk-UA"/>
        </w:rPr>
        <w:t>:</w:t>
      </w:r>
    </w:p>
    <w:tbl>
      <w:tblPr>
        <w:tblW w:w="97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58"/>
        <w:gridCol w:w="7262"/>
      </w:tblGrid>
      <w:tr w:rsidR="000125FF" w:rsidRPr="00AE2E4D" w14:paraId="1EDB8924" w14:textId="77777777" w:rsidTr="003C067C">
        <w:trPr>
          <w:trHeight w:val="431"/>
        </w:trPr>
        <w:tc>
          <w:tcPr>
            <w:tcW w:w="2458" w:type="dxa"/>
          </w:tcPr>
          <w:p w14:paraId="18285497" w14:textId="77777777" w:rsidR="000125FF" w:rsidRPr="00AE2E4D" w:rsidRDefault="000125FF" w:rsidP="00FF7966">
            <w:pPr>
              <w:pStyle w:val="ListParagraph"/>
              <w:numPr>
                <w:ilvl w:val="0"/>
                <w:numId w:val="1"/>
              </w:numPr>
              <w:spacing w:before="0"/>
              <w:ind w:left="342" w:hanging="342"/>
            </w:pPr>
            <w:r w:rsidRPr="00AE2E4D">
              <w:t xml:space="preserve">Запит № </w:t>
            </w:r>
          </w:p>
        </w:tc>
        <w:tc>
          <w:tcPr>
            <w:tcW w:w="7262" w:type="dxa"/>
          </w:tcPr>
          <w:p w14:paraId="5E41D6D5" w14:textId="33B93AD2" w:rsidR="000125FF" w:rsidRPr="00995764" w:rsidRDefault="00995764" w:rsidP="00D976C8">
            <w:pPr>
              <w:rPr>
                <w:highlight w:val="yellow"/>
              </w:rPr>
            </w:pPr>
            <w:r w:rsidRPr="00995764">
              <w:t>REQ-KYV-21-0006</w:t>
            </w:r>
          </w:p>
        </w:tc>
      </w:tr>
      <w:tr w:rsidR="000125FF" w:rsidRPr="00AE2E4D" w14:paraId="3AAF4BB7" w14:textId="77777777" w:rsidTr="003C067C">
        <w:trPr>
          <w:trHeight w:val="359"/>
        </w:trPr>
        <w:tc>
          <w:tcPr>
            <w:tcW w:w="2458" w:type="dxa"/>
          </w:tcPr>
          <w:p w14:paraId="6728E2CC" w14:textId="77777777" w:rsidR="000125FF" w:rsidRPr="00AE2E4D" w:rsidRDefault="000125FF" w:rsidP="00FF7966">
            <w:pPr>
              <w:pStyle w:val="ListParagraph"/>
              <w:numPr>
                <w:ilvl w:val="0"/>
                <w:numId w:val="1"/>
              </w:numPr>
              <w:spacing w:before="0"/>
              <w:ind w:left="342" w:hanging="342"/>
            </w:pPr>
            <w:r w:rsidRPr="00AE2E4D">
              <w:t>Дата запиту</w:t>
            </w:r>
          </w:p>
        </w:tc>
        <w:tc>
          <w:tcPr>
            <w:tcW w:w="7262" w:type="dxa"/>
          </w:tcPr>
          <w:p w14:paraId="26919935" w14:textId="44072053" w:rsidR="000125FF" w:rsidRPr="00AE2E4D" w:rsidRDefault="00995764" w:rsidP="00D976C8">
            <w:pPr>
              <w:jc w:val="both"/>
              <w:rPr>
                <w:lang w:val="uk-UA"/>
              </w:rPr>
            </w:pPr>
            <w:r>
              <w:rPr>
                <w:rStyle w:val="Style4"/>
                <w:lang w:val="uk-UA"/>
              </w:rPr>
              <w:t>19 січня</w:t>
            </w:r>
            <w:r w:rsidR="00087D13">
              <w:rPr>
                <w:rStyle w:val="Style4"/>
                <w:lang w:val="uk-UA"/>
              </w:rPr>
              <w:t xml:space="preserve"> </w:t>
            </w:r>
            <w:r w:rsidR="000125FF" w:rsidRPr="00AE2E4D">
              <w:rPr>
                <w:rStyle w:val="Style4"/>
              </w:rPr>
              <w:t>20</w:t>
            </w:r>
            <w:r w:rsidR="00087D13">
              <w:rPr>
                <w:rStyle w:val="Style4"/>
                <w:lang w:val="uk-UA"/>
              </w:rPr>
              <w:t>2</w:t>
            </w:r>
            <w:r w:rsidR="00D976C8">
              <w:rPr>
                <w:rStyle w:val="Style4"/>
                <w:lang w:val="uk-UA"/>
              </w:rPr>
              <w:t>1</w:t>
            </w:r>
            <w:r w:rsidR="000125FF" w:rsidRPr="00AE2E4D">
              <w:rPr>
                <w:rStyle w:val="Style4"/>
                <w:lang w:val="uk-UA"/>
              </w:rPr>
              <w:t xml:space="preserve"> р.</w:t>
            </w:r>
          </w:p>
        </w:tc>
      </w:tr>
      <w:tr w:rsidR="000125FF" w:rsidRPr="003B0F7D" w14:paraId="515FA4FE" w14:textId="77777777" w:rsidTr="003C067C">
        <w:trPr>
          <w:trHeight w:val="377"/>
        </w:trPr>
        <w:tc>
          <w:tcPr>
            <w:tcW w:w="2458" w:type="dxa"/>
          </w:tcPr>
          <w:p w14:paraId="71F86D91" w14:textId="77777777" w:rsidR="000125FF" w:rsidRPr="00AE2E4D" w:rsidRDefault="000125FF" w:rsidP="00FF7966">
            <w:pPr>
              <w:pStyle w:val="ListParagraph"/>
              <w:numPr>
                <w:ilvl w:val="0"/>
                <w:numId w:val="1"/>
              </w:numPr>
              <w:spacing w:before="0"/>
              <w:ind w:left="342" w:hanging="342"/>
            </w:pPr>
            <w:r w:rsidRPr="00AE2E4D">
              <w:rPr>
                <w:lang w:val="uk-UA"/>
              </w:rPr>
              <w:t>Предмет закупівлі</w:t>
            </w:r>
            <w:r w:rsidRPr="00AE2E4D">
              <w:t xml:space="preserve"> </w:t>
            </w:r>
          </w:p>
        </w:tc>
        <w:tc>
          <w:tcPr>
            <w:tcW w:w="7262" w:type="dxa"/>
          </w:tcPr>
          <w:p w14:paraId="62903575" w14:textId="2A277B4A" w:rsidR="000125FF" w:rsidRPr="001E5CFB" w:rsidRDefault="00A74655" w:rsidP="00BF18AA">
            <w:pPr>
              <w:jc w:val="both"/>
              <w:rPr>
                <w:b/>
                <w:lang w:val="uk-UA"/>
              </w:rPr>
            </w:pPr>
            <w:r w:rsidRPr="00A74655">
              <w:rPr>
                <w:lang w:val="uk-UA"/>
              </w:rPr>
              <w:t xml:space="preserve">Розробка дизайну, верстка та створення оригінал-макету для друку навчального посібника та робочого зошита </w:t>
            </w:r>
            <w:r w:rsidR="001E5CFB" w:rsidRPr="00D976C8">
              <w:rPr>
                <w:lang w:val="uk-UA"/>
              </w:rPr>
              <w:t>"</w:t>
            </w:r>
            <w:r w:rsidR="00D976C8" w:rsidRPr="00D976C8">
              <w:rPr>
                <w:lang w:val="uk-UA"/>
              </w:rPr>
              <w:t>Essentials of Personal Finance in Ukraine</w:t>
            </w:r>
            <w:r w:rsidR="001E5CFB" w:rsidRPr="00D976C8">
              <w:rPr>
                <w:lang w:val="uk-UA"/>
              </w:rPr>
              <w:t>"</w:t>
            </w:r>
            <w:r>
              <w:rPr>
                <w:lang w:val="uk-UA"/>
              </w:rPr>
              <w:t xml:space="preserve"> </w:t>
            </w:r>
            <w:r w:rsidR="001A3AE4" w:rsidRPr="001A3AE4">
              <w:rPr>
                <w:lang w:val="uk-UA"/>
              </w:rPr>
              <w:t>для учнів старших класів закладів загальної середньої освіти</w:t>
            </w:r>
            <w:r w:rsidR="00D976C8">
              <w:rPr>
                <w:lang w:val="uk-UA"/>
              </w:rPr>
              <w:t xml:space="preserve"> та студентів</w:t>
            </w:r>
            <w:r w:rsidR="001A3AE4">
              <w:rPr>
                <w:lang w:val="uk-UA"/>
              </w:rPr>
              <w:t>.</w:t>
            </w:r>
          </w:p>
        </w:tc>
      </w:tr>
      <w:tr w:rsidR="000125FF" w:rsidRPr="009F7E73" w14:paraId="72F393A8" w14:textId="77777777" w:rsidTr="003C067C">
        <w:trPr>
          <w:trHeight w:val="1187"/>
        </w:trPr>
        <w:tc>
          <w:tcPr>
            <w:tcW w:w="2458" w:type="dxa"/>
          </w:tcPr>
          <w:p w14:paraId="5D4975CB" w14:textId="073B1B2C" w:rsidR="000125FF" w:rsidRPr="00AE2E4D" w:rsidRDefault="000125FF" w:rsidP="00FF7966">
            <w:pPr>
              <w:pStyle w:val="ListParagraph"/>
              <w:numPr>
                <w:ilvl w:val="0"/>
                <w:numId w:val="1"/>
              </w:numPr>
              <w:spacing w:before="0"/>
              <w:ind w:left="342" w:hanging="342"/>
              <w:rPr>
                <w:lang w:val="ru-RU"/>
              </w:rPr>
            </w:pPr>
            <w:r w:rsidRPr="00AE2E4D">
              <w:rPr>
                <w:lang w:val="uk-UA"/>
              </w:rPr>
              <w:t xml:space="preserve">Контактна особа для запитань щодо </w:t>
            </w:r>
            <w:r w:rsidR="00E506E6">
              <w:rPr>
                <w:lang w:val="uk-UA"/>
              </w:rPr>
              <w:t>тендера</w:t>
            </w:r>
          </w:p>
        </w:tc>
        <w:tc>
          <w:tcPr>
            <w:tcW w:w="7262" w:type="dxa"/>
          </w:tcPr>
          <w:p w14:paraId="6638DE8F" w14:textId="7458503C" w:rsidR="000125FF" w:rsidRPr="00AE2E4D" w:rsidRDefault="00971E06" w:rsidP="003A61CB">
            <w:pPr>
              <w:rPr>
                <w:rStyle w:val="Hyperlink"/>
                <w:lang w:val="ru-RU"/>
              </w:rPr>
            </w:pPr>
            <w:hyperlink r:id="rId11" w:history="1">
              <w:r w:rsidR="00BE661B">
                <w:rPr>
                  <w:rStyle w:val="Hyperlink"/>
                </w:rPr>
                <w:t>Procurement</w:t>
              </w:r>
              <w:r w:rsidR="00BE661B" w:rsidRPr="000D371C">
                <w:rPr>
                  <w:rStyle w:val="Hyperlink"/>
                  <w:lang w:val="ru-RU"/>
                </w:rPr>
                <w:t>_</w:t>
              </w:r>
              <w:r w:rsidR="00BE661B">
                <w:rPr>
                  <w:rStyle w:val="Hyperlink"/>
                </w:rPr>
                <w:t>FST</w:t>
              </w:r>
              <w:r w:rsidR="00BE661B" w:rsidRPr="000D371C">
                <w:rPr>
                  <w:rStyle w:val="Hyperlink"/>
                  <w:lang w:val="ru-RU"/>
                </w:rPr>
                <w:t>@</w:t>
              </w:r>
              <w:r w:rsidR="000125FF" w:rsidRPr="00AE2E4D">
                <w:rPr>
                  <w:rStyle w:val="Hyperlink"/>
                </w:rPr>
                <w:t>dai</w:t>
              </w:r>
              <w:r w:rsidR="000125FF" w:rsidRPr="00AE2E4D">
                <w:rPr>
                  <w:rStyle w:val="Hyperlink"/>
                  <w:lang w:val="ru-RU"/>
                </w:rPr>
                <w:t>.</w:t>
              </w:r>
              <w:r w:rsidR="000125FF" w:rsidRPr="00AE2E4D">
                <w:rPr>
                  <w:rStyle w:val="Hyperlink"/>
                </w:rPr>
                <w:t>com</w:t>
              </w:r>
            </w:hyperlink>
          </w:p>
          <w:p w14:paraId="2EBF10C8" w14:textId="77777777" w:rsidR="000125FF" w:rsidRPr="00AE2E4D" w:rsidRDefault="000125FF" w:rsidP="003A61CB">
            <w:pPr>
              <w:jc w:val="both"/>
              <w:rPr>
                <w:b/>
                <w:color w:val="FF0000"/>
                <w:lang w:val="uk-UA"/>
              </w:rPr>
            </w:pPr>
            <w:r w:rsidRPr="00AE2E4D">
              <w:rPr>
                <w:b/>
                <w:color w:val="FF0000"/>
                <w:lang w:val="uk-UA"/>
              </w:rPr>
              <w:t>Зверніть увагу: електронна адреса для запитань відрізняється від електронної адреси для подання пропозицій!</w:t>
            </w:r>
          </w:p>
        </w:tc>
      </w:tr>
      <w:tr w:rsidR="000125FF" w:rsidRPr="009F7E73" w14:paraId="418997EF" w14:textId="77777777" w:rsidTr="003C067C">
        <w:trPr>
          <w:trHeight w:val="1214"/>
        </w:trPr>
        <w:tc>
          <w:tcPr>
            <w:tcW w:w="2458" w:type="dxa"/>
          </w:tcPr>
          <w:p w14:paraId="05748D6B" w14:textId="77777777" w:rsidR="000125FF" w:rsidRPr="00AE2E4D" w:rsidRDefault="000125FF" w:rsidP="00FF7966">
            <w:pPr>
              <w:pStyle w:val="ListParagraph"/>
              <w:numPr>
                <w:ilvl w:val="0"/>
                <w:numId w:val="1"/>
              </w:numPr>
              <w:spacing w:before="0"/>
              <w:ind w:left="342" w:hanging="342"/>
            </w:pPr>
            <w:r w:rsidRPr="00AE2E4D">
              <w:rPr>
                <w:lang w:val="uk-UA"/>
              </w:rPr>
              <w:t>Кінцевий термін отримання запитань</w:t>
            </w:r>
            <w:r w:rsidRPr="00AE2E4D">
              <w:t xml:space="preserve"> </w:t>
            </w:r>
          </w:p>
        </w:tc>
        <w:tc>
          <w:tcPr>
            <w:tcW w:w="7262" w:type="dxa"/>
          </w:tcPr>
          <w:p w14:paraId="6361FF3C" w14:textId="439FB248" w:rsidR="000125FF" w:rsidRPr="00AE2E4D" w:rsidRDefault="009543A6" w:rsidP="00820369">
            <w:pPr>
              <w:pStyle w:val="ListParagraph"/>
              <w:ind w:left="34"/>
              <w:jc w:val="both"/>
              <w:rPr>
                <w:color w:val="000000"/>
                <w:u w:val="single"/>
                <w:lang w:val="ru-RU"/>
              </w:rPr>
            </w:pPr>
            <w:r w:rsidRPr="00AE2E4D">
              <w:rPr>
                <w:b/>
                <w:color w:val="000000"/>
                <w:lang w:val="uk-UA"/>
              </w:rPr>
              <w:t>17</w:t>
            </w:r>
            <w:r w:rsidR="000125FF" w:rsidRPr="00AE2E4D">
              <w:rPr>
                <w:b/>
                <w:color w:val="000000"/>
                <w:lang w:val="uk-UA"/>
              </w:rPr>
              <w:t>:00</w:t>
            </w:r>
            <w:r w:rsidR="000125FF" w:rsidRPr="00AE2E4D">
              <w:rPr>
                <w:color w:val="000000"/>
                <w:lang w:val="uk-UA"/>
              </w:rPr>
              <w:t xml:space="preserve"> за місцевим київським часом в Україні </w:t>
            </w:r>
            <w:r w:rsidR="00820369">
              <w:rPr>
                <w:b/>
                <w:color w:val="000000"/>
                <w:lang w:val="ru-RU"/>
              </w:rPr>
              <w:t>28 січня</w:t>
            </w:r>
            <w:r w:rsidRPr="00AE2E4D">
              <w:rPr>
                <w:b/>
                <w:color w:val="000000"/>
                <w:lang w:val="uk-UA"/>
              </w:rPr>
              <w:t xml:space="preserve"> </w:t>
            </w:r>
            <w:r w:rsidR="000125FF" w:rsidRPr="00820369">
              <w:rPr>
                <w:b/>
                <w:color w:val="000000"/>
                <w:lang w:val="ru-RU"/>
              </w:rPr>
              <w:t>20</w:t>
            </w:r>
            <w:r w:rsidR="00820369" w:rsidRPr="00820369">
              <w:rPr>
                <w:b/>
                <w:color w:val="000000"/>
                <w:lang w:val="ru-RU"/>
              </w:rPr>
              <w:t>21</w:t>
            </w:r>
            <w:r w:rsidR="000125FF" w:rsidRPr="00820369">
              <w:rPr>
                <w:b/>
                <w:color w:val="000000"/>
                <w:lang w:val="ru-RU"/>
              </w:rPr>
              <w:t xml:space="preserve"> року</w:t>
            </w:r>
            <w:r w:rsidR="000125FF" w:rsidRPr="00AE2E4D">
              <w:rPr>
                <w:color w:val="000000"/>
                <w:lang w:val="uk-UA"/>
              </w:rPr>
              <w:t xml:space="preserve">, на адресу: </w:t>
            </w:r>
            <w:hyperlink r:id="rId12" w:history="1">
              <w:r w:rsidR="00BE661B">
                <w:rPr>
                  <w:rStyle w:val="Hyperlink"/>
                </w:rPr>
                <w:t>Procurement</w:t>
              </w:r>
              <w:r w:rsidR="00BE661B" w:rsidRPr="00BE661B">
                <w:rPr>
                  <w:rStyle w:val="Hyperlink"/>
                  <w:lang w:val="ru-RU"/>
                </w:rPr>
                <w:t>_</w:t>
              </w:r>
              <w:r w:rsidR="00BE661B">
                <w:rPr>
                  <w:rStyle w:val="Hyperlink"/>
                </w:rPr>
                <w:t>FST</w:t>
              </w:r>
              <w:r w:rsidR="00BE661B" w:rsidRPr="00BE661B">
                <w:rPr>
                  <w:rStyle w:val="Hyperlink"/>
                  <w:lang w:val="ru-RU"/>
                </w:rPr>
                <w:t>@</w:t>
              </w:r>
              <w:r w:rsidR="006519BA" w:rsidRPr="00AE2E4D">
                <w:rPr>
                  <w:rStyle w:val="Hyperlink"/>
                </w:rPr>
                <w:t>dai</w:t>
              </w:r>
              <w:r w:rsidR="006519BA" w:rsidRPr="00AE2E4D">
                <w:rPr>
                  <w:rStyle w:val="Hyperlink"/>
                  <w:lang w:val="ru-RU"/>
                </w:rPr>
                <w:t>.</w:t>
              </w:r>
              <w:r w:rsidR="006519BA" w:rsidRPr="00AE2E4D">
                <w:rPr>
                  <w:rStyle w:val="Hyperlink"/>
                </w:rPr>
                <w:t>com</w:t>
              </w:r>
            </w:hyperlink>
            <w:r w:rsidR="00031FED" w:rsidRPr="00AE2E4D">
              <w:rPr>
                <w:rStyle w:val="Hyperlink"/>
                <w:color w:val="000000"/>
              </w:rPr>
              <w:fldChar w:fldCharType="begin"/>
            </w:r>
            <w:r w:rsidR="00031FED" w:rsidRPr="00AE2E4D">
              <w:rPr>
                <w:rStyle w:val="Hyperlink"/>
                <w:color w:val="000000"/>
              </w:rPr>
              <w:instrText>ProcurementFST</w:instrText>
            </w:r>
            <w:r w:rsidR="00031FED" w:rsidRPr="00AE2E4D">
              <w:rPr>
                <w:rStyle w:val="Hyperlink"/>
                <w:color w:val="000000"/>
                <w:lang w:val="ru-RU"/>
              </w:rPr>
              <w:instrText>@</w:instrText>
            </w:r>
            <w:r w:rsidR="00031FED" w:rsidRPr="00AE2E4D">
              <w:rPr>
                <w:rStyle w:val="Hyperlink"/>
                <w:color w:val="000000"/>
              </w:rPr>
              <w:instrText>dai</w:instrText>
            </w:r>
            <w:r w:rsidR="00031FED" w:rsidRPr="00AE2E4D">
              <w:rPr>
                <w:rStyle w:val="Hyperlink"/>
                <w:color w:val="000000"/>
                <w:lang w:val="ru-RU"/>
              </w:rPr>
              <w:instrText>.</w:instrText>
            </w:r>
            <w:r w:rsidR="00031FED" w:rsidRPr="00AE2E4D">
              <w:rPr>
                <w:rStyle w:val="Hyperlink"/>
                <w:color w:val="000000"/>
              </w:rPr>
              <w:instrText>com</w:instrText>
            </w:r>
            <w:r w:rsidR="00031FED" w:rsidRPr="00AE2E4D">
              <w:rPr>
                <w:rStyle w:val="Hyperlink"/>
                <w:color w:val="000000"/>
                <w:lang w:val="ru-RU"/>
              </w:rPr>
              <w:instrText xml:space="preserve">" </w:instrText>
            </w:r>
            <w:r w:rsidR="00031FED" w:rsidRPr="00AE2E4D">
              <w:rPr>
                <w:rStyle w:val="Hyperlink"/>
                <w:color w:val="000000"/>
              </w:rPr>
              <w:fldChar w:fldCharType="separate"/>
            </w:r>
            <w:r w:rsidR="000125FF" w:rsidRPr="00AE2E4D">
              <w:rPr>
                <w:rStyle w:val="Hyperlink"/>
                <w:color w:val="000000"/>
              </w:rPr>
              <w:t>ProcurementFST</w:t>
            </w:r>
            <w:r w:rsidR="000125FF" w:rsidRPr="00AE2E4D">
              <w:rPr>
                <w:rStyle w:val="Hyperlink"/>
                <w:color w:val="000000"/>
                <w:lang w:val="ru-RU"/>
              </w:rPr>
              <w:t>@</w:t>
            </w:r>
            <w:r w:rsidR="000125FF" w:rsidRPr="00AE2E4D">
              <w:rPr>
                <w:rStyle w:val="Hyperlink"/>
                <w:color w:val="000000"/>
              </w:rPr>
              <w:t>dai</w:t>
            </w:r>
            <w:r w:rsidR="000125FF" w:rsidRPr="00AE2E4D">
              <w:rPr>
                <w:rStyle w:val="Hyperlink"/>
                <w:color w:val="000000"/>
                <w:lang w:val="ru-RU"/>
              </w:rPr>
              <w:t>.</w:t>
            </w:r>
            <w:r w:rsidR="000125FF" w:rsidRPr="00AE2E4D">
              <w:rPr>
                <w:rStyle w:val="Hyperlink"/>
                <w:color w:val="000000"/>
              </w:rPr>
              <w:t>com</w:t>
            </w:r>
            <w:r w:rsidR="00031FED" w:rsidRPr="00AE2E4D">
              <w:rPr>
                <w:rStyle w:val="Hyperlink"/>
                <w:color w:val="000000"/>
              </w:rPr>
              <w:fldChar w:fldCharType="end"/>
            </w:r>
            <w:r w:rsidR="000125FF" w:rsidRPr="00AE2E4D">
              <w:rPr>
                <w:rStyle w:val="Hyperlink"/>
                <w:color w:val="000000"/>
                <w:u w:val="none"/>
                <w:lang w:val="uk-UA"/>
              </w:rPr>
              <w:t xml:space="preserve"> </w:t>
            </w:r>
            <w:r w:rsidR="000125FF" w:rsidRPr="00AE2E4D">
              <w:rPr>
                <w:color w:val="000000"/>
                <w:lang w:val="uk-UA"/>
              </w:rPr>
              <w:t xml:space="preserve">Всі отримані запитання будуть зібрані, і відповіді на них будуть надіслані </w:t>
            </w:r>
            <w:r w:rsidR="000125FF" w:rsidRPr="00AE2E4D">
              <w:rPr>
                <w:lang w:val="uk-UA"/>
              </w:rPr>
              <w:t xml:space="preserve">учасникам </w:t>
            </w:r>
            <w:r w:rsidR="00E506E6">
              <w:rPr>
                <w:lang w:val="uk-UA"/>
              </w:rPr>
              <w:t>тендера</w:t>
            </w:r>
            <w:r w:rsidR="000125FF" w:rsidRPr="00AE2E4D">
              <w:rPr>
                <w:lang w:val="uk-UA"/>
              </w:rPr>
              <w:t xml:space="preserve"> електронною поштою.  </w:t>
            </w:r>
          </w:p>
        </w:tc>
      </w:tr>
      <w:tr w:rsidR="000125FF" w:rsidRPr="009F7E73" w14:paraId="51AC6253" w14:textId="77777777" w:rsidTr="003C067C">
        <w:trPr>
          <w:trHeight w:val="818"/>
        </w:trPr>
        <w:tc>
          <w:tcPr>
            <w:tcW w:w="2458" w:type="dxa"/>
          </w:tcPr>
          <w:p w14:paraId="56967E52" w14:textId="77777777" w:rsidR="000125FF" w:rsidRPr="00AE2E4D" w:rsidRDefault="000125FF" w:rsidP="00FF7966">
            <w:pPr>
              <w:pStyle w:val="ListParagraph"/>
              <w:numPr>
                <w:ilvl w:val="0"/>
                <w:numId w:val="1"/>
              </w:numPr>
              <w:spacing w:before="0"/>
              <w:ind w:left="342" w:hanging="342"/>
              <w:rPr>
                <w:lang w:val="ru-RU"/>
              </w:rPr>
            </w:pPr>
            <w:r w:rsidRPr="00AE2E4D">
              <w:rPr>
                <w:lang w:val="ru-RU"/>
              </w:rPr>
              <w:t xml:space="preserve">Електронна/фізична адреса </w:t>
            </w:r>
            <w:r w:rsidRPr="00AE2E4D">
              <w:rPr>
                <w:b/>
                <w:lang w:val="ru-RU"/>
              </w:rPr>
              <w:t xml:space="preserve">для подання пропозицій </w:t>
            </w:r>
            <w:r w:rsidRPr="00AE2E4D">
              <w:rPr>
                <w:lang w:val="ru-RU"/>
              </w:rPr>
              <w:t>та к</w:t>
            </w:r>
            <w:r w:rsidRPr="00AE2E4D">
              <w:rPr>
                <w:lang w:val="uk-UA"/>
              </w:rPr>
              <w:t>інцевий термін отримання пропозицій</w:t>
            </w:r>
            <w:r w:rsidRPr="00AE2E4D">
              <w:rPr>
                <w:lang w:val="ru-RU"/>
              </w:rPr>
              <w:t xml:space="preserve"> </w:t>
            </w:r>
          </w:p>
        </w:tc>
        <w:tc>
          <w:tcPr>
            <w:tcW w:w="7262" w:type="dxa"/>
          </w:tcPr>
          <w:p w14:paraId="6678E91A" w14:textId="77777777" w:rsidR="000125FF" w:rsidRPr="00AE2E4D" w:rsidRDefault="000125FF" w:rsidP="00E24A89">
            <w:pPr>
              <w:jc w:val="both"/>
              <w:rPr>
                <w:lang w:val="ru-RU"/>
              </w:rPr>
            </w:pPr>
            <w:r w:rsidRPr="00AE2E4D">
              <w:rPr>
                <w:rFonts w:cs="Calibri"/>
                <w:lang w:val="uk-UA"/>
              </w:rPr>
              <w:t xml:space="preserve">Пропозиції мають подаватись в електронному вигляді на адресу: </w:t>
            </w:r>
            <w:hyperlink r:id="rId13" w:history="1">
              <w:r w:rsidRPr="00AE2E4D">
                <w:rPr>
                  <w:rStyle w:val="Hyperlink"/>
                </w:rPr>
                <w:t>ProcurementFSTInbox</w:t>
              </w:r>
              <w:r w:rsidRPr="00AE2E4D">
                <w:rPr>
                  <w:rStyle w:val="Hyperlink"/>
                  <w:lang w:val="ru-RU"/>
                </w:rPr>
                <w:t>@</w:t>
              </w:r>
              <w:r w:rsidRPr="00AE2E4D">
                <w:rPr>
                  <w:rStyle w:val="Hyperlink"/>
                </w:rPr>
                <w:t>dai</w:t>
              </w:r>
              <w:r w:rsidRPr="00AE2E4D">
                <w:rPr>
                  <w:rStyle w:val="Hyperlink"/>
                  <w:lang w:val="ru-RU"/>
                </w:rPr>
                <w:t>.</w:t>
              </w:r>
              <w:r w:rsidRPr="00AE2E4D">
                <w:rPr>
                  <w:rStyle w:val="Hyperlink"/>
                </w:rPr>
                <w:t>com</w:t>
              </w:r>
            </w:hyperlink>
          </w:p>
          <w:p w14:paraId="47937811" w14:textId="25929289" w:rsidR="000125FF" w:rsidRPr="00AE2E4D" w:rsidRDefault="000125FF" w:rsidP="00E24A89">
            <w:pPr>
              <w:jc w:val="both"/>
              <w:rPr>
                <w:rStyle w:val="Hyperlink"/>
                <w:lang w:val="ru-RU"/>
              </w:rPr>
            </w:pPr>
            <w:r w:rsidRPr="00AE2E4D">
              <w:rPr>
                <w:rFonts w:cs="Calibri"/>
                <w:b/>
                <w:lang w:val="ru-RU"/>
              </w:rPr>
              <w:t>д</w:t>
            </w:r>
            <w:r w:rsidRPr="00AE2E4D">
              <w:rPr>
                <w:rFonts w:cs="Calibri"/>
                <w:b/>
                <w:lang w:val="uk-UA"/>
              </w:rPr>
              <w:t>о 1</w:t>
            </w:r>
            <w:r w:rsidR="00861541">
              <w:rPr>
                <w:rFonts w:cs="Calibri"/>
                <w:b/>
                <w:lang w:val="uk-UA"/>
              </w:rPr>
              <w:t>2</w:t>
            </w:r>
            <w:r w:rsidRPr="00AE2E4D">
              <w:rPr>
                <w:rFonts w:cs="Calibri"/>
                <w:b/>
                <w:color w:val="000000"/>
                <w:lang w:val="uk-UA"/>
              </w:rPr>
              <w:t>:00</w:t>
            </w:r>
            <w:r w:rsidRPr="00AE2E4D">
              <w:rPr>
                <w:rFonts w:cs="Calibri"/>
                <w:color w:val="000000"/>
                <w:lang w:val="uk-UA"/>
              </w:rPr>
              <w:t xml:space="preserve"> за місцевим київським часом в Україні </w:t>
            </w:r>
            <w:r w:rsidR="00861541">
              <w:rPr>
                <w:rFonts w:cs="Calibri"/>
                <w:b/>
                <w:color w:val="000000"/>
                <w:lang w:val="uk-UA"/>
              </w:rPr>
              <w:t>8</w:t>
            </w:r>
            <w:r w:rsidR="00BE661B">
              <w:rPr>
                <w:rFonts w:cs="Calibri"/>
                <w:b/>
                <w:color w:val="000000"/>
                <w:lang w:val="uk-UA"/>
              </w:rPr>
              <w:t xml:space="preserve"> лютого </w:t>
            </w:r>
            <w:r w:rsidRPr="00AE2E4D">
              <w:rPr>
                <w:b/>
                <w:color w:val="000000"/>
                <w:lang w:val="ru-RU"/>
              </w:rPr>
              <w:t>20</w:t>
            </w:r>
            <w:r w:rsidR="00BE661B">
              <w:rPr>
                <w:b/>
                <w:color w:val="000000"/>
                <w:lang w:val="ru-RU"/>
              </w:rPr>
              <w:t>21</w:t>
            </w:r>
            <w:r w:rsidRPr="00AE2E4D">
              <w:rPr>
                <w:b/>
                <w:color w:val="000000"/>
                <w:lang w:val="uk-UA"/>
              </w:rPr>
              <w:t xml:space="preserve"> року</w:t>
            </w:r>
            <w:r w:rsidRPr="00AE2E4D">
              <w:rPr>
                <w:color w:val="000000"/>
                <w:lang w:val="uk-UA"/>
              </w:rPr>
              <w:t xml:space="preserve"> </w:t>
            </w:r>
          </w:p>
          <w:p w14:paraId="7F71F40C" w14:textId="77777777" w:rsidR="000125FF" w:rsidRPr="00AE2E4D" w:rsidRDefault="000125FF" w:rsidP="003A61CB">
            <w:pPr>
              <w:jc w:val="both"/>
              <w:rPr>
                <w:rFonts w:cs="Calibri"/>
                <w:lang w:val="ru-RU"/>
              </w:rPr>
            </w:pPr>
            <w:r w:rsidRPr="00AE2E4D">
              <w:rPr>
                <w:b/>
                <w:color w:val="FF0000"/>
                <w:lang w:val="uk-UA"/>
              </w:rPr>
              <w:t>Зверніть увагу: кінцевий термін для запитань відрізняється від кінцевого терміну для подання пропозицій!</w:t>
            </w:r>
          </w:p>
        </w:tc>
      </w:tr>
      <w:tr w:rsidR="000125FF" w:rsidRPr="009F7E73" w14:paraId="4CA6E5A0" w14:textId="77777777" w:rsidTr="003C067C">
        <w:trPr>
          <w:trHeight w:val="710"/>
        </w:trPr>
        <w:tc>
          <w:tcPr>
            <w:tcW w:w="2458" w:type="dxa"/>
          </w:tcPr>
          <w:p w14:paraId="5D44EEA1" w14:textId="407A9BC6" w:rsidR="000125FF" w:rsidRPr="00AE2E4D" w:rsidRDefault="000125FF" w:rsidP="00FF7966">
            <w:pPr>
              <w:pStyle w:val="ListParagraph"/>
              <w:numPr>
                <w:ilvl w:val="0"/>
                <w:numId w:val="1"/>
              </w:numPr>
              <w:spacing w:before="0"/>
              <w:ind w:left="342" w:hanging="342"/>
              <w:rPr>
                <w:lang w:val="uk-UA"/>
              </w:rPr>
            </w:pPr>
            <w:r w:rsidRPr="00AE2E4D">
              <w:rPr>
                <w:lang w:val="uk-UA"/>
              </w:rPr>
              <w:t xml:space="preserve">Перелік документів, які мають подати учасники </w:t>
            </w:r>
            <w:r w:rsidR="00E506E6">
              <w:rPr>
                <w:lang w:val="uk-UA"/>
              </w:rPr>
              <w:t>тендера</w:t>
            </w:r>
          </w:p>
        </w:tc>
        <w:tc>
          <w:tcPr>
            <w:tcW w:w="7262" w:type="dxa"/>
          </w:tcPr>
          <w:p w14:paraId="3231C6B5" w14:textId="55955F52" w:rsidR="00A94976" w:rsidRPr="00AE2E4D" w:rsidRDefault="00A94976" w:rsidP="006B3C30">
            <w:pPr>
              <w:pStyle w:val="Heading1"/>
              <w:numPr>
                <w:ilvl w:val="0"/>
                <w:numId w:val="26"/>
              </w:numPr>
              <w:ind w:left="466"/>
              <w:rPr>
                <w:rFonts w:cs="Times New Roman"/>
                <w:color w:val="000000" w:themeColor="text1"/>
                <w:sz w:val="22"/>
                <w:szCs w:val="22"/>
                <w:lang w:val="uk-UA"/>
              </w:rPr>
            </w:pPr>
            <w:r w:rsidRPr="00AE2E4D">
              <w:rPr>
                <w:rFonts w:eastAsia="Calibri" w:cs="Times New Roman"/>
                <w:b w:val="0"/>
                <w:color w:val="000000" w:themeColor="text1"/>
                <w:kern w:val="0"/>
                <w:sz w:val="22"/>
                <w:szCs w:val="22"/>
                <w:lang w:val="uk-UA"/>
              </w:rPr>
              <w:t>Комерційна пропозиція відповідно до Додатку Б до даного запиту</w:t>
            </w:r>
          </w:p>
          <w:p w14:paraId="4CA0E357" w14:textId="146EEB56" w:rsidR="00A94976" w:rsidRPr="00AE2E4D" w:rsidRDefault="00A94976" w:rsidP="006B3C30">
            <w:pPr>
              <w:pStyle w:val="Heading1"/>
              <w:numPr>
                <w:ilvl w:val="0"/>
                <w:numId w:val="26"/>
              </w:numPr>
              <w:ind w:left="466"/>
              <w:rPr>
                <w:rFonts w:cs="Times New Roman"/>
                <w:color w:val="000000" w:themeColor="text1"/>
                <w:sz w:val="22"/>
                <w:szCs w:val="22"/>
                <w:lang w:val="uk-UA"/>
              </w:rPr>
            </w:pPr>
            <w:r w:rsidRPr="00AE2E4D">
              <w:rPr>
                <w:rFonts w:eastAsia="Calibri" w:cs="Times New Roman"/>
                <w:b w:val="0"/>
                <w:color w:val="000000" w:themeColor="text1"/>
                <w:kern w:val="0"/>
                <w:sz w:val="22"/>
                <w:szCs w:val="22"/>
                <w:lang w:val="uk-UA"/>
              </w:rPr>
              <w:t xml:space="preserve">Інформація про учасника </w:t>
            </w:r>
            <w:r w:rsidR="00E506E6">
              <w:rPr>
                <w:rFonts w:eastAsia="Calibri" w:cs="Times New Roman"/>
                <w:b w:val="0"/>
                <w:color w:val="000000" w:themeColor="text1"/>
                <w:kern w:val="0"/>
                <w:sz w:val="22"/>
                <w:szCs w:val="22"/>
                <w:lang w:val="uk-UA"/>
              </w:rPr>
              <w:t>тендера</w:t>
            </w:r>
            <w:r w:rsidRPr="00AE2E4D">
              <w:rPr>
                <w:rFonts w:eastAsia="Calibri" w:cs="Times New Roman"/>
                <w:b w:val="0"/>
                <w:color w:val="000000" w:themeColor="text1"/>
                <w:kern w:val="0"/>
                <w:sz w:val="22"/>
                <w:szCs w:val="22"/>
                <w:lang w:val="uk-UA"/>
              </w:rPr>
              <w:t xml:space="preserve"> та копії документів згідно з Додатком В до даного запиту</w:t>
            </w:r>
          </w:p>
          <w:p w14:paraId="0D3F337C" w14:textId="3A2F066D" w:rsidR="00FE3F92" w:rsidRPr="00AE2E4D" w:rsidRDefault="007D5292" w:rsidP="006B3C30">
            <w:pPr>
              <w:pStyle w:val="Heading1"/>
              <w:numPr>
                <w:ilvl w:val="0"/>
                <w:numId w:val="0"/>
              </w:numPr>
              <w:ind w:left="466"/>
              <w:jc w:val="both"/>
              <w:rPr>
                <w:lang w:val="uk-UA"/>
              </w:rPr>
            </w:pPr>
            <w:r w:rsidRPr="00AE2E4D">
              <w:rPr>
                <w:rFonts w:eastAsia="Calibri" w:cs="Times New Roman"/>
                <w:color w:val="000000" w:themeColor="text1"/>
                <w:kern w:val="0"/>
                <w:sz w:val="22"/>
                <w:szCs w:val="22"/>
                <w:lang w:val="uk-UA"/>
              </w:rPr>
              <w:t>Увага! Цінова та технічна пропозиція надаються окремими додатками (файлами)!</w:t>
            </w:r>
            <w:r w:rsidRPr="00AE2E4D">
              <w:rPr>
                <w:rFonts w:eastAsia="Calibri" w:cs="Times New Roman"/>
                <w:b w:val="0"/>
                <w:color w:val="000000" w:themeColor="text1"/>
                <w:kern w:val="0"/>
                <w:sz w:val="22"/>
                <w:szCs w:val="22"/>
                <w:lang w:val="uk-UA"/>
              </w:rPr>
              <w:t xml:space="preserve"> Технічні пропозиції, у жодному разі не мають містити інформацію щодо цін для забезпечення того, що технічне оцінювання здійснюватиметься виключно на основі технічних переваг. Учасники не повинні подавати архівовані файли. Сторінки, які </w:t>
            </w:r>
            <w:r w:rsidRPr="00AE2E4D">
              <w:rPr>
                <w:rFonts w:eastAsia="Calibri" w:cs="Times New Roman"/>
                <w:b w:val="0"/>
                <w:color w:val="000000" w:themeColor="text1"/>
                <w:kern w:val="0"/>
                <w:sz w:val="22"/>
                <w:szCs w:val="22"/>
                <w:lang w:val="uk-UA"/>
              </w:rPr>
              <w:lastRenderedPageBreak/>
              <w:t>вимагають оригінального підпису, мають бути відскановані та надіслані у форматі PDF.</w:t>
            </w:r>
          </w:p>
        </w:tc>
      </w:tr>
      <w:tr w:rsidR="000125FF" w:rsidRPr="009F7E73" w14:paraId="391AD2F3" w14:textId="77777777" w:rsidTr="003C067C">
        <w:tc>
          <w:tcPr>
            <w:tcW w:w="2458" w:type="dxa"/>
          </w:tcPr>
          <w:p w14:paraId="39C41333" w14:textId="77777777" w:rsidR="000125FF" w:rsidRPr="00AE2E4D" w:rsidRDefault="000125FF" w:rsidP="00FF7966">
            <w:pPr>
              <w:pStyle w:val="ListParagraph"/>
              <w:numPr>
                <w:ilvl w:val="0"/>
                <w:numId w:val="1"/>
              </w:numPr>
              <w:spacing w:before="0"/>
              <w:ind w:left="342" w:hanging="342"/>
              <w:rPr>
                <w:lang w:val="uk-UA"/>
              </w:rPr>
            </w:pPr>
            <w:r w:rsidRPr="00AE2E4D">
              <w:rPr>
                <w:lang w:val="uk-UA"/>
              </w:rPr>
              <w:lastRenderedPageBreak/>
              <w:t>Очікуваний вид контракту</w:t>
            </w:r>
          </w:p>
        </w:tc>
        <w:tc>
          <w:tcPr>
            <w:tcW w:w="7262" w:type="dxa"/>
          </w:tcPr>
          <w:p w14:paraId="1E20C97E" w14:textId="77777777" w:rsidR="000A6117" w:rsidRPr="00AE2E4D" w:rsidRDefault="000A6117" w:rsidP="000A6117">
            <w:pPr>
              <w:jc w:val="both"/>
              <w:rPr>
                <w:color w:val="000000" w:themeColor="text1"/>
                <w:lang w:val="uk-UA"/>
              </w:rPr>
            </w:pPr>
            <w:r w:rsidRPr="00AE2E4D">
              <w:rPr>
                <w:color w:val="000000" w:themeColor="text1"/>
                <w:lang w:val="uk-UA"/>
              </w:rPr>
              <w:t>Договір з фіксованою ціною - договір, який передбачає точну кількість предметів або матеріалів, послуг тощо, які мають поставлятися та/або надаватися та  оплату погодженої суми винагороди за результатами надання послуг</w:t>
            </w:r>
            <w:r w:rsidRPr="00AE2E4D">
              <w:rPr>
                <w:color w:val="000000" w:themeColor="text1"/>
                <w:lang w:val="ru-RU"/>
              </w:rPr>
              <w:t>/</w:t>
            </w:r>
            <w:r w:rsidRPr="00AE2E4D">
              <w:rPr>
                <w:color w:val="000000" w:themeColor="text1"/>
                <w:lang w:val="uk-UA"/>
              </w:rPr>
              <w:t xml:space="preserve"> постачання товарів.</w:t>
            </w:r>
          </w:p>
          <w:p w14:paraId="6ADEA470" w14:textId="77777777" w:rsidR="000A6117" w:rsidRPr="00AE2E4D" w:rsidRDefault="000A6117" w:rsidP="000A6117">
            <w:pPr>
              <w:jc w:val="both"/>
              <w:rPr>
                <w:lang w:val="uk-UA"/>
              </w:rPr>
            </w:pPr>
            <w:r w:rsidRPr="00AE2E4D">
              <w:rPr>
                <w:lang w:val="uk-UA"/>
              </w:rPr>
              <w:t xml:space="preserve">Договір з визначеною фіксованою ціною не коригується, якщо фактичні витрати перевищують фіксовану ціну або є нижчими за неї, </w:t>
            </w:r>
            <w:r w:rsidRPr="00AE2E4D">
              <w:rPr>
                <w:u w:val="single"/>
                <w:lang w:val="uk-UA"/>
              </w:rPr>
              <w:t>окрім випадків якщо Замовник зменшить кількість одиниць в замовленні. При цьому вартість зменшується на ціну відповідної кількості одиниць.</w:t>
            </w:r>
            <w:r w:rsidRPr="00AE2E4D">
              <w:rPr>
                <w:lang w:val="uk-UA"/>
              </w:rPr>
              <w:t xml:space="preserve"> Від учасників тендера очікується, що до складу своєї загальної запропонованої ціни вони включать усі прямі та непрямі витрати, пов’язані з наданням послуг згідно з даним запитом.</w:t>
            </w:r>
          </w:p>
          <w:p w14:paraId="47F26509" w14:textId="0202D464" w:rsidR="000125FF" w:rsidRPr="00AE2E4D" w:rsidRDefault="000A6117" w:rsidP="003A61CB">
            <w:pPr>
              <w:jc w:val="both"/>
              <w:rPr>
                <w:color w:val="000000"/>
                <w:lang w:val="uk-UA"/>
              </w:rPr>
            </w:pPr>
            <w:r w:rsidRPr="00AE2E4D">
              <w:rPr>
                <w:color w:val="000000" w:themeColor="text1"/>
                <w:lang w:val="uk-UA"/>
              </w:rPr>
              <w:t xml:space="preserve">Надання цього Запиту в жодному разі не зобов’язує компанію «DAI» укладати договір субпідряду або надавати замовлення на закупівлю, і учасникам </w:t>
            </w:r>
            <w:r w:rsidR="00E506E6">
              <w:rPr>
                <w:color w:val="000000" w:themeColor="text1"/>
                <w:lang w:val="uk-UA"/>
              </w:rPr>
              <w:t>тендера</w:t>
            </w:r>
            <w:r w:rsidRPr="00AE2E4D">
              <w:rPr>
                <w:color w:val="000000" w:themeColor="text1"/>
                <w:lang w:val="uk-UA"/>
              </w:rPr>
              <w:t xml:space="preserve"> не відшкодовуються будь-які витрати, пов’язані з підготовкою пропозиції.</w:t>
            </w:r>
          </w:p>
        </w:tc>
      </w:tr>
      <w:tr w:rsidR="000125FF" w:rsidRPr="009F7E73" w14:paraId="55B9D1B6" w14:textId="77777777" w:rsidTr="003C067C">
        <w:tc>
          <w:tcPr>
            <w:tcW w:w="2458" w:type="dxa"/>
          </w:tcPr>
          <w:p w14:paraId="551B9575" w14:textId="77777777" w:rsidR="000125FF" w:rsidRPr="00AE2E4D" w:rsidRDefault="000125FF" w:rsidP="00FF7966">
            <w:pPr>
              <w:pStyle w:val="ListParagraph"/>
              <w:numPr>
                <w:ilvl w:val="0"/>
                <w:numId w:val="1"/>
              </w:numPr>
              <w:spacing w:before="0"/>
              <w:ind w:left="342" w:hanging="342"/>
            </w:pPr>
            <w:r w:rsidRPr="00AE2E4D">
              <w:rPr>
                <w:lang w:val="uk-UA"/>
              </w:rPr>
              <w:t>Підстава для укладення контракту</w:t>
            </w:r>
          </w:p>
        </w:tc>
        <w:tc>
          <w:tcPr>
            <w:tcW w:w="7262" w:type="dxa"/>
          </w:tcPr>
          <w:p w14:paraId="1E4199E6" w14:textId="68EAA0BF" w:rsidR="000125FF" w:rsidRPr="00AE2E4D" w:rsidRDefault="000125FF" w:rsidP="00344C89">
            <w:pPr>
              <w:jc w:val="both"/>
              <w:rPr>
                <w:lang w:val="uk-UA"/>
              </w:rPr>
            </w:pPr>
            <w:r w:rsidRPr="00AE2E4D">
              <w:rPr>
                <w:lang w:val="uk-UA"/>
              </w:rPr>
              <w:t xml:space="preserve">Рішення про укладання контракту буде прийматись на основі процесу «Обрання джерела з найкращими умовами». Контракт буде укладено з відповідальним та прийнятним учасником </w:t>
            </w:r>
            <w:r w:rsidR="00E506E6">
              <w:rPr>
                <w:lang w:val="uk-UA"/>
              </w:rPr>
              <w:t>тендера</w:t>
            </w:r>
            <w:r w:rsidRPr="00AE2E4D">
              <w:rPr>
                <w:lang w:val="uk-UA"/>
              </w:rPr>
              <w:t xml:space="preserve">, який зробить найвигіднішу пропозицію для компанії «DAI» з урахуванням поєднання ціни та технічних </w:t>
            </w:r>
            <w:r w:rsidR="00344C89" w:rsidRPr="00AE2E4D">
              <w:rPr>
                <w:lang w:val="uk-UA"/>
              </w:rPr>
              <w:t>чинників</w:t>
            </w:r>
            <w:r w:rsidRPr="00AE2E4D">
              <w:rPr>
                <w:lang w:val="uk-UA"/>
              </w:rPr>
              <w:t>.</w:t>
            </w:r>
          </w:p>
        </w:tc>
      </w:tr>
      <w:tr w:rsidR="000125FF" w:rsidRPr="009F7E73" w14:paraId="51C62B9C" w14:textId="77777777" w:rsidTr="003C067C">
        <w:tc>
          <w:tcPr>
            <w:tcW w:w="2458" w:type="dxa"/>
          </w:tcPr>
          <w:p w14:paraId="54AF260E" w14:textId="77777777" w:rsidR="000125FF" w:rsidRPr="00AE2E4D" w:rsidRDefault="000125FF" w:rsidP="00FF7966">
            <w:pPr>
              <w:pStyle w:val="ListParagraph"/>
              <w:numPr>
                <w:ilvl w:val="0"/>
                <w:numId w:val="1"/>
              </w:numPr>
              <w:spacing w:before="0"/>
              <w:ind w:left="342" w:hanging="342"/>
              <w:rPr>
                <w:lang w:val="uk-UA"/>
              </w:rPr>
            </w:pPr>
            <w:r w:rsidRPr="00AE2E4D">
              <w:rPr>
                <w:lang w:val="uk-UA"/>
              </w:rPr>
              <w:t>Очікуваний термін дії контракту</w:t>
            </w:r>
          </w:p>
        </w:tc>
        <w:tc>
          <w:tcPr>
            <w:tcW w:w="7262" w:type="dxa"/>
          </w:tcPr>
          <w:p w14:paraId="5E53D95A" w14:textId="77777777" w:rsidR="000125FF" w:rsidRPr="00AE2E4D" w:rsidRDefault="000125FF" w:rsidP="003A61CB">
            <w:pPr>
              <w:pStyle w:val="BodyTextIndent3"/>
              <w:shd w:val="clear" w:color="auto" w:fill="FFFFFF"/>
              <w:spacing w:before="0"/>
              <w:ind w:left="0"/>
              <w:jc w:val="both"/>
              <w:rPr>
                <w:sz w:val="22"/>
                <w:szCs w:val="22"/>
                <w:lang w:val="uk-UA"/>
              </w:rPr>
            </w:pPr>
            <w:r w:rsidRPr="00AE2E4D">
              <w:rPr>
                <w:sz w:val="22"/>
                <w:szCs w:val="22"/>
                <w:lang w:val="uk-UA"/>
              </w:rPr>
              <w:t>Постачальник обирається на строк виконання робіт</w:t>
            </w:r>
            <w:r w:rsidRPr="00AE2E4D">
              <w:rPr>
                <w:sz w:val="22"/>
                <w:szCs w:val="22"/>
                <w:lang w:val="ru-RU"/>
              </w:rPr>
              <w:t>/</w:t>
            </w:r>
            <w:r w:rsidRPr="00AE2E4D">
              <w:rPr>
                <w:sz w:val="22"/>
                <w:szCs w:val="22"/>
                <w:lang w:val="uk-UA"/>
              </w:rPr>
              <w:t xml:space="preserve"> надання послуг, передбачених даним запитом. Угода (и) буде укладатися з правом дострокового розірвання Замовником в разі підвищення ціни Постачальником або несвоєчасного/не в повному обсязі виконання Постачальником умов договору та з можливістю подовження терміну дії у випадку успішного досвіду співпраці з обраним Постачальником.</w:t>
            </w:r>
          </w:p>
        </w:tc>
      </w:tr>
    </w:tbl>
    <w:p w14:paraId="3A83D850" w14:textId="77777777" w:rsidR="00015EB3" w:rsidRPr="00AE2E4D" w:rsidRDefault="00015EB3" w:rsidP="00FF7966">
      <w:pPr>
        <w:pStyle w:val="Heading1"/>
        <w:numPr>
          <w:ilvl w:val="0"/>
          <w:numId w:val="8"/>
        </w:numPr>
        <w:spacing w:before="280"/>
        <w:ind w:left="360"/>
        <w:rPr>
          <w:lang w:val="uk-UA"/>
        </w:rPr>
      </w:pPr>
      <w:r w:rsidRPr="00AE2E4D">
        <w:rPr>
          <w:rFonts w:ascii="Calibri Light" w:hAnsi="Calibri Light"/>
          <w:lang w:val="uk-UA"/>
        </w:rPr>
        <w:t xml:space="preserve">Детальна інформація </w:t>
      </w:r>
      <w:r w:rsidR="00017512" w:rsidRPr="00AE2E4D">
        <w:rPr>
          <w:rFonts w:ascii="Calibri Light" w:hAnsi="Calibri Light"/>
          <w:lang w:val="uk-UA"/>
        </w:rPr>
        <w:t>щодо подання та оцінювання</w:t>
      </w:r>
      <w:r w:rsidRPr="00AE2E4D">
        <w:rPr>
          <w:rFonts w:ascii="Calibri Light" w:hAnsi="Calibri Light"/>
          <w:lang w:val="uk-UA"/>
        </w:rPr>
        <w:t xml:space="preserve"> пропозицій </w:t>
      </w:r>
    </w:p>
    <w:tbl>
      <w:tblPr>
        <w:tblW w:w="9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58"/>
        <w:gridCol w:w="7470"/>
      </w:tblGrid>
      <w:tr w:rsidR="00015EB3" w:rsidRPr="009F7E73" w14:paraId="4252019D" w14:textId="77777777" w:rsidTr="003C067C">
        <w:trPr>
          <w:trHeight w:val="944"/>
        </w:trPr>
        <w:tc>
          <w:tcPr>
            <w:tcW w:w="2358" w:type="dxa"/>
          </w:tcPr>
          <w:p w14:paraId="6F0E4A54" w14:textId="77777777" w:rsidR="00015EB3" w:rsidRPr="00AE2E4D" w:rsidRDefault="00017512" w:rsidP="00FF7966">
            <w:pPr>
              <w:pStyle w:val="ListParagraph"/>
              <w:numPr>
                <w:ilvl w:val="0"/>
                <w:numId w:val="10"/>
              </w:numPr>
              <w:spacing w:after="120"/>
              <w:ind w:left="450"/>
              <w:rPr>
                <w:rFonts w:ascii="Calibri,Bold" w:hAnsi="Calibri,Bold" w:cs="Calibri,Bold"/>
                <w:b/>
                <w:bCs/>
                <w:i/>
                <w:iCs/>
                <w:color w:val="000000"/>
                <w:lang w:val="ru-RU"/>
              </w:rPr>
            </w:pPr>
            <w:r w:rsidRPr="00AE2E4D">
              <w:rPr>
                <w:lang w:val="uk-UA"/>
              </w:rPr>
              <w:t>Мета</w:t>
            </w:r>
          </w:p>
        </w:tc>
        <w:tc>
          <w:tcPr>
            <w:tcW w:w="7470" w:type="dxa"/>
          </w:tcPr>
          <w:p w14:paraId="32E2CFFE" w14:textId="418685AF" w:rsidR="00015EB3" w:rsidRPr="00F47043" w:rsidRDefault="00017512" w:rsidP="000477ED">
            <w:pPr>
              <w:spacing w:before="120"/>
              <w:jc w:val="both"/>
              <w:rPr>
                <w:rFonts w:cs="Calibri"/>
                <w:highlight w:val="yellow"/>
                <w:lang w:val="uk-UA"/>
              </w:rPr>
            </w:pPr>
            <w:r w:rsidRPr="00087D13">
              <w:rPr>
                <w:lang w:val="uk-UA"/>
              </w:rPr>
              <w:t xml:space="preserve">Мета цього замовлення – </w:t>
            </w:r>
            <w:r w:rsidR="006F3C49" w:rsidRPr="00087D13">
              <w:rPr>
                <w:lang w:val="uk-UA"/>
              </w:rPr>
              <w:t>розроб</w:t>
            </w:r>
            <w:r w:rsidR="001A3AE4" w:rsidRPr="00087D13">
              <w:rPr>
                <w:lang w:val="uk-UA"/>
              </w:rPr>
              <w:t>ка</w:t>
            </w:r>
            <w:r w:rsidR="006F3C49" w:rsidRPr="00087D13">
              <w:rPr>
                <w:lang w:val="uk-UA"/>
              </w:rPr>
              <w:t xml:space="preserve"> дизайн</w:t>
            </w:r>
            <w:r w:rsidR="001A3AE4" w:rsidRPr="00087D13">
              <w:rPr>
                <w:lang w:val="uk-UA"/>
              </w:rPr>
              <w:t>у, верстка</w:t>
            </w:r>
            <w:r w:rsidR="006F3C49" w:rsidRPr="00087D13">
              <w:rPr>
                <w:lang w:val="uk-UA"/>
              </w:rPr>
              <w:t xml:space="preserve"> та створ</w:t>
            </w:r>
            <w:r w:rsidR="001A3AE4" w:rsidRPr="00087D13">
              <w:rPr>
                <w:lang w:val="uk-UA"/>
              </w:rPr>
              <w:t>ення</w:t>
            </w:r>
            <w:r w:rsidR="006F3C49" w:rsidRPr="00087D13">
              <w:rPr>
                <w:lang w:val="uk-UA"/>
              </w:rPr>
              <w:t xml:space="preserve"> оригінал-макет</w:t>
            </w:r>
            <w:r w:rsidR="001A3AE4" w:rsidRPr="00087D13">
              <w:rPr>
                <w:lang w:val="uk-UA"/>
              </w:rPr>
              <w:t>у</w:t>
            </w:r>
            <w:r w:rsidR="006F3C49" w:rsidRPr="00087D13">
              <w:rPr>
                <w:lang w:val="uk-UA"/>
              </w:rPr>
              <w:t xml:space="preserve"> для друку навчального посібника</w:t>
            </w:r>
            <w:r w:rsidR="00697B9A" w:rsidRPr="00697B9A">
              <w:rPr>
                <w:lang w:val="ru-RU"/>
              </w:rPr>
              <w:t xml:space="preserve"> </w:t>
            </w:r>
            <w:r w:rsidR="00697B9A">
              <w:rPr>
                <w:lang w:val="uk-UA"/>
              </w:rPr>
              <w:t>та робочого зошита</w:t>
            </w:r>
            <w:r w:rsidR="006F3C49" w:rsidRPr="00087D13">
              <w:rPr>
                <w:lang w:val="uk-UA"/>
              </w:rPr>
              <w:t xml:space="preserve"> </w:t>
            </w:r>
            <w:r w:rsidR="006F3C49" w:rsidRPr="0089038A">
              <w:rPr>
                <w:lang w:val="uk-UA"/>
              </w:rPr>
              <w:t xml:space="preserve">для </w:t>
            </w:r>
            <w:r w:rsidR="00D976C8" w:rsidRPr="0089038A">
              <w:rPr>
                <w:lang w:val="uk-UA"/>
              </w:rPr>
              <w:t>учнів старших класів та студентів</w:t>
            </w:r>
            <w:r w:rsidR="006F3C49" w:rsidRPr="00087D13">
              <w:rPr>
                <w:lang w:val="uk-UA"/>
              </w:rPr>
              <w:t xml:space="preserve"> </w:t>
            </w:r>
            <w:r w:rsidR="001A3AE4" w:rsidRPr="00087D13">
              <w:rPr>
                <w:rFonts w:cs="Calibri"/>
                <w:lang w:val="uk-UA"/>
              </w:rPr>
              <w:t>"</w:t>
            </w:r>
            <w:r w:rsidR="00D976C8" w:rsidRPr="00D976C8">
              <w:rPr>
                <w:rFonts w:cs="Calibri"/>
              </w:rPr>
              <w:t>Essentials</w:t>
            </w:r>
            <w:r w:rsidR="00D976C8" w:rsidRPr="00D976C8">
              <w:rPr>
                <w:rFonts w:cs="Calibri"/>
                <w:lang w:val="ru-RU"/>
              </w:rPr>
              <w:t xml:space="preserve"> </w:t>
            </w:r>
            <w:r w:rsidR="00D976C8" w:rsidRPr="00D976C8">
              <w:rPr>
                <w:rFonts w:cs="Calibri"/>
              </w:rPr>
              <w:t>of</w:t>
            </w:r>
            <w:r w:rsidR="00D976C8" w:rsidRPr="00D976C8">
              <w:rPr>
                <w:rFonts w:cs="Calibri"/>
                <w:lang w:val="ru-RU"/>
              </w:rPr>
              <w:t xml:space="preserve"> </w:t>
            </w:r>
            <w:r w:rsidR="00D976C8" w:rsidRPr="00D976C8">
              <w:rPr>
                <w:rFonts w:cs="Calibri"/>
              </w:rPr>
              <w:t>Personal</w:t>
            </w:r>
            <w:r w:rsidR="00D976C8" w:rsidRPr="00D976C8">
              <w:rPr>
                <w:rFonts w:cs="Calibri"/>
                <w:lang w:val="ru-RU"/>
              </w:rPr>
              <w:t xml:space="preserve"> </w:t>
            </w:r>
            <w:r w:rsidR="00D976C8" w:rsidRPr="00D976C8">
              <w:rPr>
                <w:rFonts w:cs="Calibri"/>
              </w:rPr>
              <w:t>Finance</w:t>
            </w:r>
            <w:r w:rsidR="00D976C8" w:rsidRPr="00D976C8">
              <w:rPr>
                <w:rFonts w:cs="Calibri"/>
                <w:lang w:val="ru-RU"/>
              </w:rPr>
              <w:t xml:space="preserve"> </w:t>
            </w:r>
            <w:r w:rsidR="00D976C8" w:rsidRPr="00D976C8">
              <w:rPr>
                <w:rFonts w:cs="Calibri"/>
              </w:rPr>
              <w:t>in</w:t>
            </w:r>
            <w:r w:rsidR="00D976C8" w:rsidRPr="00D976C8">
              <w:rPr>
                <w:rFonts w:cs="Calibri"/>
                <w:lang w:val="ru-RU"/>
              </w:rPr>
              <w:t xml:space="preserve"> </w:t>
            </w:r>
            <w:r w:rsidR="00D976C8" w:rsidRPr="00D976C8">
              <w:rPr>
                <w:rFonts w:cs="Calibri"/>
              </w:rPr>
              <w:t>Ukraine</w:t>
            </w:r>
            <w:r w:rsidR="001A3AE4" w:rsidRPr="00087D13">
              <w:rPr>
                <w:rFonts w:cs="Calibri"/>
                <w:lang w:val="uk-UA"/>
              </w:rPr>
              <w:t>"</w:t>
            </w:r>
          </w:p>
        </w:tc>
      </w:tr>
      <w:tr w:rsidR="00BF18AA" w:rsidRPr="009F7E73" w14:paraId="31333587" w14:textId="77777777" w:rsidTr="000C2756">
        <w:trPr>
          <w:trHeight w:val="3185"/>
        </w:trPr>
        <w:tc>
          <w:tcPr>
            <w:tcW w:w="2358" w:type="dxa"/>
          </w:tcPr>
          <w:p w14:paraId="233045E6" w14:textId="77777777" w:rsidR="00BF18AA" w:rsidRPr="00AE2E4D" w:rsidRDefault="00BF18AA" w:rsidP="0089038A">
            <w:pPr>
              <w:pStyle w:val="ListParagraph"/>
              <w:numPr>
                <w:ilvl w:val="0"/>
                <w:numId w:val="10"/>
              </w:numPr>
              <w:spacing w:after="120"/>
              <w:rPr>
                <w:lang w:val="uk-UA"/>
              </w:rPr>
            </w:pPr>
            <w:r w:rsidRPr="00AE2E4D">
              <w:rPr>
                <w:lang w:val="uk-UA"/>
              </w:rPr>
              <w:lastRenderedPageBreak/>
              <w:t xml:space="preserve">Запитання стосовно запиту </w:t>
            </w:r>
          </w:p>
        </w:tc>
        <w:tc>
          <w:tcPr>
            <w:tcW w:w="7470" w:type="dxa"/>
            <w:shd w:val="clear" w:color="auto" w:fill="auto"/>
          </w:tcPr>
          <w:p w14:paraId="0DF63B36" w14:textId="1D5F4A9C" w:rsidR="00BF18AA" w:rsidRPr="00AE2E4D" w:rsidRDefault="00BF18AA" w:rsidP="000C2756">
            <w:pPr>
              <w:jc w:val="both"/>
              <w:rPr>
                <w:color w:val="0000FF"/>
                <w:u w:val="single"/>
                <w:lang w:val="uk-UA"/>
              </w:rPr>
            </w:pPr>
            <w:r w:rsidRPr="00AE2E4D">
              <w:rPr>
                <w:lang w:val="uk-UA"/>
              </w:rPr>
              <w:t xml:space="preserve">Кожен учасник </w:t>
            </w:r>
            <w:r w:rsidR="00E506E6">
              <w:rPr>
                <w:lang w:val="uk-UA"/>
              </w:rPr>
              <w:t>тендера</w:t>
            </w:r>
            <w:r w:rsidRPr="00AE2E4D">
              <w:rPr>
                <w:lang w:val="uk-UA"/>
              </w:rPr>
              <w:t xml:space="preserve"> є відповідальним за дуже уважне прочитання цього запиту та повне розуміння його умов. </w:t>
            </w:r>
            <w:r w:rsidRPr="00AE2E4D">
              <w:rPr>
                <w:b/>
                <w:lang w:val="uk-UA"/>
              </w:rPr>
              <w:t>Усе спілкування стосовно цього запиту має здійснюватися виключно через відділ, який його оприлюднив</w:t>
            </w:r>
            <w:r w:rsidRPr="00AE2E4D">
              <w:rPr>
                <w:lang w:val="uk-UA"/>
              </w:rPr>
              <w:t xml:space="preserve">, а всі повідомлення та запитання повинні надсилатись електронною поштою на адресу: </w:t>
            </w:r>
            <w:hyperlink r:id="rId14" w:history="1">
              <w:r w:rsidR="00BE661B">
                <w:rPr>
                  <w:rStyle w:val="Hyperlink"/>
                </w:rPr>
                <w:t>Procurement</w:t>
              </w:r>
              <w:r w:rsidR="00BE661B" w:rsidRPr="00BE661B">
                <w:rPr>
                  <w:rStyle w:val="Hyperlink"/>
                  <w:lang w:val="uk-UA"/>
                </w:rPr>
                <w:t>_</w:t>
              </w:r>
              <w:r w:rsidR="00BE661B">
                <w:rPr>
                  <w:rStyle w:val="Hyperlink"/>
                </w:rPr>
                <w:t>FST</w:t>
              </w:r>
              <w:r w:rsidR="00BE661B" w:rsidRPr="00BE661B">
                <w:rPr>
                  <w:rStyle w:val="Hyperlink"/>
                  <w:lang w:val="uk-UA"/>
                </w:rPr>
                <w:t>@</w:t>
              </w:r>
              <w:r w:rsidRPr="00AE2E4D">
                <w:rPr>
                  <w:rStyle w:val="Hyperlink"/>
                </w:rPr>
                <w:t>dai</w:t>
              </w:r>
              <w:r w:rsidRPr="00AE2E4D">
                <w:rPr>
                  <w:rStyle w:val="Hyperlink"/>
                  <w:lang w:val="uk-UA"/>
                </w:rPr>
                <w:t>.</w:t>
              </w:r>
              <w:r w:rsidRPr="00AE2E4D">
                <w:rPr>
                  <w:rStyle w:val="Hyperlink"/>
                </w:rPr>
                <w:t>com</w:t>
              </w:r>
            </w:hyperlink>
            <w:r w:rsidRPr="00AE2E4D">
              <w:rPr>
                <w:lang w:val="uk-UA"/>
              </w:rPr>
              <w:t xml:space="preserve"> не пізніше </w:t>
            </w:r>
            <w:r w:rsidRPr="00AE2E4D">
              <w:rPr>
                <w:b/>
                <w:lang w:val="uk-UA"/>
              </w:rPr>
              <w:t>17:00</w:t>
            </w:r>
            <w:r w:rsidRPr="00AE2E4D">
              <w:rPr>
                <w:lang w:val="uk-UA"/>
              </w:rPr>
              <w:t xml:space="preserve"> за місцевим київським часом в Україні </w:t>
            </w:r>
            <w:r w:rsidR="00861541">
              <w:rPr>
                <w:rFonts w:cs="Calibri"/>
                <w:b/>
                <w:color w:val="000000"/>
                <w:lang w:val="uk-UA"/>
              </w:rPr>
              <w:t>28 січня</w:t>
            </w:r>
            <w:r w:rsidRPr="00AE2E4D">
              <w:rPr>
                <w:rFonts w:cs="Calibri"/>
                <w:b/>
                <w:color w:val="000000"/>
                <w:lang w:val="uk-UA"/>
              </w:rPr>
              <w:t xml:space="preserve"> </w:t>
            </w:r>
            <w:r w:rsidRPr="00861541">
              <w:rPr>
                <w:rFonts w:cs="Calibri"/>
                <w:b/>
                <w:color w:val="000000"/>
                <w:lang w:val="uk-UA"/>
              </w:rPr>
              <w:t>20</w:t>
            </w:r>
            <w:r w:rsidR="00861541" w:rsidRPr="00861541">
              <w:rPr>
                <w:rFonts w:cs="Calibri"/>
                <w:b/>
                <w:color w:val="000000"/>
                <w:lang w:val="uk-UA"/>
              </w:rPr>
              <w:t>21</w:t>
            </w:r>
            <w:r w:rsidRPr="00861541">
              <w:rPr>
                <w:rFonts w:cs="Calibri"/>
                <w:b/>
                <w:color w:val="000000"/>
                <w:lang w:val="uk-UA"/>
              </w:rPr>
              <w:t xml:space="preserve"> року</w:t>
            </w:r>
            <w:r w:rsidRPr="00AE2E4D">
              <w:rPr>
                <w:lang w:val="uk-UA"/>
              </w:rPr>
              <w:t xml:space="preserve">. </w:t>
            </w:r>
          </w:p>
          <w:p w14:paraId="3A4A3200" w14:textId="77777777" w:rsidR="00BF18AA" w:rsidRPr="00AE2E4D" w:rsidRDefault="00BF18AA" w:rsidP="000C2756">
            <w:pPr>
              <w:pStyle w:val="ListParagraph"/>
              <w:spacing w:after="120"/>
              <w:ind w:left="34"/>
              <w:jc w:val="both"/>
              <w:rPr>
                <w:b/>
                <w:color w:val="FF0000"/>
                <w:lang w:val="ru-RU"/>
              </w:rPr>
            </w:pPr>
            <w:r w:rsidRPr="00AE2E4D">
              <w:rPr>
                <w:b/>
                <w:color w:val="FF0000"/>
                <w:lang w:val="ru-RU"/>
              </w:rPr>
              <w:t>Увага! Кінцевий термін та електронна адреса для запитань та повідомлень відрізняється від кінцевого терміну та адреси для подання пропозицій!</w:t>
            </w:r>
          </w:p>
          <w:p w14:paraId="4B6D0A5B" w14:textId="7475E07F" w:rsidR="00BF18AA" w:rsidRPr="00AE2E4D" w:rsidRDefault="00BF18AA" w:rsidP="000C2756">
            <w:pPr>
              <w:pStyle w:val="ListParagraph"/>
              <w:ind w:left="34"/>
              <w:jc w:val="both"/>
              <w:rPr>
                <w:lang w:val="ru-RU"/>
              </w:rPr>
            </w:pPr>
            <w:r w:rsidRPr="00AE2E4D">
              <w:rPr>
                <w:lang w:val="uk-UA"/>
              </w:rPr>
              <w:t xml:space="preserve">Всі отримані запитання будуть зібрані, і відповіді на них будуть надіслані електронною поштою усім зацікавленим учасникам </w:t>
            </w:r>
            <w:r w:rsidR="00E506E6">
              <w:rPr>
                <w:lang w:val="uk-UA"/>
              </w:rPr>
              <w:t>тендера</w:t>
            </w:r>
            <w:r w:rsidRPr="00AE2E4D">
              <w:rPr>
                <w:lang w:val="uk-UA"/>
              </w:rPr>
              <w:t xml:space="preserve">. </w:t>
            </w:r>
            <w:r w:rsidRPr="00AE2E4D">
              <w:rPr>
                <w:lang w:val="ru-RU"/>
              </w:rPr>
              <w:t xml:space="preserve">  </w:t>
            </w:r>
          </w:p>
        </w:tc>
      </w:tr>
      <w:tr w:rsidR="00BE661B" w:rsidRPr="009F7E73" w14:paraId="17CE14B8" w14:textId="77777777" w:rsidTr="007671B2">
        <w:trPr>
          <w:trHeight w:val="710"/>
        </w:trPr>
        <w:tc>
          <w:tcPr>
            <w:tcW w:w="2358" w:type="dxa"/>
          </w:tcPr>
          <w:p w14:paraId="09ABDF7E" w14:textId="77777777" w:rsidR="00BE661B" w:rsidRPr="00AE2E4D" w:rsidRDefault="00BE661B" w:rsidP="007671B2">
            <w:pPr>
              <w:pStyle w:val="ListParagraph"/>
              <w:numPr>
                <w:ilvl w:val="0"/>
                <w:numId w:val="10"/>
              </w:numPr>
              <w:spacing w:after="120"/>
              <w:ind w:left="450"/>
              <w:rPr>
                <w:lang w:val="uk-UA"/>
              </w:rPr>
            </w:pPr>
            <w:r w:rsidRPr="00AE2E4D">
              <w:rPr>
                <w:lang w:val="uk-UA"/>
              </w:rPr>
              <w:t>Загальні вимоги щодо подання пропозицій</w:t>
            </w:r>
          </w:p>
        </w:tc>
        <w:tc>
          <w:tcPr>
            <w:tcW w:w="7470" w:type="dxa"/>
            <w:shd w:val="clear" w:color="auto" w:fill="FFFFFF"/>
          </w:tcPr>
          <w:p w14:paraId="21A987C4" w14:textId="77777777" w:rsidR="00BE661B" w:rsidRPr="00AE2E4D" w:rsidRDefault="00BE661B" w:rsidP="007671B2">
            <w:pPr>
              <w:pStyle w:val="ListParagraph"/>
              <w:numPr>
                <w:ilvl w:val="0"/>
                <w:numId w:val="7"/>
              </w:numPr>
              <w:spacing w:after="120"/>
              <w:jc w:val="both"/>
              <w:rPr>
                <w:lang w:val="uk-UA"/>
              </w:rPr>
            </w:pPr>
            <w:r w:rsidRPr="00AE2E4D">
              <w:rPr>
                <w:lang w:val="uk-UA"/>
              </w:rPr>
              <w:t>Пропозиції мають бути подані в електронному вигляді шляхом надання документів, у яких зазначається інформація про ціну, технічні умови, строки виконання та інша інформація (відповідно до запиту).</w:t>
            </w:r>
          </w:p>
          <w:p w14:paraId="7FCA3D5F" w14:textId="4B897DFE" w:rsidR="00BE661B" w:rsidRPr="00AE2E4D" w:rsidRDefault="00BE661B" w:rsidP="007671B2">
            <w:pPr>
              <w:pStyle w:val="ListParagraph"/>
              <w:numPr>
                <w:ilvl w:val="0"/>
                <w:numId w:val="7"/>
              </w:numPr>
              <w:spacing w:after="120"/>
              <w:jc w:val="both"/>
              <w:rPr>
                <w:lang w:val="uk-UA"/>
              </w:rPr>
            </w:pPr>
            <w:r w:rsidRPr="00AE2E4D">
              <w:rPr>
                <w:lang w:val="uk-UA"/>
              </w:rPr>
              <w:t xml:space="preserve">Учасники </w:t>
            </w:r>
            <w:r w:rsidR="00E506E6">
              <w:rPr>
                <w:lang w:val="uk-UA"/>
              </w:rPr>
              <w:t>тендера</w:t>
            </w:r>
            <w:r w:rsidRPr="00AE2E4D">
              <w:rPr>
                <w:lang w:val="uk-UA"/>
              </w:rPr>
              <w:t xml:space="preserve"> повинні надіслати пропозиції </w:t>
            </w:r>
            <w:r w:rsidRPr="00AE2E4D">
              <w:rPr>
                <w:b/>
                <w:lang w:val="uk-UA"/>
              </w:rPr>
              <w:t xml:space="preserve">до </w:t>
            </w:r>
            <w:r w:rsidRPr="00AE2E4D">
              <w:rPr>
                <w:rFonts w:cs="Calibri"/>
                <w:b/>
                <w:lang w:val="uk-UA"/>
              </w:rPr>
              <w:t>1</w:t>
            </w:r>
            <w:r w:rsidR="00E506E6" w:rsidRPr="00E506E6">
              <w:rPr>
                <w:rFonts w:cs="Calibri"/>
                <w:b/>
                <w:lang w:val="ru-RU"/>
              </w:rPr>
              <w:t>2</w:t>
            </w:r>
            <w:r w:rsidRPr="00AE2E4D">
              <w:rPr>
                <w:rFonts w:cs="Calibri"/>
                <w:b/>
                <w:lang w:val="uk-UA"/>
              </w:rPr>
              <w:t>:00</w:t>
            </w:r>
            <w:r w:rsidRPr="00AE2E4D">
              <w:rPr>
                <w:rFonts w:cs="Calibri"/>
                <w:lang w:val="uk-UA"/>
              </w:rPr>
              <w:t xml:space="preserve"> за місцевим київським часом в Україні </w:t>
            </w:r>
            <w:r w:rsidR="00E506E6">
              <w:rPr>
                <w:rFonts w:cs="Calibri"/>
                <w:b/>
                <w:lang w:val="ru-RU"/>
              </w:rPr>
              <w:t xml:space="preserve">8 </w:t>
            </w:r>
            <w:r w:rsidR="00E506E6">
              <w:rPr>
                <w:rFonts w:cs="Calibri"/>
                <w:b/>
                <w:lang w:val="uk-UA"/>
              </w:rPr>
              <w:t>лютого</w:t>
            </w:r>
            <w:r w:rsidRPr="00AE2E4D">
              <w:rPr>
                <w:b/>
                <w:color w:val="000000"/>
                <w:lang w:val="uk-UA"/>
              </w:rPr>
              <w:t xml:space="preserve"> 20</w:t>
            </w:r>
            <w:r w:rsidR="00E506E6">
              <w:rPr>
                <w:b/>
                <w:color w:val="000000"/>
                <w:lang w:val="ru-RU"/>
              </w:rPr>
              <w:t>21</w:t>
            </w:r>
            <w:r w:rsidRPr="00AE2E4D">
              <w:rPr>
                <w:b/>
                <w:color w:val="000000"/>
                <w:lang w:val="uk-UA"/>
              </w:rPr>
              <w:t xml:space="preserve"> року</w:t>
            </w:r>
            <w:r w:rsidRPr="00AE2E4D">
              <w:rPr>
                <w:lang w:val="uk-UA"/>
              </w:rPr>
              <w:t xml:space="preserve"> на адресу:</w:t>
            </w:r>
            <w:r w:rsidRPr="00AE2E4D">
              <w:rPr>
                <w:rFonts w:cs="Calibri"/>
                <w:lang w:val="uk-UA"/>
              </w:rPr>
              <w:t xml:space="preserve"> </w:t>
            </w:r>
            <w:hyperlink r:id="rId15" w:history="1">
              <w:r w:rsidRPr="00AE2E4D">
                <w:rPr>
                  <w:rStyle w:val="Hyperlink"/>
                </w:rPr>
                <w:t>ProcurementFSTInbox</w:t>
              </w:r>
              <w:r w:rsidRPr="00AE2E4D">
                <w:rPr>
                  <w:rStyle w:val="Hyperlink"/>
                  <w:lang w:val="uk-UA"/>
                </w:rPr>
                <w:t>@</w:t>
              </w:r>
              <w:r w:rsidRPr="00AE2E4D">
                <w:rPr>
                  <w:rStyle w:val="Hyperlink"/>
                </w:rPr>
                <w:t>dai</w:t>
              </w:r>
              <w:r w:rsidRPr="00AE2E4D">
                <w:rPr>
                  <w:rStyle w:val="Hyperlink"/>
                  <w:lang w:val="uk-UA"/>
                </w:rPr>
                <w:t>.</w:t>
              </w:r>
              <w:r w:rsidRPr="00AE2E4D">
                <w:rPr>
                  <w:rStyle w:val="Hyperlink"/>
                </w:rPr>
                <w:t>com</w:t>
              </w:r>
            </w:hyperlink>
            <w:r w:rsidRPr="00AE2E4D">
              <w:rPr>
                <w:lang w:val="uk-UA"/>
              </w:rPr>
              <w:t xml:space="preserve">. </w:t>
            </w:r>
            <w:r w:rsidRPr="00AE2E4D">
              <w:rPr>
                <w:b/>
                <w:color w:val="FF0000"/>
                <w:lang w:val="uk-UA"/>
              </w:rPr>
              <w:t>Зверніть увагу, що пропозиції мають подаватися лише на цю електронну адресу.</w:t>
            </w:r>
          </w:p>
          <w:p w14:paraId="0CA1572E" w14:textId="77777777" w:rsidR="00BE661B" w:rsidRPr="00AE2E4D" w:rsidRDefault="00BE661B" w:rsidP="007671B2">
            <w:pPr>
              <w:pStyle w:val="ListParagraph"/>
              <w:spacing w:after="120"/>
              <w:jc w:val="both"/>
              <w:rPr>
                <w:lang w:val="uk-UA"/>
              </w:rPr>
            </w:pPr>
            <w:r w:rsidRPr="00AE2E4D">
              <w:rPr>
                <w:rFonts w:cs="Calibri"/>
                <w:color w:val="000000"/>
                <w:lang w:val="ru-RU"/>
              </w:rPr>
              <w:t xml:space="preserve">У темі </w:t>
            </w:r>
            <w:r w:rsidRPr="00AE2E4D">
              <w:rPr>
                <w:rFonts w:cs="Calibri"/>
                <w:color w:val="000000"/>
                <w:lang w:val="uk-UA"/>
              </w:rPr>
              <w:t>повідомлення електронною поштою мають бути зазначені номер Запиту та назва</w:t>
            </w:r>
            <w:r w:rsidRPr="00AE2E4D">
              <w:rPr>
                <w:rFonts w:cs="Calibri"/>
                <w:color w:val="000000"/>
                <w:lang w:val="ru-RU"/>
              </w:rPr>
              <w:t>.</w:t>
            </w:r>
          </w:p>
          <w:p w14:paraId="249A4852" w14:textId="77777777" w:rsidR="00BE661B" w:rsidRPr="00AE2E4D" w:rsidRDefault="00BE661B" w:rsidP="007671B2">
            <w:pPr>
              <w:pStyle w:val="ListParagraph"/>
              <w:numPr>
                <w:ilvl w:val="0"/>
                <w:numId w:val="7"/>
              </w:numPr>
              <w:spacing w:before="0" w:after="120"/>
              <w:jc w:val="both"/>
              <w:rPr>
                <w:lang w:val="uk-UA"/>
              </w:rPr>
            </w:pPr>
            <w:r w:rsidRPr="00AE2E4D">
              <w:rPr>
                <w:lang w:val="uk-UA"/>
              </w:rPr>
              <w:t>Пропозиції, подані пізніше, будуть відхилені, за винятком випадків надзвичайних обставин на розсуд DAI.</w:t>
            </w:r>
          </w:p>
          <w:p w14:paraId="4DD525A4" w14:textId="77777777" w:rsidR="00BE661B" w:rsidRPr="00AE2E4D" w:rsidRDefault="00BE661B" w:rsidP="007671B2">
            <w:pPr>
              <w:pStyle w:val="ListParagraph"/>
              <w:numPr>
                <w:ilvl w:val="0"/>
                <w:numId w:val="7"/>
              </w:numPr>
              <w:spacing w:after="120"/>
              <w:jc w:val="both"/>
              <w:rPr>
                <w:lang w:val="uk-UA"/>
              </w:rPr>
            </w:pPr>
            <w:r w:rsidRPr="00AE2E4D">
              <w:rPr>
                <w:lang w:val="uk-UA"/>
              </w:rPr>
              <w:t>Пропозиції мають подаватись українською мовою.</w:t>
            </w:r>
          </w:p>
          <w:p w14:paraId="0511D2BB" w14:textId="20401D6C" w:rsidR="00BE661B" w:rsidRPr="00AE2E4D" w:rsidRDefault="00BE661B" w:rsidP="007671B2">
            <w:pPr>
              <w:spacing w:before="120" w:after="0"/>
              <w:jc w:val="both"/>
              <w:rPr>
                <w:lang w:val="uk-UA"/>
              </w:rPr>
            </w:pPr>
            <w:r w:rsidRPr="00AE2E4D">
              <w:rPr>
                <w:lang w:val="uk-UA"/>
              </w:rPr>
              <w:t xml:space="preserve">Усі пропозиції повинні містити підпис та печатку учасника </w:t>
            </w:r>
            <w:r w:rsidR="00E506E6">
              <w:rPr>
                <w:lang w:val="uk-UA"/>
              </w:rPr>
              <w:t>тендера</w:t>
            </w:r>
            <w:r w:rsidRPr="00AE2E4D">
              <w:rPr>
                <w:color w:val="000000"/>
                <w:lang w:val="uk-UA"/>
              </w:rPr>
              <w:t xml:space="preserve">. </w:t>
            </w:r>
            <w:r w:rsidRPr="00AE2E4D">
              <w:rPr>
                <w:b/>
                <w:color w:val="000000"/>
                <w:lang w:val="uk-UA"/>
              </w:rPr>
              <w:t>Додатково просимо Вас надсилати документи в форматі, що підтримує можливість копіювання тексту.</w:t>
            </w:r>
          </w:p>
        </w:tc>
      </w:tr>
      <w:tr w:rsidR="003F16FB" w:rsidRPr="009F7E73" w14:paraId="4E7CD414" w14:textId="77777777" w:rsidTr="00C97C14">
        <w:trPr>
          <w:trHeight w:val="710"/>
        </w:trPr>
        <w:tc>
          <w:tcPr>
            <w:tcW w:w="2358" w:type="dxa"/>
          </w:tcPr>
          <w:p w14:paraId="3EF3F81F" w14:textId="77777777" w:rsidR="003F16FB" w:rsidRPr="00AE2E4D" w:rsidRDefault="003F16FB" w:rsidP="0089038A">
            <w:pPr>
              <w:pStyle w:val="ListParagraph"/>
              <w:numPr>
                <w:ilvl w:val="0"/>
                <w:numId w:val="10"/>
              </w:numPr>
              <w:spacing w:after="120"/>
              <w:ind w:left="450"/>
              <w:rPr>
                <w:lang w:val="uk-UA"/>
              </w:rPr>
            </w:pPr>
            <w:r w:rsidRPr="00AE2E4D">
              <w:rPr>
                <w:lang w:val="uk-UA"/>
              </w:rPr>
              <w:t>Технічна пропозиція</w:t>
            </w:r>
          </w:p>
        </w:tc>
        <w:tc>
          <w:tcPr>
            <w:tcW w:w="7470" w:type="dxa"/>
            <w:shd w:val="clear" w:color="auto" w:fill="FFFFFF"/>
          </w:tcPr>
          <w:p w14:paraId="30828ABD" w14:textId="0C225210" w:rsidR="003F16FB" w:rsidRPr="00ED69DB" w:rsidRDefault="003F16FB" w:rsidP="00400615">
            <w:pPr>
              <w:spacing w:before="120" w:after="0"/>
              <w:jc w:val="both"/>
              <w:rPr>
                <w:lang w:val="uk-UA"/>
              </w:rPr>
            </w:pPr>
            <w:r w:rsidRPr="00ED69DB">
              <w:rPr>
                <w:lang w:val="uk-UA"/>
              </w:rPr>
              <w:t xml:space="preserve">Учасники </w:t>
            </w:r>
            <w:r w:rsidR="00E506E6">
              <w:rPr>
                <w:lang w:val="uk-UA"/>
              </w:rPr>
              <w:t>тендера</w:t>
            </w:r>
            <w:r w:rsidRPr="00ED69DB">
              <w:rPr>
                <w:lang w:val="uk-UA"/>
              </w:rPr>
              <w:t xml:space="preserve"> подають стислі пропозиції українською або англійською мовою, які містять відповідну інформацію за такими напрямками</w:t>
            </w:r>
            <w:r w:rsidR="00BB7492" w:rsidRPr="00ED69DB">
              <w:rPr>
                <w:lang w:val="uk-UA"/>
              </w:rPr>
              <w:t xml:space="preserve">: </w:t>
            </w:r>
          </w:p>
          <w:p w14:paraId="1B114775" w14:textId="085A91AC" w:rsidR="003F16FB" w:rsidRPr="00ED69DB" w:rsidRDefault="00A94976" w:rsidP="00FF7966">
            <w:pPr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both"/>
              <w:rPr>
                <w:lang w:val="uk-UA"/>
              </w:rPr>
            </w:pPr>
            <w:r w:rsidRPr="00ED69DB">
              <w:rPr>
                <w:lang w:val="uk-UA"/>
              </w:rPr>
              <w:t xml:space="preserve">концепція </w:t>
            </w:r>
            <w:r w:rsidR="005A115F" w:rsidRPr="00ED69DB">
              <w:rPr>
                <w:lang w:val="uk-UA"/>
              </w:rPr>
              <w:t xml:space="preserve">креативної ідеї </w:t>
            </w:r>
            <w:r w:rsidR="003A46CB" w:rsidRPr="00ED69DB">
              <w:rPr>
                <w:lang w:val="uk-UA"/>
              </w:rPr>
              <w:t xml:space="preserve">дизайну навчального посібника </w:t>
            </w:r>
            <w:r w:rsidR="00D976C8">
              <w:rPr>
                <w:lang w:val="uk-UA"/>
              </w:rPr>
              <w:t>,</w:t>
            </w:r>
            <w:r w:rsidR="000734BA" w:rsidRPr="00ED69DB">
              <w:rPr>
                <w:lang w:val="uk-UA"/>
              </w:rPr>
              <w:t xml:space="preserve">а саме </w:t>
            </w:r>
            <w:r w:rsidR="003A46CB" w:rsidRPr="00ED69DB">
              <w:rPr>
                <w:lang w:val="uk-UA"/>
              </w:rPr>
              <w:t>тестовий дизайн-</w:t>
            </w:r>
            <w:r w:rsidR="00480D48" w:rsidRPr="00ED69DB">
              <w:rPr>
                <w:lang w:val="uk-UA"/>
              </w:rPr>
              <w:t>приклад</w:t>
            </w:r>
            <w:r w:rsidR="003A46CB" w:rsidRPr="00ED69DB">
              <w:rPr>
                <w:lang w:val="uk-UA"/>
              </w:rPr>
              <w:t xml:space="preserve"> обкладинки навчального посібника та однієї з тем</w:t>
            </w:r>
            <w:r w:rsidR="005A115F" w:rsidRPr="00ED69DB">
              <w:rPr>
                <w:lang w:val="uk-UA"/>
              </w:rPr>
              <w:t xml:space="preserve"> (</w:t>
            </w:r>
            <w:r w:rsidR="003F16FB" w:rsidRPr="00ED69DB">
              <w:rPr>
                <w:lang w:val="uk-UA"/>
              </w:rPr>
              <w:t xml:space="preserve">має відображати розуміння вимог учасника до їх </w:t>
            </w:r>
            <w:r w:rsidR="003A46CB" w:rsidRPr="00ED69DB">
              <w:rPr>
                <w:lang w:val="uk-UA"/>
              </w:rPr>
              <w:t>створення</w:t>
            </w:r>
            <w:r w:rsidR="00400615" w:rsidRPr="00ED69DB">
              <w:rPr>
                <w:lang w:val="uk-UA"/>
              </w:rPr>
              <w:t xml:space="preserve"> (див. Додаток А)</w:t>
            </w:r>
            <w:r w:rsidR="003F16FB" w:rsidRPr="00ED69DB">
              <w:rPr>
                <w:lang w:val="uk-UA"/>
              </w:rPr>
              <w:t>;</w:t>
            </w:r>
          </w:p>
          <w:p w14:paraId="00EF2255" w14:textId="5182AE4F" w:rsidR="00BB7492" w:rsidRPr="00ED69DB" w:rsidRDefault="00A94976" w:rsidP="00ED69DB">
            <w:pPr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both"/>
              <w:rPr>
                <w:lang w:val="uk-UA"/>
              </w:rPr>
            </w:pPr>
            <w:r w:rsidRPr="00ED69DB">
              <w:rPr>
                <w:lang w:val="uk-UA"/>
              </w:rPr>
              <w:t xml:space="preserve">інформація </w:t>
            </w:r>
            <w:r w:rsidR="00BB7492" w:rsidRPr="00ED69DB">
              <w:rPr>
                <w:lang w:val="uk-UA"/>
              </w:rPr>
              <w:t>про учасника згідно з Додатком В</w:t>
            </w:r>
            <w:r w:rsidR="00ED69DB">
              <w:rPr>
                <w:lang w:val="uk-UA"/>
              </w:rPr>
              <w:t>, включаючи:</w:t>
            </w:r>
          </w:p>
          <w:p w14:paraId="6052510A" w14:textId="3B897FBE" w:rsidR="003F16FB" w:rsidRPr="00ED69DB" w:rsidRDefault="003F16FB" w:rsidP="00ED69DB">
            <w:pPr>
              <w:pStyle w:val="Default"/>
              <w:widowControl w:val="0"/>
              <w:numPr>
                <w:ilvl w:val="0"/>
                <w:numId w:val="46"/>
              </w:numPr>
              <w:spacing w:after="0" w:line="240" w:lineRule="auto"/>
              <w:jc w:val="both"/>
              <w:rPr>
                <w:rFonts w:cs="Times New Roman"/>
                <w:color w:val="auto"/>
                <w:sz w:val="22"/>
                <w:szCs w:val="22"/>
                <w:lang w:val="uk-UA"/>
              </w:rPr>
            </w:pPr>
            <w:r w:rsidRPr="00ED69DB">
              <w:rPr>
                <w:rFonts w:cs="Times New Roman"/>
                <w:color w:val="auto"/>
                <w:sz w:val="22"/>
                <w:szCs w:val="22"/>
                <w:lang w:val="uk-UA"/>
              </w:rPr>
              <w:t xml:space="preserve">приклади </w:t>
            </w:r>
            <w:r w:rsidR="003A46CB" w:rsidRPr="00ED69DB">
              <w:rPr>
                <w:rFonts w:cs="Times New Roman"/>
                <w:color w:val="auto"/>
                <w:sz w:val="22"/>
                <w:szCs w:val="22"/>
                <w:lang w:val="uk-UA"/>
              </w:rPr>
              <w:t xml:space="preserve">робіт </w:t>
            </w:r>
            <w:r w:rsidR="00ED69DB" w:rsidRPr="00ED69DB">
              <w:rPr>
                <w:rFonts w:cs="Times New Roman"/>
                <w:color w:val="auto"/>
                <w:sz w:val="22"/>
                <w:szCs w:val="22"/>
                <w:lang w:val="ru-RU"/>
              </w:rPr>
              <w:t>(</w:t>
            </w:r>
            <w:r w:rsidR="00ED69DB">
              <w:rPr>
                <w:rFonts w:cs="Times New Roman"/>
                <w:color w:val="auto"/>
                <w:sz w:val="22"/>
                <w:szCs w:val="22"/>
                <w:lang w:val="uk-UA"/>
              </w:rPr>
              <w:t xml:space="preserve">портфоліо) </w:t>
            </w:r>
            <w:r w:rsidRPr="00ED69DB">
              <w:rPr>
                <w:rFonts w:cs="Times New Roman"/>
                <w:color w:val="auto"/>
                <w:sz w:val="22"/>
                <w:szCs w:val="22"/>
                <w:lang w:val="uk-UA"/>
              </w:rPr>
              <w:t>компані</w:t>
            </w:r>
            <w:r w:rsidR="003A46CB" w:rsidRPr="00ED69DB">
              <w:rPr>
                <w:rFonts w:cs="Times New Roman"/>
                <w:color w:val="auto"/>
                <w:sz w:val="22"/>
                <w:szCs w:val="22"/>
                <w:lang w:val="uk-UA"/>
              </w:rPr>
              <w:t>ї</w:t>
            </w:r>
            <w:r w:rsidR="004766E2" w:rsidRPr="00ED69DB">
              <w:rPr>
                <w:rFonts w:cs="Times New Roman"/>
                <w:color w:val="auto"/>
                <w:sz w:val="22"/>
                <w:szCs w:val="22"/>
                <w:lang w:val="uk-UA"/>
              </w:rPr>
              <w:t>-учасник</w:t>
            </w:r>
            <w:r w:rsidR="003A46CB" w:rsidRPr="00ED69DB">
              <w:rPr>
                <w:rFonts w:cs="Times New Roman"/>
                <w:color w:val="auto"/>
                <w:sz w:val="22"/>
                <w:szCs w:val="22"/>
                <w:lang w:val="uk-UA"/>
              </w:rPr>
              <w:t>а</w:t>
            </w:r>
            <w:r w:rsidR="004766E2" w:rsidRPr="00ED69DB">
              <w:rPr>
                <w:rFonts w:cs="Times New Roman"/>
                <w:color w:val="auto"/>
                <w:sz w:val="22"/>
                <w:szCs w:val="22"/>
                <w:lang w:val="uk-UA"/>
              </w:rPr>
              <w:t xml:space="preserve"> </w:t>
            </w:r>
            <w:r w:rsidR="00E506E6">
              <w:rPr>
                <w:rFonts w:cs="Times New Roman"/>
                <w:color w:val="auto"/>
                <w:sz w:val="22"/>
                <w:szCs w:val="22"/>
                <w:lang w:val="uk-UA"/>
              </w:rPr>
              <w:t>Тендера</w:t>
            </w:r>
            <w:r w:rsidR="00F47043" w:rsidRPr="00ED69DB">
              <w:rPr>
                <w:rFonts w:cs="Times New Roman"/>
                <w:color w:val="auto"/>
                <w:sz w:val="22"/>
                <w:szCs w:val="22"/>
                <w:lang w:val="uk-UA"/>
              </w:rPr>
              <w:t>;</w:t>
            </w:r>
          </w:p>
          <w:p w14:paraId="4D88D763" w14:textId="10414EC7" w:rsidR="009A713D" w:rsidRPr="00ED69DB" w:rsidRDefault="00010136" w:rsidP="00ED69DB">
            <w:pPr>
              <w:pStyle w:val="ListParagraph"/>
              <w:widowControl w:val="0"/>
              <w:numPr>
                <w:ilvl w:val="0"/>
                <w:numId w:val="4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/>
              <w:contextualSpacing w:val="0"/>
              <w:jc w:val="both"/>
              <w:rPr>
                <w:lang w:val="uk-UA"/>
              </w:rPr>
            </w:pPr>
            <w:r w:rsidRPr="00ED69DB">
              <w:rPr>
                <w:lang w:val="uk-UA"/>
              </w:rPr>
              <w:t>д</w:t>
            </w:r>
            <w:r w:rsidR="005A115F" w:rsidRPr="00ED69DB">
              <w:rPr>
                <w:lang w:val="uk-UA"/>
              </w:rPr>
              <w:t xml:space="preserve">етальний </w:t>
            </w:r>
            <w:r w:rsidR="00722F3E" w:rsidRPr="00ED69DB">
              <w:rPr>
                <w:lang w:val="uk-UA"/>
              </w:rPr>
              <w:t>г</w:t>
            </w:r>
            <w:r w:rsidR="003F16FB" w:rsidRPr="00ED69DB">
              <w:rPr>
                <w:lang w:val="ru-RU"/>
              </w:rPr>
              <w:t xml:space="preserve">рафік та </w:t>
            </w:r>
            <w:r w:rsidR="003F16FB" w:rsidRPr="00ED69DB">
              <w:rPr>
                <w:lang w:val="uk-UA"/>
              </w:rPr>
              <w:t>План виконання робіт</w:t>
            </w:r>
            <w:r w:rsidR="00ED69DB">
              <w:rPr>
                <w:lang w:val="uk-UA"/>
              </w:rPr>
              <w:t>.</w:t>
            </w:r>
          </w:p>
          <w:p w14:paraId="634E50C0" w14:textId="77777777" w:rsidR="00CF38D3" w:rsidRPr="00ED69DB" w:rsidRDefault="00CF38D3" w:rsidP="00ED69D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both"/>
              <w:rPr>
                <w:lang w:val="uk-UA"/>
              </w:rPr>
            </w:pPr>
            <w:r w:rsidRPr="00ED69DB">
              <w:rPr>
                <w:lang w:val="uk-UA"/>
              </w:rPr>
              <w:t>Окрім цього, необхідно додати заяву про відповідальність та підтвердження того, що заявник має достатні фінансові, технічні та управлінські ресурси для виконання умов цього контракту та здійснення діяльності, зазначеної у Технічному Завданні, або має можливість залучити такі ресурси.</w:t>
            </w:r>
          </w:p>
        </w:tc>
      </w:tr>
      <w:tr w:rsidR="00015EB3" w:rsidRPr="009F7E73" w14:paraId="2BD4D8F0" w14:textId="77777777" w:rsidTr="006B3C30">
        <w:trPr>
          <w:trHeight w:val="5030"/>
        </w:trPr>
        <w:tc>
          <w:tcPr>
            <w:tcW w:w="2358" w:type="dxa"/>
          </w:tcPr>
          <w:p w14:paraId="25E0E68C" w14:textId="77777777" w:rsidR="00015EB3" w:rsidRPr="00AE2E4D" w:rsidRDefault="003F16FB" w:rsidP="00FF7966">
            <w:pPr>
              <w:pStyle w:val="ListParagraph"/>
              <w:numPr>
                <w:ilvl w:val="0"/>
                <w:numId w:val="18"/>
              </w:numPr>
              <w:spacing w:after="120"/>
              <w:ind w:left="450"/>
              <w:rPr>
                <w:lang w:val="uk-UA"/>
              </w:rPr>
            </w:pPr>
            <w:r w:rsidRPr="00AE2E4D">
              <w:rPr>
                <w:lang w:val="uk-UA"/>
              </w:rPr>
              <w:lastRenderedPageBreak/>
              <w:t>Цінова</w:t>
            </w:r>
            <w:r w:rsidR="00015EB3" w:rsidRPr="00AE2E4D">
              <w:rPr>
                <w:lang w:val="uk-UA"/>
              </w:rPr>
              <w:t xml:space="preserve"> пропозиці</w:t>
            </w:r>
            <w:r w:rsidRPr="00AE2E4D">
              <w:rPr>
                <w:lang w:val="uk-UA"/>
              </w:rPr>
              <w:t>я</w:t>
            </w:r>
          </w:p>
        </w:tc>
        <w:tc>
          <w:tcPr>
            <w:tcW w:w="7470" w:type="dxa"/>
            <w:shd w:val="clear" w:color="auto" w:fill="FFFFFF"/>
          </w:tcPr>
          <w:p w14:paraId="3FF95630" w14:textId="3973037F" w:rsidR="00015EB3" w:rsidRPr="00AE2E4D" w:rsidRDefault="00015EB3" w:rsidP="00FF7966">
            <w:pPr>
              <w:pStyle w:val="ListParagraph"/>
              <w:numPr>
                <w:ilvl w:val="0"/>
                <w:numId w:val="7"/>
              </w:numPr>
              <w:spacing w:after="120"/>
              <w:jc w:val="both"/>
              <w:rPr>
                <w:lang w:val="uk-UA"/>
              </w:rPr>
            </w:pPr>
            <w:r w:rsidRPr="00AE2E4D">
              <w:rPr>
                <w:lang w:val="uk-UA"/>
              </w:rPr>
              <w:t xml:space="preserve">Учасники </w:t>
            </w:r>
            <w:r w:rsidR="00E506E6">
              <w:rPr>
                <w:lang w:val="uk-UA"/>
              </w:rPr>
              <w:t>тендера</w:t>
            </w:r>
            <w:r w:rsidRPr="00AE2E4D">
              <w:rPr>
                <w:lang w:val="uk-UA"/>
              </w:rPr>
              <w:t xml:space="preserve"> підтверджують у письмовому вигляді, що вони повністю розуміють, що їхня пропозиція повинна бути дійсна протягом строку проведення </w:t>
            </w:r>
            <w:r w:rsidR="00E506E6">
              <w:rPr>
                <w:lang w:val="uk-UA"/>
              </w:rPr>
              <w:t>тендера</w:t>
            </w:r>
            <w:r w:rsidRPr="00AE2E4D">
              <w:rPr>
                <w:lang w:val="uk-UA"/>
              </w:rPr>
              <w:t xml:space="preserve"> та дії договору у випадку його укладення (до повного надання послуг, передбачених договором)).</w:t>
            </w:r>
          </w:p>
          <w:p w14:paraId="5B6C344C" w14:textId="73D0D38F" w:rsidR="00015EB3" w:rsidRPr="00AE2E4D" w:rsidRDefault="00015EB3" w:rsidP="00FF7966">
            <w:pPr>
              <w:pStyle w:val="ListParagraph"/>
              <w:numPr>
                <w:ilvl w:val="0"/>
                <w:numId w:val="7"/>
              </w:numPr>
              <w:spacing w:after="120"/>
              <w:jc w:val="both"/>
              <w:rPr>
                <w:lang w:val="uk-UA"/>
              </w:rPr>
            </w:pPr>
            <w:r w:rsidRPr="00AE2E4D">
              <w:rPr>
                <w:lang w:val="uk-UA"/>
              </w:rPr>
              <w:t xml:space="preserve">Замість формального супровідного листа учасники </w:t>
            </w:r>
            <w:r w:rsidR="00E506E6">
              <w:rPr>
                <w:lang w:val="uk-UA"/>
              </w:rPr>
              <w:t>тендера</w:t>
            </w:r>
            <w:r w:rsidRPr="00AE2E4D">
              <w:rPr>
                <w:lang w:val="uk-UA"/>
              </w:rPr>
              <w:t xml:space="preserve"> заповнюють та підписують Кошторис (див. Додаток </w:t>
            </w:r>
            <w:r w:rsidR="00BB7492" w:rsidRPr="00AE2E4D">
              <w:rPr>
                <w:lang w:val="uk-UA"/>
              </w:rPr>
              <w:t>Б</w:t>
            </w:r>
            <w:r w:rsidRPr="00AE2E4D">
              <w:rPr>
                <w:lang w:val="uk-UA"/>
              </w:rPr>
              <w:t xml:space="preserve">) та зазначають його дату </w:t>
            </w:r>
          </w:p>
          <w:p w14:paraId="611F1EAD" w14:textId="77777777" w:rsidR="00015EB3" w:rsidRPr="00AE2E4D" w:rsidRDefault="00015EB3" w:rsidP="00F26DC5">
            <w:pPr>
              <w:pStyle w:val="ListParagraph"/>
              <w:spacing w:before="0" w:after="120"/>
              <w:jc w:val="both"/>
              <w:rPr>
                <w:lang w:val="ru-RU"/>
              </w:rPr>
            </w:pPr>
            <w:r w:rsidRPr="00AE2E4D">
              <w:rPr>
                <w:lang w:val="uk-UA"/>
              </w:rPr>
              <w:t xml:space="preserve">Податок на додану вартість (ПДВ) має бути зазначений у прайс-листі окремим рядком. </w:t>
            </w:r>
          </w:p>
          <w:p w14:paraId="01E8AF3D" w14:textId="77777777" w:rsidR="00015EB3" w:rsidRPr="00AE2E4D" w:rsidRDefault="00015EB3" w:rsidP="00FF7966">
            <w:pPr>
              <w:pStyle w:val="ListParagraph"/>
              <w:numPr>
                <w:ilvl w:val="0"/>
                <w:numId w:val="7"/>
              </w:numPr>
              <w:spacing w:before="0" w:after="120"/>
              <w:jc w:val="both"/>
              <w:rPr>
                <w:b/>
                <w:lang w:val="uk-UA"/>
              </w:rPr>
            </w:pPr>
            <w:r w:rsidRPr="00AE2E4D">
              <w:rPr>
                <w:b/>
                <w:lang w:val="uk-UA"/>
              </w:rPr>
              <w:t>Ці послуги підлягають звільненню від оподаткування ПДВ відповідно до основного контракту компанії «DAI» з USAID № AID-121-BC-17-00001, зареєстрованим в Міністерстві економічного розвитку і торгівлі України, реєстраційна картка № 3523 від 12.12.2016 р., свідоцтво про акредитацію організації-виконавця проекту № 288 від 11.01.2017.</w:t>
            </w:r>
          </w:p>
          <w:p w14:paraId="22B992C5" w14:textId="164FBCD6" w:rsidR="00015EB3" w:rsidRPr="00AE2E4D" w:rsidRDefault="00015EB3" w:rsidP="00FF7966">
            <w:pPr>
              <w:pStyle w:val="ListParagraph"/>
              <w:numPr>
                <w:ilvl w:val="0"/>
                <w:numId w:val="7"/>
              </w:numPr>
              <w:spacing w:before="0" w:after="120"/>
              <w:jc w:val="both"/>
              <w:rPr>
                <w:b/>
                <w:lang w:val="uk-UA"/>
              </w:rPr>
            </w:pPr>
            <w:r w:rsidRPr="00AE2E4D">
              <w:rPr>
                <w:lang w:val="uk-UA"/>
              </w:rPr>
              <w:t xml:space="preserve">Кожен учасник </w:t>
            </w:r>
            <w:r w:rsidR="00E506E6">
              <w:rPr>
                <w:lang w:val="uk-UA"/>
              </w:rPr>
              <w:t>тендера</w:t>
            </w:r>
            <w:r w:rsidRPr="00AE2E4D">
              <w:rPr>
                <w:lang w:val="uk-UA"/>
              </w:rPr>
              <w:t xml:space="preserve"> може подати лише одну цінову пропозицію</w:t>
            </w:r>
            <w:r w:rsidRPr="00AE2E4D">
              <w:rPr>
                <w:lang w:val="ru-RU"/>
              </w:rPr>
              <w:t>.</w:t>
            </w:r>
          </w:p>
          <w:p w14:paraId="09AC235A" w14:textId="0EE6A6C1" w:rsidR="00B659C9" w:rsidRPr="00AE2E4D" w:rsidRDefault="00B659C9" w:rsidP="00FF7966">
            <w:pPr>
              <w:pStyle w:val="ListParagraph"/>
              <w:numPr>
                <w:ilvl w:val="0"/>
                <w:numId w:val="7"/>
              </w:numPr>
              <w:spacing w:before="0" w:after="120"/>
              <w:jc w:val="both"/>
              <w:rPr>
                <w:b/>
                <w:lang w:val="uk-UA"/>
              </w:rPr>
            </w:pPr>
            <w:r w:rsidRPr="00AE2E4D">
              <w:rPr>
                <w:u w:val="single"/>
                <w:lang w:val="uk-UA"/>
              </w:rPr>
              <w:t>Увага!</w:t>
            </w:r>
            <w:r w:rsidRPr="00AE2E4D">
              <w:rPr>
                <w:lang w:val="uk-UA"/>
              </w:rPr>
              <w:t xml:space="preserve"> В даному тендері компанія «DAI» планує визначити переможця без обговорень (додаткових переговорів). Отже, первісна пропозиція </w:t>
            </w:r>
            <w:r w:rsidRPr="00AE2E4D">
              <w:rPr>
                <w:b/>
                <w:lang w:val="uk-UA"/>
              </w:rPr>
              <w:t xml:space="preserve">повинна містити найкращу ціну та найкращі технічні умови Учасника тендера.  </w:t>
            </w:r>
          </w:p>
        </w:tc>
      </w:tr>
      <w:tr w:rsidR="00015EB3" w:rsidRPr="009F7E73" w14:paraId="2C9098EF" w14:textId="77777777" w:rsidTr="003C067C">
        <w:trPr>
          <w:trHeight w:val="692"/>
        </w:trPr>
        <w:tc>
          <w:tcPr>
            <w:tcW w:w="2358" w:type="dxa"/>
          </w:tcPr>
          <w:p w14:paraId="1F932D3B" w14:textId="77777777" w:rsidR="00015EB3" w:rsidRPr="00AE2E4D" w:rsidRDefault="00015EB3" w:rsidP="00FF7966">
            <w:pPr>
              <w:pStyle w:val="ListParagraph"/>
              <w:numPr>
                <w:ilvl w:val="0"/>
                <w:numId w:val="18"/>
              </w:numPr>
              <w:spacing w:after="120"/>
              <w:ind w:left="450"/>
              <w:rPr>
                <w:lang w:val="uk-UA"/>
              </w:rPr>
            </w:pPr>
            <w:r w:rsidRPr="00AE2E4D">
              <w:rPr>
                <w:lang w:val="uk-UA"/>
              </w:rPr>
              <w:t>Місце, кількість, обсяг та строки поставки товарів</w:t>
            </w:r>
          </w:p>
        </w:tc>
        <w:tc>
          <w:tcPr>
            <w:tcW w:w="7470" w:type="dxa"/>
            <w:shd w:val="clear" w:color="auto" w:fill="FFFFFF"/>
          </w:tcPr>
          <w:p w14:paraId="6C3AF331" w14:textId="77777777" w:rsidR="00015EB3" w:rsidRPr="00AE2E4D" w:rsidRDefault="00015EB3" w:rsidP="00F46E31">
            <w:pPr>
              <w:pStyle w:val="LO-normal"/>
              <w:spacing w:before="120" w:after="120" w:line="240" w:lineRule="auto"/>
              <w:ind w:left="58"/>
              <w:jc w:val="both"/>
              <w:rPr>
                <w:rFonts w:ascii="Calibri" w:eastAsia="Calibri" w:hAnsi="Calibri" w:cs="Calibri"/>
                <w:color w:val="auto"/>
                <w:lang w:val="uk-UA" w:eastAsia="en-US"/>
              </w:rPr>
            </w:pPr>
            <w:r w:rsidRPr="00AE2E4D">
              <w:rPr>
                <w:rFonts w:ascii="Calibri" w:eastAsia="Calibri" w:hAnsi="Calibri" w:cs="Calibri"/>
                <w:color w:val="auto"/>
                <w:lang w:val="uk-UA" w:eastAsia="en-US"/>
              </w:rPr>
              <w:t>Постачальник здійснює надання послуг згідно з переліком, місце розташуванням та в строки, які передбачені в Додатку А до даного Запиту</w:t>
            </w:r>
            <w:r w:rsidR="00F46E31" w:rsidRPr="00AE2E4D">
              <w:rPr>
                <w:rFonts w:ascii="Calibri" w:eastAsia="Calibri" w:hAnsi="Calibri" w:cs="Calibri"/>
                <w:color w:val="auto"/>
                <w:lang w:val="uk-UA" w:eastAsia="en-US"/>
              </w:rPr>
              <w:t>.</w:t>
            </w:r>
          </w:p>
        </w:tc>
      </w:tr>
      <w:tr w:rsidR="00015EB3" w:rsidRPr="009F7E73" w14:paraId="1C7391FB" w14:textId="77777777" w:rsidTr="003C067C">
        <w:tc>
          <w:tcPr>
            <w:tcW w:w="2358" w:type="dxa"/>
          </w:tcPr>
          <w:p w14:paraId="4247E5A9" w14:textId="77777777" w:rsidR="00015EB3" w:rsidRPr="00AE2E4D" w:rsidRDefault="007F5772" w:rsidP="00FF7966">
            <w:pPr>
              <w:pStyle w:val="ListParagraph"/>
              <w:numPr>
                <w:ilvl w:val="0"/>
                <w:numId w:val="18"/>
              </w:numPr>
              <w:spacing w:after="120"/>
              <w:ind w:left="450"/>
              <w:rPr>
                <w:lang w:val="uk-UA"/>
              </w:rPr>
            </w:pPr>
            <w:r w:rsidRPr="00AE2E4D">
              <w:rPr>
                <w:lang w:val="uk-UA"/>
              </w:rPr>
              <w:t>Критерії оцінки</w:t>
            </w:r>
            <w:r w:rsidR="00015EB3" w:rsidRPr="00AE2E4D">
              <w:rPr>
                <w:lang w:val="uk-UA"/>
              </w:rPr>
              <w:t xml:space="preserve"> учасників</w:t>
            </w:r>
          </w:p>
        </w:tc>
        <w:tc>
          <w:tcPr>
            <w:tcW w:w="7470" w:type="dxa"/>
          </w:tcPr>
          <w:p w14:paraId="5B426041" w14:textId="77777777" w:rsidR="00015EB3" w:rsidRPr="00AE2E4D" w:rsidRDefault="00015EB3" w:rsidP="00400615">
            <w:pPr>
              <w:pStyle w:val="LO-normal"/>
              <w:widowControl w:val="0"/>
              <w:spacing w:before="120" w:after="120" w:line="240" w:lineRule="auto"/>
              <w:ind w:left="58"/>
              <w:jc w:val="both"/>
              <w:rPr>
                <w:rFonts w:ascii="Calibri" w:hAnsi="Calibri" w:cs="Calibri"/>
                <w:lang w:val="uk-UA"/>
              </w:rPr>
            </w:pPr>
            <w:r w:rsidRPr="00AE2E4D">
              <w:rPr>
                <w:rFonts w:ascii="Calibri" w:eastAsia="Calibri" w:hAnsi="Calibri" w:cs="Calibri"/>
                <w:lang w:val="uk-UA" w:eastAsia="en-US"/>
              </w:rPr>
              <w:t xml:space="preserve">Встановлені </w:t>
            </w:r>
            <w:r w:rsidR="00841F36" w:rsidRPr="00AE2E4D">
              <w:rPr>
                <w:rFonts w:ascii="Calibri" w:eastAsia="Calibri" w:hAnsi="Calibri" w:cs="Calibri"/>
                <w:lang w:val="uk-UA" w:eastAsia="en-US"/>
              </w:rPr>
              <w:t xml:space="preserve">критерії оцінки, а також вимоги </w:t>
            </w:r>
            <w:r w:rsidRPr="00AE2E4D">
              <w:rPr>
                <w:rFonts w:ascii="Calibri" w:eastAsia="Calibri" w:hAnsi="Calibri" w:cs="Calibri"/>
                <w:color w:val="auto"/>
                <w:lang w:val="uk-UA" w:eastAsia="en-US"/>
              </w:rPr>
              <w:t>до технічної прийнятності та перелік документів, що підтверджує інформацію учасника, щодо відповідності таки</w:t>
            </w:r>
            <w:r w:rsidR="00841F36" w:rsidRPr="00AE2E4D">
              <w:rPr>
                <w:rFonts w:ascii="Calibri" w:eastAsia="Calibri" w:hAnsi="Calibri" w:cs="Calibri"/>
                <w:color w:val="auto"/>
                <w:lang w:val="uk-UA" w:eastAsia="en-US"/>
              </w:rPr>
              <w:t>м критеріям наведено у Додатках А та В</w:t>
            </w:r>
            <w:r w:rsidRPr="00AE2E4D">
              <w:rPr>
                <w:rFonts w:ascii="Calibri" w:eastAsia="Calibri" w:hAnsi="Calibri" w:cs="Calibri"/>
                <w:color w:val="auto"/>
                <w:lang w:val="uk-UA" w:eastAsia="en-US"/>
              </w:rPr>
              <w:t>.</w:t>
            </w:r>
          </w:p>
        </w:tc>
      </w:tr>
      <w:tr w:rsidR="00015EB3" w:rsidRPr="009F7E73" w14:paraId="423B4047" w14:textId="77777777" w:rsidTr="003C067C">
        <w:tc>
          <w:tcPr>
            <w:tcW w:w="2358" w:type="dxa"/>
          </w:tcPr>
          <w:p w14:paraId="18B40109" w14:textId="77777777" w:rsidR="00015EB3" w:rsidRPr="00AE2E4D" w:rsidRDefault="00015EB3" w:rsidP="00FF7966">
            <w:pPr>
              <w:pStyle w:val="ListParagraph"/>
              <w:numPr>
                <w:ilvl w:val="0"/>
                <w:numId w:val="18"/>
              </w:numPr>
              <w:spacing w:after="120"/>
              <w:ind w:left="450"/>
              <w:rPr>
                <w:b/>
                <w:lang w:val="uk-UA"/>
              </w:rPr>
            </w:pPr>
            <w:r w:rsidRPr="00AE2E4D">
              <w:rPr>
                <w:lang w:val="uk-UA"/>
              </w:rPr>
              <w:t>Внесення змін до тендерної документації</w:t>
            </w:r>
            <w:bookmarkStart w:id="0" w:name="n432"/>
            <w:bookmarkEnd w:id="0"/>
          </w:p>
        </w:tc>
        <w:tc>
          <w:tcPr>
            <w:tcW w:w="7470" w:type="dxa"/>
          </w:tcPr>
          <w:p w14:paraId="4C98683F" w14:textId="77777777" w:rsidR="00015EB3" w:rsidRPr="00AE2E4D" w:rsidRDefault="00015EB3" w:rsidP="00400615">
            <w:pPr>
              <w:pStyle w:val="LO-normal"/>
              <w:widowControl w:val="0"/>
              <w:spacing w:before="120" w:after="120" w:line="240" w:lineRule="auto"/>
              <w:ind w:left="58"/>
              <w:jc w:val="both"/>
              <w:rPr>
                <w:rFonts w:ascii="Calibri" w:eastAsia="Calibri" w:hAnsi="Calibri" w:cs="Calibri"/>
                <w:lang w:val="uk-UA" w:eastAsia="en-US"/>
              </w:rPr>
            </w:pPr>
            <w:r w:rsidRPr="00AE2E4D">
              <w:rPr>
                <w:rFonts w:ascii="Calibri" w:hAnsi="Calibri" w:cs="Calibri"/>
                <w:lang w:val="uk-UA"/>
              </w:rPr>
              <w:t>Компанія «</w:t>
            </w:r>
            <w:r w:rsidRPr="00AE2E4D">
              <w:rPr>
                <w:rFonts w:ascii="Calibri" w:hAnsi="Calibri" w:cs="Calibri"/>
              </w:rPr>
              <w:t>DAI</w:t>
            </w:r>
            <w:r w:rsidRPr="00AE2E4D">
              <w:rPr>
                <w:rFonts w:ascii="Calibri" w:hAnsi="Calibri" w:cs="Calibri"/>
                <w:lang w:val="uk-UA"/>
              </w:rPr>
              <w:t xml:space="preserve">» </w:t>
            </w:r>
            <w:r w:rsidRPr="00AE2E4D">
              <w:rPr>
                <w:rFonts w:ascii="Calibri" w:eastAsia="Calibri" w:hAnsi="Calibri" w:cs="Calibri"/>
                <w:color w:val="auto"/>
                <w:lang w:val="uk-UA" w:eastAsia="en-US"/>
              </w:rPr>
              <w:t xml:space="preserve">має право з власної ініціативи чи за результатами звернень внести зміни до тендерної документації. У разі внесення змін до тендерної документації строк для подання тендерних пропозицій продовжується таким чином, щоб з моменту </w:t>
            </w:r>
            <w:r w:rsidRPr="00AE2E4D">
              <w:rPr>
                <w:rFonts w:ascii="Calibri" w:eastAsia="Calibri" w:hAnsi="Calibri" w:cs="Calibri"/>
                <w:lang w:val="uk-UA" w:eastAsia="en-US"/>
              </w:rPr>
              <w:t>внесення змін до тендерної документації до закінчення строку подання тендерних пропозицій залишалося не менше ніж три робочі днів.</w:t>
            </w:r>
          </w:p>
          <w:p w14:paraId="0DE418A6" w14:textId="77777777" w:rsidR="00015EB3" w:rsidRPr="00AE2E4D" w:rsidRDefault="00015EB3" w:rsidP="00F26DC5">
            <w:pPr>
              <w:pStyle w:val="LO-normal"/>
              <w:widowControl w:val="0"/>
              <w:spacing w:after="120" w:line="240" w:lineRule="auto"/>
              <w:ind w:left="57"/>
              <w:jc w:val="both"/>
              <w:rPr>
                <w:rFonts w:ascii="Calibri" w:eastAsia="Calibri" w:hAnsi="Calibri" w:cs="Calibri"/>
                <w:color w:val="auto"/>
                <w:lang w:val="uk-UA" w:eastAsia="en-US"/>
              </w:rPr>
            </w:pPr>
            <w:r w:rsidRPr="00AE2E4D">
              <w:rPr>
                <w:rFonts w:ascii="Calibri" w:eastAsia="Calibri" w:hAnsi="Calibri" w:cs="Calibri"/>
                <w:lang w:val="uk-UA" w:eastAsia="en-US"/>
              </w:rPr>
              <w:t xml:space="preserve">Зміни, що вносяться до тендерної документації, надсилаються учасникам у вигляді нової редакції тендерної </w:t>
            </w:r>
            <w:r w:rsidRPr="00AE2E4D">
              <w:rPr>
                <w:rFonts w:ascii="Calibri" w:eastAsia="Calibri" w:hAnsi="Calibri" w:cs="Calibri"/>
                <w:color w:val="auto"/>
                <w:lang w:val="uk-UA" w:eastAsia="en-US"/>
              </w:rPr>
              <w:t>документації додатково до початкової редакції тендерної документації.</w:t>
            </w:r>
          </w:p>
          <w:p w14:paraId="02925108" w14:textId="77777777" w:rsidR="00015EB3" w:rsidRPr="00AE2E4D" w:rsidRDefault="00015EB3" w:rsidP="00F26DC5">
            <w:pPr>
              <w:pStyle w:val="LO-normal"/>
              <w:widowControl w:val="0"/>
              <w:spacing w:after="120" w:line="240" w:lineRule="auto"/>
              <w:ind w:left="57"/>
              <w:jc w:val="both"/>
              <w:rPr>
                <w:rFonts w:ascii="Calibri" w:eastAsia="Calibri" w:hAnsi="Calibri" w:cs="Calibri"/>
                <w:color w:val="auto"/>
                <w:lang w:val="uk-UA" w:eastAsia="en-US"/>
              </w:rPr>
            </w:pPr>
            <w:r w:rsidRPr="00AE2E4D">
              <w:rPr>
                <w:rFonts w:ascii="Calibri" w:eastAsia="Calibri" w:hAnsi="Calibri" w:cs="Calibri"/>
                <w:color w:val="auto"/>
                <w:lang w:val="uk-UA" w:eastAsia="en-US"/>
              </w:rPr>
              <w:t>Замовник разом із змінами до тендерної документації в окремому документі оприлюднює перелік змін, що вносяться. Положення тендерної документації, до яких уносяться зміни, відображаються у вигляді закреслених даних та повинні бути доступними для перегляду після внесення змін до тендерної документації.</w:t>
            </w:r>
          </w:p>
        </w:tc>
      </w:tr>
      <w:tr w:rsidR="00015EB3" w:rsidRPr="009F7E73" w14:paraId="4D390ABA" w14:textId="77777777" w:rsidTr="003C067C">
        <w:tc>
          <w:tcPr>
            <w:tcW w:w="2358" w:type="dxa"/>
          </w:tcPr>
          <w:p w14:paraId="761DA940" w14:textId="77777777" w:rsidR="00015EB3" w:rsidRPr="00AE2E4D" w:rsidRDefault="00015EB3" w:rsidP="00FF7966">
            <w:pPr>
              <w:pStyle w:val="ListParagraph"/>
              <w:numPr>
                <w:ilvl w:val="0"/>
                <w:numId w:val="18"/>
              </w:numPr>
              <w:spacing w:after="120"/>
              <w:ind w:left="450"/>
              <w:rPr>
                <w:lang w:val="uk-UA"/>
              </w:rPr>
            </w:pPr>
            <w:r w:rsidRPr="00AE2E4D">
              <w:rPr>
                <w:lang w:val="uk-UA"/>
              </w:rPr>
              <w:lastRenderedPageBreak/>
              <w:t xml:space="preserve">Визначення відповідальності </w:t>
            </w:r>
          </w:p>
        </w:tc>
        <w:tc>
          <w:tcPr>
            <w:tcW w:w="7470" w:type="dxa"/>
          </w:tcPr>
          <w:p w14:paraId="6AF2FBB3" w14:textId="00E72399" w:rsidR="00015EB3" w:rsidRPr="00AE2E4D" w:rsidRDefault="00015EB3" w:rsidP="00F26DC5">
            <w:pPr>
              <w:pStyle w:val="NoSpacing"/>
              <w:spacing w:after="120"/>
              <w:jc w:val="both"/>
              <w:rPr>
                <w:rFonts w:cs="Calibri"/>
                <w:lang w:val="ru-RU"/>
              </w:rPr>
            </w:pPr>
            <w:r w:rsidRPr="00AE2E4D">
              <w:rPr>
                <w:rFonts w:cs="Calibri"/>
                <w:lang w:val="uk-UA"/>
              </w:rPr>
              <w:t xml:space="preserve">DAI не укладатиме жодних договорів з учасником </w:t>
            </w:r>
            <w:r w:rsidR="00E506E6">
              <w:rPr>
                <w:rFonts w:cs="Calibri"/>
                <w:lang w:val="uk-UA"/>
              </w:rPr>
              <w:t>тендера</w:t>
            </w:r>
            <w:r w:rsidRPr="00AE2E4D">
              <w:rPr>
                <w:rFonts w:cs="Calibri"/>
                <w:lang w:val="uk-UA"/>
              </w:rPr>
              <w:t xml:space="preserve"> перш ніж не переконається у його відповідальності. При оцінюванні відповідальності учасника </w:t>
            </w:r>
            <w:r w:rsidR="00E506E6">
              <w:rPr>
                <w:rFonts w:cs="Calibri"/>
                <w:lang w:val="uk-UA"/>
              </w:rPr>
              <w:t>тендера</w:t>
            </w:r>
            <w:r w:rsidRPr="00AE2E4D">
              <w:rPr>
                <w:rFonts w:cs="Calibri"/>
                <w:lang w:val="uk-UA"/>
              </w:rPr>
              <w:t xml:space="preserve"> беруться до уваги наступні фактори:</w:t>
            </w:r>
          </w:p>
          <w:p w14:paraId="06AF012F" w14:textId="77777777" w:rsidR="00015EB3" w:rsidRPr="00AE2E4D" w:rsidRDefault="00015EB3" w:rsidP="00FF7966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  <w:tab w:val="left" w:pos="1260"/>
                <w:tab w:val="left" w:pos="1890"/>
              </w:tabs>
              <w:autoSpaceDE w:val="0"/>
              <w:autoSpaceDN w:val="0"/>
              <w:adjustRightInd w:val="0"/>
              <w:spacing w:before="0" w:after="120"/>
              <w:jc w:val="both"/>
              <w:rPr>
                <w:rFonts w:cs="Calibri"/>
                <w:lang w:val="ru-RU"/>
              </w:rPr>
            </w:pPr>
            <w:r w:rsidRPr="00AE2E4D">
              <w:rPr>
                <w:color w:val="000000"/>
                <w:lang w:val="uk-UA"/>
              </w:rPr>
              <w:t xml:space="preserve">Надання копій необхідних документів на здійснення діяльності в </w:t>
            </w:r>
            <w:r w:rsidRPr="00AE2E4D">
              <w:rPr>
                <w:lang w:val="uk-UA"/>
              </w:rPr>
              <w:t>Україні</w:t>
            </w:r>
            <w:r w:rsidRPr="00AE2E4D">
              <w:rPr>
                <w:rFonts w:cs="Calibri"/>
                <w:lang w:val="ru-RU"/>
              </w:rPr>
              <w:t>.</w:t>
            </w:r>
          </w:p>
          <w:p w14:paraId="02CD24FF" w14:textId="77777777" w:rsidR="00015EB3" w:rsidRPr="00AE2E4D" w:rsidRDefault="00015EB3" w:rsidP="00FF7966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  <w:tab w:val="left" w:pos="1260"/>
                <w:tab w:val="left" w:pos="1890"/>
              </w:tabs>
              <w:autoSpaceDE w:val="0"/>
              <w:autoSpaceDN w:val="0"/>
              <w:adjustRightInd w:val="0"/>
              <w:spacing w:before="0" w:after="120"/>
              <w:jc w:val="both"/>
              <w:rPr>
                <w:lang w:val="ru-RU"/>
              </w:rPr>
            </w:pPr>
            <w:r w:rsidRPr="00AE2E4D">
              <w:rPr>
                <w:lang w:val="uk-UA"/>
              </w:rPr>
              <w:t xml:space="preserve">Джерело, походження та юрисдикційна приналежність товарів та послуг не із переліку Заборонених Країн (пояснення надані нижче). </w:t>
            </w:r>
          </w:p>
          <w:p w14:paraId="1310F19A" w14:textId="77777777" w:rsidR="00015EB3" w:rsidRPr="00AE2E4D" w:rsidRDefault="00015EB3" w:rsidP="00FF7966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  <w:tab w:val="left" w:pos="1080"/>
                <w:tab w:val="left" w:pos="1260"/>
                <w:tab w:val="left" w:pos="1890"/>
              </w:tabs>
              <w:autoSpaceDE w:val="0"/>
              <w:autoSpaceDN w:val="0"/>
              <w:adjustRightInd w:val="0"/>
              <w:spacing w:after="120"/>
              <w:jc w:val="both"/>
              <w:rPr>
                <w:lang w:val="ru-RU"/>
              </w:rPr>
            </w:pPr>
            <w:r w:rsidRPr="00AE2E4D">
              <w:rPr>
                <w:lang w:val="uk-UA"/>
              </w:rPr>
              <w:t xml:space="preserve">Можливість надання послуг </w:t>
            </w:r>
            <w:r w:rsidR="0085519D" w:rsidRPr="00AE2E4D">
              <w:rPr>
                <w:lang w:val="uk-UA"/>
              </w:rPr>
              <w:t>в строки</w:t>
            </w:r>
            <w:r w:rsidRPr="00AE2E4D">
              <w:rPr>
                <w:lang w:val="uk-UA"/>
              </w:rPr>
              <w:t>, що передбачені в цьому запиті.</w:t>
            </w:r>
          </w:p>
          <w:p w14:paraId="0C1165CF" w14:textId="77777777" w:rsidR="00015EB3" w:rsidRPr="00AE2E4D" w:rsidRDefault="00015EB3" w:rsidP="00FF7966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  <w:tab w:val="left" w:pos="1080"/>
                <w:tab w:val="left" w:pos="1260"/>
                <w:tab w:val="left" w:pos="1890"/>
              </w:tabs>
              <w:autoSpaceDE w:val="0"/>
              <w:autoSpaceDN w:val="0"/>
              <w:adjustRightInd w:val="0"/>
              <w:spacing w:after="120"/>
              <w:jc w:val="both"/>
              <w:rPr>
                <w:color w:val="000000"/>
                <w:lang w:val="ru-RU"/>
              </w:rPr>
            </w:pPr>
            <w:r w:rsidRPr="00AE2E4D">
              <w:rPr>
                <w:lang w:val="uk-UA"/>
              </w:rPr>
              <w:t>Наявність задовільного досвіду надання аналогічних послуг у минулому</w:t>
            </w:r>
            <w:r w:rsidRPr="00AE2E4D">
              <w:rPr>
                <w:color w:val="000000"/>
                <w:lang w:val="ru-RU"/>
              </w:rPr>
              <w:t>.</w:t>
            </w:r>
          </w:p>
          <w:p w14:paraId="127B7DE9" w14:textId="77777777" w:rsidR="00015EB3" w:rsidRPr="00AE2E4D" w:rsidRDefault="00015EB3" w:rsidP="00FF7966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  <w:tab w:val="left" w:pos="1080"/>
                <w:tab w:val="left" w:pos="1260"/>
                <w:tab w:val="left" w:pos="1890"/>
              </w:tabs>
              <w:autoSpaceDE w:val="0"/>
              <w:autoSpaceDN w:val="0"/>
              <w:adjustRightInd w:val="0"/>
              <w:spacing w:after="120"/>
              <w:jc w:val="both"/>
              <w:rPr>
                <w:color w:val="000000"/>
                <w:lang w:val="ru-RU"/>
              </w:rPr>
            </w:pPr>
            <w:r w:rsidRPr="00AE2E4D">
              <w:rPr>
                <w:color w:val="000000"/>
                <w:lang w:val="uk-UA"/>
              </w:rPr>
              <w:t>Наявність задовільного досвіду професійної сумлінності та дотримання бізнес-етики</w:t>
            </w:r>
            <w:r w:rsidRPr="00AE2E4D">
              <w:rPr>
                <w:color w:val="000000"/>
                <w:lang w:val="ru-RU"/>
              </w:rPr>
              <w:t>.</w:t>
            </w:r>
          </w:p>
          <w:p w14:paraId="269A009A" w14:textId="77777777" w:rsidR="00015EB3" w:rsidRPr="00AE2E4D" w:rsidRDefault="00015EB3" w:rsidP="00FF7966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  <w:tab w:val="left" w:pos="1080"/>
                <w:tab w:val="left" w:pos="1260"/>
                <w:tab w:val="left" w:pos="1890"/>
              </w:tabs>
              <w:autoSpaceDE w:val="0"/>
              <w:autoSpaceDN w:val="0"/>
              <w:adjustRightInd w:val="0"/>
              <w:spacing w:after="120"/>
              <w:jc w:val="both"/>
              <w:rPr>
                <w:color w:val="000000"/>
                <w:lang w:val="ru-RU"/>
              </w:rPr>
            </w:pPr>
            <w:r w:rsidRPr="00AE2E4D">
              <w:rPr>
                <w:color w:val="000000"/>
                <w:lang w:val="uk-UA"/>
              </w:rPr>
              <w:t>Наявність кваліфікації та права для виконання робіт</w:t>
            </w:r>
            <w:r w:rsidRPr="00AE2E4D">
              <w:rPr>
                <w:color w:val="000000"/>
                <w:lang w:val="ru-RU"/>
              </w:rPr>
              <w:t xml:space="preserve">/ </w:t>
            </w:r>
            <w:r w:rsidRPr="00AE2E4D">
              <w:rPr>
                <w:color w:val="000000"/>
                <w:lang w:val="uk-UA"/>
              </w:rPr>
              <w:t>надання послуг за відповідним законодавством</w:t>
            </w:r>
            <w:r w:rsidRPr="00AE2E4D">
              <w:rPr>
                <w:color w:val="000000"/>
                <w:lang w:val="ru-RU"/>
              </w:rPr>
              <w:t>.</w:t>
            </w:r>
          </w:p>
          <w:p w14:paraId="7D15ED2E" w14:textId="77777777" w:rsidR="00015EB3" w:rsidRPr="00AE2E4D" w:rsidRDefault="00015EB3" w:rsidP="00FF7966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  <w:tab w:val="left" w:pos="1080"/>
                <w:tab w:val="left" w:pos="1260"/>
                <w:tab w:val="left" w:pos="1890"/>
              </w:tabs>
              <w:autoSpaceDE w:val="0"/>
              <w:autoSpaceDN w:val="0"/>
              <w:adjustRightInd w:val="0"/>
              <w:spacing w:after="120"/>
              <w:jc w:val="both"/>
              <w:rPr>
                <w:color w:val="000000"/>
                <w:lang w:val="ru-RU"/>
              </w:rPr>
            </w:pPr>
            <w:r w:rsidRPr="00AE2E4D">
              <w:rPr>
                <w:lang w:val="uk-UA"/>
              </w:rPr>
              <w:t>Надання підтвердження про відповідність вимогам, зазначеним у Додатку В.</w:t>
            </w:r>
          </w:p>
        </w:tc>
      </w:tr>
      <w:tr w:rsidR="00015EB3" w:rsidRPr="009F7E73" w14:paraId="2EECD453" w14:textId="77777777" w:rsidTr="003C067C">
        <w:tc>
          <w:tcPr>
            <w:tcW w:w="2358" w:type="dxa"/>
          </w:tcPr>
          <w:p w14:paraId="205D55B8" w14:textId="77777777" w:rsidR="00015EB3" w:rsidRPr="00AE2E4D" w:rsidRDefault="00015EB3" w:rsidP="00FF7966">
            <w:pPr>
              <w:pStyle w:val="ListParagraph"/>
              <w:numPr>
                <w:ilvl w:val="0"/>
                <w:numId w:val="18"/>
              </w:numPr>
              <w:spacing w:after="120"/>
              <w:ind w:left="450"/>
              <w:rPr>
                <w:lang w:val="uk-UA"/>
              </w:rPr>
            </w:pPr>
            <w:r w:rsidRPr="00AE2E4D">
              <w:rPr>
                <w:lang w:val="uk-UA"/>
              </w:rPr>
              <w:t>Географічний код</w:t>
            </w:r>
          </w:p>
        </w:tc>
        <w:tc>
          <w:tcPr>
            <w:tcW w:w="7470" w:type="dxa"/>
          </w:tcPr>
          <w:p w14:paraId="37AE26A5" w14:textId="77777777" w:rsidR="00015EB3" w:rsidRPr="00AE2E4D" w:rsidRDefault="00015EB3" w:rsidP="00FF7966">
            <w:pPr>
              <w:pStyle w:val="ListParagraph"/>
              <w:numPr>
                <w:ilvl w:val="0"/>
                <w:numId w:val="7"/>
              </w:numPr>
              <w:spacing w:after="120"/>
              <w:ind w:left="260" w:hanging="274"/>
              <w:jc w:val="both"/>
              <w:rPr>
                <w:lang w:val="uk-UA"/>
              </w:rPr>
            </w:pPr>
            <w:r w:rsidRPr="00AE2E4D">
              <w:rPr>
                <w:lang w:val="uk-UA"/>
              </w:rPr>
              <w:t xml:space="preserve">Відповідно дозволеного географічного коду для укладання договорів Компанія «DAI» може закуповувати товари та послуги лише із наступних країн. </w:t>
            </w:r>
          </w:p>
          <w:p w14:paraId="2F0D67A0" w14:textId="77777777" w:rsidR="00015EB3" w:rsidRPr="00AE2E4D" w:rsidRDefault="00015EB3" w:rsidP="002037F9">
            <w:pPr>
              <w:ind w:left="-18"/>
              <w:jc w:val="both"/>
              <w:rPr>
                <w:i/>
                <w:lang w:val="uk-UA"/>
              </w:rPr>
            </w:pPr>
            <w:r w:rsidRPr="00AE2E4D">
              <w:rPr>
                <w:i/>
                <w:lang w:val="uk-UA"/>
              </w:rPr>
              <w:t>Географічний код 110: Товари та послуги із Сполучених Штатів, незалежних країн колишнього Радянського Союзу або країни, що розвиваються, але за винятком Заборонених Країн.</w:t>
            </w:r>
          </w:p>
          <w:p w14:paraId="304D3D3E" w14:textId="77777777" w:rsidR="00015EB3" w:rsidRPr="00AE2E4D" w:rsidRDefault="00015EB3" w:rsidP="00FF7966">
            <w:pPr>
              <w:pStyle w:val="ListParagraph"/>
              <w:numPr>
                <w:ilvl w:val="0"/>
                <w:numId w:val="7"/>
              </w:numPr>
              <w:spacing w:before="0" w:after="120"/>
              <w:ind w:left="252" w:hanging="270"/>
              <w:jc w:val="both"/>
              <w:rPr>
                <w:lang w:val="uk-UA"/>
              </w:rPr>
            </w:pPr>
            <w:r w:rsidRPr="00AE2E4D">
              <w:rPr>
                <w:lang w:val="uk-UA"/>
              </w:rPr>
              <w:t xml:space="preserve">Компанія «DAI» зобов’язана перевірити джерело, юрисдикцію та походження товарів та послуг та (у максимально можливій мірі) переконатись, що жодні послуги не закуповуються із заборонених країн, які знаходяться у списку Управління контролю за іноземними активами (OFAC) як країни, на які розповсюджуються санкції. До поточного списку країн, на які розповсюджуються всеосяжні санкції, входять наступні країни: Куба, Іран, Північна Корея, Судан та Сирія. DAI забороняється сприяти будь-якій угоді третьої сторони, якщо така угода була б забороненою, якщо б її виконувала компанія «DAI».  </w:t>
            </w:r>
          </w:p>
          <w:p w14:paraId="1E333E61" w14:textId="370FF672" w:rsidR="00015EB3" w:rsidRPr="00AE2E4D" w:rsidRDefault="00015EB3" w:rsidP="00FF7966">
            <w:pPr>
              <w:pStyle w:val="ListParagraph"/>
              <w:numPr>
                <w:ilvl w:val="0"/>
                <w:numId w:val="7"/>
              </w:numPr>
              <w:spacing w:before="0" w:after="120"/>
              <w:ind w:left="252" w:hanging="270"/>
              <w:jc w:val="both"/>
              <w:rPr>
                <w:lang w:val="uk-UA"/>
              </w:rPr>
            </w:pPr>
            <w:r w:rsidRPr="00AE2E4D">
              <w:rPr>
                <w:lang w:val="uk-UA"/>
              </w:rPr>
              <w:t xml:space="preserve">Подаючи цінову пропозицію у відповідь на Запит, учасники </w:t>
            </w:r>
            <w:r w:rsidR="00E506E6">
              <w:rPr>
                <w:lang w:val="uk-UA"/>
              </w:rPr>
              <w:t>тендера</w:t>
            </w:r>
            <w:r w:rsidRPr="00AE2E4D">
              <w:rPr>
                <w:lang w:val="uk-UA"/>
              </w:rPr>
              <w:t xml:space="preserve"> підтверджують, що вони не порушують вимог до Джерела та Юрисдикції, і що послуги відповідають Географічному коду та виняткам щодо заборонених країн.</w:t>
            </w:r>
          </w:p>
        </w:tc>
      </w:tr>
      <w:tr w:rsidR="00015EB3" w:rsidRPr="009F7E73" w14:paraId="50CEA0D3" w14:textId="77777777" w:rsidTr="003C067C">
        <w:tc>
          <w:tcPr>
            <w:tcW w:w="2358" w:type="dxa"/>
          </w:tcPr>
          <w:p w14:paraId="4E9A39C3" w14:textId="77777777" w:rsidR="00015EB3" w:rsidRPr="00AE2E4D" w:rsidRDefault="00015EB3" w:rsidP="00FF7966">
            <w:pPr>
              <w:pStyle w:val="ListParagraph"/>
              <w:numPr>
                <w:ilvl w:val="0"/>
                <w:numId w:val="18"/>
              </w:numPr>
              <w:spacing w:after="120"/>
              <w:ind w:left="450"/>
              <w:rPr>
                <w:lang w:val="uk-UA"/>
              </w:rPr>
            </w:pPr>
            <w:r w:rsidRPr="00AE2E4D">
              <w:rPr>
                <w:lang w:val="uk-UA"/>
              </w:rPr>
              <w:t>Етика закупівлі</w:t>
            </w:r>
          </w:p>
        </w:tc>
        <w:tc>
          <w:tcPr>
            <w:tcW w:w="7470" w:type="dxa"/>
          </w:tcPr>
          <w:p w14:paraId="0DA6BDDE" w14:textId="5850425E" w:rsidR="00015EB3" w:rsidRPr="00AE2E4D" w:rsidRDefault="00015EB3" w:rsidP="00F26DC5">
            <w:pPr>
              <w:jc w:val="both"/>
              <w:rPr>
                <w:rFonts w:cs="Tms Rmn"/>
                <w:color w:val="000000"/>
                <w:lang w:val="ru-RU"/>
              </w:rPr>
            </w:pPr>
            <w:r w:rsidRPr="00AE2E4D">
              <w:rPr>
                <w:lang w:val="uk-UA"/>
              </w:rPr>
              <w:t xml:space="preserve">Подаючи пропозицію, учасники </w:t>
            </w:r>
            <w:r w:rsidR="00E506E6">
              <w:rPr>
                <w:lang w:val="uk-UA"/>
              </w:rPr>
              <w:t>тендера</w:t>
            </w:r>
            <w:r w:rsidRPr="00AE2E4D">
              <w:rPr>
                <w:lang w:val="uk-UA"/>
              </w:rPr>
              <w:t xml:space="preserve"> засвідчують, що вони не намагались і не намагатимуться у майбутньому підкупити працівників DAI або здійснити їм будь-які виплати в обмін на надані переваги, а також що не було здійснено жодних платежів терористам або групам, які підтримують терористичну діяльність. Будь-яка подібна практика є неетичною, незаконною та корупційною. Учасники </w:t>
            </w:r>
            <w:r w:rsidR="00E506E6">
              <w:rPr>
                <w:lang w:val="uk-UA"/>
              </w:rPr>
              <w:t>тендера</w:t>
            </w:r>
            <w:r w:rsidRPr="00AE2E4D">
              <w:rPr>
                <w:lang w:val="uk-UA"/>
              </w:rPr>
              <w:t xml:space="preserve"> або співробітники «DAI» можуть повідомляти про порушення на безкоштовну анонімну гарячу лінію з питань етики та дотримання законодавства за номером телефону +1 855-603-6987, через веб-сайт «DAI» або електронною поштою на адресу:</w:t>
            </w:r>
            <w:r w:rsidRPr="00AE2E4D">
              <w:rPr>
                <w:lang w:val="ru-RU"/>
              </w:rPr>
              <w:t xml:space="preserve"> </w:t>
            </w:r>
            <w:hyperlink r:id="rId16" w:history="1">
              <w:r w:rsidRPr="00AE2E4D">
                <w:rPr>
                  <w:rStyle w:val="Hyperlink"/>
                </w:rPr>
                <w:t>FPI</w:t>
              </w:r>
              <w:r w:rsidRPr="00AE2E4D">
                <w:rPr>
                  <w:rStyle w:val="Hyperlink"/>
                  <w:lang w:val="ru-RU"/>
                </w:rPr>
                <w:t>_</w:t>
              </w:r>
              <w:r w:rsidRPr="00AE2E4D">
                <w:rPr>
                  <w:rStyle w:val="Hyperlink"/>
                </w:rPr>
                <w:t>hotline</w:t>
              </w:r>
              <w:r w:rsidRPr="00AE2E4D">
                <w:rPr>
                  <w:rStyle w:val="Hyperlink"/>
                  <w:lang w:val="ru-RU"/>
                </w:rPr>
                <w:t>@</w:t>
              </w:r>
              <w:r w:rsidRPr="00AE2E4D">
                <w:rPr>
                  <w:rStyle w:val="Hyperlink"/>
                </w:rPr>
                <w:t>dai</w:t>
              </w:r>
              <w:r w:rsidRPr="00AE2E4D">
                <w:rPr>
                  <w:rStyle w:val="Hyperlink"/>
                  <w:lang w:val="ru-RU"/>
                </w:rPr>
                <w:t>.</w:t>
              </w:r>
              <w:r w:rsidRPr="00AE2E4D">
                <w:rPr>
                  <w:rStyle w:val="Hyperlink"/>
                </w:rPr>
                <w:t>com</w:t>
              </w:r>
            </w:hyperlink>
            <w:r w:rsidRPr="00AE2E4D">
              <w:rPr>
                <w:lang w:val="ru-RU"/>
              </w:rPr>
              <w:t>.</w:t>
            </w:r>
          </w:p>
        </w:tc>
      </w:tr>
      <w:tr w:rsidR="00015EB3" w:rsidRPr="009F7E73" w14:paraId="1846206B" w14:textId="77777777" w:rsidTr="003C067C">
        <w:tc>
          <w:tcPr>
            <w:tcW w:w="2358" w:type="dxa"/>
          </w:tcPr>
          <w:p w14:paraId="21FC9AD1" w14:textId="49A37B8A" w:rsidR="00015EB3" w:rsidRPr="00AE2E4D" w:rsidRDefault="00015EB3" w:rsidP="00FF7966">
            <w:pPr>
              <w:pStyle w:val="ListParagraph"/>
              <w:numPr>
                <w:ilvl w:val="0"/>
                <w:numId w:val="18"/>
              </w:numPr>
              <w:spacing w:after="120"/>
              <w:ind w:left="450"/>
              <w:rPr>
                <w:lang w:val="uk-UA"/>
              </w:rPr>
            </w:pPr>
            <w:r w:rsidRPr="00AE2E4D">
              <w:rPr>
                <w:lang w:val="uk-UA"/>
              </w:rPr>
              <w:lastRenderedPageBreak/>
              <w:t xml:space="preserve">Згода учасника </w:t>
            </w:r>
            <w:r w:rsidR="00E506E6">
              <w:rPr>
                <w:lang w:val="uk-UA"/>
              </w:rPr>
              <w:t>тендера</w:t>
            </w:r>
            <w:r w:rsidRPr="00AE2E4D">
              <w:rPr>
                <w:lang w:val="uk-UA"/>
              </w:rPr>
              <w:t xml:space="preserve"> з вимогами</w:t>
            </w:r>
          </w:p>
        </w:tc>
        <w:tc>
          <w:tcPr>
            <w:tcW w:w="7470" w:type="dxa"/>
          </w:tcPr>
          <w:p w14:paraId="72CC076F" w14:textId="3F8A9194" w:rsidR="00015EB3" w:rsidRPr="00AE2E4D" w:rsidRDefault="00015EB3" w:rsidP="00145624">
            <w:pPr>
              <w:jc w:val="both"/>
              <w:rPr>
                <w:lang w:val="uk-UA"/>
              </w:rPr>
            </w:pPr>
            <w:r w:rsidRPr="00AE2E4D">
              <w:rPr>
                <w:lang w:val="uk-UA"/>
              </w:rPr>
              <w:t>Виконання усіх вимог Запиту відповідно до інструкцій, зазначених в ньому, та подання пропозиції до відділу</w:t>
            </w:r>
            <w:r w:rsidR="005C5CCF" w:rsidRPr="00AE2E4D">
              <w:rPr>
                <w:lang w:val="uk-UA"/>
              </w:rPr>
              <w:t xml:space="preserve"> закупівель</w:t>
            </w:r>
            <w:r w:rsidRPr="00AE2E4D">
              <w:rPr>
                <w:lang w:val="uk-UA"/>
              </w:rPr>
              <w:t xml:space="preserve"> компанії </w:t>
            </w:r>
            <w:r w:rsidRPr="00AE2E4D">
              <w:t>DAI</w:t>
            </w:r>
            <w:r w:rsidRPr="00AE2E4D">
              <w:rPr>
                <w:lang w:val="uk-UA"/>
              </w:rPr>
              <w:t xml:space="preserve"> складатиме пропозицію та засвідчуватиме згоду учасника </w:t>
            </w:r>
            <w:r w:rsidR="00E506E6">
              <w:rPr>
                <w:lang w:val="uk-UA"/>
              </w:rPr>
              <w:t>тендера</w:t>
            </w:r>
            <w:r w:rsidRPr="00AE2E4D">
              <w:rPr>
                <w:lang w:val="uk-UA"/>
              </w:rPr>
              <w:t xml:space="preserve"> з вимогами цього Запиту та усіх додатків до нього. Надання цього Запиту в жодному разі не зобов’язує компанію «DAI» надавати замовлення на закупівлю або відшкодовувати учасникам </w:t>
            </w:r>
            <w:r w:rsidR="00E506E6">
              <w:rPr>
                <w:lang w:val="uk-UA"/>
              </w:rPr>
              <w:t>тендера</w:t>
            </w:r>
            <w:r w:rsidRPr="00AE2E4D">
              <w:rPr>
                <w:lang w:val="uk-UA"/>
              </w:rPr>
              <w:t xml:space="preserve"> будь-які витрати, пов’язані з підготовкою та поданням пропозиції. Відділ </w:t>
            </w:r>
            <w:r w:rsidR="005C5CCF" w:rsidRPr="00AE2E4D">
              <w:rPr>
                <w:lang w:val="uk-UA"/>
              </w:rPr>
              <w:t xml:space="preserve">закупівель </w:t>
            </w:r>
            <w:r w:rsidRPr="00AE2E4D">
              <w:rPr>
                <w:lang w:val="uk-UA"/>
              </w:rPr>
              <w:t xml:space="preserve">компанії </w:t>
            </w:r>
            <w:r w:rsidRPr="00AE2E4D">
              <w:t>DAI</w:t>
            </w:r>
            <w:r w:rsidRPr="00AE2E4D">
              <w:rPr>
                <w:lang w:val="uk-UA"/>
              </w:rPr>
              <w:t xml:space="preserve"> має право збільшувати або зменшувати товари та послуги, які згадуються у цьому запиті. </w:t>
            </w:r>
          </w:p>
        </w:tc>
      </w:tr>
      <w:tr w:rsidR="00015EB3" w:rsidRPr="009F7E73" w14:paraId="3C37C3C1" w14:textId="77777777" w:rsidTr="003C067C">
        <w:tc>
          <w:tcPr>
            <w:tcW w:w="2358" w:type="dxa"/>
          </w:tcPr>
          <w:p w14:paraId="55565C59" w14:textId="77777777" w:rsidR="00015EB3" w:rsidRPr="00AE2E4D" w:rsidRDefault="00015EB3" w:rsidP="00FF7966">
            <w:pPr>
              <w:pStyle w:val="ListParagraph"/>
              <w:numPr>
                <w:ilvl w:val="0"/>
                <w:numId w:val="18"/>
              </w:numPr>
              <w:spacing w:after="120"/>
              <w:ind w:left="450"/>
            </w:pPr>
            <w:r w:rsidRPr="00AE2E4D">
              <w:rPr>
                <w:lang w:val="uk-UA"/>
              </w:rPr>
              <w:t>Підстава для укладення контракту</w:t>
            </w:r>
          </w:p>
        </w:tc>
        <w:tc>
          <w:tcPr>
            <w:tcW w:w="7470" w:type="dxa"/>
          </w:tcPr>
          <w:p w14:paraId="6D219400" w14:textId="0A41CA2A" w:rsidR="00015EB3" w:rsidRPr="00AE2E4D" w:rsidRDefault="00015EB3" w:rsidP="00F26DC5">
            <w:pPr>
              <w:rPr>
                <w:rFonts w:cs="Calibri"/>
                <w:lang w:val="ru-RU"/>
              </w:rPr>
            </w:pPr>
            <w:r w:rsidRPr="00AE2E4D">
              <w:rPr>
                <w:lang w:val="uk-UA"/>
              </w:rPr>
              <w:t>Рішення про укладання контракту буде прийматись на основі процесу «Обрання джерела з найкращими умовами»</w:t>
            </w:r>
            <w:r w:rsidRPr="00AE2E4D">
              <w:rPr>
                <w:lang w:val="ru-RU"/>
              </w:rPr>
              <w:t xml:space="preserve">. </w:t>
            </w:r>
            <w:r w:rsidRPr="00AE2E4D">
              <w:rPr>
                <w:lang w:val="uk-UA"/>
              </w:rPr>
              <w:t xml:space="preserve">Контракт буде укладено з відповідальним та прийнятним учасником </w:t>
            </w:r>
            <w:r w:rsidR="00E506E6">
              <w:rPr>
                <w:lang w:val="uk-UA"/>
              </w:rPr>
              <w:t>тендера</w:t>
            </w:r>
            <w:r w:rsidRPr="00AE2E4D">
              <w:rPr>
                <w:lang w:val="uk-UA"/>
              </w:rPr>
              <w:t>, який зробить найвигіднішу пропозицію для компанії «DAI» з урахуванням поєднання ціни та технічних чинників, у тому числі запропонує найбільш відповідну кваліфікацію та досвід.</w:t>
            </w:r>
          </w:p>
        </w:tc>
      </w:tr>
    </w:tbl>
    <w:p w14:paraId="425D916A" w14:textId="77777777" w:rsidR="008C5B96" w:rsidRPr="00AE2E4D" w:rsidRDefault="008C5B96" w:rsidP="00466ED9">
      <w:pPr>
        <w:pStyle w:val="Heading1"/>
        <w:jc w:val="both"/>
        <w:rPr>
          <w:lang w:val="uk-UA"/>
        </w:rPr>
        <w:sectPr w:rsidR="008C5B96" w:rsidRPr="00AE2E4D" w:rsidSect="00A83EB3">
          <w:headerReference w:type="default" r:id="rId17"/>
          <w:footerReference w:type="default" r:id="rId18"/>
          <w:type w:val="continuous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p w14:paraId="1AA0623B" w14:textId="77777777" w:rsidR="00990717" w:rsidRPr="00AE2E4D" w:rsidRDefault="00990717" w:rsidP="002037F9">
      <w:pPr>
        <w:pStyle w:val="Heading1"/>
        <w:pageBreakBefore/>
        <w:numPr>
          <w:ilvl w:val="0"/>
          <w:numId w:val="0"/>
        </w:numPr>
        <w:ind w:left="446"/>
        <w:rPr>
          <w:rFonts w:ascii="Cambria" w:hAnsi="Cambria"/>
          <w:lang w:val="uk-UA"/>
        </w:rPr>
      </w:pPr>
      <w:bookmarkStart w:id="1" w:name="_Toc489451555"/>
      <w:bookmarkStart w:id="2" w:name="_Toc495153083"/>
      <w:r w:rsidRPr="00AE2E4D">
        <w:rPr>
          <w:rFonts w:ascii="Cambria" w:hAnsi="Cambria"/>
          <w:lang w:val="uk-UA"/>
        </w:rPr>
        <w:lastRenderedPageBreak/>
        <w:t xml:space="preserve">Додаток А: </w:t>
      </w:r>
      <w:r w:rsidR="00897B2B" w:rsidRPr="00AE2E4D">
        <w:rPr>
          <w:rFonts w:ascii="Cambria" w:hAnsi="Cambria"/>
          <w:lang w:val="uk-UA"/>
        </w:rPr>
        <w:t>К</w:t>
      </w:r>
      <w:r w:rsidR="008E0383" w:rsidRPr="00AE2E4D">
        <w:rPr>
          <w:rFonts w:ascii="Cambria" w:hAnsi="Cambria"/>
          <w:lang w:val="uk-UA"/>
        </w:rPr>
        <w:t>ритерії оцінки та технічна специ</w:t>
      </w:r>
      <w:r w:rsidR="00897B2B" w:rsidRPr="00AE2E4D">
        <w:rPr>
          <w:rFonts w:ascii="Cambria" w:hAnsi="Cambria"/>
          <w:lang w:val="uk-UA"/>
        </w:rPr>
        <w:t>фікація</w:t>
      </w:r>
    </w:p>
    <w:p w14:paraId="15E5394B" w14:textId="77777777" w:rsidR="00990717" w:rsidRPr="00AE2E4D" w:rsidRDefault="00990717" w:rsidP="00FF7966">
      <w:pPr>
        <w:pStyle w:val="Heading2"/>
        <w:numPr>
          <w:ilvl w:val="0"/>
          <w:numId w:val="13"/>
        </w:numPr>
        <w:jc w:val="both"/>
        <w:rPr>
          <w:lang w:val="uk-UA"/>
        </w:rPr>
      </w:pPr>
      <w:bookmarkStart w:id="3" w:name="_Toc489451556"/>
      <w:r w:rsidRPr="00AE2E4D">
        <w:rPr>
          <w:lang w:val="uk-UA"/>
        </w:rPr>
        <w:t>Мета</w:t>
      </w:r>
      <w:bookmarkEnd w:id="3"/>
    </w:p>
    <w:p w14:paraId="1CAA13CA" w14:textId="705C6FDB" w:rsidR="00D42B2D" w:rsidRDefault="00D42B2D" w:rsidP="00D42B2D">
      <w:pPr>
        <w:spacing w:after="0"/>
        <w:ind w:firstLine="360"/>
        <w:jc w:val="both"/>
        <w:rPr>
          <w:rFonts w:cs="Calibri"/>
          <w:lang w:val="uk-UA"/>
        </w:rPr>
      </w:pPr>
      <w:r w:rsidRPr="00D42B2D">
        <w:rPr>
          <w:rFonts w:cs="Calibri"/>
          <w:lang w:val="uk-UA"/>
        </w:rPr>
        <w:t>Розроб</w:t>
      </w:r>
      <w:r>
        <w:rPr>
          <w:rFonts w:cs="Calibri"/>
          <w:lang w:val="uk-UA"/>
        </w:rPr>
        <w:t>ити дизайн, верстку</w:t>
      </w:r>
      <w:r w:rsidRPr="00D42B2D">
        <w:rPr>
          <w:rFonts w:cs="Calibri"/>
          <w:lang w:val="uk-UA"/>
        </w:rPr>
        <w:t xml:space="preserve"> та створ</w:t>
      </w:r>
      <w:r>
        <w:rPr>
          <w:rFonts w:cs="Calibri"/>
          <w:lang w:val="uk-UA"/>
        </w:rPr>
        <w:t>ити оригінал-макет</w:t>
      </w:r>
      <w:r w:rsidRPr="00D42B2D">
        <w:rPr>
          <w:rFonts w:cs="Calibri"/>
          <w:lang w:val="uk-UA"/>
        </w:rPr>
        <w:t xml:space="preserve"> для друку навчального посібника  та робочого зошита "</w:t>
      </w:r>
      <w:r w:rsidR="00D976C8" w:rsidRPr="00D976C8">
        <w:rPr>
          <w:rFonts w:cs="Calibri"/>
        </w:rPr>
        <w:t>Essentials</w:t>
      </w:r>
      <w:r w:rsidR="00D976C8" w:rsidRPr="00D976C8">
        <w:rPr>
          <w:rFonts w:cs="Calibri"/>
          <w:lang w:val="uk-UA"/>
        </w:rPr>
        <w:t xml:space="preserve"> </w:t>
      </w:r>
      <w:r w:rsidR="00D976C8" w:rsidRPr="00D976C8">
        <w:rPr>
          <w:rFonts w:cs="Calibri"/>
        </w:rPr>
        <w:t>of</w:t>
      </w:r>
      <w:r w:rsidR="00D976C8" w:rsidRPr="00D976C8">
        <w:rPr>
          <w:rFonts w:cs="Calibri"/>
          <w:lang w:val="uk-UA"/>
        </w:rPr>
        <w:t xml:space="preserve"> </w:t>
      </w:r>
      <w:r w:rsidR="00D976C8" w:rsidRPr="00D976C8">
        <w:rPr>
          <w:rFonts w:cs="Calibri"/>
        </w:rPr>
        <w:t>Personal</w:t>
      </w:r>
      <w:r w:rsidR="00D976C8" w:rsidRPr="00D976C8">
        <w:rPr>
          <w:rFonts w:cs="Calibri"/>
          <w:lang w:val="uk-UA"/>
        </w:rPr>
        <w:t xml:space="preserve"> </w:t>
      </w:r>
      <w:r w:rsidR="00D976C8" w:rsidRPr="00D976C8">
        <w:rPr>
          <w:rFonts w:cs="Calibri"/>
        </w:rPr>
        <w:t>Finance</w:t>
      </w:r>
      <w:r w:rsidR="00D976C8" w:rsidRPr="00D976C8">
        <w:rPr>
          <w:rFonts w:cs="Calibri"/>
          <w:lang w:val="uk-UA"/>
        </w:rPr>
        <w:t xml:space="preserve"> </w:t>
      </w:r>
      <w:r w:rsidR="00D976C8" w:rsidRPr="00D976C8">
        <w:rPr>
          <w:rFonts w:cs="Calibri"/>
        </w:rPr>
        <w:t>in</w:t>
      </w:r>
      <w:r w:rsidR="00D976C8" w:rsidRPr="00D976C8">
        <w:rPr>
          <w:rFonts w:cs="Calibri"/>
          <w:lang w:val="uk-UA"/>
        </w:rPr>
        <w:t xml:space="preserve"> </w:t>
      </w:r>
      <w:r w:rsidR="00D976C8" w:rsidRPr="00D976C8">
        <w:rPr>
          <w:rFonts w:cs="Calibri"/>
        </w:rPr>
        <w:t>Ukraine</w:t>
      </w:r>
      <w:r w:rsidRPr="00D42B2D">
        <w:rPr>
          <w:rFonts w:cs="Calibri"/>
          <w:lang w:val="uk-UA"/>
        </w:rPr>
        <w:t>"</w:t>
      </w:r>
      <w:r w:rsidR="001D1660" w:rsidRPr="00D42B2D">
        <w:rPr>
          <w:rFonts w:cs="Calibri"/>
          <w:lang w:val="uk-UA"/>
        </w:rPr>
        <w:t xml:space="preserve"> </w:t>
      </w:r>
      <w:r w:rsidR="001D1660" w:rsidRPr="001A3AE4">
        <w:rPr>
          <w:lang w:val="uk-UA"/>
        </w:rPr>
        <w:t xml:space="preserve">для </w:t>
      </w:r>
      <w:r w:rsidR="001D1660" w:rsidRPr="0068708D">
        <w:rPr>
          <w:lang w:val="uk-UA"/>
        </w:rPr>
        <w:t>учнів старших класів закладів загальної середньої освіти та студентів</w:t>
      </w:r>
      <w:r w:rsidR="00D976C8">
        <w:rPr>
          <w:rFonts w:cs="Calibri"/>
          <w:lang w:val="uk-UA"/>
        </w:rPr>
        <w:t>.</w:t>
      </w:r>
    </w:p>
    <w:p w14:paraId="24E563A8" w14:textId="77777777" w:rsidR="00B7046D" w:rsidRPr="00B7046D" w:rsidRDefault="00B7046D" w:rsidP="00B7046D">
      <w:pPr>
        <w:spacing w:after="0"/>
        <w:rPr>
          <w:rFonts w:cs="Calibri"/>
          <w:bCs/>
          <w:iCs/>
          <w:caps/>
          <w:sz w:val="20"/>
          <w:szCs w:val="20"/>
          <w:lang w:val="uk-UA"/>
        </w:rPr>
      </w:pPr>
    </w:p>
    <w:p w14:paraId="0F2CDD0E" w14:textId="77777777" w:rsidR="00B7046D" w:rsidRPr="00764611" w:rsidRDefault="00B7046D" w:rsidP="00764611">
      <w:pPr>
        <w:pStyle w:val="Heading2"/>
        <w:numPr>
          <w:ilvl w:val="0"/>
          <w:numId w:val="13"/>
        </w:numPr>
        <w:jc w:val="both"/>
        <w:rPr>
          <w:rFonts w:cs="Calibri"/>
          <w:lang w:val="uk-UA"/>
        </w:rPr>
      </w:pPr>
      <w:r w:rsidRPr="00764611">
        <w:rPr>
          <w:rFonts w:cs="Calibri"/>
          <w:lang w:val="uk-UA"/>
        </w:rPr>
        <w:t>Оцінка технічної пропозиції</w:t>
      </w:r>
    </w:p>
    <w:p w14:paraId="1FD87A3E" w14:textId="77777777" w:rsidR="00764611" w:rsidRPr="0041569A" w:rsidRDefault="00764611" w:rsidP="00046786">
      <w:pPr>
        <w:ind w:firstLine="270"/>
        <w:jc w:val="both"/>
        <w:rPr>
          <w:lang w:val="uk-UA"/>
        </w:rPr>
      </w:pPr>
      <w:r w:rsidRPr="0041569A">
        <w:rPr>
          <w:lang w:val="uk-UA"/>
        </w:rPr>
        <w:t>Кожна пропозиція оцінюється в балах за критеріями, зазначеними у таблиці нижче. Бали щодо вартості / ціни при здійсненні технічної оцінки не виставляються. Але при підведенні підсумків за технічними та комерційними характеристиками отриманих пропозицій, ціна береться до розгляду, проте технічна оцінка є більш важливішою</w:t>
      </w:r>
    </w:p>
    <w:tbl>
      <w:tblPr>
        <w:tblW w:w="960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5"/>
        <w:gridCol w:w="3190"/>
        <w:gridCol w:w="1672"/>
        <w:gridCol w:w="2468"/>
        <w:gridCol w:w="1780"/>
      </w:tblGrid>
      <w:tr w:rsidR="00764611" w:rsidRPr="0041569A" w14:paraId="25066743" w14:textId="77777777" w:rsidTr="006F3C49">
        <w:trPr>
          <w:jc w:val="center"/>
        </w:trPr>
        <w:tc>
          <w:tcPr>
            <w:tcW w:w="495" w:type="dxa"/>
            <w:vAlign w:val="center"/>
          </w:tcPr>
          <w:p w14:paraId="4ED66979" w14:textId="77777777" w:rsidR="00764611" w:rsidRPr="0041569A" w:rsidRDefault="00764611" w:rsidP="006F3C49">
            <w:pPr>
              <w:jc w:val="center"/>
              <w:rPr>
                <w:b/>
              </w:rPr>
            </w:pPr>
            <w:r w:rsidRPr="0041569A">
              <w:rPr>
                <w:b/>
              </w:rPr>
              <w:t>##</w:t>
            </w:r>
          </w:p>
        </w:tc>
        <w:tc>
          <w:tcPr>
            <w:tcW w:w="3190" w:type="dxa"/>
            <w:vAlign w:val="center"/>
          </w:tcPr>
          <w:p w14:paraId="129935B4" w14:textId="77777777" w:rsidR="00764611" w:rsidRPr="0041569A" w:rsidRDefault="00764611" w:rsidP="006F3C49">
            <w:pPr>
              <w:jc w:val="center"/>
              <w:rPr>
                <w:b/>
                <w:lang w:val="uk-UA"/>
              </w:rPr>
            </w:pPr>
            <w:r w:rsidRPr="0041569A">
              <w:rPr>
                <w:b/>
                <w:lang w:val="uk-UA"/>
              </w:rPr>
              <w:t>Критерії Оцінки</w:t>
            </w:r>
          </w:p>
        </w:tc>
        <w:tc>
          <w:tcPr>
            <w:tcW w:w="1672" w:type="dxa"/>
            <w:vAlign w:val="center"/>
          </w:tcPr>
          <w:p w14:paraId="1AADFFB4" w14:textId="77777777" w:rsidR="00764611" w:rsidRPr="0041569A" w:rsidRDefault="00764611" w:rsidP="006F3C49">
            <w:pPr>
              <w:jc w:val="center"/>
              <w:rPr>
                <w:b/>
                <w:lang w:val="uk-UA"/>
              </w:rPr>
            </w:pPr>
            <w:r w:rsidRPr="0041569A">
              <w:rPr>
                <w:b/>
                <w:lang w:val="uk-UA"/>
              </w:rPr>
              <w:t>Вага</w:t>
            </w:r>
            <w:r w:rsidRPr="0041569A">
              <w:rPr>
                <w:b/>
              </w:rPr>
              <w:t xml:space="preserve">/ </w:t>
            </w:r>
            <w:r w:rsidRPr="0041569A">
              <w:rPr>
                <w:b/>
                <w:lang w:val="uk-UA"/>
              </w:rPr>
              <w:t>Суб-Вага</w:t>
            </w:r>
          </w:p>
        </w:tc>
        <w:tc>
          <w:tcPr>
            <w:tcW w:w="2468" w:type="dxa"/>
            <w:vAlign w:val="center"/>
          </w:tcPr>
          <w:p w14:paraId="2037508B" w14:textId="77777777" w:rsidR="00764611" w:rsidRPr="0041569A" w:rsidRDefault="00764611" w:rsidP="006F3C49">
            <w:pPr>
              <w:spacing w:after="0"/>
              <w:jc w:val="center"/>
              <w:rPr>
                <w:b/>
                <w:lang w:val="uk-UA"/>
              </w:rPr>
            </w:pPr>
            <w:r w:rsidRPr="0041569A">
              <w:rPr>
                <w:b/>
                <w:lang w:val="uk-UA"/>
              </w:rPr>
              <w:t>Бали в межах категорії</w:t>
            </w:r>
          </w:p>
          <w:p w14:paraId="0519A829" w14:textId="77777777" w:rsidR="00764611" w:rsidRPr="0041569A" w:rsidRDefault="00764611" w:rsidP="006F3C49">
            <w:pPr>
              <w:spacing w:after="0"/>
              <w:jc w:val="center"/>
              <w:rPr>
                <w:b/>
                <w:lang w:val="uk-UA"/>
              </w:rPr>
            </w:pPr>
            <w:r w:rsidRPr="0041569A">
              <w:rPr>
                <w:b/>
                <w:lang w:val="uk-UA"/>
              </w:rPr>
              <w:t>(суб-вага)</w:t>
            </w:r>
          </w:p>
        </w:tc>
        <w:tc>
          <w:tcPr>
            <w:tcW w:w="1780" w:type="dxa"/>
            <w:vAlign w:val="center"/>
          </w:tcPr>
          <w:p w14:paraId="4454E132" w14:textId="77777777" w:rsidR="00764611" w:rsidRPr="0041569A" w:rsidRDefault="00764611" w:rsidP="006F3C49">
            <w:pPr>
              <w:spacing w:after="0"/>
              <w:jc w:val="center"/>
              <w:rPr>
                <w:b/>
                <w:lang w:val="uk-UA"/>
              </w:rPr>
            </w:pPr>
            <w:r w:rsidRPr="0041569A">
              <w:rPr>
                <w:b/>
                <w:lang w:val="uk-UA"/>
              </w:rPr>
              <w:t xml:space="preserve">Зважені бали </w:t>
            </w:r>
          </w:p>
          <w:p w14:paraId="07500CC4" w14:textId="77777777" w:rsidR="00764611" w:rsidRPr="0041569A" w:rsidRDefault="00764611" w:rsidP="006F3C49">
            <w:pPr>
              <w:spacing w:after="0"/>
              <w:jc w:val="center"/>
              <w:rPr>
                <w:b/>
                <w:lang w:val="uk-UA"/>
              </w:rPr>
            </w:pPr>
            <w:r w:rsidRPr="0041569A">
              <w:rPr>
                <w:b/>
                <w:lang w:val="uk-UA"/>
              </w:rPr>
              <w:t>(вага)</w:t>
            </w:r>
          </w:p>
        </w:tc>
      </w:tr>
      <w:tr w:rsidR="00764611" w:rsidRPr="0041569A" w14:paraId="49C2CCA6" w14:textId="77777777" w:rsidTr="006F3C49">
        <w:trPr>
          <w:jc w:val="center"/>
        </w:trPr>
        <w:tc>
          <w:tcPr>
            <w:tcW w:w="495" w:type="dxa"/>
          </w:tcPr>
          <w:p w14:paraId="01B447B1" w14:textId="77777777" w:rsidR="00764611" w:rsidRPr="0041569A" w:rsidRDefault="00764611" w:rsidP="006F3C49">
            <w:pPr>
              <w:spacing w:after="0"/>
              <w:jc w:val="both"/>
              <w:rPr>
                <w:b/>
              </w:rPr>
            </w:pPr>
            <w:r w:rsidRPr="0041569A">
              <w:rPr>
                <w:b/>
              </w:rPr>
              <w:t>1.</w:t>
            </w:r>
          </w:p>
        </w:tc>
        <w:tc>
          <w:tcPr>
            <w:tcW w:w="3190" w:type="dxa"/>
          </w:tcPr>
          <w:p w14:paraId="7C2EF650" w14:textId="77777777" w:rsidR="00764611" w:rsidRPr="0041569A" w:rsidRDefault="00764611" w:rsidP="006F3C49">
            <w:pPr>
              <w:spacing w:after="0"/>
              <w:jc w:val="both"/>
              <w:rPr>
                <w:b/>
                <w:lang w:val="uk-UA"/>
              </w:rPr>
            </w:pPr>
            <w:r w:rsidRPr="0041569A">
              <w:rPr>
                <w:b/>
                <w:lang w:val="uk-UA"/>
              </w:rPr>
              <w:t>Технічна оцінка</w:t>
            </w:r>
          </w:p>
        </w:tc>
        <w:tc>
          <w:tcPr>
            <w:tcW w:w="4140" w:type="dxa"/>
            <w:gridSpan w:val="2"/>
          </w:tcPr>
          <w:p w14:paraId="30AC50EE" w14:textId="77777777" w:rsidR="00764611" w:rsidRPr="0041569A" w:rsidRDefault="00764611" w:rsidP="006F3C49">
            <w:pPr>
              <w:spacing w:after="0"/>
              <w:rPr>
                <w:b/>
              </w:rPr>
            </w:pPr>
            <w:r w:rsidRPr="0041569A">
              <w:rPr>
                <w:b/>
                <w:lang w:val="uk-UA"/>
              </w:rPr>
              <w:t>80%</w:t>
            </w:r>
          </w:p>
        </w:tc>
        <w:tc>
          <w:tcPr>
            <w:tcW w:w="1780" w:type="dxa"/>
            <w:vMerge w:val="restart"/>
            <w:vAlign w:val="center"/>
          </w:tcPr>
          <w:p w14:paraId="5DA97A39" w14:textId="77777777" w:rsidR="00764611" w:rsidRPr="0041569A" w:rsidRDefault="00764611" w:rsidP="006F3C49">
            <w:pPr>
              <w:spacing w:after="0"/>
              <w:jc w:val="right"/>
              <w:rPr>
                <w:b/>
                <w:lang w:val="uk-UA"/>
              </w:rPr>
            </w:pPr>
            <w:r w:rsidRPr="0041569A">
              <w:rPr>
                <w:b/>
                <w:lang w:val="uk-UA"/>
              </w:rPr>
              <w:t>80</w:t>
            </w:r>
          </w:p>
        </w:tc>
      </w:tr>
      <w:tr w:rsidR="003D1565" w:rsidRPr="002A626B" w14:paraId="3CE1A7D3" w14:textId="77777777" w:rsidTr="006F3C49">
        <w:trPr>
          <w:jc w:val="center"/>
        </w:trPr>
        <w:tc>
          <w:tcPr>
            <w:tcW w:w="495" w:type="dxa"/>
          </w:tcPr>
          <w:p w14:paraId="0A9C6E6F" w14:textId="1BE302F1" w:rsidR="003D1565" w:rsidRPr="0041569A" w:rsidRDefault="003D1565" w:rsidP="003D1565">
            <w:pPr>
              <w:spacing w:after="0"/>
              <w:jc w:val="both"/>
            </w:pPr>
            <w:r w:rsidRPr="00B7046D">
              <w:rPr>
                <w:rFonts w:cs="Calibri"/>
                <w:b/>
                <w:sz w:val="20"/>
                <w:szCs w:val="20"/>
                <w:lang w:val="uk-UA"/>
              </w:rPr>
              <w:t>1</w:t>
            </w:r>
          </w:p>
        </w:tc>
        <w:tc>
          <w:tcPr>
            <w:tcW w:w="7330" w:type="dxa"/>
            <w:gridSpan w:val="3"/>
          </w:tcPr>
          <w:p w14:paraId="6E0C36A4" w14:textId="08677E5C" w:rsidR="003D1565" w:rsidRPr="003D1565" w:rsidRDefault="00480D48" w:rsidP="002A626B">
            <w:pPr>
              <w:spacing w:after="0"/>
              <w:jc w:val="right"/>
              <w:rPr>
                <w:rFonts w:cs="Calibri"/>
                <w:b/>
                <w:sz w:val="20"/>
                <w:szCs w:val="20"/>
                <w:lang w:val="uk-UA"/>
              </w:rPr>
            </w:pPr>
            <w:r>
              <w:rPr>
                <w:rFonts w:cs="Calibri"/>
                <w:b/>
                <w:sz w:val="20"/>
                <w:szCs w:val="20"/>
                <w:lang w:val="uk-UA"/>
              </w:rPr>
              <w:t>Концепція дизайну</w:t>
            </w:r>
          </w:p>
        </w:tc>
        <w:tc>
          <w:tcPr>
            <w:tcW w:w="1780" w:type="dxa"/>
            <w:vMerge/>
            <w:vAlign w:val="center"/>
          </w:tcPr>
          <w:p w14:paraId="659915AE" w14:textId="77777777" w:rsidR="003D1565" w:rsidRPr="0041569A" w:rsidRDefault="003D1565" w:rsidP="003D1565">
            <w:pPr>
              <w:spacing w:after="0"/>
              <w:jc w:val="right"/>
              <w:rPr>
                <w:b/>
                <w:lang w:val="uk-UA"/>
              </w:rPr>
            </w:pPr>
          </w:p>
        </w:tc>
      </w:tr>
      <w:tr w:rsidR="003D1565" w:rsidRPr="0041569A" w14:paraId="534081C7" w14:textId="77777777" w:rsidTr="006F3C49">
        <w:trPr>
          <w:jc w:val="center"/>
        </w:trPr>
        <w:tc>
          <w:tcPr>
            <w:tcW w:w="495" w:type="dxa"/>
          </w:tcPr>
          <w:p w14:paraId="5131E461" w14:textId="77777777" w:rsidR="003D1565" w:rsidRPr="0041569A" w:rsidRDefault="003D1565" w:rsidP="003D1565">
            <w:pPr>
              <w:spacing w:after="0"/>
              <w:jc w:val="both"/>
            </w:pPr>
            <w:r w:rsidRPr="0041569A">
              <w:t>1.1</w:t>
            </w:r>
          </w:p>
        </w:tc>
        <w:tc>
          <w:tcPr>
            <w:tcW w:w="3190" w:type="dxa"/>
          </w:tcPr>
          <w:p w14:paraId="0213428C" w14:textId="3D52571C" w:rsidR="003D1565" w:rsidRPr="003D1565" w:rsidRDefault="003D1565" w:rsidP="003D1565">
            <w:pPr>
              <w:jc w:val="both"/>
              <w:rPr>
                <w:rFonts w:cs="Calibri"/>
                <w:sz w:val="20"/>
                <w:szCs w:val="20"/>
                <w:lang w:val="uk-UA"/>
              </w:rPr>
            </w:pPr>
            <w:r w:rsidRPr="00B7046D">
              <w:rPr>
                <w:rFonts w:cs="Calibri"/>
                <w:sz w:val="20"/>
                <w:szCs w:val="20"/>
                <w:lang w:val="uk-UA"/>
              </w:rPr>
              <w:t>Дизайн обкладинки навчального посібника</w:t>
            </w:r>
          </w:p>
        </w:tc>
        <w:tc>
          <w:tcPr>
            <w:tcW w:w="1672" w:type="dxa"/>
            <w:vAlign w:val="center"/>
          </w:tcPr>
          <w:p w14:paraId="37EC9827" w14:textId="0A70A144" w:rsidR="003D1565" w:rsidRPr="0041569A" w:rsidRDefault="00DC2612" w:rsidP="003D1565">
            <w:pPr>
              <w:spacing w:after="0"/>
              <w:jc w:val="right"/>
            </w:pPr>
            <w:r>
              <w:rPr>
                <w:lang w:val="uk-UA"/>
              </w:rPr>
              <w:t>25</w:t>
            </w:r>
            <w:r w:rsidR="003D1565" w:rsidRPr="0041569A">
              <w:t>%</w:t>
            </w:r>
          </w:p>
        </w:tc>
        <w:tc>
          <w:tcPr>
            <w:tcW w:w="2468" w:type="dxa"/>
          </w:tcPr>
          <w:p w14:paraId="0A95D8DB" w14:textId="28075775" w:rsidR="003D1565" w:rsidRPr="0041569A" w:rsidRDefault="003D1565" w:rsidP="007D13A3">
            <w:pPr>
              <w:spacing w:after="0"/>
              <w:jc w:val="right"/>
              <w:rPr>
                <w:lang w:val="uk-UA"/>
              </w:rPr>
            </w:pPr>
            <w:r>
              <w:rPr>
                <w:lang w:val="uk-UA"/>
              </w:rPr>
              <w:t>2</w:t>
            </w:r>
            <w:r w:rsidR="007D13A3">
              <w:rPr>
                <w:lang w:val="uk-UA"/>
              </w:rPr>
              <w:t>5</w:t>
            </w:r>
          </w:p>
        </w:tc>
        <w:tc>
          <w:tcPr>
            <w:tcW w:w="1780" w:type="dxa"/>
            <w:vMerge/>
            <w:vAlign w:val="center"/>
          </w:tcPr>
          <w:p w14:paraId="31ACF505" w14:textId="77777777" w:rsidR="003D1565" w:rsidRPr="0041569A" w:rsidRDefault="003D1565" w:rsidP="003D1565">
            <w:pPr>
              <w:spacing w:after="0"/>
              <w:jc w:val="right"/>
              <w:rPr>
                <w:b/>
                <w:lang w:val="uk-UA"/>
              </w:rPr>
            </w:pPr>
          </w:p>
        </w:tc>
      </w:tr>
      <w:tr w:rsidR="003D1565" w:rsidRPr="0041569A" w14:paraId="6875CB09" w14:textId="77777777" w:rsidTr="006F3C49">
        <w:trPr>
          <w:jc w:val="center"/>
        </w:trPr>
        <w:tc>
          <w:tcPr>
            <w:tcW w:w="495" w:type="dxa"/>
          </w:tcPr>
          <w:p w14:paraId="6CBF9BA3" w14:textId="77777777" w:rsidR="003D1565" w:rsidRPr="0041569A" w:rsidRDefault="003D1565" w:rsidP="003D1565">
            <w:pPr>
              <w:spacing w:after="0"/>
              <w:jc w:val="both"/>
            </w:pPr>
            <w:r w:rsidRPr="0041569A">
              <w:t>1.2</w:t>
            </w:r>
          </w:p>
        </w:tc>
        <w:tc>
          <w:tcPr>
            <w:tcW w:w="3190" w:type="dxa"/>
          </w:tcPr>
          <w:p w14:paraId="0DC2AF15" w14:textId="5817F6DF" w:rsidR="003D1565" w:rsidRPr="00BA2E4A" w:rsidRDefault="003D1565" w:rsidP="00BA2E4A">
            <w:pPr>
              <w:spacing w:after="0"/>
              <w:jc w:val="both"/>
              <w:rPr>
                <w:lang w:val="ru-RU"/>
              </w:rPr>
            </w:pPr>
            <w:r w:rsidRPr="00B7046D">
              <w:rPr>
                <w:rFonts w:cs="Calibri"/>
                <w:sz w:val="20"/>
                <w:szCs w:val="20"/>
                <w:lang w:val="uk-UA"/>
              </w:rPr>
              <w:t xml:space="preserve">Дизайн теми 16 навчального посібника - </w:t>
            </w:r>
            <w:r w:rsidR="00BA2E4A">
              <w:rPr>
                <w:rFonts w:eastAsia="Times New Roman" w:cs="Calibri"/>
                <w:sz w:val="20"/>
                <w:szCs w:val="20"/>
                <w:lang w:eastAsia="ru-RU"/>
              </w:rPr>
              <w:t>Investment</w:t>
            </w:r>
          </w:p>
        </w:tc>
        <w:tc>
          <w:tcPr>
            <w:tcW w:w="1672" w:type="dxa"/>
            <w:vAlign w:val="center"/>
          </w:tcPr>
          <w:p w14:paraId="00C37DA4" w14:textId="4675C0EE" w:rsidR="003D1565" w:rsidRPr="0041569A" w:rsidRDefault="003D1565" w:rsidP="00DC2612">
            <w:pPr>
              <w:spacing w:after="0"/>
              <w:jc w:val="right"/>
            </w:pPr>
            <w:r w:rsidRPr="0041569A">
              <w:rPr>
                <w:lang w:val="uk-UA"/>
              </w:rPr>
              <w:t>3</w:t>
            </w:r>
            <w:r w:rsidR="00DC2612">
              <w:rPr>
                <w:lang w:val="uk-UA"/>
              </w:rPr>
              <w:t>5</w:t>
            </w:r>
            <w:r w:rsidRPr="0041569A">
              <w:t>%</w:t>
            </w:r>
          </w:p>
        </w:tc>
        <w:tc>
          <w:tcPr>
            <w:tcW w:w="2468" w:type="dxa"/>
          </w:tcPr>
          <w:p w14:paraId="66B7BB37" w14:textId="1034ECE7" w:rsidR="003D1565" w:rsidRPr="0041569A" w:rsidRDefault="003D1565" w:rsidP="007D13A3">
            <w:pPr>
              <w:spacing w:after="0"/>
              <w:jc w:val="right"/>
              <w:rPr>
                <w:lang w:val="uk-UA"/>
              </w:rPr>
            </w:pPr>
            <w:r w:rsidRPr="0041569A">
              <w:rPr>
                <w:lang w:val="uk-UA"/>
              </w:rPr>
              <w:t>3</w:t>
            </w:r>
            <w:r w:rsidR="007D13A3">
              <w:rPr>
                <w:lang w:val="uk-UA"/>
              </w:rPr>
              <w:t>5</w:t>
            </w:r>
          </w:p>
        </w:tc>
        <w:tc>
          <w:tcPr>
            <w:tcW w:w="1780" w:type="dxa"/>
            <w:vMerge/>
            <w:vAlign w:val="center"/>
          </w:tcPr>
          <w:p w14:paraId="3196277E" w14:textId="77777777" w:rsidR="003D1565" w:rsidRPr="0041569A" w:rsidRDefault="003D1565" w:rsidP="003D1565">
            <w:pPr>
              <w:spacing w:after="0"/>
              <w:jc w:val="right"/>
              <w:rPr>
                <w:b/>
                <w:lang w:val="uk-UA"/>
              </w:rPr>
            </w:pPr>
          </w:p>
        </w:tc>
      </w:tr>
      <w:tr w:rsidR="003D1565" w:rsidRPr="0041569A" w14:paraId="7E2C4240" w14:textId="77777777" w:rsidTr="006F3C49">
        <w:trPr>
          <w:jc w:val="center"/>
        </w:trPr>
        <w:tc>
          <w:tcPr>
            <w:tcW w:w="495" w:type="dxa"/>
          </w:tcPr>
          <w:p w14:paraId="11167E19" w14:textId="7118C041" w:rsidR="003D1565" w:rsidRPr="003D1565" w:rsidRDefault="003D1565" w:rsidP="003D1565">
            <w:pPr>
              <w:spacing w:after="0"/>
              <w:jc w:val="both"/>
              <w:rPr>
                <w:b/>
                <w:lang w:val="uk-UA"/>
              </w:rPr>
            </w:pPr>
            <w:r w:rsidRPr="003D1565">
              <w:rPr>
                <w:b/>
                <w:lang w:val="uk-UA"/>
              </w:rPr>
              <w:t>2</w:t>
            </w:r>
          </w:p>
        </w:tc>
        <w:tc>
          <w:tcPr>
            <w:tcW w:w="7330" w:type="dxa"/>
            <w:gridSpan w:val="3"/>
          </w:tcPr>
          <w:p w14:paraId="16201E36" w14:textId="05AA3D52" w:rsidR="003D1565" w:rsidRPr="0041569A" w:rsidRDefault="003D1565" w:rsidP="003D1565">
            <w:pPr>
              <w:spacing w:after="0"/>
              <w:jc w:val="right"/>
              <w:rPr>
                <w:lang w:val="uk-UA"/>
              </w:rPr>
            </w:pPr>
            <w:r w:rsidRPr="00B7046D">
              <w:rPr>
                <w:rFonts w:cs="Calibri"/>
                <w:b/>
                <w:sz w:val="20"/>
                <w:szCs w:val="20"/>
                <w:lang w:val="uk-UA"/>
              </w:rPr>
              <w:t>Кваліфікація</w:t>
            </w:r>
          </w:p>
        </w:tc>
        <w:tc>
          <w:tcPr>
            <w:tcW w:w="1780" w:type="dxa"/>
            <w:vMerge/>
            <w:vAlign w:val="center"/>
          </w:tcPr>
          <w:p w14:paraId="6933AACC" w14:textId="77777777" w:rsidR="003D1565" w:rsidRPr="0041569A" w:rsidRDefault="003D1565" w:rsidP="003D1565">
            <w:pPr>
              <w:spacing w:after="0"/>
              <w:jc w:val="right"/>
              <w:rPr>
                <w:b/>
                <w:lang w:val="uk-UA"/>
              </w:rPr>
            </w:pPr>
          </w:p>
        </w:tc>
      </w:tr>
      <w:tr w:rsidR="004206E9" w:rsidRPr="0041569A" w14:paraId="2A2C20E3" w14:textId="77777777" w:rsidTr="006F3C49">
        <w:trPr>
          <w:jc w:val="center"/>
        </w:trPr>
        <w:tc>
          <w:tcPr>
            <w:tcW w:w="495" w:type="dxa"/>
          </w:tcPr>
          <w:p w14:paraId="09FB164D" w14:textId="737D57A9" w:rsidR="004206E9" w:rsidRPr="003D1565" w:rsidRDefault="004206E9" w:rsidP="004206E9">
            <w:pPr>
              <w:spacing w:after="0"/>
              <w:jc w:val="both"/>
              <w:rPr>
                <w:lang w:val="uk-UA"/>
              </w:rPr>
            </w:pPr>
            <w:r>
              <w:rPr>
                <w:lang w:val="uk-UA"/>
              </w:rPr>
              <w:t>2.1</w:t>
            </w:r>
          </w:p>
        </w:tc>
        <w:tc>
          <w:tcPr>
            <w:tcW w:w="3190" w:type="dxa"/>
            <w:vAlign w:val="center"/>
          </w:tcPr>
          <w:p w14:paraId="00934F62" w14:textId="2147187D" w:rsidR="004206E9" w:rsidRPr="0041569A" w:rsidRDefault="004206E9" w:rsidP="004206E9">
            <w:pPr>
              <w:spacing w:after="0"/>
              <w:jc w:val="both"/>
              <w:rPr>
                <w:lang w:val="uk-UA"/>
              </w:rPr>
            </w:pPr>
            <w:r w:rsidRPr="00B7046D">
              <w:rPr>
                <w:rFonts w:cs="Calibri"/>
                <w:color w:val="000000"/>
                <w:sz w:val="20"/>
                <w:szCs w:val="20"/>
                <w:lang w:val="uk-UA"/>
              </w:rPr>
              <w:t>Наявність портфоліо, в якому можна побачити приклади ключових задач даного запиту пропозиції</w:t>
            </w:r>
          </w:p>
        </w:tc>
        <w:tc>
          <w:tcPr>
            <w:tcW w:w="1672" w:type="dxa"/>
          </w:tcPr>
          <w:p w14:paraId="2E591A0D" w14:textId="672DF7DF" w:rsidR="004206E9" w:rsidRPr="0041569A" w:rsidRDefault="00DC2612" w:rsidP="003B2DD2">
            <w:pPr>
              <w:spacing w:after="0"/>
              <w:jc w:val="right"/>
            </w:pPr>
            <w:r>
              <w:rPr>
                <w:rFonts w:cs="Calibri"/>
                <w:sz w:val="20"/>
                <w:szCs w:val="20"/>
                <w:lang w:val="uk-UA"/>
              </w:rPr>
              <w:t>2</w:t>
            </w:r>
            <w:r w:rsidR="003B2DD2">
              <w:rPr>
                <w:rFonts w:cs="Calibri"/>
                <w:sz w:val="20"/>
                <w:szCs w:val="20"/>
                <w:lang w:val="uk-UA"/>
              </w:rPr>
              <w:t>0</w:t>
            </w:r>
            <w:r w:rsidR="004206E9">
              <w:rPr>
                <w:rFonts w:cs="Calibri"/>
                <w:sz w:val="20"/>
                <w:szCs w:val="20"/>
                <w:lang w:val="uk-UA"/>
              </w:rPr>
              <w:t>%</w:t>
            </w:r>
          </w:p>
        </w:tc>
        <w:tc>
          <w:tcPr>
            <w:tcW w:w="2468" w:type="dxa"/>
          </w:tcPr>
          <w:p w14:paraId="2B492816" w14:textId="661D7B1A" w:rsidR="004206E9" w:rsidRPr="0041569A" w:rsidRDefault="00435919" w:rsidP="003B2DD2">
            <w:pPr>
              <w:spacing w:after="0"/>
              <w:jc w:val="right"/>
              <w:rPr>
                <w:lang w:val="uk-UA"/>
              </w:rPr>
            </w:pPr>
            <w:r>
              <w:rPr>
                <w:lang w:val="uk-UA"/>
              </w:rPr>
              <w:t>2</w:t>
            </w:r>
            <w:r w:rsidR="003B2DD2">
              <w:rPr>
                <w:lang w:val="uk-UA"/>
              </w:rPr>
              <w:t>0</w:t>
            </w:r>
          </w:p>
        </w:tc>
        <w:tc>
          <w:tcPr>
            <w:tcW w:w="1780" w:type="dxa"/>
            <w:vMerge/>
            <w:vAlign w:val="center"/>
          </w:tcPr>
          <w:p w14:paraId="30939E49" w14:textId="77777777" w:rsidR="004206E9" w:rsidRPr="0041569A" w:rsidRDefault="004206E9" w:rsidP="004206E9">
            <w:pPr>
              <w:spacing w:after="0"/>
              <w:jc w:val="right"/>
              <w:rPr>
                <w:b/>
                <w:lang w:val="uk-UA"/>
              </w:rPr>
            </w:pPr>
          </w:p>
        </w:tc>
      </w:tr>
      <w:tr w:rsidR="004206E9" w:rsidRPr="0041569A" w14:paraId="0C394367" w14:textId="77777777" w:rsidTr="006F3C49">
        <w:trPr>
          <w:jc w:val="center"/>
        </w:trPr>
        <w:tc>
          <w:tcPr>
            <w:tcW w:w="495" w:type="dxa"/>
          </w:tcPr>
          <w:p w14:paraId="79F675CC" w14:textId="02FAF8AB" w:rsidR="004206E9" w:rsidRPr="0041569A" w:rsidRDefault="004206E9" w:rsidP="004206E9">
            <w:pPr>
              <w:spacing w:after="0"/>
              <w:jc w:val="both"/>
            </w:pPr>
            <w:r>
              <w:rPr>
                <w:lang w:val="uk-UA"/>
              </w:rPr>
              <w:t>2.2</w:t>
            </w:r>
          </w:p>
        </w:tc>
        <w:tc>
          <w:tcPr>
            <w:tcW w:w="3190" w:type="dxa"/>
            <w:vAlign w:val="center"/>
          </w:tcPr>
          <w:p w14:paraId="7F1206AF" w14:textId="7ECE5D1B" w:rsidR="004206E9" w:rsidRPr="004206E9" w:rsidRDefault="003B2DD2" w:rsidP="003B2DD2">
            <w:pPr>
              <w:widowControl w:val="0"/>
              <w:ind w:right="22"/>
              <w:jc w:val="both"/>
              <w:rPr>
                <w:rFonts w:cs="Calibri"/>
                <w:color w:val="000000"/>
                <w:sz w:val="20"/>
                <w:szCs w:val="20"/>
                <w:lang w:val="uk-UA"/>
              </w:rPr>
            </w:pPr>
            <w:r w:rsidRPr="00664773">
              <w:rPr>
                <w:rFonts w:cstheme="minorHAnsi"/>
                <w:color w:val="000000"/>
                <w:sz w:val="20"/>
                <w:szCs w:val="20"/>
                <w:lang w:val="uk-UA"/>
              </w:rPr>
              <w:t xml:space="preserve">Досвід </w:t>
            </w:r>
            <w:r w:rsidRPr="00664773">
              <w:rPr>
                <w:color w:val="000000"/>
                <w:sz w:val="20"/>
                <w:szCs w:val="20"/>
                <w:lang w:val="uk-UA"/>
              </w:rPr>
              <w:t>розробки дизайну інформаційних матеріалів</w:t>
            </w:r>
            <w:r>
              <w:rPr>
                <w:color w:val="000000"/>
                <w:sz w:val="20"/>
                <w:szCs w:val="20"/>
                <w:lang w:val="uk-UA"/>
              </w:rPr>
              <w:t xml:space="preserve"> </w:t>
            </w:r>
            <w:r w:rsidRPr="00B7046D">
              <w:rPr>
                <w:rFonts w:cs="Calibri"/>
                <w:color w:val="000000"/>
                <w:sz w:val="20"/>
                <w:szCs w:val="20"/>
                <w:lang w:val="uk-UA"/>
              </w:rPr>
              <w:t>для дітей та молоді</w:t>
            </w:r>
            <w:r>
              <w:rPr>
                <w:rFonts w:cs="Calibri"/>
                <w:color w:val="000000"/>
                <w:sz w:val="20"/>
                <w:szCs w:val="20"/>
                <w:lang w:val="uk-UA"/>
              </w:rPr>
              <w:t>, та</w:t>
            </w:r>
            <w:r w:rsidRPr="00664773">
              <w:rPr>
                <w:rFonts w:cstheme="minorHAnsi"/>
                <w:color w:val="000000"/>
                <w:sz w:val="20"/>
                <w:szCs w:val="20"/>
                <w:lang w:val="uk-UA"/>
              </w:rPr>
              <w:t xml:space="preserve"> щодо фінансової тематики</w:t>
            </w:r>
          </w:p>
        </w:tc>
        <w:tc>
          <w:tcPr>
            <w:tcW w:w="1672" w:type="dxa"/>
          </w:tcPr>
          <w:p w14:paraId="71975BA3" w14:textId="5D0E4158" w:rsidR="004206E9" w:rsidRPr="0041569A" w:rsidRDefault="004206E9" w:rsidP="00986EBD">
            <w:pPr>
              <w:spacing w:after="0"/>
              <w:jc w:val="right"/>
            </w:pPr>
            <w:r w:rsidRPr="00B7046D">
              <w:rPr>
                <w:rFonts w:cs="Calibri"/>
                <w:sz w:val="20"/>
                <w:szCs w:val="20"/>
                <w:lang w:val="uk-UA"/>
              </w:rPr>
              <w:t>1</w:t>
            </w:r>
            <w:r w:rsidR="00986EBD">
              <w:rPr>
                <w:rFonts w:cs="Calibri"/>
                <w:sz w:val="20"/>
                <w:szCs w:val="20"/>
                <w:lang w:val="uk-UA"/>
              </w:rPr>
              <w:t>0</w:t>
            </w:r>
            <w:r>
              <w:rPr>
                <w:rFonts w:cs="Calibri"/>
                <w:sz w:val="20"/>
                <w:szCs w:val="20"/>
                <w:lang w:val="uk-UA"/>
              </w:rPr>
              <w:t>%</w:t>
            </w:r>
          </w:p>
        </w:tc>
        <w:tc>
          <w:tcPr>
            <w:tcW w:w="2468" w:type="dxa"/>
          </w:tcPr>
          <w:p w14:paraId="56A363FD" w14:textId="30931888" w:rsidR="004206E9" w:rsidRPr="004206E9" w:rsidRDefault="00DC2612" w:rsidP="00986EBD">
            <w:pPr>
              <w:spacing w:after="0"/>
              <w:jc w:val="right"/>
            </w:pPr>
            <w:r>
              <w:rPr>
                <w:lang w:val="uk-UA"/>
              </w:rPr>
              <w:t>1</w:t>
            </w:r>
            <w:r w:rsidR="00986EBD">
              <w:rPr>
                <w:lang w:val="uk-UA"/>
              </w:rPr>
              <w:t>0</w:t>
            </w:r>
          </w:p>
        </w:tc>
        <w:tc>
          <w:tcPr>
            <w:tcW w:w="1780" w:type="dxa"/>
            <w:vMerge/>
            <w:vAlign w:val="center"/>
          </w:tcPr>
          <w:p w14:paraId="553FD0C7" w14:textId="77777777" w:rsidR="004206E9" w:rsidRPr="0041569A" w:rsidRDefault="004206E9" w:rsidP="004206E9">
            <w:pPr>
              <w:spacing w:after="0"/>
              <w:jc w:val="right"/>
              <w:rPr>
                <w:b/>
                <w:lang w:val="uk-UA"/>
              </w:rPr>
            </w:pPr>
          </w:p>
        </w:tc>
      </w:tr>
      <w:tr w:rsidR="00986EBD" w:rsidRPr="00986EBD" w14:paraId="24CAC87D" w14:textId="77777777" w:rsidTr="006F3C49">
        <w:trPr>
          <w:jc w:val="center"/>
        </w:trPr>
        <w:tc>
          <w:tcPr>
            <w:tcW w:w="495" w:type="dxa"/>
          </w:tcPr>
          <w:p w14:paraId="71AE9C34" w14:textId="39D35BC4" w:rsidR="00986EBD" w:rsidRDefault="00986EBD" w:rsidP="00986EBD">
            <w:pPr>
              <w:spacing w:after="0"/>
              <w:jc w:val="both"/>
              <w:rPr>
                <w:lang w:val="uk-UA"/>
              </w:rPr>
            </w:pPr>
            <w:r>
              <w:rPr>
                <w:lang w:val="uk-UA"/>
              </w:rPr>
              <w:t>2.2</w:t>
            </w:r>
          </w:p>
        </w:tc>
        <w:tc>
          <w:tcPr>
            <w:tcW w:w="3190" w:type="dxa"/>
            <w:vAlign w:val="center"/>
          </w:tcPr>
          <w:p w14:paraId="52AB6256" w14:textId="069FD946" w:rsidR="00986EBD" w:rsidRPr="00B7046D" w:rsidRDefault="003B2DD2" w:rsidP="00986EBD">
            <w:pPr>
              <w:widowControl w:val="0"/>
              <w:ind w:right="22"/>
              <w:jc w:val="both"/>
              <w:rPr>
                <w:rFonts w:cs="Calibri"/>
                <w:color w:val="000000"/>
                <w:sz w:val="20"/>
                <w:szCs w:val="20"/>
                <w:lang w:val="uk-UA"/>
              </w:rPr>
            </w:pPr>
            <w:r w:rsidRPr="00B7046D">
              <w:rPr>
                <w:rFonts w:cs="Calibri"/>
                <w:color w:val="000000"/>
                <w:sz w:val="20"/>
                <w:szCs w:val="20"/>
                <w:lang w:val="uk-UA"/>
              </w:rPr>
              <w:t>Досвід розробки дизайну</w:t>
            </w:r>
            <w:r>
              <w:rPr>
                <w:rFonts w:cs="Calibri"/>
                <w:color w:val="000000"/>
                <w:sz w:val="20"/>
                <w:szCs w:val="20"/>
                <w:lang w:val="uk-UA"/>
              </w:rPr>
              <w:t>,</w:t>
            </w:r>
            <w:r w:rsidRPr="00B7046D">
              <w:rPr>
                <w:rFonts w:cs="Calibri"/>
                <w:color w:val="000000"/>
                <w:sz w:val="20"/>
                <w:szCs w:val="20"/>
                <w:lang w:val="uk-UA"/>
              </w:rPr>
              <w:t xml:space="preserve"> </w:t>
            </w:r>
            <w:r>
              <w:rPr>
                <w:rFonts w:cs="Calibri"/>
                <w:color w:val="000000"/>
                <w:sz w:val="20"/>
                <w:szCs w:val="20"/>
                <w:lang w:val="uk-UA"/>
              </w:rPr>
              <w:t>створення оригінал-макетів для поліграфії</w:t>
            </w:r>
          </w:p>
        </w:tc>
        <w:tc>
          <w:tcPr>
            <w:tcW w:w="1672" w:type="dxa"/>
          </w:tcPr>
          <w:p w14:paraId="13E8695E" w14:textId="03CF68B5" w:rsidR="00986EBD" w:rsidRPr="00B7046D" w:rsidRDefault="00986EBD" w:rsidP="00986EBD">
            <w:pPr>
              <w:spacing w:after="0"/>
              <w:jc w:val="right"/>
              <w:rPr>
                <w:rFonts w:cs="Calibri"/>
                <w:sz w:val="20"/>
                <w:szCs w:val="20"/>
                <w:lang w:val="uk-UA"/>
              </w:rPr>
            </w:pPr>
            <w:r w:rsidRPr="00B7046D">
              <w:rPr>
                <w:rFonts w:cs="Calibri"/>
                <w:sz w:val="20"/>
                <w:szCs w:val="20"/>
                <w:lang w:val="uk-UA"/>
              </w:rPr>
              <w:t>1</w:t>
            </w:r>
            <w:r>
              <w:rPr>
                <w:rFonts w:cs="Calibri"/>
                <w:sz w:val="20"/>
                <w:szCs w:val="20"/>
                <w:lang w:val="uk-UA"/>
              </w:rPr>
              <w:t>0%</w:t>
            </w:r>
          </w:p>
        </w:tc>
        <w:tc>
          <w:tcPr>
            <w:tcW w:w="2468" w:type="dxa"/>
          </w:tcPr>
          <w:p w14:paraId="561EF2BF" w14:textId="1A093D76" w:rsidR="00986EBD" w:rsidRDefault="00986EBD" w:rsidP="00986EBD">
            <w:pPr>
              <w:spacing w:after="0"/>
              <w:jc w:val="right"/>
              <w:rPr>
                <w:lang w:val="uk-UA"/>
              </w:rPr>
            </w:pPr>
            <w:r>
              <w:rPr>
                <w:lang w:val="uk-UA"/>
              </w:rPr>
              <w:t>10</w:t>
            </w:r>
          </w:p>
        </w:tc>
        <w:tc>
          <w:tcPr>
            <w:tcW w:w="1780" w:type="dxa"/>
            <w:vMerge/>
            <w:vAlign w:val="center"/>
          </w:tcPr>
          <w:p w14:paraId="7C535AAE" w14:textId="77777777" w:rsidR="00986EBD" w:rsidRPr="0041569A" w:rsidRDefault="00986EBD" w:rsidP="00986EBD">
            <w:pPr>
              <w:spacing w:after="0"/>
              <w:jc w:val="right"/>
              <w:rPr>
                <w:b/>
                <w:lang w:val="uk-UA"/>
              </w:rPr>
            </w:pPr>
          </w:p>
        </w:tc>
      </w:tr>
      <w:tr w:rsidR="00986EBD" w:rsidRPr="0041569A" w14:paraId="265D00CB" w14:textId="77777777" w:rsidTr="006F3C49">
        <w:trPr>
          <w:trHeight w:val="341"/>
          <w:jc w:val="center"/>
        </w:trPr>
        <w:tc>
          <w:tcPr>
            <w:tcW w:w="495" w:type="dxa"/>
          </w:tcPr>
          <w:p w14:paraId="0BDB897B" w14:textId="77777777" w:rsidR="00986EBD" w:rsidRPr="00986EBD" w:rsidRDefault="00986EBD" w:rsidP="00986EBD">
            <w:pPr>
              <w:spacing w:after="0"/>
              <w:rPr>
                <w:b/>
                <w:lang w:val="ru-RU"/>
              </w:rPr>
            </w:pPr>
          </w:p>
        </w:tc>
        <w:tc>
          <w:tcPr>
            <w:tcW w:w="4862" w:type="dxa"/>
            <w:gridSpan w:val="2"/>
            <w:vAlign w:val="center"/>
          </w:tcPr>
          <w:p w14:paraId="0035FCF8" w14:textId="77777777" w:rsidR="00986EBD" w:rsidRPr="0041569A" w:rsidRDefault="00986EBD" w:rsidP="00986EBD">
            <w:pPr>
              <w:spacing w:after="0"/>
              <w:jc w:val="right"/>
              <w:rPr>
                <w:b/>
                <w:lang w:val="uk-UA"/>
              </w:rPr>
            </w:pPr>
            <w:r w:rsidRPr="0041569A">
              <w:rPr>
                <w:b/>
                <w:lang w:val="uk-UA"/>
              </w:rPr>
              <w:t>Загалом за технічну оцінку</w:t>
            </w:r>
          </w:p>
        </w:tc>
        <w:tc>
          <w:tcPr>
            <w:tcW w:w="2468" w:type="dxa"/>
            <w:vAlign w:val="center"/>
          </w:tcPr>
          <w:p w14:paraId="32365BEF" w14:textId="77777777" w:rsidR="00986EBD" w:rsidRPr="0041569A" w:rsidRDefault="00986EBD" w:rsidP="00986EBD">
            <w:pPr>
              <w:spacing w:after="0"/>
              <w:jc w:val="right"/>
              <w:rPr>
                <w:b/>
                <w:lang w:val="uk-UA"/>
              </w:rPr>
            </w:pPr>
            <w:r w:rsidRPr="0041569A">
              <w:rPr>
                <w:b/>
                <w:lang w:val="uk-UA"/>
              </w:rPr>
              <w:t>100</w:t>
            </w:r>
          </w:p>
        </w:tc>
        <w:tc>
          <w:tcPr>
            <w:tcW w:w="1780" w:type="dxa"/>
            <w:vMerge/>
            <w:vAlign w:val="center"/>
          </w:tcPr>
          <w:p w14:paraId="6A71AF3F" w14:textId="77777777" w:rsidR="00986EBD" w:rsidRPr="0041569A" w:rsidRDefault="00986EBD" w:rsidP="00986EBD">
            <w:pPr>
              <w:spacing w:after="0"/>
              <w:jc w:val="right"/>
              <w:rPr>
                <w:b/>
                <w:lang w:val="uk-UA"/>
              </w:rPr>
            </w:pPr>
          </w:p>
        </w:tc>
      </w:tr>
      <w:tr w:rsidR="00986EBD" w:rsidRPr="0041569A" w14:paraId="5D88226A" w14:textId="77777777" w:rsidTr="006F3C49">
        <w:trPr>
          <w:trHeight w:val="341"/>
          <w:jc w:val="center"/>
        </w:trPr>
        <w:tc>
          <w:tcPr>
            <w:tcW w:w="495" w:type="dxa"/>
          </w:tcPr>
          <w:p w14:paraId="58F43DB7" w14:textId="77777777" w:rsidR="00986EBD" w:rsidRPr="0041569A" w:rsidRDefault="00986EBD" w:rsidP="00986EBD">
            <w:pPr>
              <w:spacing w:after="0"/>
              <w:rPr>
                <w:b/>
              </w:rPr>
            </w:pPr>
            <w:r w:rsidRPr="0041569A">
              <w:rPr>
                <w:b/>
              </w:rPr>
              <w:t>2.</w:t>
            </w:r>
          </w:p>
        </w:tc>
        <w:tc>
          <w:tcPr>
            <w:tcW w:w="3190" w:type="dxa"/>
            <w:vAlign w:val="center"/>
          </w:tcPr>
          <w:p w14:paraId="2CF08ABF" w14:textId="77777777" w:rsidR="00986EBD" w:rsidRPr="0041569A" w:rsidRDefault="00986EBD" w:rsidP="00986EBD">
            <w:pPr>
              <w:spacing w:after="0"/>
              <w:rPr>
                <w:b/>
                <w:lang w:val="uk-UA"/>
              </w:rPr>
            </w:pPr>
            <w:r w:rsidRPr="0041569A">
              <w:rPr>
                <w:b/>
                <w:lang w:val="uk-UA"/>
              </w:rPr>
              <w:t>Фінансова оцінка</w:t>
            </w:r>
          </w:p>
        </w:tc>
        <w:tc>
          <w:tcPr>
            <w:tcW w:w="4140" w:type="dxa"/>
            <w:gridSpan w:val="2"/>
            <w:vAlign w:val="center"/>
          </w:tcPr>
          <w:p w14:paraId="23077F21" w14:textId="77777777" w:rsidR="00986EBD" w:rsidRPr="0041569A" w:rsidRDefault="00986EBD" w:rsidP="00986EBD">
            <w:pPr>
              <w:spacing w:after="0"/>
              <w:rPr>
                <w:b/>
              </w:rPr>
            </w:pPr>
            <w:r w:rsidRPr="0041569A">
              <w:rPr>
                <w:b/>
                <w:lang w:val="uk-UA"/>
              </w:rPr>
              <w:t>20%</w:t>
            </w:r>
          </w:p>
        </w:tc>
        <w:tc>
          <w:tcPr>
            <w:tcW w:w="1780" w:type="dxa"/>
            <w:vMerge w:val="restart"/>
            <w:vAlign w:val="center"/>
          </w:tcPr>
          <w:p w14:paraId="71A4E23D" w14:textId="77777777" w:rsidR="00986EBD" w:rsidRPr="0041569A" w:rsidRDefault="00986EBD" w:rsidP="00986EBD">
            <w:pPr>
              <w:spacing w:after="0"/>
              <w:jc w:val="right"/>
              <w:rPr>
                <w:b/>
                <w:lang w:val="uk-UA"/>
              </w:rPr>
            </w:pPr>
            <w:r w:rsidRPr="0041569A">
              <w:rPr>
                <w:b/>
                <w:lang w:val="uk-UA"/>
              </w:rPr>
              <w:t>20</w:t>
            </w:r>
          </w:p>
        </w:tc>
      </w:tr>
      <w:tr w:rsidR="00986EBD" w:rsidRPr="0041569A" w14:paraId="3EAE3B87" w14:textId="77777777" w:rsidTr="006F3C49">
        <w:trPr>
          <w:trHeight w:val="350"/>
          <w:jc w:val="center"/>
        </w:trPr>
        <w:tc>
          <w:tcPr>
            <w:tcW w:w="495" w:type="dxa"/>
          </w:tcPr>
          <w:p w14:paraId="4A9D17D8" w14:textId="77777777" w:rsidR="00986EBD" w:rsidRPr="0041569A" w:rsidRDefault="00986EBD" w:rsidP="00986EBD">
            <w:pPr>
              <w:spacing w:after="0"/>
            </w:pPr>
            <w:r w:rsidRPr="0041569A">
              <w:t>2.1</w:t>
            </w:r>
          </w:p>
        </w:tc>
        <w:tc>
          <w:tcPr>
            <w:tcW w:w="3190" w:type="dxa"/>
            <w:vAlign w:val="center"/>
          </w:tcPr>
          <w:p w14:paraId="07A8A36C" w14:textId="77777777" w:rsidR="00986EBD" w:rsidRPr="0041569A" w:rsidRDefault="00986EBD" w:rsidP="00986EBD">
            <w:pPr>
              <w:spacing w:after="0"/>
              <w:rPr>
                <w:lang w:val="uk-UA"/>
              </w:rPr>
            </w:pPr>
            <w:r w:rsidRPr="0041569A">
              <w:rPr>
                <w:lang w:val="uk-UA"/>
              </w:rPr>
              <w:t>Ціна</w:t>
            </w:r>
          </w:p>
        </w:tc>
        <w:tc>
          <w:tcPr>
            <w:tcW w:w="1672" w:type="dxa"/>
            <w:vAlign w:val="center"/>
          </w:tcPr>
          <w:p w14:paraId="6B921390" w14:textId="77777777" w:rsidR="00986EBD" w:rsidRPr="0041569A" w:rsidRDefault="00986EBD" w:rsidP="00986EBD">
            <w:pPr>
              <w:spacing w:after="0"/>
              <w:jc w:val="right"/>
              <w:rPr>
                <w:lang w:val="uk-UA"/>
              </w:rPr>
            </w:pPr>
            <w:r w:rsidRPr="0041569A">
              <w:rPr>
                <w:lang w:val="uk-UA"/>
              </w:rPr>
              <w:t>100%</w:t>
            </w:r>
          </w:p>
        </w:tc>
        <w:tc>
          <w:tcPr>
            <w:tcW w:w="2468" w:type="dxa"/>
            <w:vAlign w:val="center"/>
          </w:tcPr>
          <w:p w14:paraId="5E057764" w14:textId="77777777" w:rsidR="00986EBD" w:rsidRPr="0041569A" w:rsidRDefault="00986EBD" w:rsidP="00986EBD">
            <w:pPr>
              <w:spacing w:after="0"/>
              <w:jc w:val="right"/>
              <w:rPr>
                <w:lang w:val="uk-UA"/>
              </w:rPr>
            </w:pPr>
            <w:r w:rsidRPr="0041569A">
              <w:rPr>
                <w:lang w:val="uk-UA"/>
              </w:rPr>
              <w:t>100</w:t>
            </w:r>
          </w:p>
        </w:tc>
        <w:tc>
          <w:tcPr>
            <w:tcW w:w="1780" w:type="dxa"/>
            <w:vMerge/>
            <w:vAlign w:val="center"/>
          </w:tcPr>
          <w:p w14:paraId="12C22FBE" w14:textId="77777777" w:rsidR="00986EBD" w:rsidRPr="0041569A" w:rsidRDefault="00986EBD" w:rsidP="00986EBD">
            <w:pPr>
              <w:spacing w:after="0"/>
              <w:jc w:val="right"/>
              <w:rPr>
                <w:b/>
                <w:lang w:val="uk-UA"/>
              </w:rPr>
            </w:pPr>
          </w:p>
        </w:tc>
      </w:tr>
      <w:tr w:rsidR="00986EBD" w:rsidRPr="0041569A" w14:paraId="0722E478" w14:textId="77777777" w:rsidTr="006F3C49">
        <w:trPr>
          <w:trHeight w:val="350"/>
          <w:jc w:val="center"/>
        </w:trPr>
        <w:tc>
          <w:tcPr>
            <w:tcW w:w="495" w:type="dxa"/>
          </w:tcPr>
          <w:p w14:paraId="3D2E8A07" w14:textId="77777777" w:rsidR="00986EBD" w:rsidRPr="0041569A" w:rsidRDefault="00986EBD" w:rsidP="00986EBD">
            <w:pPr>
              <w:spacing w:after="0"/>
            </w:pPr>
          </w:p>
        </w:tc>
        <w:tc>
          <w:tcPr>
            <w:tcW w:w="4862" w:type="dxa"/>
            <w:gridSpan w:val="2"/>
            <w:vAlign w:val="center"/>
          </w:tcPr>
          <w:p w14:paraId="3D71FC2B" w14:textId="77777777" w:rsidR="00986EBD" w:rsidRPr="0041569A" w:rsidRDefault="00986EBD" w:rsidP="00986EBD">
            <w:pPr>
              <w:spacing w:after="0"/>
              <w:jc w:val="right"/>
              <w:rPr>
                <w:lang w:val="uk-UA"/>
              </w:rPr>
            </w:pPr>
            <w:r w:rsidRPr="0041569A">
              <w:rPr>
                <w:b/>
                <w:lang w:val="uk-UA"/>
              </w:rPr>
              <w:t>Загалом за фінансову оцінку</w:t>
            </w:r>
          </w:p>
        </w:tc>
        <w:tc>
          <w:tcPr>
            <w:tcW w:w="2468" w:type="dxa"/>
            <w:vAlign w:val="center"/>
          </w:tcPr>
          <w:p w14:paraId="58E3DE5A" w14:textId="77777777" w:rsidR="00986EBD" w:rsidRPr="0041569A" w:rsidRDefault="00986EBD" w:rsidP="00986EBD">
            <w:pPr>
              <w:spacing w:after="0"/>
              <w:jc w:val="right"/>
              <w:rPr>
                <w:b/>
                <w:lang w:val="uk-UA"/>
              </w:rPr>
            </w:pPr>
            <w:r w:rsidRPr="0041569A">
              <w:rPr>
                <w:b/>
                <w:lang w:val="uk-UA"/>
              </w:rPr>
              <w:t>100</w:t>
            </w:r>
          </w:p>
        </w:tc>
        <w:tc>
          <w:tcPr>
            <w:tcW w:w="1780" w:type="dxa"/>
            <w:vMerge/>
            <w:vAlign w:val="center"/>
          </w:tcPr>
          <w:p w14:paraId="38D60FA4" w14:textId="77777777" w:rsidR="00986EBD" w:rsidRPr="0041569A" w:rsidRDefault="00986EBD" w:rsidP="00986EBD">
            <w:pPr>
              <w:spacing w:after="0"/>
              <w:jc w:val="right"/>
              <w:rPr>
                <w:b/>
                <w:lang w:val="uk-UA"/>
              </w:rPr>
            </w:pPr>
          </w:p>
        </w:tc>
      </w:tr>
      <w:tr w:rsidR="00986EBD" w:rsidRPr="0041569A" w14:paraId="2CE60121" w14:textId="77777777" w:rsidTr="006F3C49">
        <w:trPr>
          <w:trHeight w:val="530"/>
          <w:jc w:val="center"/>
        </w:trPr>
        <w:tc>
          <w:tcPr>
            <w:tcW w:w="495" w:type="dxa"/>
          </w:tcPr>
          <w:p w14:paraId="60A3738F" w14:textId="77777777" w:rsidR="00986EBD" w:rsidRPr="0041569A" w:rsidRDefault="00986EBD" w:rsidP="00986EBD">
            <w:pPr>
              <w:spacing w:after="0"/>
              <w:jc w:val="right"/>
              <w:rPr>
                <w:b/>
                <w:lang w:val="uk-UA"/>
              </w:rPr>
            </w:pPr>
          </w:p>
        </w:tc>
        <w:tc>
          <w:tcPr>
            <w:tcW w:w="7330" w:type="dxa"/>
            <w:gridSpan w:val="3"/>
            <w:vAlign w:val="center"/>
          </w:tcPr>
          <w:p w14:paraId="799515FA" w14:textId="77777777" w:rsidR="00986EBD" w:rsidRPr="0041569A" w:rsidRDefault="00986EBD" w:rsidP="00986EBD">
            <w:pPr>
              <w:spacing w:after="0"/>
              <w:rPr>
                <w:b/>
              </w:rPr>
            </w:pPr>
            <w:r w:rsidRPr="0041569A">
              <w:rPr>
                <w:b/>
                <w:lang w:val="uk-UA"/>
              </w:rPr>
              <w:t>Загальна кількість балів</w:t>
            </w:r>
            <w:r w:rsidRPr="0041569A">
              <w:rPr>
                <w:b/>
              </w:rPr>
              <w:t xml:space="preserve"> </w:t>
            </w:r>
            <w:r w:rsidRPr="0041569A">
              <w:rPr>
                <w:b/>
                <w:lang w:val="uk-UA"/>
              </w:rPr>
              <w:t>ЗВАЖЕНА</w:t>
            </w:r>
          </w:p>
        </w:tc>
        <w:tc>
          <w:tcPr>
            <w:tcW w:w="1780" w:type="dxa"/>
            <w:vAlign w:val="center"/>
          </w:tcPr>
          <w:p w14:paraId="677920A3" w14:textId="77777777" w:rsidR="00986EBD" w:rsidRPr="0041569A" w:rsidRDefault="00986EBD" w:rsidP="00986EBD">
            <w:pPr>
              <w:spacing w:after="0"/>
              <w:jc w:val="right"/>
              <w:rPr>
                <w:b/>
              </w:rPr>
            </w:pPr>
            <w:r w:rsidRPr="0041569A">
              <w:rPr>
                <w:b/>
              </w:rPr>
              <w:t>100</w:t>
            </w:r>
          </w:p>
        </w:tc>
      </w:tr>
    </w:tbl>
    <w:p w14:paraId="5A63CF23" w14:textId="7E4D5427" w:rsidR="00B7046D" w:rsidRDefault="00B7046D" w:rsidP="00B7046D">
      <w:pPr>
        <w:spacing w:after="0"/>
        <w:rPr>
          <w:rFonts w:cs="Calibri"/>
          <w:b/>
          <w:caps/>
          <w:sz w:val="20"/>
          <w:szCs w:val="20"/>
          <w:lang w:val="ru-RU"/>
        </w:rPr>
      </w:pPr>
    </w:p>
    <w:bookmarkEnd w:id="1"/>
    <w:bookmarkEnd w:id="2"/>
    <w:p w14:paraId="4D2A23CC" w14:textId="77777777" w:rsidR="00716764" w:rsidRPr="00AE2E4D" w:rsidRDefault="00716764" w:rsidP="00990717">
      <w:pPr>
        <w:pStyle w:val="Heading2"/>
        <w:numPr>
          <w:ilvl w:val="0"/>
          <w:numId w:val="0"/>
        </w:numPr>
        <w:spacing w:after="120"/>
        <w:rPr>
          <w:color w:val="auto"/>
          <w:lang w:val="uk-UA"/>
        </w:rPr>
      </w:pPr>
      <w:r w:rsidRPr="00AE2E4D">
        <w:rPr>
          <w:color w:val="auto"/>
          <w:lang w:val="uk-UA"/>
        </w:rPr>
        <w:t>Додаткові пояснення системи оцінювання за критеріями.</w:t>
      </w:r>
    </w:p>
    <w:p w14:paraId="64AC39A6" w14:textId="77777777" w:rsidR="00716764" w:rsidRPr="00AE2E4D" w:rsidRDefault="00716764" w:rsidP="003C067C">
      <w:pPr>
        <w:numPr>
          <w:ilvl w:val="0"/>
          <w:numId w:val="21"/>
        </w:numPr>
        <w:rPr>
          <w:lang w:val="uk-UA"/>
        </w:rPr>
      </w:pPr>
      <w:r w:rsidRPr="00AE2E4D">
        <w:rPr>
          <w:b/>
          <w:lang w:val="uk-UA"/>
        </w:rPr>
        <w:t xml:space="preserve">Технічна оцінка становить </w:t>
      </w:r>
      <w:r w:rsidR="00545A8A" w:rsidRPr="00AE2E4D">
        <w:rPr>
          <w:b/>
          <w:lang w:val="uk-UA"/>
        </w:rPr>
        <w:t>8</w:t>
      </w:r>
      <w:r w:rsidRPr="00AE2E4D">
        <w:rPr>
          <w:b/>
          <w:lang w:val="uk-UA"/>
        </w:rPr>
        <w:t>0% ваги від сумарної оцінки</w:t>
      </w:r>
      <w:r w:rsidRPr="00AE2E4D">
        <w:rPr>
          <w:lang w:val="uk-UA"/>
        </w:rPr>
        <w:t xml:space="preserve"> та складається з:</w:t>
      </w:r>
    </w:p>
    <w:p w14:paraId="49BEC70E" w14:textId="00A95D8F" w:rsidR="007378EC" w:rsidRPr="007378EC" w:rsidRDefault="000734BA" w:rsidP="007378EC">
      <w:pPr>
        <w:numPr>
          <w:ilvl w:val="0"/>
          <w:numId w:val="5"/>
        </w:numPr>
        <w:ind w:left="180" w:hanging="180"/>
        <w:jc w:val="both"/>
        <w:rPr>
          <w:lang w:val="uk-UA"/>
        </w:rPr>
      </w:pPr>
      <w:r>
        <w:rPr>
          <w:b/>
          <w:lang w:val="uk-UA"/>
        </w:rPr>
        <w:t>Концепція дизайну</w:t>
      </w:r>
      <w:r w:rsidR="007378EC">
        <w:rPr>
          <w:b/>
          <w:lang w:val="uk-UA"/>
        </w:rPr>
        <w:t xml:space="preserve"> </w:t>
      </w:r>
      <w:r w:rsidR="007378EC">
        <w:rPr>
          <w:lang w:val="uk-UA"/>
        </w:rPr>
        <w:t xml:space="preserve">- </w:t>
      </w:r>
      <w:r w:rsidR="007378EC" w:rsidRPr="007378EC">
        <w:rPr>
          <w:b/>
          <w:lang w:val="uk-UA"/>
        </w:rPr>
        <w:t xml:space="preserve">Суб-вага </w:t>
      </w:r>
      <w:r w:rsidR="00DC2612">
        <w:rPr>
          <w:b/>
          <w:lang w:val="uk-UA"/>
        </w:rPr>
        <w:t>6</w:t>
      </w:r>
      <w:r w:rsidR="007378EC" w:rsidRPr="007378EC">
        <w:rPr>
          <w:b/>
          <w:lang w:val="uk-UA"/>
        </w:rPr>
        <w:t>0 % (</w:t>
      </w:r>
      <w:r w:rsidR="00DC2612">
        <w:rPr>
          <w:b/>
          <w:lang w:val="uk-UA"/>
        </w:rPr>
        <w:t>6</w:t>
      </w:r>
      <w:r w:rsidR="007378EC" w:rsidRPr="007378EC">
        <w:rPr>
          <w:b/>
          <w:lang w:val="uk-UA"/>
        </w:rPr>
        <w:t>0 балів)</w:t>
      </w:r>
      <w:r w:rsidR="007378EC">
        <w:rPr>
          <w:b/>
          <w:lang w:val="uk-UA"/>
        </w:rPr>
        <w:t>:</w:t>
      </w:r>
    </w:p>
    <w:p w14:paraId="17E81343" w14:textId="5F9B8497" w:rsidR="007378EC" w:rsidRDefault="00A61B3C" w:rsidP="007378EC">
      <w:pPr>
        <w:numPr>
          <w:ilvl w:val="1"/>
          <w:numId w:val="5"/>
        </w:numPr>
        <w:tabs>
          <w:tab w:val="left" w:pos="1170"/>
        </w:tabs>
        <w:ind w:left="1170"/>
        <w:jc w:val="both"/>
        <w:rPr>
          <w:lang w:val="uk-UA"/>
        </w:rPr>
      </w:pPr>
      <w:r w:rsidRPr="00A61B3C">
        <w:rPr>
          <w:b/>
          <w:lang w:val="uk-UA"/>
        </w:rPr>
        <w:t>Дизайн обкладинки навчального посібника</w:t>
      </w:r>
      <w:r w:rsidR="007378EC">
        <w:rPr>
          <w:lang w:val="uk-UA"/>
        </w:rPr>
        <w:t xml:space="preserve"> (</w:t>
      </w:r>
      <w:r w:rsidR="00691E5E">
        <w:rPr>
          <w:lang w:val="uk-UA"/>
        </w:rPr>
        <w:t xml:space="preserve">25 </w:t>
      </w:r>
      <w:r w:rsidR="007378EC">
        <w:rPr>
          <w:lang w:val="uk-UA"/>
        </w:rPr>
        <w:t>%)</w:t>
      </w:r>
    </w:p>
    <w:p w14:paraId="5304CF73" w14:textId="7CB7008D" w:rsidR="007378EC" w:rsidRDefault="007378EC" w:rsidP="003578AD">
      <w:pPr>
        <w:tabs>
          <w:tab w:val="left" w:pos="1170"/>
        </w:tabs>
        <w:ind w:firstLine="270"/>
        <w:jc w:val="both"/>
        <w:rPr>
          <w:lang w:val="uk-UA"/>
        </w:rPr>
      </w:pPr>
      <w:r w:rsidRPr="007378EC">
        <w:rPr>
          <w:lang w:val="uk-UA"/>
        </w:rPr>
        <w:lastRenderedPageBreak/>
        <w:t xml:space="preserve">Оцінюється відповідність змісту та цілям </w:t>
      </w:r>
      <w:r w:rsidR="009055D8">
        <w:rPr>
          <w:lang w:val="uk-UA"/>
        </w:rPr>
        <w:t>навчального посібника</w:t>
      </w:r>
      <w:r w:rsidRPr="007378EC">
        <w:rPr>
          <w:lang w:val="uk-UA"/>
        </w:rPr>
        <w:t xml:space="preserve">, цільовій аудиторії </w:t>
      </w:r>
      <w:r w:rsidR="0068708D">
        <w:rPr>
          <w:lang w:val="uk-UA"/>
        </w:rPr>
        <w:t>(учні старших класів, студенти</w:t>
      </w:r>
      <w:r w:rsidRPr="007378EC">
        <w:rPr>
          <w:lang w:val="uk-UA"/>
        </w:rPr>
        <w:t>), креативність запропонованого рішення, збалансованість кольорової гами ілюстративного матеріалу</w:t>
      </w:r>
      <w:r w:rsidR="009055D8">
        <w:rPr>
          <w:lang w:val="uk-UA"/>
        </w:rPr>
        <w:t xml:space="preserve">, </w:t>
      </w:r>
      <w:r w:rsidR="009055D8" w:rsidRPr="00AE2E4D">
        <w:rPr>
          <w:lang w:val="uk-UA"/>
        </w:rPr>
        <w:t>оригінальність</w:t>
      </w:r>
      <w:r w:rsidR="009055D8">
        <w:rPr>
          <w:lang w:val="uk-UA"/>
        </w:rPr>
        <w:t xml:space="preserve"> та якість.</w:t>
      </w:r>
    </w:p>
    <w:p w14:paraId="139D1ECE" w14:textId="6BB56CA3" w:rsidR="0089038A" w:rsidRDefault="0089038A" w:rsidP="003578AD">
      <w:pPr>
        <w:tabs>
          <w:tab w:val="left" w:pos="1170"/>
        </w:tabs>
        <w:ind w:firstLine="270"/>
        <w:jc w:val="both"/>
        <w:rPr>
          <w:lang w:val="uk-UA"/>
        </w:rPr>
      </w:pPr>
      <w:r w:rsidRPr="00E506E6">
        <w:rPr>
          <w:rFonts w:cs="Calibri"/>
          <w:b/>
          <w:lang w:val="uk-UA"/>
        </w:rPr>
        <w:t>Загальна вимога:</w:t>
      </w:r>
      <w:r w:rsidRPr="00F13D6A">
        <w:rPr>
          <w:rFonts w:cs="Calibri"/>
          <w:lang w:val="uk-UA"/>
        </w:rPr>
        <w:t xml:space="preserve"> Дизайн</w:t>
      </w:r>
      <w:r w:rsidRPr="00F13D6A">
        <w:rPr>
          <w:rFonts w:cs="Calibri"/>
          <w:lang w:val="ru-RU"/>
        </w:rPr>
        <w:t xml:space="preserve"> обкладинки</w:t>
      </w:r>
      <w:r w:rsidRPr="0089038A">
        <w:rPr>
          <w:rFonts w:cs="Calibri"/>
          <w:lang w:val="ru-RU"/>
        </w:rPr>
        <w:t xml:space="preserve"> </w:t>
      </w:r>
      <w:r w:rsidRPr="00F13D6A">
        <w:rPr>
          <w:rFonts w:cs="Calibri"/>
          <w:lang w:val="ru-RU"/>
        </w:rPr>
        <w:t>посібника ма</w:t>
      </w:r>
      <w:r>
        <w:rPr>
          <w:rFonts w:cs="Calibri"/>
          <w:lang w:val="ru-RU"/>
        </w:rPr>
        <w:t>є бути розроблений</w:t>
      </w:r>
      <w:r w:rsidRPr="00F13D6A">
        <w:rPr>
          <w:rFonts w:cs="Calibri"/>
          <w:lang w:val="ru-RU"/>
        </w:rPr>
        <w:t xml:space="preserve"> подібно до</w:t>
      </w:r>
      <w:r w:rsidR="003578AD">
        <w:rPr>
          <w:rFonts w:cs="Calibri"/>
          <w:lang w:val="ru-RU"/>
        </w:rPr>
        <w:t xml:space="preserve"> стилю</w:t>
      </w:r>
      <w:r w:rsidRPr="00F13D6A">
        <w:rPr>
          <w:rFonts w:cs="Calibri"/>
          <w:lang w:val="ru-RU"/>
        </w:rPr>
        <w:t xml:space="preserve"> американських підручників</w:t>
      </w:r>
      <w:r w:rsidR="006C556E">
        <w:rPr>
          <w:rFonts w:cs="Calibri"/>
          <w:lang w:val="ru-RU"/>
        </w:rPr>
        <w:t xml:space="preserve"> з фінансової грамотності (приклади надан</w:t>
      </w:r>
      <w:r w:rsidR="006C556E">
        <w:rPr>
          <w:rFonts w:cs="Calibri"/>
          <w:lang w:val="uk-UA"/>
        </w:rPr>
        <w:t>і</w:t>
      </w:r>
      <w:r w:rsidR="006C556E">
        <w:rPr>
          <w:rFonts w:cs="Calibri"/>
          <w:lang w:val="ru-RU"/>
        </w:rPr>
        <w:t xml:space="preserve"> нижче)</w:t>
      </w:r>
      <w:r>
        <w:rPr>
          <w:rFonts w:cs="Calibri"/>
          <w:lang w:val="ru-RU"/>
        </w:rPr>
        <w:t xml:space="preserve">. </w:t>
      </w:r>
      <w:r>
        <w:rPr>
          <w:rFonts w:cs="Calibri"/>
          <w:lang w:val="uk-UA"/>
        </w:rPr>
        <w:t xml:space="preserve">Дизайн </w:t>
      </w:r>
      <w:r w:rsidRPr="00F13D6A">
        <w:rPr>
          <w:rFonts w:cs="Calibri"/>
          <w:lang w:val="ru-RU"/>
        </w:rPr>
        <w:t>обкладинки</w:t>
      </w:r>
      <w:r>
        <w:rPr>
          <w:rFonts w:cs="Calibri"/>
          <w:lang w:val="uk-UA"/>
        </w:rPr>
        <w:t xml:space="preserve"> посібника </w:t>
      </w:r>
      <w:r w:rsidRPr="00F13D6A">
        <w:rPr>
          <w:rFonts w:cs="Calibri"/>
          <w:lang w:val="uk-UA"/>
        </w:rPr>
        <w:t>"</w:t>
      </w:r>
      <w:r w:rsidRPr="00F13D6A">
        <w:rPr>
          <w:rFonts w:cs="Calibri"/>
        </w:rPr>
        <w:t>Essentials</w:t>
      </w:r>
      <w:r w:rsidRPr="00F13D6A">
        <w:rPr>
          <w:rFonts w:cs="Calibri"/>
          <w:lang w:val="uk-UA"/>
        </w:rPr>
        <w:t xml:space="preserve"> </w:t>
      </w:r>
      <w:r w:rsidRPr="00F13D6A">
        <w:rPr>
          <w:rFonts w:cs="Calibri"/>
        </w:rPr>
        <w:t>of</w:t>
      </w:r>
      <w:r w:rsidRPr="00F13D6A">
        <w:rPr>
          <w:rFonts w:cs="Calibri"/>
          <w:lang w:val="uk-UA"/>
        </w:rPr>
        <w:t xml:space="preserve"> </w:t>
      </w:r>
      <w:r w:rsidRPr="00F13D6A">
        <w:rPr>
          <w:rFonts w:cs="Calibri"/>
        </w:rPr>
        <w:t>Personal</w:t>
      </w:r>
      <w:r w:rsidRPr="00F13D6A">
        <w:rPr>
          <w:rFonts w:cs="Calibri"/>
          <w:lang w:val="uk-UA"/>
        </w:rPr>
        <w:t xml:space="preserve"> </w:t>
      </w:r>
      <w:r w:rsidRPr="00F13D6A">
        <w:rPr>
          <w:rFonts w:cs="Calibri"/>
        </w:rPr>
        <w:t>Finance</w:t>
      </w:r>
      <w:r w:rsidRPr="00F13D6A">
        <w:rPr>
          <w:rFonts w:cs="Calibri"/>
          <w:lang w:val="uk-UA"/>
        </w:rPr>
        <w:t xml:space="preserve"> </w:t>
      </w:r>
      <w:r w:rsidRPr="00F13D6A">
        <w:rPr>
          <w:rFonts w:cs="Calibri"/>
        </w:rPr>
        <w:t>in</w:t>
      </w:r>
      <w:r w:rsidRPr="00F13D6A">
        <w:rPr>
          <w:rFonts w:cs="Calibri"/>
          <w:lang w:val="uk-UA"/>
        </w:rPr>
        <w:t xml:space="preserve"> </w:t>
      </w:r>
      <w:r w:rsidRPr="00F13D6A">
        <w:rPr>
          <w:rFonts w:cs="Calibri"/>
        </w:rPr>
        <w:t>Ukraine</w:t>
      </w:r>
      <w:r w:rsidRPr="00F13D6A">
        <w:rPr>
          <w:rFonts w:cs="Calibri"/>
          <w:lang w:val="uk-UA"/>
        </w:rPr>
        <w:t>"</w:t>
      </w:r>
      <w:r>
        <w:rPr>
          <w:rFonts w:cs="Calibri"/>
          <w:lang w:val="uk-UA"/>
        </w:rPr>
        <w:t xml:space="preserve"> не має повторювати дизайн </w:t>
      </w:r>
      <w:r w:rsidRPr="00F13D6A">
        <w:rPr>
          <w:rFonts w:cs="Calibri"/>
          <w:lang w:val="ru-RU"/>
        </w:rPr>
        <w:t>обкладинки</w:t>
      </w:r>
      <w:r>
        <w:rPr>
          <w:rFonts w:cs="Calibri"/>
          <w:lang w:val="uk-UA"/>
        </w:rPr>
        <w:t xml:space="preserve"> посібника "</w:t>
      </w:r>
      <w:r w:rsidRPr="0085787C">
        <w:rPr>
          <w:rFonts w:cs="Calibri"/>
          <w:lang w:val="uk-UA"/>
        </w:rPr>
        <w:t>Фінансова грамотність. Фінанси. Що? Чому? Як?</w:t>
      </w:r>
      <w:r>
        <w:rPr>
          <w:rFonts w:cs="Calibri"/>
          <w:lang w:val="uk-UA"/>
        </w:rPr>
        <w:t>"</w:t>
      </w:r>
    </w:p>
    <w:p w14:paraId="6EC8D7AC" w14:textId="77777777" w:rsidR="0089038A" w:rsidRPr="007378EC" w:rsidRDefault="0089038A" w:rsidP="007378EC">
      <w:pPr>
        <w:tabs>
          <w:tab w:val="left" w:pos="1170"/>
        </w:tabs>
        <w:jc w:val="both"/>
        <w:rPr>
          <w:lang w:val="uk-UA"/>
        </w:rPr>
      </w:pPr>
    </w:p>
    <w:p w14:paraId="69856A8D" w14:textId="1AB2DF7E" w:rsidR="007378EC" w:rsidRDefault="00A61B3C" w:rsidP="007378EC">
      <w:pPr>
        <w:numPr>
          <w:ilvl w:val="1"/>
          <w:numId w:val="5"/>
        </w:numPr>
        <w:tabs>
          <w:tab w:val="left" w:pos="1170"/>
        </w:tabs>
        <w:ind w:left="1170"/>
        <w:jc w:val="both"/>
        <w:rPr>
          <w:rFonts w:cs="Calibri"/>
          <w:b/>
          <w:lang w:val="uk-UA"/>
        </w:rPr>
      </w:pPr>
      <w:r w:rsidRPr="007378EC">
        <w:rPr>
          <w:rFonts w:cs="Calibri"/>
          <w:b/>
          <w:lang w:val="uk-UA"/>
        </w:rPr>
        <w:t xml:space="preserve">Дизайн теми 16 навчального посібника </w:t>
      </w:r>
      <w:r w:rsidR="007378EC" w:rsidRPr="007378EC">
        <w:rPr>
          <w:rFonts w:cs="Calibri"/>
          <w:b/>
          <w:lang w:val="uk-UA"/>
        </w:rPr>
        <w:t>–</w:t>
      </w:r>
      <w:r w:rsidRPr="007378EC">
        <w:rPr>
          <w:rFonts w:cs="Calibri"/>
          <w:b/>
          <w:lang w:val="uk-UA"/>
        </w:rPr>
        <w:t xml:space="preserve"> </w:t>
      </w:r>
      <w:r w:rsidR="00BA2E4A">
        <w:rPr>
          <w:rFonts w:cs="Calibri"/>
          <w:b/>
        </w:rPr>
        <w:t>Investment</w:t>
      </w:r>
      <w:r w:rsidR="007378EC">
        <w:rPr>
          <w:rFonts w:cs="Calibri"/>
          <w:b/>
          <w:lang w:val="uk-UA"/>
        </w:rPr>
        <w:t xml:space="preserve"> </w:t>
      </w:r>
      <w:r w:rsidR="007378EC">
        <w:rPr>
          <w:lang w:val="uk-UA"/>
        </w:rPr>
        <w:t>(</w:t>
      </w:r>
      <w:r w:rsidR="00691E5E">
        <w:rPr>
          <w:lang w:val="uk-UA"/>
        </w:rPr>
        <w:t xml:space="preserve">35 </w:t>
      </w:r>
      <w:r w:rsidR="007378EC">
        <w:rPr>
          <w:lang w:val="uk-UA"/>
        </w:rPr>
        <w:t>%)</w:t>
      </w:r>
    </w:p>
    <w:p w14:paraId="630CCCC2" w14:textId="77D49E77" w:rsidR="0089038A" w:rsidRDefault="0089038A" w:rsidP="003578AD">
      <w:pPr>
        <w:tabs>
          <w:tab w:val="left" w:pos="1170"/>
        </w:tabs>
        <w:ind w:firstLine="360"/>
        <w:jc w:val="both"/>
        <w:rPr>
          <w:rFonts w:cs="Calibri"/>
          <w:lang w:val="uk-UA"/>
        </w:rPr>
      </w:pPr>
      <w:r w:rsidRPr="000D371C">
        <w:rPr>
          <w:rFonts w:cs="Calibri"/>
          <w:b/>
          <w:lang w:val="ru-RU"/>
        </w:rPr>
        <w:t>Загальна вимога:</w:t>
      </w:r>
      <w:r w:rsidRPr="000D371C">
        <w:rPr>
          <w:rFonts w:cs="Calibri"/>
          <w:lang w:val="ru-RU"/>
        </w:rPr>
        <w:t xml:space="preserve"> Дизайн</w:t>
      </w:r>
      <w:r w:rsidRPr="00F13D6A">
        <w:rPr>
          <w:rFonts w:cs="Calibri"/>
          <w:lang w:val="ru-RU"/>
        </w:rPr>
        <w:t xml:space="preserve"> внутрішнього блоку посібник</w:t>
      </w:r>
      <w:r>
        <w:rPr>
          <w:rFonts w:cs="Calibri"/>
          <w:lang w:val="ru-RU"/>
        </w:rPr>
        <w:t>а</w:t>
      </w:r>
      <w:r w:rsidRPr="00F13D6A">
        <w:rPr>
          <w:rFonts w:cs="Calibri"/>
          <w:lang w:val="ru-RU"/>
        </w:rPr>
        <w:t xml:space="preserve"> ма</w:t>
      </w:r>
      <w:r>
        <w:rPr>
          <w:rFonts w:cs="Calibri"/>
          <w:lang w:val="ru-RU"/>
        </w:rPr>
        <w:t>є</w:t>
      </w:r>
      <w:r w:rsidRPr="00F13D6A">
        <w:rPr>
          <w:rFonts w:cs="Calibri"/>
          <w:lang w:val="ru-RU"/>
        </w:rPr>
        <w:t xml:space="preserve"> бути розроблен</w:t>
      </w:r>
      <w:r>
        <w:rPr>
          <w:rFonts w:cs="Calibri"/>
          <w:lang w:val="ru-RU"/>
        </w:rPr>
        <w:t>ий</w:t>
      </w:r>
      <w:r w:rsidRPr="00F13D6A">
        <w:rPr>
          <w:rFonts w:cs="Calibri"/>
          <w:lang w:val="ru-RU"/>
        </w:rPr>
        <w:t xml:space="preserve"> подіб</w:t>
      </w:r>
      <w:r>
        <w:rPr>
          <w:rFonts w:cs="Calibri"/>
          <w:lang w:val="ru-RU"/>
        </w:rPr>
        <w:t xml:space="preserve">но до </w:t>
      </w:r>
      <w:r w:rsidR="00502BF3">
        <w:rPr>
          <w:rFonts w:cs="Calibri"/>
          <w:lang w:val="uk-UA"/>
        </w:rPr>
        <w:t xml:space="preserve">стилю </w:t>
      </w:r>
      <w:r>
        <w:rPr>
          <w:rFonts w:cs="Calibri"/>
          <w:lang w:val="ru-RU"/>
        </w:rPr>
        <w:t xml:space="preserve">американських підручників. </w:t>
      </w:r>
      <w:r>
        <w:rPr>
          <w:rFonts w:cs="Calibri"/>
          <w:lang w:val="uk-UA"/>
        </w:rPr>
        <w:t xml:space="preserve">Дизайн посібника </w:t>
      </w:r>
      <w:r w:rsidRPr="00F13D6A">
        <w:rPr>
          <w:rFonts w:cs="Calibri"/>
          <w:lang w:val="uk-UA"/>
        </w:rPr>
        <w:t>"</w:t>
      </w:r>
      <w:r w:rsidRPr="00F13D6A">
        <w:rPr>
          <w:rFonts w:cs="Calibri"/>
        </w:rPr>
        <w:t>Essentials</w:t>
      </w:r>
      <w:r w:rsidRPr="00F13D6A">
        <w:rPr>
          <w:rFonts w:cs="Calibri"/>
          <w:lang w:val="uk-UA"/>
        </w:rPr>
        <w:t xml:space="preserve"> </w:t>
      </w:r>
      <w:r w:rsidRPr="00F13D6A">
        <w:rPr>
          <w:rFonts w:cs="Calibri"/>
        </w:rPr>
        <w:t>of</w:t>
      </w:r>
      <w:r w:rsidRPr="00F13D6A">
        <w:rPr>
          <w:rFonts w:cs="Calibri"/>
          <w:lang w:val="uk-UA"/>
        </w:rPr>
        <w:t xml:space="preserve"> </w:t>
      </w:r>
      <w:r w:rsidRPr="00F13D6A">
        <w:rPr>
          <w:rFonts w:cs="Calibri"/>
        </w:rPr>
        <w:t>Personal</w:t>
      </w:r>
      <w:r w:rsidRPr="00F13D6A">
        <w:rPr>
          <w:rFonts w:cs="Calibri"/>
          <w:lang w:val="uk-UA"/>
        </w:rPr>
        <w:t xml:space="preserve"> </w:t>
      </w:r>
      <w:r w:rsidRPr="00F13D6A">
        <w:rPr>
          <w:rFonts w:cs="Calibri"/>
        </w:rPr>
        <w:t>Finance</w:t>
      </w:r>
      <w:r w:rsidRPr="00F13D6A">
        <w:rPr>
          <w:rFonts w:cs="Calibri"/>
          <w:lang w:val="uk-UA"/>
        </w:rPr>
        <w:t xml:space="preserve"> </w:t>
      </w:r>
      <w:r w:rsidRPr="00F13D6A">
        <w:rPr>
          <w:rFonts w:cs="Calibri"/>
        </w:rPr>
        <w:t>in</w:t>
      </w:r>
      <w:r w:rsidRPr="00F13D6A">
        <w:rPr>
          <w:rFonts w:cs="Calibri"/>
          <w:lang w:val="uk-UA"/>
        </w:rPr>
        <w:t xml:space="preserve"> </w:t>
      </w:r>
      <w:r w:rsidRPr="00F13D6A">
        <w:rPr>
          <w:rFonts w:cs="Calibri"/>
        </w:rPr>
        <w:t>Ukraine</w:t>
      </w:r>
      <w:r w:rsidRPr="00F13D6A">
        <w:rPr>
          <w:rFonts w:cs="Calibri"/>
          <w:lang w:val="uk-UA"/>
        </w:rPr>
        <w:t>"</w:t>
      </w:r>
      <w:r>
        <w:rPr>
          <w:rFonts w:cs="Calibri"/>
          <w:lang w:val="uk-UA"/>
        </w:rPr>
        <w:t xml:space="preserve"> не має повторювати дизайн посібника "</w:t>
      </w:r>
      <w:r w:rsidRPr="0085787C">
        <w:rPr>
          <w:rFonts w:cs="Calibri"/>
          <w:lang w:val="uk-UA"/>
        </w:rPr>
        <w:t>Фінансова грамотність. Фінанси. Що? Чому? Як?</w:t>
      </w:r>
      <w:r>
        <w:rPr>
          <w:rFonts w:cs="Calibri"/>
          <w:lang w:val="uk-UA"/>
        </w:rPr>
        <w:t>"</w:t>
      </w:r>
    </w:p>
    <w:p w14:paraId="4CF123A2" w14:textId="3C01FF8A" w:rsidR="0089038A" w:rsidRPr="0089038A" w:rsidRDefault="0089038A" w:rsidP="003578AD">
      <w:pPr>
        <w:tabs>
          <w:tab w:val="left" w:pos="1170"/>
        </w:tabs>
        <w:ind w:firstLine="360"/>
        <w:jc w:val="both"/>
        <w:rPr>
          <w:lang w:val="uk-UA"/>
        </w:rPr>
      </w:pPr>
      <w:r>
        <w:rPr>
          <w:rFonts w:cs="Calibri"/>
          <w:lang w:val="uk-UA"/>
        </w:rPr>
        <w:t xml:space="preserve">В пропозиції виконавець на 3-4 сторінках подає </w:t>
      </w:r>
      <w:r w:rsidR="00EE19DE">
        <w:rPr>
          <w:rFonts w:cs="Calibri"/>
          <w:lang w:val="uk-UA"/>
        </w:rPr>
        <w:t>варіант</w:t>
      </w:r>
      <w:r>
        <w:rPr>
          <w:rFonts w:cs="Calibri"/>
          <w:lang w:val="uk-UA"/>
        </w:rPr>
        <w:t xml:space="preserve"> дизайну та верстки на прикладі теми </w:t>
      </w:r>
      <w:r w:rsidRPr="0089038A">
        <w:rPr>
          <w:rFonts w:cs="Calibri"/>
          <w:lang w:val="uk-UA"/>
        </w:rPr>
        <w:t>Investment</w:t>
      </w:r>
      <w:r>
        <w:rPr>
          <w:rFonts w:cs="Calibri"/>
          <w:lang w:val="uk-UA"/>
        </w:rPr>
        <w:t xml:space="preserve">, </w:t>
      </w:r>
      <w:r w:rsidR="00EE19DE">
        <w:rPr>
          <w:rFonts w:cs="Calibri"/>
          <w:lang w:val="uk-UA"/>
        </w:rPr>
        <w:t xml:space="preserve">в якому будуть показані </w:t>
      </w:r>
      <w:r w:rsidR="00F162D9">
        <w:rPr>
          <w:rFonts w:cs="Calibri"/>
          <w:lang w:val="uk-UA"/>
        </w:rPr>
        <w:t xml:space="preserve">розроблені </w:t>
      </w:r>
      <w:r w:rsidR="00EE19DE">
        <w:rPr>
          <w:rFonts w:cs="Calibri"/>
          <w:lang w:val="uk-UA"/>
        </w:rPr>
        <w:t>позначки, блоки, таблиці та ін., їх розташування відносно тексту, шрифти, які будуть використовуватися для елементів тексту, верстку основного тексту в одну або дві шпальти та ін.</w:t>
      </w:r>
    </w:p>
    <w:p w14:paraId="5141274F" w14:textId="6F3D2C1B" w:rsidR="007378EC" w:rsidRDefault="007378EC" w:rsidP="003578AD">
      <w:pPr>
        <w:tabs>
          <w:tab w:val="left" w:pos="1170"/>
        </w:tabs>
        <w:ind w:left="90" w:firstLine="360"/>
        <w:jc w:val="both"/>
        <w:rPr>
          <w:rFonts w:cs="Calibri"/>
          <w:lang w:val="uk-UA"/>
        </w:rPr>
      </w:pPr>
      <w:r w:rsidRPr="007378EC">
        <w:rPr>
          <w:rFonts w:cs="Calibri"/>
          <w:lang w:val="uk-UA"/>
        </w:rPr>
        <w:t>Оцінюється</w:t>
      </w:r>
      <w:r>
        <w:rPr>
          <w:rFonts w:cs="Calibri"/>
          <w:lang w:val="uk-UA"/>
        </w:rPr>
        <w:t>:</w:t>
      </w:r>
      <w:r w:rsidRPr="007378EC">
        <w:rPr>
          <w:rFonts w:cs="Calibri"/>
          <w:lang w:val="uk-UA"/>
        </w:rPr>
        <w:t xml:space="preserve"> </w:t>
      </w:r>
    </w:p>
    <w:p w14:paraId="4D789D72" w14:textId="05F8814A" w:rsidR="009055D8" w:rsidRPr="007378EC" w:rsidRDefault="009055D8" w:rsidP="003578AD">
      <w:pPr>
        <w:tabs>
          <w:tab w:val="left" w:pos="1170"/>
        </w:tabs>
        <w:ind w:firstLine="360"/>
        <w:jc w:val="both"/>
        <w:rPr>
          <w:rFonts w:cs="Calibri"/>
          <w:b/>
          <w:lang w:val="uk-UA"/>
        </w:rPr>
      </w:pPr>
      <w:r>
        <w:rPr>
          <w:rFonts w:cs="Calibri"/>
          <w:lang w:val="uk-UA"/>
        </w:rPr>
        <w:t xml:space="preserve">- </w:t>
      </w:r>
      <w:r>
        <w:rPr>
          <w:lang w:val="uk-UA"/>
        </w:rPr>
        <w:t>К</w:t>
      </w:r>
      <w:r w:rsidRPr="00AE2E4D">
        <w:rPr>
          <w:lang w:val="uk-UA"/>
        </w:rPr>
        <w:t xml:space="preserve">реативність, оригінальність, якість та відповідність </w:t>
      </w:r>
      <w:r w:rsidRPr="007378EC">
        <w:rPr>
          <w:lang w:val="uk-UA"/>
        </w:rPr>
        <w:t xml:space="preserve">змісту та цілям </w:t>
      </w:r>
      <w:r>
        <w:rPr>
          <w:lang w:val="uk-UA"/>
        </w:rPr>
        <w:t>навчального посібника</w:t>
      </w:r>
    </w:p>
    <w:p w14:paraId="4B8DEA86" w14:textId="48FBF3AF" w:rsidR="007378EC" w:rsidRPr="007378EC" w:rsidRDefault="007378EC" w:rsidP="003578AD">
      <w:pPr>
        <w:ind w:firstLine="360"/>
        <w:jc w:val="both"/>
        <w:rPr>
          <w:rFonts w:cs="Calibri"/>
          <w:lang w:val="uk-UA"/>
        </w:rPr>
      </w:pPr>
      <w:r w:rsidRPr="007378EC">
        <w:rPr>
          <w:rFonts w:cs="Calibri"/>
          <w:lang w:val="uk-UA"/>
        </w:rPr>
        <w:t>- Структура – дизайн повинен мати чітку логічну структуру; основні та додаткові тексти повинні візуально розрізнятися (зокрема, за шрифтовим та кольоровим оформленням)</w:t>
      </w:r>
      <w:r>
        <w:rPr>
          <w:rFonts w:cs="Calibri"/>
          <w:lang w:val="uk-UA"/>
        </w:rPr>
        <w:t>.</w:t>
      </w:r>
    </w:p>
    <w:p w14:paraId="1E6AF4F1" w14:textId="1FAB1106" w:rsidR="007378EC" w:rsidRPr="007378EC" w:rsidRDefault="007378EC" w:rsidP="003578AD">
      <w:pPr>
        <w:ind w:firstLine="360"/>
        <w:jc w:val="both"/>
        <w:rPr>
          <w:rFonts w:cs="Calibri"/>
          <w:bCs/>
          <w:lang w:val="ru-RU"/>
        </w:rPr>
      </w:pPr>
      <w:r w:rsidRPr="007378EC">
        <w:rPr>
          <w:rFonts w:cs="Calibri"/>
          <w:bCs/>
          <w:lang w:val="ru-RU"/>
        </w:rPr>
        <w:t xml:space="preserve">- </w:t>
      </w:r>
      <w:r w:rsidR="00BA2E4A">
        <w:rPr>
          <w:rFonts w:cs="Calibri"/>
          <w:bCs/>
          <w:lang w:val="ru-RU"/>
        </w:rPr>
        <w:t>Мотивація навчальної діяльності</w:t>
      </w:r>
      <w:r w:rsidR="0058598B">
        <w:rPr>
          <w:rFonts w:cs="Calibri"/>
          <w:bCs/>
          <w:lang w:val="ru-RU"/>
        </w:rPr>
        <w:t xml:space="preserve"> </w:t>
      </w:r>
      <w:r w:rsidR="0058598B">
        <w:rPr>
          <w:rFonts w:cs="Calibri"/>
          <w:bCs/>
          <w:lang w:val="uk-UA"/>
        </w:rPr>
        <w:t>слухачів</w:t>
      </w:r>
      <w:r w:rsidRPr="007378EC">
        <w:rPr>
          <w:rFonts w:cs="Calibri"/>
          <w:bCs/>
          <w:lang w:val="ru-RU"/>
        </w:rPr>
        <w:t xml:space="preserve">, розвиток інтересу до предмета візуальними засобами </w:t>
      </w:r>
      <w:r w:rsidR="009055D8">
        <w:rPr>
          <w:rFonts w:cs="Calibri"/>
          <w:bCs/>
          <w:lang w:val="ru-RU"/>
        </w:rPr>
        <w:t>навчального посібника</w:t>
      </w:r>
      <w:r>
        <w:rPr>
          <w:rFonts w:cs="Calibri"/>
          <w:bCs/>
          <w:lang w:val="ru-RU"/>
        </w:rPr>
        <w:t>.</w:t>
      </w:r>
    </w:p>
    <w:p w14:paraId="0843885D" w14:textId="6B8299E3" w:rsidR="007378EC" w:rsidRPr="007378EC" w:rsidRDefault="007378EC" w:rsidP="003578AD">
      <w:pPr>
        <w:ind w:firstLine="360"/>
        <w:jc w:val="both"/>
        <w:rPr>
          <w:rFonts w:cs="Calibri"/>
          <w:lang w:val="ru-RU"/>
        </w:rPr>
      </w:pPr>
      <w:r w:rsidRPr="007378EC">
        <w:rPr>
          <w:rFonts w:cs="Calibri"/>
          <w:lang w:val="ru-RU"/>
        </w:rPr>
        <w:t xml:space="preserve">Ілюстративна концепція повинна бути добре продуманою, креативною, а також новою й оригінальною, аби захопити </w:t>
      </w:r>
      <w:r w:rsidR="0058598B">
        <w:rPr>
          <w:rFonts w:cs="Calibri"/>
          <w:lang w:val="ru-RU"/>
        </w:rPr>
        <w:t>слухача</w:t>
      </w:r>
      <w:r w:rsidRPr="007378EC">
        <w:rPr>
          <w:rFonts w:cs="Calibri"/>
          <w:lang w:val="ru-RU"/>
        </w:rPr>
        <w:t xml:space="preserve"> й певний час тримати його увагу</w:t>
      </w:r>
    </w:p>
    <w:p w14:paraId="21D2FDDA" w14:textId="27F18293" w:rsidR="007378EC" w:rsidRPr="007378EC" w:rsidRDefault="007378EC" w:rsidP="003578AD">
      <w:pPr>
        <w:ind w:firstLine="360"/>
        <w:jc w:val="both"/>
        <w:rPr>
          <w:rFonts w:cs="Calibri"/>
          <w:bCs/>
          <w:lang w:val="ru-RU"/>
        </w:rPr>
      </w:pPr>
      <w:r w:rsidRPr="007378EC">
        <w:rPr>
          <w:rFonts w:cs="Calibri"/>
          <w:bCs/>
          <w:lang w:val="ru-RU"/>
        </w:rPr>
        <w:t xml:space="preserve">- Відповідність художнього оформлення </w:t>
      </w:r>
      <w:r w:rsidRPr="0068708D">
        <w:rPr>
          <w:rFonts w:cs="Calibri"/>
          <w:bCs/>
          <w:lang w:val="ru-RU"/>
        </w:rPr>
        <w:t xml:space="preserve">віковим особливостям </w:t>
      </w:r>
      <w:r w:rsidR="0058598B" w:rsidRPr="0068708D">
        <w:rPr>
          <w:rFonts w:cs="Calibri"/>
          <w:bCs/>
          <w:lang w:val="ru-RU"/>
        </w:rPr>
        <w:t>слухачів</w:t>
      </w:r>
      <w:r>
        <w:rPr>
          <w:rFonts w:cs="Calibri"/>
          <w:bCs/>
          <w:lang w:val="ru-RU"/>
        </w:rPr>
        <w:t>.</w:t>
      </w:r>
    </w:p>
    <w:p w14:paraId="36615229" w14:textId="0F9854D6" w:rsidR="007378EC" w:rsidRPr="007378EC" w:rsidRDefault="007378EC" w:rsidP="003578AD">
      <w:pPr>
        <w:ind w:firstLine="360"/>
        <w:jc w:val="both"/>
        <w:rPr>
          <w:rFonts w:cs="Calibri"/>
          <w:lang w:val="ru-RU"/>
        </w:rPr>
      </w:pPr>
      <w:r w:rsidRPr="007378EC">
        <w:rPr>
          <w:rFonts w:cs="Calibri"/>
          <w:lang w:val="ru-RU"/>
        </w:rPr>
        <w:t xml:space="preserve">Оформлення та ілюстративний матеріал мають відповідати віковим особливостям сприйняття </w:t>
      </w:r>
      <w:r w:rsidRPr="0068708D">
        <w:rPr>
          <w:rFonts w:cs="Calibri"/>
          <w:lang w:val="ru-RU"/>
        </w:rPr>
        <w:t>учнями старших класів</w:t>
      </w:r>
      <w:r w:rsidR="0058598B" w:rsidRPr="0068708D">
        <w:rPr>
          <w:rFonts w:cs="Calibri"/>
          <w:lang w:val="ru-RU"/>
        </w:rPr>
        <w:t xml:space="preserve"> та </w:t>
      </w:r>
      <w:r w:rsidR="0068708D">
        <w:rPr>
          <w:rFonts w:cs="Calibri"/>
          <w:lang w:val="ru-RU"/>
        </w:rPr>
        <w:t>студентами</w:t>
      </w:r>
    </w:p>
    <w:p w14:paraId="4E99D10D" w14:textId="1E8EB9DB" w:rsidR="007378EC" w:rsidRPr="007378EC" w:rsidRDefault="007378EC" w:rsidP="003578AD">
      <w:pPr>
        <w:ind w:firstLine="360"/>
        <w:jc w:val="both"/>
        <w:rPr>
          <w:rFonts w:cs="Calibri"/>
          <w:bCs/>
          <w:lang w:val="ru-RU"/>
        </w:rPr>
      </w:pPr>
      <w:r w:rsidRPr="007378EC">
        <w:rPr>
          <w:rFonts w:cs="Calibri"/>
          <w:lang w:val="uk-UA"/>
        </w:rPr>
        <w:t xml:space="preserve">- </w:t>
      </w:r>
      <w:r w:rsidRPr="007378EC">
        <w:rPr>
          <w:rFonts w:cs="Calibri"/>
          <w:bCs/>
          <w:lang w:val="ru-RU"/>
        </w:rPr>
        <w:t>Засоби полегшення користування навчальним посібником</w:t>
      </w:r>
      <w:r>
        <w:rPr>
          <w:rFonts w:cs="Calibri"/>
          <w:bCs/>
          <w:lang w:val="ru-RU"/>
        </w:rPr>
        <w:t>.</w:t>
      </w:r>
    </w:p>
    <w:p w14:paraId="7DF5B79C" w14:textId="23DD7675" w:rsidR="007378EC" w:rsidRPr="007378EC" w:rsidRDefault="007378EC" w:rsidP="003578AD">
      <w:pPr>
        <w:ind w:firstLine="360"/>
        <w:jc w:val="both"/>
        <w:rPr>
          <w:rFonts w:cs="Calibri"/>
          <w:lang w:val="ru-RU"/>
        </w:rPr>
      </w:pPr>
      <w:r w:rsidRPr="007378EC">
        <w:rPr>
          <w:rFonts w:cs="Calibri"/>
          <w:lang w:val="ru-RU"/>
        </w:rPr>
        <w:t xml:space="preserve">До засобів користування </w:t>
      </w:r>
      <w:r w:rsidRPr="007378EC">
        <w:rPr>
          <w:rFonts w:cs="Calibri"/>
          <w:bCs/>
          <w:lang w:val="ru-RU"/>
        </w:rPr>
        <w:t>навчальним посібником</w:t>
      </w:r>
      <w:r w:rsidRPr="007378EC">
        <w:rPr>
          <w:rFonts w:cs="Calibri"/>
          <w:lang w:val="ru-RU"/>
        </w:rPr>
        <w:t xml:space="preserve"> належать умовні позначення, які є позатекстовим компонентом апарату організації засвоєння змісту. Умовні позначення мають бути лаконічними, зрозумілими з погляду очікувань щодо конкретного застосування</w:t>
      </w:r>
      <w:r w:rsidR="00D976C8">
        <w:rPr>
          <w:rFonts w:cs="Calibri"/>
          <w:lang w:val="ru-RU"/>
        </w:rPr>
        <w:t xml:space="preserve"> та легкості їх розшифровування</w:t>
      </w:r>
      <w:r w:rsidRPr="007378EC">
        <w:rPr>
          <w:rFonts w:cs="Calibri"/>
          <w:lang w:val="ru-RU"/>
        </w:rPr>
        <w:t>, добре розрізнятися візуально, чітко узгоджуватися зі змістом позначених ними блоків/завдань, використовуватись в усіх типових випадках, що мають місце в навчальному посібнику.</w:t>
      </w:r>
    </w:p>
    <w:p w14:paraId="5691DE59" w14:textId="4B4A5AF7" w:rsidR="007378EC" w:rsidRPr="007378EC" w:rsidRDefault="007378EC" w:rsidP="003578AD">
      <w:pPr>
        <w:ind w:firstLine="360"/>
        <w:jc w:val="both"/>
        <w:rPr>
          <w:rFonts w:cs="Calibri"/>
          <w:bCs/>
          <w:lang w:val="ru-RU"/>
        </w:rPr>
      </w:pPr>
      <w:r w:rsidRPr="007378EC">
        <w:rPr>
          <w:rFonts w:cs="Calibri"/>
          <w:lang w:val="ru-RU"/>
        </w:rPr>
        <w:t xml:space="preserve">- </w:t>
      </w:r>
      <w:r w:rsidRPr="007378EC">
        <w:rPr>
          <w:rFonts w:cs="Calibri"/>
          <w:bCs/>
          <w:lang w:val="ru-RU"/>
        </w:rPr>
        <w:t>Особливості ілюстративного матеріалу</w:t>
      </w:r>
      <w:r>
        <w:rPr>
          <w:rFonts w:cs="Calibri"/>
          <w:bCs/>
          <w:lang w:val="ru-RU"/>
        </w:rPr>
        <w:t>.</w:t>
      </w:r>
    </w:p>
    <w:p w14:paraId="350BCDC8" w14:textId="77777777" w:rsidR="007378EC" w:rsidRPr="007378EC" w:rsidRDefault="007378EC" w:rsidP="003578AD">
      <w:pPr>
        <w:pStyle w:val="Default"/>
        <w:ind w:firstLine="360"/>
        <w:jc w:val="both"/>
        <w:rPr>
          <w:bCs/>
          <w:color w:val="auto"/>
          <w:sz w:val="22"/>
          <w:szCs w:val="22"/>
          <w:lang w:val="ru-RU"/>
        </w:rPr>
      </w:pPr>
      <w:r w:rsidRPr="007378EC">
        <w:rPr>
          <w:color w:val="auto"/>
          <w:sz w:val="22"/>
          <w:szCs w:val="22"/>
          <w:lang w:val="ru-RU"/>
        </w:rPr>
        <w:t>Важливим є дотримання взаємозв’язку ілюстрацій з текстовою інформацією, відповідність ілюстрацій змісту навчального матеріалу, зв'язок наочних зображень із текстом та іншими структурними компонентами навчального посібника; інформативність наочного зображення, яка полягає в тому, що ілюстративний матеріал має забезпечувати образне сприйняття інформації.</w:t>
      </w:r>
    </w:p>
    <w:p w14:paraId="20E23625" w14:textId="2B3BD5D2" w:rsidR="007378EC" w:rsidRPr="007378EC" w:rsidRDefault="007378EC" w:rsidP="003578AD">
      <w:pPr>
        <w:pStyle w:val="Default"/>
        <w:ind w:firstLine="360"/>
        <w:jc w:val="both"/>
        <w:rPr>
          <w:bCs/>
          <w:color w:val="auto"/>
          <w:sz w:val="22"/>
          <w:szCs w:val="22"/>
          <w:lang w:val="ru-RU"/>
        </w:rPr>
      </w:pPr>
      <w:r w:rsidRPr="007378EC">
        <w:rPr>
          <w:bCs/>
          <w:color w:val="auto"/>
          <w:sz w:val="22"/>
          <w:szCs w:val="22"/>
          <w:lang w:val="ru-RU"/>
        </w:rPr>
        <w:lastRenderedPageBreak/>
        <w:t>- Дотримання єдиного стилю</w:t>
      </w:r>
      <w:r>
        <w:rPr>
          <w:bCs/>
          <w:color w:val="auto"/>
          <w:sz w:val="22"/>
          <w:szCs w:val="22"/>
          <w:lang w:val="ru-RU"/>
        </w:rPr>
        <w:t>.</w:t>
      </w:r>
    </w:p>
    <w:p w14:paraId="2143DDAB" w14:textId="7F1F03A0" w:rsidR="007378EC" w:rsidRPr="007378EC" w:rsidRDefault="007378EC" w:rsidP="003578AD">
      <w:pPr>
        <w:pStyle w:val="Default"/>
        <w:ind w:firstLine="360"/>
        <w:jc w:val="both"/>
        <w:rPr>
          <w:bCs/>
          <w:color w:val="auto"/>
          <w:sz w:val="22"/>
          <w:szCs w:val="22"/>
          <w:lang w:val="ru-RU"/>
        </w:rPr>
      </w:pPr>
      <w:r w:rsidRPr="007378EC">
        <w:rPr>
          <w:bCs/>
          <w:color w:val="auto"/>
          <w:sz w:val="22"/>
          <w:szCs w:val="22"/>
          <w:lang w:val="ru-RU"/>
        </w:rPr>
        <w:t>- Формати, шрифти</w:t>
      </w:r>
      <w:r>
        <w:rPr>
          <w:bCs/>
          <w:color w:val="auto"/>
          <w:sz w:val="22"/>
          <w:szCs w:val="22"/>
          <w:lang w:val="ru-RU"/>
        </w:rPr>
        <w:t>.</w:t>
      </w:r>
    </w:p>
    <w:p w14:paraId="56D650C7" w14:textId="6318827A" w:rsidR="00716764" w:rsidRPr="0068708D" w:rsidRDefault="007378EC" w:rsidP="00FF7966">
      <w:pPr>
        <w:numPr>
          <w:ilvl w:val="0"/>
          <w:numId w:val="3"/>
        </w:numPr>
        <w:ind w:left="180" w:hanging="180"/>
        <w:jc w:val="both"/>
        <w:rPr>
          <w:lang w:val="uk-UA"/>
        </w:rPr>
      </w:pPr>
      <w:r w:rsidRPr="0068708D">
        <w:rPr>
          <w:b/>
          <w:lang w:val="uk-UA"/>
        </w:rPr>
        <w:t>Кваліфікація</w:t>
      </w:r>
      <w:r w:rsidR="00716764" w:rsidRPr="0068708D">
        <w:rPr>
          <w:b/>
          <w:lang w:val="uk-UA"/>
        </w:rPr>
        <w:t xml:space="preserve">  </w:t>
      </w:r>
      <w:r w:rsidRPr="0068708D">
        <w:rPr>
          <w:lang w:val="uk-UA"/>
        </w:rPr>
        <w:t xml:space="preserve">- </w:t>
      </w:r>
      <w:r w:rsidRPr="0068708D">
        <w:rPr>
          <w:b/>
          <w:lang w:val="uk-UA"/>
        </w:rPr>
        <w:t xml:space="preserve">Суб-вага </w:t>
      </w:r>
      <w:r w:rsidR="00DC2612" w:rsidRPr="0068708D">
        <w:rPr>
          <w:b/>
          <w:lang w:val="uk-UA"/>
        </w:rPr>
        <w:t>40</w:t>
      </w:r>
      <w:r w:rsidRPr="0068708D">
        <w:rPr>
          <w:b/>
          <w:lang w:val="uk-UA"/>
        </w:rPr>
        <w:t>% (</w:t>
      </w:r>
      <w:r w:rsidR="00DC2612" w:rsidRPr="0068708D">
        <w:rPr>
          <w:b/>
          <w:lang w:val="uk-UA"/>
        </w:rPr>
        <w:t>4</w:t>
      </w:r>
      <w:r w:rsidRPr="0068708D">
        <w:rPr>
          <w:b/>
          <w:lang w:val="uk-UA"/>
        </w:rPr>
        <w:t>0 балів):</w:t>
      </w:r>
    </w:p>
    <w:p w14:paraId="5690A3C3" w14:textId="4B5BE2C3" w:rsidR="007378EC" w:rsidRPr="0068708D" w:rsidRDefault="007378EC" w:rsidP="00CC589C">
      <w:pPr>
        <w:pStyle w:val="ListParagraph"/>
        <w:numPr>
          <w:ilvl w:val="0"/>
          <w:numId w:val="28"/>
        </w:numPr>
        <w:tabs>
          <w:tab w:val="left" w:pos="1170"/>
        </w:tabs>
        <w:ind w:left="1170"/>
        <w:jc w:val="both"/>
        <w:rPr>
          <w:lang w:val="uk-UA"/>
        </w:rPr>
      </w:pPr>
      <w:r w:rsidRPr="0068708D">
        <w:rPr>
          <w:b/>
          <w:lang w:val="uk-UA"/>
        </w:rPr>
        <w:t>Наявність портфоліо, в якому можна побачити приклади ключових задач даного запиту пропозиції</w:t>
      </w:r>
      <w:r w:rsidRPr="0068708D">
        <w:rPr>
          <w:lang w:val="uk-UA"/>
        </w:rPr>
        <w:t xml:space="preserve"> (</w:t>
      </w:r>
      <w:r w:rsidR="003B2DD2" w:rsidRPr="0068708D">
        <w:rPr>
          <w:lang w:val="uk-UA"/>
        </w:rPr>
        <w:t>20</w:t>
      </w:r>
      <w:r w:rsidRPr="0068708D">
        <w:rPr>
          <w:lang w:val="uk-UA"/>
        </w:rPr>
        <w:t>%)</w:t>
      </w:r>
      <w:r w:rsidR="00CC589C" w:rsidRPr="0068708D">
        <w:rPr>
          <w:lang w:val="uk-UA"/>
        </w:rPr>
        <w:t xml:space="preserve">. </w:t>
      </w:r>
    </w:p>
    <w:p w14:paraId="12195B76" w14:textId="77777777" w:rsidR="007378EC" w:rsidRPr="0068708D" w:rsidRDefault="007378EC" w:rsidP="007378EC">
      <w:pPr>
        <w:pStyle w:val="ListParagraph"/>
        <w:tabs>
          <w:tab w:val="left" w:pos="1170"/>
        </w:tabs>
        <w:ind w:left="1170"/>
        <w:jc w:val="both"/>
        <w:rPr>
          <w:lang w:val="uk-UA"/>
        </w:rPr>
      </w:pPr>
    </w:p>
    <w:p w14:paraId="56798441" w14:textId="160BBF4B" w:rsidR="007378EC" w:rsidRPr="007378EC" w:rsidRDefault="007378EC" w:rsidP="003578AD">
      <w:pPr>
        <w:tabs>
          <w:tab w:val="left" w:pos="1170"/>
        </w:tabs>
        <w:ind w:firstLine="360"/>
        <w:jc w:val="both"/>
        <w:rPr>
          <w:lang w:val="uk-UA"/>
        </w:rPr>
      </w:pPr>
      <w:r w:rsidRPr="0068708D">
        <w:rPr>
          <w:lang w:val="uk-UA"/>
        </w:rPr>
        <w:t xml:space="preserve">Оцінюються якість та оригінальність </w:t>
      </w:r>
      <w:r w:rsidR="00DC2612" w:rsidRPr="0068708D">
        <w:rPr>
          <w:lang w:val="uk-UA"/>
        </w:rPr>
        <w:t>робіт</w:t>
      </w:r>
      <w:r w:rsidRPr="0068708D">
        <w:rPr>
          <w:lang w:val="uk-UA"/>
        </w:rPr>
        <w:t xml:space="preserve"> учасник</w:t>
      </w:r>
      <w:r w:rsidR="00DC2612" w:rsidRPr="0068708D">
        <w:rPr>
          <w:lang w:val="uk-UA"/>
        </w:rPr>
        <w:t>а</w:t>
      </w:r>
      <w:r w:rsidRPr="0068708D">
        <w:rPr>
          <w:lang w:val="uk-UA"/>
        </w:rPr>
        <w:t xml:space="preserve"> </w:t>
      </w:r>
      <w:r w:rsidR="00E506E6">
        <w:rPr>
          <w:lang w:val="uk-UA"/>
        </w:rPr>
        <w:t>тендера</w:t>
      </w:r>
      <w:r w:rsidRPr="0068708D">
        <w:rPr>
          <w:lang w:val="uk-UA"/>
        </w:rPr>
        <w:t xml:space="preserve">. Враховується сучасність та креативність </w:t>
      </w:r>
      <w:r w:rsidR="00DC2612" w:rsidRPr="0068708D">
        <w:rPr>
          <w:lang w:val="uk-UA"/>
        </w:rPr>
        <w:t>представлених матеріалів</w:t>
      </w:r>
      <w:r w:rsidRPr="0068708D">
        <w:rPr>
          <w:lang w:val="uk-UA"/>
        </w:rPr>
        <w:t xml:space="preserve"> - суб-вага </w:t>
      </w:r>
      <w:r w:rsidR="003B2DD2" w:rsidRPr="0068708D">
        <w:rPr>
          <w:lang w:val="uk-UA"/>
        </w:rPr>
        <w:t>20</w:t>
      </w:r>
      <w:r w:rsidRPr="0068708D">
        <w:rPr>
          <w:lang w:val="uk-UA"/>
        </w:rPr>
        <w:t xml:space="preserve"> %</w:t>
      </w:r>
    </w:p>
    <w:p w14:paraId="039716FD" w14:textId="66FD32F0" w:rsidR="007378EC" w:rsidRPr="007378EC" w:rsidRDefault="003B2DD2" w:rsidP="00D976C8">
      <w:pPr>
        <w:pStyle w:val="ListParagraph"/>
        <w:numPr>
          <w:ilvl w:val="0"/>
          <w:numId w:val="42"/>
        </w:numPr>
        <w:tabs>
          <w:tab w:val="left" w:pos="1170"/>
        </w:tabs>
        <w:ind w:left="1134"/>
        <w:jc w:val="both"/>
        <w:rPr>
          <w:b/>
          <w:lang w:val="uk-UA"/>
        </w:rPr>
      </w:pPr>
      <w:r w:rsidRPr="003B2DD2">
        <w:rPr>
          <w:b/>
          <w:lang w:val="uk-UA"/>
        </w:rPr>
        <w:t>Досвід розробки дизайну інформаційних матеріалів для дітей та молоді, та щодо фінансової тематики</w:t>
      </w:r>
      <w:r w:rsidR="007378EC" w:rsidRPr="007378EC">
        <w:rPr>
          <w:b/>
          <w:lang w:val="uk-UA"/>
        </w:rPr>
        <w:t xml:space="preserve"> </w:t>
      </w:r>
      <w:r w:rsidR="007378EC">
        <w:rPr>
          <w:lang w:val="uk-UA"/>
        </w:rPr>
        <w:t>(1</w:t>
      </w:r>
      <w:r w:rsidR="00986EBD">
        <w:rPr>
          <w:lang w:val="uk-UA"/>
        </w:rPr>
        <w:t>0</w:t>
      </w:r>
      <w:r w:rsidR="007378EC">
        <w:rPr>
          <w:lang w:val="uk-UA"/>
        </w:rPr>
        <w:t>%)</w:t>
      </w:r>
      <w:r w:rsidR="007378EC" w:rsidRPr="007378EC">
        <w:rPr>
          <w:lang w:val="uk-UA"/>
        </w:rPr>
        <w:t>.</w:t>
      </w:r>
    </w:p>
    <w:p w14:paraId="7D07F8DA" w14:textId="6D318BDC" w:rsidR="007378EC" w:rsidRDefault="007378EC" w:rsidP="007378EC">
      <w:pPr>
        <w:pStyle w:val="ListParagraph"/>
        <w:tabs>
          <w:tab w:val="left" w:pos="1170"/>
        </w:tabs>
        <w:ind w:left="1170"/>
        <w:jc w:val="both"/>
        <w:rPr>
          <w:lang w:val="uk-UA"/>
        </w:rPr>
      </w:pPr>
    </w:p>
    <w:p w14:paraId="7FE1CE6B" w14:textId="49D87853" w:rsidR="007378EC" w:rsidRDefault="007378EC" w:rsidP="003578AD">
      <w:pPr>
        <w:tabs>
          <w:tab w:val="left" w:pos="1170"/>
        </w:tabs>
        <w:ind w:firstLine="360"/>
        <w:jc w:val="both"/>
        <w:rPr>
          <w:lang w:val="uk-UA"/>
        </w:rPr>
      </w:pPr>
      <w:r w:rsidRPr="0068708D">
        <w:rPr>
          <w:lang w:val="uk-UA"/>
        </w:rPr>
        <w:t xml:space="preserve">Оцінка поданої інформації щодо досвіду роботи з </w:t>
      </w:r>
      <w:r w:rsidR="00DC2612" w:rsidRPr="0068708D">
        <w:rPr>
          <w:lang w:val="uk-UA"/>
        </w:rPr>
        <w:t>розробки дизайну інформаційних матеріалів для дітей та молоді</w:t>
      </w:r>
      <w:r w:rsidR="003B2DD2" w:rsidRPr="0068708D">
        <w:rPr>
          <w:lang w:val="uk-UA"/>
        </w:rPr>
        <w:t xml:space="preserve"> та щодо фінансової тематики; </w:t>
      </w:r>
      <w:r w:rsidRPr="0068708D">
        <w:rPr>
          <w:lang w:val="uk-UA"/>
        </w:rPr>
        <w:t>підтвердження д</w:t>
      </w:r>
      <w:r w:rsidR="003B2DD2" w:rsidRPr="0068708D">
        <w:rPr>
          <w:lang w:val="uk-UA"/>
        </w:rPr>
        <w:t xml:space="preserve">освіду та минулих досягнень та </w:t>
      </w:r>
      <w:r w:rsidRPr="0068708D">
        <w:rPr>
          <w:lang w:val="uk-UA"/>
        </w:rPr>
        <w:t>результатів та визначення їхньої доречності та відповідності вимогам даного завдання. Оцінюються за якістю та доречністю досвіду роботи</w:t>
      </w:r>
      <w:r>
        <w:rPr>
          <w:lang w:val="uk-UA"/>
        </w:rPr>
        <w:t xml:space="preserve"> </w:t>
      </w:r>
    </w:p>
    <w:p w14:paraId="1E0DED8E" w14:textId="6E5F465E" w:rsidR="00986EBD" w:rsidRPr="007378EC" w:rsidRDefault="003B2DD2" w:rsidP="00D976C8">
      <w:pPr>
        <w:pStyle w:val="ListParagraph"/>
        <w:numPr>
          <w:ilvl w:val="0"/>
          <w:numId w:val="42"/>
        </w:numPr>
        <w:tabs>
          <w:tab w:val="left" w:pos="1170"/>
        </w:tabs>
        <w:ind w:left="1276"/>
        <w:jc w:val="both"/>
        <w:rPr>
          <w:b/>
          <w:lang w:val="uk-UA"/>
        </w:rPr>
      </w:pPr>
      <w:r w:rsidRPr="003B2DD2">
        <w:rPr>
          <w:b/>
          <w:lang w:val="uk-UA"/>
        </w:rPr>
        <w:t>Досвід розробки дизайну, створення оригінал-макетів для поліграфії</w:t>
      </w:r>
      <w:r w:rsidR="00664773" w:rsidRPr="00664773">
        <w:rPr>
          <w:b/>
          <w:lang w:val="uk-UA"/>
        </w:rPr>
        <w:t xml:space="preserve"> </w:t>
      </w:r>
      <w:r w:rsidR="00986EBD">
        <w:rPr>
          <w:lang w:val="uk-UA"/>
        </w:rPr>
        <w:t>(10%)</w:t>
      </w:r>
      <w:r w:rsidR="00986EBD" w:rsidRPr="007378EC">
        <w:rPr>
          <w:lang w:val="uk-UA"/>
        </w:rPr>
        <w:t>.</w:t>
      </w:r>
    </w:p>
    <w:p w14:paraId="175F34A9" w14:textId="77777777" w:rsidR="00986EBD" w:rsidRDefault="00986EBD" w:rsidP="00986EBD">
      <w:pPr>
        <w:pStyle w:val="ListParagraph"/>
        <w:tabs>
          <w:tab w:val="left" w:pos="1170"/>
        </w:tabs>
        <w:ind w:left="1170"/>
        <w:jc w:val="both"/>
        <w:rPr>
          <w:lang w:val="uk-UA"/>
        </w:rPr>
      </w:pPr>
    </w:p>
    <w:p w14:paraId="02CC729A" w14:textId="3292AC35" w:rsidR="007378EC" w:rsidRDefault="00986EBD" w:rsidP="003578AD">
      <w:pPr>
        <w:pStyle w:val="ListParagraph"/>
        <w:ind w:left="0" w:firstLine="360"/>
        <w:jc w:val="both"/>
        <w:rPr>
          <w:lang w:val="uk-UA"/>
        </w:rPr>
      </w:pPr>
      <w:r w:rsidRPr="0068708D">
        <w:rPr>
          <w:lang w:val="uk-UA"/>
        </w:rPr>
        <w:t>Оцінка поданої інформації щодо досвіду роботи з розробки дизайну</w:t>
      </w:r>
      <w:r w:rsidR="003B2DD2" w:rsidRPr="0068708D">
        <w:rPr>
          <w:lang w:val="uk-UA"/>
        </w:rPr>
        <w:t>,</w:t>
      </w:r>
      <w:r w:rsidRPr="0068708D">
        <w:rPr>
          <w:lang w:val="uk-UA"/>
        </w:rPr>
        <w:t xml:space="preserve"> </w:t>
      </w:r>
      <w:r w:rsidR="003B2DD2" w:rsidRPr="0068708D">
        <w:rPr>
          <w:lang w:val="uk-UA"/>
        </w:rPr>
        <w:t>створення оригінал-макетів для поліграфії;</w:t>
      </w:r>
      <w:r w:rsidRPr="0068708D">
        <w:rPr>
          <w:lang w:val="uk-UA"/>
        </w:rPr>
        <w:t xml:space="preserve"> підтвердження досвіду та минулих досягнень та результатів та визначення їхньої доречності та відповідності вимогам даного завдання. Оцінюються за якістю та доречністю досвіду роботи</w:t>
      </w:r>
    </w:p>
    <w:p w14:paraId="2D9D0F9F" w14:textId="77777777" w:rsidR="00986EBD" w:rsidRPr="007378EC" w:rsidRDefault="00986EBD" w:rsidP="00986EBD">
      <w:pPr>
        <w:pStyle w:val="ListParagraph"/>
        <w:ind w:left="0"/>
        <w:jc w:val="both"/>
        <w:rPr>
          <w:lang w:val="uk-UA"/>
        </w:rPr>
      </w:pPr>
    </w:p>
    <w:p w14:paraId="22C47EFE" w14:textId="77777777" w:rsidR="008A4A9A" w:rsidRPr="00AE2E4D" w:rsidRDefault="008A4A9A" w:rsidP="003C067C">
      <w:pPr>
        <w:numPr>
          <w:ilvl w:val="0"/>
          <w:numId w:val="21"/>
        </w:numPr>
        <w:rPr>
          <w:lang w:val="uk-UA"/>
        </w:rPr>
      </w:pPr>
      <w:r w:rsidRPr="00AE2E4D">
        <w:rPr>
          <w:b/>
          <w:lang w:val="uk-UA"/>
        </w:rPr>
        <w:t xml:space="preserve">Фінансова оцінка становить </w:t>
      </w:r>
      <w:r w:rsidR="008A0363" w:rsidRPr="00AE2E4D">
        <w:rPr>
          <w:b/>
          <w:lang w:val="uk-UA"/>
        </w:rPr>
        <w:t>2</w:t>
      </w:r>
      <w:r w:rsidRPr="00AE2E4D">
        <w:rPr>
          <w:b/>
          <w:lang w:val="uk-UA"/>
        </w:rPr>
        <w:t>0% ваги від сумарної оцінки</w:t>
      </w:r>
      <w:r w:rsidRPr="00AE2E4D">
        <w:rPr>
          <w:lang w:val="uk-UA"/>
        </w:rPr>
        <w:t xml:space="preserve"> та складається з:</w:t>
      </w:r>
    </w:p>
    <w:p w14:paraId="6748A59F" w14:textId="608787A0" w:rsidR="008A4A9A" w:rsidRPr="00AE2E4D" w:rsidRDefault="008A4A9A" w:rsidP="003578AD">
      <w:pPr>
        <w:ind w:firstLine="360"/>
        <w:jc w:val="both"/>
        <w:rPr>
          <w:lang w:val="uk-UA"/>
        </w:rPr>
      </w:pPr>
      <w:r w:rsidRPr="00AE2E4D">
        <w:rPr>
          <w:b/>
          <w:lang w:val="uk-UA"/>
        </w:rPr>
        <w:t>Ціна.</w:t>
      </w:r>
      <w:r w:rsidRPr="00AE2E4D">
        <w:rPr>
          <w:lang w:val="uk-UA"/>
        </w:rPr>
        <w:t xml:space="preserve"> Кількість балів нараховується учаснику тендера у відповідністю з запропонованою ціною. (За найкращу</w:t>
      </w:r>
      <w:r w:rsidR="00990717" w:rsidRPr="00AE2E4D">
        <w:rPr>
          <w:lang w:val="uk-UA"/>
        </w:rPr>
        <w:t xml:space="preserve"> (найменшу)</w:t>
      </w:r>
      <w:r w:rsidRPr="00AE2E4D">
        <w:rPr>
          <w:lang w:val="uk-UA"/>
        </w:rPr>
        <w:t xml:space="preserve"> цінову пропозиція буде нараховано </w:t>
      </w:r>
      <w:r w:rsidR="00DE7C94" w:rsidRPr="00AE2E4D">
        <w:rPr>
          <w:lang w:val="uk-UA"/>
        </w:rPr>
        <w:t>100</w:t>
      </w:r>
      <w:r w:rsidRPr="00AE2E4D">
        <w:rPr>
          <w:lang w:val="uk-UA"/>
        </w:rPr>
        <w:t xml:space="preserve"> балів, а за </w:t>
      </w:r>
      <w:r w:rsidR="00990717" w:rsidRPr="00AE2E4D">
        <w:rPr>
          <w:lang w:val="uk-UA"/>
        </w:rPr>
        <w:t>наступні (вищі) цінові пропозиції</w:t>
      </w:r>
      <w:r w:rsidRPr="00AE2E4D">
        <w:rPr>
          <w:lang w:val="uk-UA"/>
        </w:rPr>
        <w:t xml:space="preserve"> бали розраховуються за наступною формулою:</w:t>
      </w:r>
    </w:p>
    <w:p w14:paraId="6906AC4F" w14:textId="77777777" w:rsidR="008A4A9A" w:rsidRPr="00AE2E4D" w:rsidRDefault="008A4A9A" w:rsidP="008A4A9A">
      <w:pPr>
        <w:ind w:left="180"/>
        <w:jc w:val="both"/>
        <w:rPr>
          <w:lang w:val="uk-UA"/>
        </w:rPr>
      </w:pPr>
      <w:r w:rsidRPr="00AE2E4D">
        <w:rPr>
          <w:b/>
          <w:lang w:val="uk-UA"/>
        </w:rPr>
        <w:t xml:space="preserve">Бал = Найкраща ціна </w:t>
      </w:r>
      <w:r w:rsidRPr="00AE2E4D">
        <w:rPr>
          <w:b/>
          <w:lang w:val="ru-RU"/>
        </w:rPr>
        <w:t xml:space="preserve">/ </w:t>
      </w:r>
      <w:r w:rsidRPr="00AE2E4D">
        <w:rPr>
          <w:b/>
          <w:lang w:val="uk-UA"/>
        </w:rPr>
        <w:t xml:space="preserve">Поточна ціна * </w:t>
      </w:r>
      <w:r w:rsidR="00371E14" w:rsidRPr="00AE2E4D">
        <w:rPr>
          <w:b/>
          <w:lang w:val="uk-UA"/>
        </w:rPr>
        <w:t>100</w:t>
      </w:r>
    </w:p>
    <w:p w14:paraId="400D53F3" w14:textId="6FA6F725" w:rsidR="009A713D" w:rsidRDefault="008A4A9A" w:rsidP="009A713D">
      <w:pPr>
        <w:ind w:left="180"/>
        <w:jc w:val="both"/>
        <w:rPr>
          <w:b/>
          <w:lang w:val="uk-UA"/>
        </w:rPr>
      </w:pPr>
      <w:r w:rsidRPr="00AE2E4D">
        <w:rPr>
          <w:b/>
          <w:lang w:val="uk-UA"/>
        </w:rPr>
        <w:t>Суб-вага 100 %</w:t>
      </w:r>
      <w:r w:rsidR="003D564F" w:rsidRPr="00AE2E4D">
        <w:rPr>
          <w:b/>
          <w:lang w:val="uk-UA"/>
        </w:rPr>
        <w:t xml:space="preserve"> (100 балів)</w:t>
      </w:r>
      <w:r w:rsidRPr="00AE2E4D">
        <w:rPr>
          <w:b/>
          <w:lang w:val="uk-UA"/>
        </w:rPr>
        <w:t>.</w:t>
      </w:r>
    </w:p>
    <w:p w14:paraId="73643841" w14:textId="391F2AA7" w:rsidR="00046786" w:rsidRDefault="00046786" w:rsidP="005837F4">
      <w:pPr>
        <w:spacing w:after="0"/>
        <w:ind w:left="180"/>
        <w:jc w:val="both"/>
        <w:rPr>
          <w:b/>
          <w:lang w:val="uk-UA"/>
        </w:rPr>
      </w:pPr>
    </w:p>
    <w:p w14:paraId="6324D663" w14:textId="6C59E888" w:rsidR="00046786" w:rsidRPr="00D42B2D" w:rsidRDefault="00046786" w:rsidP="005837F4">
      <w:pPr>
        <w:pStyle w:val="Heading2"/>
        <w:numPr>
          <w:ilvl w:val="0"/>
          <w:numId w:val="13"/>
        </w:numPr>
        <w:spacing w:before="0"/>
        <w:jc w:val="both"/>
        <w:rPr>
          <w:lang w:val="uk-UA"/>
        </w:rPr>
      </w:pPr>
      <w:r w:rsidRPr="00B7046D">
        <w:rPr>
          <w:lang w:val="uk-UA"/>
        </w:rPr>
        <w:t xml:space="preserve">Опис </w:t>
      </w:r>
      <w:r w:rsidR="0068708D" w:rsidRPr="00B7046D">
        <w:rPr>
          <w:rFonts w:cs="Calibri"/>
          <w:lang w:val="uk-UA"/>
        </w:rPr>
        <w:t>навчального посібника</w:t>
      </w:r>
      <w:r w:rsidR="00FE03DF">
        <w:rPr>
          <w:rFonts w:cs="Calibri"/>
          <w:lang w:val="uk-UA"/>
        </w:rPr>
        <w:t xml:space="preserve"> та робочого зошита</w:t>
      </w:r>
    </w:p>
    <w:p w14:paraId="174175E6" w14:textId="77777777" w:rsidR="00046786" w:rsidRPr="00D42B2D" w:rsidRDefault="00046786" w:rsidP="005837F4">
      <w:pPr>
        <w:spacing w:after="0"/>
        <w:rPr>
          <w:rFonts w:cs="Calibri"/>
          <w:lang w:val="uk-UA"/>
        </w:rPr>
      </w:pPr>
    </w:p>
    <w:p w14:paraId="4554BB8A" w14:textId="36383A08" w:rsidR="00046786" w:rsidRPr="00B7046D" w:rsidRDefault="0068708D" w:rsidP="00046786">
      <w:pPr>
        <w:spacing w:after="0"/>
        <w:ind w:firstLine="360"/>
        <w:jc w:val="both"/>
        <w:rPr>
          <w:rFonts w:cs="Calibri"/>
          <w:lang w:val="uk-UA"/>
        </w:rPr>
      </w:pPr>
      <w:r>
        <w:rPr>
          <w:rFonts w:cs="Calibri"/>
          <w:lang w:val="uk-UA"/>
        </w:rPr>
        <w:t>Навчальн</w:t>
      </w:r>
      <w:r w:rsidR="00FE03DF">
        <w:rPr>
          <w:rFonts w:cs="Calibri"/>
          <w:lang w:val="uk-UA"/>
        </w:rPr>
        <w:t>ий</w:t>
      </w:r>
      <w:r>
        <w:rPr>
          <w:rFonts w:cs="Calibri"/>
          <w:lang w:val="uk-UA"/>
        </w:rPr>
        <w:t xml:space="preserve"> посібник</w:t>
      </w:r>
      <w:r w:rsidR="00046786" w:rsidRPr="00D42B2D">
        <w:rPr>
          <w:rFonts w:cs="Calibri"/>
          <w:lang w:val="uk-UA"/>
        </w:rPr>
        <w:t xml:space="preserve"> </w:t>
      </w:r>
      <w:r w:rsidRPr="00D42B2D">
        <w:rPr>
          <w:rFonts w:cs="Calibri"/>
          <w:lang w:val="uk-UA"/>
        </w:rPr>
        <w:t>"</w:t>
      </w:r>
      <w:r w:rsidR="00517BEE" w:rsidRPr="00D976C8">
        <w:rPr>
          <w:rFonts w:cs="Calibri"/>
        </w:rPr>
        <w:t>Essentials</w:t>
      </w:r>
      <w:r w:rsidR="00517BEE" w:rsidRPr="00D976C8">
        <w:rPr>
          <w:rFonts w:cs="Calibri"/>
          <w:lang w:val="uk-UA"/>
        </w:rPr>
        <w:t xml:space="preserve"> </w:t>
      </w:r>
      <w:r w:rsidR="00517BEE" w:rsidRPr="00D976C8">
        <w:rPr>
          <w:rFonts w:cs="Calibri"/>
        </w:rPr>
        <w:t>of</w:t>
      </w:r>
      <w:r w:rsidR="00517BEE" w:rsidRPr="00D976C8">
        <w:rPr>
          <w:rFonts w:cs="Calibri"/>
          <w:lang w:val="uk-UA"/>
        </w:rPr>
        <w:t xml:space="preserve"> </w:t>
      </w:r>
      <w:r w:rsidR="00517BEE" w:rsidRPr="00D976C8">
        <w:rPr>
          <w:rFonts w:cs="Calibri"/>
        </w:rPr>
        <w:t>Personal</w:t>
      </w:r>
      <w:r w:rsidR="00517BEE" w:rsidRPr="00D976C8">
        <w:rPr>
          <w:rFonts w:cs="Calibri"/>
          <w:lang w:val="uk-UA"/>
        </w:rPr>
        <w:t xml:space="preserve"> </w:t>
      </w:r>
      <w:r w:rsidR="00517BEE" w:rsidRPr="00D976C8">
        <w:rPr>
          <w:rFonts w:cs="Calibri"/>
        </w:rPr>
        <w:t>Finance</w:t>
      </w:r>
      <w:r w:rsidR="00517BEE" w:rsidRPr="00D976C8">
        <w:rPr>
          <w:rFonts w:cs="Calibri"/>
          <w:lang w:val="uk-UA"/>
        </w:rPr>
        <w:t xml:space="preserve"> </w:t>
      </w:r>
      <w:r w:rsidR="00517BEE" w:rsidRPr="00D976C8">
        <w:rPr>
          <w:rFonts w:cs="Calibri"/>
        </w:rPr>
        <w:t>in</w:t>
      </w:r>
      <w:r w:rsidR="00517BEE" w:rsidRPr="00D976C8">
        <w:rPr>
          <w:rFonts w:cs="Calibri"/>
          <w:lang w:val="uk-UA"/>
        </w:rPr>
        <w:t xml:space="preserve"> </w:t>
      </w:r>
      <w:r w:rsidR="00517BEE" w:rsidRPr="00D976C8">
        <w:rPr>
          <w:rFonts w:cs="Calibri"/>
        </w:rPr>
        <w:t>Ukraine</w:t>
      </w:r>
      <w:r w:rsidRPr="00D42B2D">
        <w:rPr>
          <w:rFonts w:cs="Calibri"/>
          <w:lang w:val="uk-UA"/>
        </w:rPr>
        <w:t>"</w:t>
      </w:r>
      <w:r w:rsidR="00046786" w:rsidRPr="00D42B2D">
        <w:rPr>
          <w:rFonts w:cs="Calibri"/>
          <w:lang w:val="uk-UA"/>
        </w:rPr>
        <w:t xml:space="preserve"> охоплює 5 розділів, які складают</w:t>
      </w:r>
      <w:r w:rsidR="000477ED">
        <w:rPr>
          <w:rFonts w:cs="Calibri"/>
          <w:lang w:val="uk-UA"/>
        </w:rPr>
        <w:t>ься з 25 тем. У перших розділах</w:t>
      </w:r>
      <w:r w:rsidR="00046786" w:rsidRPr="00D42B2D">
        <w:rPr>
          <w:rFonts w:cs="Calibri"/>
          <w:lang w:val="uk-UA"/>
        </w:rPr>
        <w:t xml:space="preserve"> засво</w:t>
      </w:r>
      <w:r w:rsidR="000477ED">
        <w:rPr>
          <w:rFonts w:cs="Calibri"/>
          <w:lang w:val="uk-UA"/>
        </w:rPr>
        <w:t>юється</w:t>
      </w:r>
      <w:r w:rsidR="00046786" w:rsidRPr="00D42B2D">
        <w:rPr>
          <w:rFonts w:cs="Calibri"/>
          <w:lang w:val="uk-UA"/>
        </w:rPr>
        <w:t xml:space="preserve"> зміст фундаментальних категорій, які властиві будь-якій економіці та важливі для будь-якої родини. Це – гроші, форми зайнятості та економічної активності (наймана праця, підприємництво тощо), фінансовий план, надходження, витрати, податки тощо. Далі </w:t>
      </w:r>
      <w:r w:rsidR="000477ED">
        <w:rPr>
          <w:rFonts w:cs="Calibri"/>
          <w:lang w:val="uk-UA"/>
        </w:rPr>
        <w:t>йде</w:t>
      </w:r>
      <w:r w:rsidR="00046786" w:rsidRPr="00D42B2D">
        <w:rPr>
          <w:rFonts w:cs="Calibri"/>
          <w:lang w:val="uk-UA"/>
        </w:rPr>
        <w:t xml:space="preserve"> ознайомл</w:t>
      </w:r>
      <w:r w:rsidR="000477ED">
        <w:rPr>
          <w:rFonts w:cs="Calibri"/>
          <w:lang w:val="uk-UA"/>
        </w:rPr>
        <w:t>ення</w:t>
      </w:r>
      <w:r w:rsidR="00046786" w:rsidRPr="00D42B2D">
        <w:rPr>
          <w:rFonts w:cs="Calibri"/>
          <w:lang w:val="uk-UA"/>
        </w:rPr>
        <w:t xml:space="preserve"> із фінансовою системою, її учасниками, послугами, що пропонуються банками та небанківськими фінансовими установами, та новітніми тенденціями у фінансовій сфері (фінтех) тощо. Наступні матеріали присвячені різним формам заощаджень та інвестування, та різним формам запозичень. </w:t>
      </w:r>
      <w:r w:rsidR="000477ED">
        <w:rPr>
          <w:rFonts w:cs="Calibri"/>
          <w:lang w:val="uk-UA"/>
        </w:rPr>
        <w:t>Проходить</w:t>
      </w:r>
      <w:r w:rsidR="00046786" w:rsidRPr="00D42B2D">
        <w:rPr>
          <w:rFonts w:cs="Calibri"/>
          <w:lang w:val="uk-UA"/>
        </w:rPr>
        <w:t xml:space="preserve"> не лише ознайомлюється з основними видами фінансових послуг, а й вивча</w:t>
      </w:r>
      <w:r w:rsidR="000477ED">
        <w:rPr>
          <w:rFonts w:cs="Calibri"/>
          <w:lang w:val="uk-UA"/>
        </w:rPr>
        <w:t>ються</w:t>
      </w:r>
      <w:r w:rsidR="00046786" w:rsidRPr="00D42B2D">
        <w:rPr>
          <w:rFonts w:cs="Calibri"/>
          <w:lang w:val="uk-UA"/>
        </w:rPr>
        <w:t xml:space="preserve"> особливості їх надання, у тому числі юридичні аспекти. Заключний розділ дозволяє дізнатися більше про різні види ризиків, ознайомитись зі способами захисту від шахраїв, а також допомагає </w:t>
      </w:r>
      <w:r w:rsidR="00046786" w:rsidRPr="00B7046D">
        <w:rPr>
          <w:rFonts w:cs="Calibri"/>
          <w:lang w:val="uk-UA"/>
        </w:rPr>
        <w:t>усвідомити важливість захисту прав споживачів фінансових послуг.</w:t>
      </w:r>
    </w:p>
    <w:p w14:paraId="4B0B05CF" w14:textId="6298D763" w:rsidR="00BD72EE" w:rsidRDefault="00BD72EE" w:rsidP="00046786">
      <w:pPr>
        <w:spacing w:after="0"/>
        <w:ind w:firstLine="360"/>
        <w:jc w:val="both"/>
        <w:rPr>
          <w:rFonts w:cs="Calibri"/>
          <w:lang w:val="uk-UA"/>
        </w:rPr>
      </w:pPr>
      <w:r>
        <w:rPr>
          <w:rFonts w:cs="Calibri"/>
          <w:lang w:val="uk-UA"/>
        </w:rPr>
        <w:lastRenderedPageBreak/>
        <w:t>Робочий зошит є н</w:t>
      </w:r>
      <w:r w:rsidRPr="00BD72EE">
        <w:rPr>
          <w:rFonts w:cs="Calibri"/>
          <w:lang w:val="uk-UA"/>
        </w:rPr>
        <w:t>евід’ємним доповненням до навчального посібника</w:t>
      </w:r>
      <w:r>
        <w:rPr>
          <w:rFonts w:cs="Calibri"/>
          <w:lang w:val="uk-UA"/>
        </w:rPr>
        <w:t>. Робочий зошит</w:t>
      </w:r>
      <w:r w:rsidRPr="00BD72EE">
        <w:rPr>
          <w:rFonts w:cs="Calibri"/>
          <w:lang w:val="uk-UA"/>
        </w:rPr>
        <w:t xml:space="preserve"> містить різноманітні кейси, дослідження, тести, </w:t>
      </w:r>
      <w:r>
        <w:rPr>
          <w:rFonts w:cs="Calibri"/>
          <w:lang w:val="uk-UA"/>
        </w:rPr>
        <w:t xml:space="preserve">задачі, </w:t>
      </w:r>
      <w:r w:rsidRPr="00BD72EE">
        <w:rPr>
          <w:rFonts w:cs="Calibri"/>
          <w:lang w:val="uk-UA"/>
        </w:rPr>
        <w:t>завдання для командної роботи</w:t>
      </w:r>
      <w:r>
        <w:rPr>
          <w:rFonts w:cs="Calibri"/>
          <w:lang w:val="uk-UA"/>
        </w:rPr>
        <w:t xml:space="preserve">, </w:t>
      </w:r>
      <w:r w:rsidRPr="00BD72EE">
        <w:rPr>
          <w:rFonts w:cs="Calibri"/>
          <w:lang w:val="uk-UA"/>
        </w:rPr>
        <w:t>кросворди</w:t>
      </w:r>
      <w:r>
        <w:rPr>
          <w:rFonts w:cs="Calibri"/>
          <w:lang w:val="uk-UA"/>
        </w:rPr>
        <w:t xml:space="preserve"> та</w:t>
      </w:r>
      <w:r w:rsidRPr="00BD72EE">
        <w:rPr>
          <w:rFonts w:cs="Calibri"/>
          <w:lang w:val="uk-UA"/>
        </w:rPr>
        <w:t xml:space="preserve"> допом</w:t>
      </w:r>
      <w:r w:rsidR="0085787C">
        <w:rPr>
          <w:rFonts w:cs="Calibri"/>
          <w:lang w:val="uk-UA"/>
        </w:rPr>
        <w:t xml:space="preserve">агає </w:t>
      </w:r>
      <w:r w:rsidRPr="00BD72EE">
        <w:rPr>
          <w:rFonts w:cs="Calibri"/>
          <w:lang w:val="uk-UA"/>
        </w:rPr>
        <w:t xml:space="preserve">закріпити знання, здобуті під час </w:t>
      </w:r>
      <w:r w:rsidR="0085787C">
        <w:rPr>
          <w:rFonts w:cs="Calibri"/>
          <w:lang w:val="uk-UA"/>
        </w:rPr>
        <w:t>вивчення матеріалу</w:t>
      </w:r>
      <w:r w:rsidRPr="00BD72EE">
        <w:rPr>
          <w:rFonts w:cs="Calibri"/>
          <w:lang w:val="uk-UA"/>
        </w:rPr>
        <w:t>.</w:t>
      </w:r>
    </w:p>
    <w:p w14:paraId="48407FD4" w14:textId="35B16749" w:rsidR="00517BEE" w:rsidRPr="00517BEE" w:rsidRDefault="00517BEE" w:rsidP="00046786">
      <w:pPr>
        <w:spacing w:after="0"/>
        <w:ind w:firstLine="360"/>
        <w:jc w:val="both"/>
        <w:rPr>
          <w:rFonts w:cs="Calibri"/>
          <w:lang w:val="uk-UA"/>
        </w:rPr>
      </w:pPr>
      <w:r w:rsidRPr="003578AD">
        <w:rPr>
          <w:rFonts w:cs="Calibri"/>
          <w:lang w:val="uk-UA"/>
        </w:rPr>
        <w:t>Навчальний посібник та робочий зошит "Essentials of Personal Finance in Ukraine" – це переклад англійською мовою навчального посібника та робочого зошита "Фінансова грамотність. Фінанси. Що? Чому? Як?"</w:t>
      </w:r>
    </w:p>
    <w:p w14:paraId="1777DD33" w14:textId="77777777" w:rsidR="0085787C" w:rsidRDefault="0085787C" w:rsidP="00517BEE">
      <w:pPr>
        <w:spacing w:after="0"/>
        <w:ind w:firstLine="360"/>
        <w:jc w:val="both"/>
        <w:rPr>
          <w:rFonts w:cs="Calibri"/>
          <w:lang w:val="uk-UA"/>
        </w:rPr>
      </w:pPr>
    </w:p>
    <w:p w14:paraId="75392685" w14:textId="1279B1D8" w:rsidR="00046786" w:rsidRPr="00B7046D" w:rsidRDefault="00046786" w:rsidP="00517BEE">
      <w:pPr>
        <w:pStyle w:val="Heading2"/>
        <w:keepNext w:val="0"/>
        <w:keepLines w:val="0"/>
        <w:numPr>
          <w:ilvl w:val="0"/>
          <w:numId w:val="13"/>
        </w:numPr>
        <w:spacing w:before="0"/>
        <w:jc w:val="both"/>
        <w:rPr>
          <w:rFonts w:cs="Calibri"/>
          <w:lang w:val="uk-UA"/>
        </w:rPr>
      </w:pPr>
      <w:r w:rsidRPr="00B7046D">
        <w:rPr>
          <w:rFonts w:cs="Calibri"/>
          <w:lang w:val="uk-UA"/>
        </w:rPr>
        <w:t xml:space="preserve">Розробка дизайну, верстка та створення оригінал-макету для друку навчального посібника </w:t>
      </w:r>
      <w:r w:rsidR="0068708D" w:rsidRPr="00D42B2D">
        <w:rPr>
          <w:rFonts w:cs="Calibri"/>
          <w:lang w:val="uk-UA"/>
        </w:rPr>
        <w:t>"</w:t>
      </w:r>
      <w:r w:rsidR="00517BEE" w:rsidRPr="00D976C8">
        <w:rPr>
          <w:rFonts w:cs="Calibri"/>
        </w:rPr>
        <w:t>Essentials</w:t>
      </w:r>
      <w:r w:rsidR="00517BEE" w:rsidRPr="00D976C8">
        <w:rPr>
          <w:rFonts w:cs="Calibri"/>
          <w:lang w:val="uk-UA"/>
        </w:rPr>
        <w:t xml:space="preserve"> </w:t>
      </w:r>
      <w:r w:rsidR="00517BEE" w:rsidRPr="00D976C8">
        <w:rPr>
          <w:rFonts w:cs="Calibri"/>
        </w:rPr>
        <w:t>of</w:t>
      </w:r>
      <w:r w:rsidR="00517BEE" w:rsidRPr="00D976C8">
        <w:rPr>
          <w:rFonts w:cs="Calibri"/>
          <w:lang w:val="uk-UA"/>
        </w:rPr>
        <w:t xml:space="preserve"> </w:t>
      </w:r>
      <w:r w:rsidR="00517BEE" w:rsidRPr="00D976C8">
        <w:rPr>
          <w:rFonts w:cs="Calibri"/>
        </w:rPr>
        <w:t>Personal</w:t>
      </w:r>
      <w:r w:rsidR="00517BEE" w:rsidRPr="00D976C8">
        <w:rPr>
          <w:rFonts w:cs="Calibri"/>
          <w:lang w:val="uk-UA"/>
        </w:rPr>
        <w:t xml:space="preserve"> </w:t>
      </w:r>
      <w:r w:rsidR="00517BEE" w:rsidRPr="00D976C8">
        <w:rPr>
          <w:rFonts w:cs="Calibri"/>
        </w:rPr>
        <w:t>Finance</w:t>
      </w:r>
      <w:r w:rsidR="00517BEE" w:rsidRPr="00D976C8">
        <w:rPr>
          <w:rFonts w:cs="Calibri"/>
          <w:lang w:val="uk-UA"/>
        </w:rPr>
        <w:t xml:space="preserve"> </w:t>
      </w:r>
      <w:r w:rsidR="00517BEE" w:rsidRPr="00D976C8">
        <w:rPr>
          <w:rFonts w:cs="Calibri"/>
        </w:rPr>
        <w:t>in</w:t>
      </w:r>
      <w:r w:rsidR="00517BEE" w:rsidRPr="00D976C8">
        <w:rPr>
          <w:rFonts w:cs="Calibri"/>
          <w:lang w:val="uk-UA"/>
        </w:rPr>
        <w:t xml:space="preserve"> </w:t>
      </w:r>
      <w:r w:rsidR="00517BEE" w:rsidRPr="00D976C8">
        <w:rPr>
          <w:rFonts w:cs="Calibri"/>
        </w:rPr>
        <w:t>Ukraine</w:t>
      </w:r>
      <w:r w:rsidR="0068708D" w:rsidRPr="00D42B2D">
        <w:rPr>
          <w:rFonts w:cs="Calibri"/>
          <w:lang w:val="uk-UA"/>
        </w:rPr>
        <w:t>"</w:t>
      </w:r>
    </w:p>
    <w:p w14:paraId="2C87B1BB" w14:textId="77777777" w:rsidR="00046786" w:rsidRPr="00517BEE" w:rsidRDefault="00046786" w:rsidP="00517BEE">
      <w:pPr>
        <w:pStyle w:val="Heading2"/>
        <w:keepNext w:val="0"/>
        <w:keepLines w:val="0"/>
        <w:numPr>
          <w:ilvl w:val="0"/>
          <w:numId w:val="0"/>
        </w:numPr>
        <w:spacing w:before="0"/>
        <w:ind w:left="759" w:hanging="578"/>
        <w:jc w:val="both"/>
        <w:rPr>
          <w:rFonts w:cs="Calibri"/>
          <w:lang w:val="uk-UA"/>
        </w:rPr>
      </w:pPr>
    </w:p>
    <w:p w14:paraId="6CBA1EAF" w14:textId="77777777" w:rsidR="00046786" w:rsidRPr="00B7046D" w:rsidRDefault="00046786" w:rsidP="003578AD">
      <w:pPr>
        <w:keepNext/>
        <w:spacing w:after="0"/>
        <w:ind w:firstLine="360"/>
        <w:rPr>
          <w:rFonts w:cs="Calibri"/>
          <w:lang w:val="uk-UA"/>
        </w:rPr>
      </w:pPr>
      <w:r w:rsidRPr="00B7046D">
        <w:rPr>
          <w:rFonts w:cs="Calibri"/>
          <w:lang w:val="uk-UA"/>
        </w:rPr>
        <w:t>Замовник надає виконавцю</w:t>
      </w:r>
    </w:p>
    <w:p w14:paraId="3B3811EA" w14:textId="2AC9BB53" w:rsidR="00046786" w:rsidRPr="00B7046D" w:rsidRDefault="00046786" w:rsidP="003578AD">
      <w:pPr>
        <w:spacing w:after="0"/>
        <w:ind w:firstLine="360"/>
        <w:jc w:val="both"/>
        <w:rPr>
          <w:rFonts w:cs="Calibri"/>
          <w:lang w:val="uk-UA"/>
        </w:rPr>
      </w:pPr>
      <w:r w:rsidRPr="00B7046D">
        <w:rPr>
          <w:rFonts w:cs="Calibri"/>
          <w:lang w:val="uk-UA"/>
        </w:rPr>
        <w:t xml:space="preserve">- Навчальний посібник </w:t>
      </w:r>
      <w:r w:rsidR="001A3AE4" w:rsidRPr="001A3AE4">
        <w:rPr>
          <w:lang w:val="uk-UA"/>
        </w:rPr>
        <w:t>для учнів старших класів закладів загальної середньої освіти</w:t>
      </w:r>
      <w:r w:rsidR="00FE03DF">
        <w:rPr>
          <w:lang w:val="uk-UA"/>
        </w:rPr>
        <w:t xml:space="preserve"> та студентів</w:t>
      </w:r>
      <w:r w:rsidRPr="00B7046D">
        <w:rPr>
          <w:rFonts w:cs="Calibri"/>
          <w:lang w:val="uk-UA"/>
        </w:rPr>
        <w:t xml:space="preserve"> </w:t>
      </w:r>
      <w:r w:rsidR="0068708D" w:rsidRPr="00D42B2D">
        <w:rPr>
          <w:rFonts w:cs="Calibri"/>
          <w:lang w:val="uk-UA"/>
        </w:rPr>
        <w:t>"</w:t>
      </w:r>
      <w:r w:rsidR="00517BEE" w:rsidRPr="00D976C8">
        <w:rPr>
          <w:rFonts w:cs="Calibri"/>
        </w:rPr>
        <w:t>Essentials</w:t>
      </w:r>
      <w:r w:rsidR="00517BEE" w:rsidRPr="00D976C8">
        <w:rPr>
          <w:rFonts w:cs="Calibri"/>
          <w:lang w:val="uk-UA"/>
        </w:rPr>
        <w:t xml:space="preserve"> </w:t>
      </w:r>
      <w:r w:rsidR="00517BEE" w:rsidRPr="00D976C8">
        <w:rPr>
          <w:rFonts w:cs="Calibri"/>
        </w:rPr>
        <w:t>of</w:t>
      </w:r>
      <w:r w:rsidR="00517BEE" w:rsidRPr="00D976C8">
        <w:rPr>
          <w:rFonts w:cs="Calibri"/>
          <w:lang w:val="uk-UA"/>
        </w:rPr>
        <w:t xml:space="preserve"> </w:t>
      </w:r>
      <w:r w:rsidR="00517BEE" w:rsidRPr="00D976C8">
        <w:rPr>
          <w:rFonts w:cs="Calibri"/>
        </w:rPr>
        <w:t>Personal</w:t>
      </w:r>
      <w:r w:rsidR="00517BEE" w:rsidRPr="00D976C8">
        <w:rPr>
          <w:rFonts w:cs="Calibri"/>
          <w:lang w:val="uk-UA"/>
        </w:rPr>
        <w:t xml:space="preserve"> </w:t>
      </w:r>
      <w:r w:rsidR="00517BEE" w:rsidRPr="00D976C8">
        <w:rPr>
          <w:rFonts w:cs="Calibri"/>
        </w:rPr>
        <w:t>Finance</w:t>
      </w:r>
      <w:r w:rsidR="00517BEE" w:rsidRPr="00D976C8">
        <w:rPr>
          <w:rFonts w:cs="Calibri"/>
          <w:lang w:val="uk-UA"/>
        </w:rPr>
        <w:t xml:space="preserve"> </w:t>
      </w:r>
      <w:r w:rsidR="00517BEE" w:rsidRPr="00D976C8">
        <w:rPr>
          <w:rFonts w:cs="Calibri"/>
        </w:rPr>
        <w:t>in</w:t>
      </w:r>
      <w:r w:rsidR="00517BEE" w:rsidRPr="00D976C8">
        <w:rPr>
          <w:rFonts w:cs="Calibri"/>
          <w:lang w:val="uk-UA"/>
        </w:rPr>
        <w:t xml:space="preserve"> </w:t>
      </w:r>
      <w:r w:rsidR="00517BEE" w:rsidRPr="00D976C8">
        <w:rPr>
          <w:rFonts w:cs="Calibri"/>
        </w:rPr>
        <w:t>Ukraine</w:t>
      </w:r>
      <w:r w:rsidR="0068708D" w:rsidRPr="00D42B2D">
        <w:rPr>
          <w:rFonts w:cs="Calibri"/>
          <w:lang w:val="uk-UA"/>
        </w:rPr>
        <w:t xml:space="preserve">" </w:t>
      </w:r>
      <w:r w:rsidRPr="00B7046D">
        <w:rPr>
          <w:rFonts w:cs="Calibri"/>
          <w:lang w:val="uk-UA"/>
        </w:rPr>
        <w:t>в електронному вигляді в форматі MS Word.</w:t>
      </w:r>
    </w:p>
    <w:p w14:paraId="71141F0A" w14:textId="1BE4346E" w:rsidR="00046786" w:rsidRPr="00B7046D" w:rsidRDefault="00046786" w:rsidP="003578AD">
      <w:pPr>
        <w:spacing w:after="0"/>
        <w:ind w:firstLine="360"/>
        <w:jc w:val="both"/>
        <w:rPr>
          <w:rFonts w:cs="Calibri"/>
          <w:lang w:val="uk-UA"/>
        </w:rPr>
      </w:pPr>
      <w:r w:rsidRPr="00B7046D">
        <w:rPr>
          <w:rFonts w:cs="Calibri"/>
          <w:lang w:val="uk-UA"/>
        </w:rPr>
        <w:t xml:space="preserve">Обсяг посібника – орієнтовно 280 стор., </w:t>
      </w:r>
      <w:r w:rsidRPr="00875979">
        <w:rPr>
          <w:rFonts w:cs="Calibri"/>
          <w:lang w:val="uk-UA"/>
        </w:rPr>
        <w:t>6</w:t>
      </w:r>
      <w:r w:rsidR="00875979" w:rsidRPr="00875979">
        <w:rPr>
          <w:rFonts w:cs="Calibri"/>
          <w:lang w:val="uk-UA"/>
        </w:rPr>
        <w:t>2</w:t>
      </w:r>
      <w:r w:rsidRPr="00875979">
        <w:rPr>
          <w:rFonts w:cs="Calibri"/>
          <w:lang w:val="uk-UA"/>
        </w:rPr>
        <w:t>0000 символів з пробілами</w:t>
      </w:r>
    </w:p>
    <w:p w14:paraId="2BF7A517" w14:textId="1602F8ED" w:rsidR="00046786" w:rsidRDefault="00046786" w:rsidP="003578AD">
      <w:pPr>
        <w:spacing w:after="0"/>
        <w:ind w:firstLine="360"/>
        <w:jc w:val="both"/>
        <w:rPr>
          <w:rFonts w:cs="Calibri"/>
          <w:lang w:val="uk-UA"/>
        </w:rPr>
      </w:pPr>
      <w:r w:rsidRPr="00B7046D">
        <w:rPr>
          <w:rFonts w:cs="Calibri"/>
          <w:lang w:val="uk-UA"/>
        </w:rPr>
        <w:t>- Приклади підручників з фінансової грамотності</w:t>
      </w:r>
    </w:p>
    <w:p w14:paraId="0B1448E9" w14:textId="4F131AFB" w:rsidR="007F1530" w:rsidRDefault="007F1530" w:rsidP="007F1530">
      <w:pPr>
        <w:spacing w:after="0"/>
        <w:ind w:left="567"/>
        <w:jc w:val="both"/>
        <w:rPr>
          <w:rFonts w:cs="Calibri"/>
          <w:lang w:val="uk-UA"/>
        </w:rPr>
      </w:pPr>
      <w:r w:rsidRPr="007F1530">
        <w:rPr>
          <w:rFonts w:cs="Calibri"/>
          <w:lang w:val="uk-UA"/>
        </w:rPr>
        <w:t>Personal Financial Literacy</w:t>
      </w:r>
    </w:p>
    <w:p w14:paraId="2AFEE461" w14:textId="05034431" w:rsidR="00EF402B" w:rsidRDefault="00971E06" w:rsidP="007F1530">
      <w:pPr>
        <w:spacing w:after="0"/>
        <w:ind w:left="567"/>
        <w:jc w:val="both"/>
        <w:rPr>
          <w:rFonts w:cs="Calibri"/>
          <w:lang w:val="uk-UA"/>
        </w:rPr>
      </w:pPr>
      <w:hyperlink r:id="rId19" w:history="1">
        <w:r w:rsidR="00EF402B" w:rsidRPr="00695ACD">
          <w:rPr>
            <w:rStyle w:val="Hyperlink"/>
            <w:rFonts w:cs="Calibri"/>
            <w:lang w:val="uk-UA"/>
          </w:rPr>
          <w:t>https://drive.google.com/file/d/19UWO7ExyAD3j8hV2jpoiFFBwDUkb80QA/view?usp=sharing</w:t>
        </w:r>
      </w:hyperlink>
    </w:p>
    <w:p w14:paraId="5ADF3B12" w14:textId="77777777" w:rsidR="00EF402B" w:rsidRDefault="00EF402B" w:rsidP="007F1530">
      <w:pPr>
        <w:spacing w:after="0"/>
        <w:ind w:left="567"/>
        <w:jc w:val="both"/>
        <w:rPr>
          <w:rFonts w:cs="Calibri"/>
          <w:lang w:val="uk-UA"/>
        </w:rPr>
      </w:pPr>
    </w:p>
    <w:p w14:paraId="6C9066FA" w14:textId="165DE357" w:rsidR="007F1530" w:rsidRDefault="007F1530" w:rsidP="007F1530">
      <w:pPr>
        <w:spacing w:after="0"/>
        <w:ind w:left="567"/>
        <w:jc w:val="both"/>
        <w:rPr>
          <w:rFonts w:cs="Calibri"/>
        </w:rPr>
      </w:pPr>
      <w:r w:rsidRPr="007F1530">
        <w:rPr>
          <w:rFonts w:cs="Calibri"/>
          <w:lang w:val="uk-UA"/>
        </w:rPr>
        <w:t>Your Money Matters</w:t>
      </w:r>
    </w:p>
    <w:p w14:paraId="2AE7344F" w14:textId="784D06CA" w:rsidR="00EF402B" w:rsidRDefault="00971E06" w:rsidP="007F1530">
      <w:pPr>
        <w:spacing w:after="0"/>
        <w:ind w:left="567"/>
        <w:jc w:val="both"/>
        <w:rPr>
          <w:rFonts w:cs="Calibri"/>
        </w:rPr>
      </w:pPr>
      <w:hyperlink r:id="rId20" w:history="1">
        <w:r w:rsidR="00EF402B" w:rsidRPr="00695ACD">
          <w:rPr>
            <w:rStyle w:val="Hyperlink"/>
            <w:rFonts w:cs="Calibri"/>
          </w:rPr>
          <w:t>https://drive.google.com/file/d/18yLoQ85fulCv4CdZzRWh7V1B5gJ1ZVXf/view?usp=sharing</w:t>
        </w:r>
      </w:hyperlink>
    </w:p>
    <w:p w14:paraId="0968B56B" w14:textId="711A5696" w:rsidR="00EF402B" w:rsidRDefault="00EF402B" w:rsidP="007F1530">
      <w:pPr>
        <w:spacing w:after="0"/>
        <w:ind w:left="567"/>
        <w:jc w:val="both"/>
        <w:rPr>
          <w:rFonts w:cs="Calibri"/>
        </w:rPr>
      </w:pPr>
    </w:p>
    <w:p w14:paraId="1A78A345" w14:textId="7571CCB8" w:rsidR="0085787C" w:rsidRPr="0085787C" w:rsidRDefault="0085787C" w:rsidP="007F1530">
      <w:pPr>
        <w:spacing w:after="0"/>
        <w:ind w:left="567"/>
        <w:jc w:val="both"/>
        <w:rPr>
          <w:rFonts w:cs="Calibri"/>
          <w:lang w:val="uk-UA"/>
        </w:rPr>
      </w:pPr>
      <w:r>
        <w:rPr>
          <w:rFonts w:cs="Calibri"/>
          <w:lang w:val="uk-UA"/>
        </w:rPr>
        <w:t>Навчальний посібник "</w:t>
      </w:r>
      <w:r w:rsidRPr="0085787C">
        <w:rPr>
          <w:rFonts w:cs="Calibri"/>
          <w:lang w:val="uk-UA"/>
        </w:rPr>
        <w:t>Фінансова грамотність. Фінанси. Що? Чому? Як?</w:t>
      </w:r>
      <w:r>
        <w:rPr>
          <w:rFonts w:cs="Calibri"/>
          <w:lang w:val="uk-UA"/>
        </w:rPr>
        <w:t>"</w:t>
      </w:r>
    </w:p>
    <w:p w14:paraId="00297E49" w14:textId="65065F2C" w:rsidR="0085787C" w:rsidRPr="0085787C" w:rsidRDefault="00971E06" w:rsidP="007F1530">
      <w:pPr>
        <w:spacing w:after="0"/>
        <w:ind w:left="567"/>
        <w:jc w:val="both"/>
        <w:rPr>
          <w:rFonts w:cs="Calibri"/>
          <w:lang w:val="uk-UA"/>
        </w:rPr>
      </w:pPr>
      <w:hyperlink r:id="rId21" w:history="1">
        <w:r w:rsidR="0085787C" w:rsidRPr="00AB23DD">
          <w:rPr>
            <w:rStyle w:val="Hyperlink"/>
            <w:rFonts w:cs="Calibri"/>
          </w:rPr>
          <w:t>http</w:t>
        </w:r>
        <w:r w:rsidR="0085787C" w:rsidRPr="00AB23DD">
          <w:rPr>
            <w:rStyle w:val="Hyperlink"/>
            <w:rFonts w:cs="Calibri"/>
            <w:lang w:val="uk-UA"/>
          </w:rPr>
          <w:t>://</w:t>
        </w:r>
        <w:r w:rsidR="0085787C" w:rsidRPr="00AB23DD">
          <w:rPr>
            <w:rStyle w:val="Hyperlink"/>
            <w:rFonts w:cs="Calibri"/>
          </w:rPr>
          <w:t>www</w:t>
        </w:r>
        <w:r w:rsidR="0085787C" w:rsidRPr="00AB23DD">
          <w:rPr>
            <w:rStyle w:val="Hyperlink"/>
            <w:rFonts w:cs="Calibri"/>
            <w:lang w:val="uk-UA"/>
          </w:rPr>
          <w:t>.</w:t>
        </w:r>
        <w:r w:rsidR="0085787C" w:rsidRPr="00AB23DD">
          <w:rPr>
            <w:rStyle w:val="Hyperlink"/>
            <w:rFonts w:cs="Calibri"/>
          </w:rPr>
          <w:t>fst</w:t>
        </w:r>
        <w:r w:rsidR="0085787C" w:rsidRPr="00AB23DD">
          <w:rPr>
            <w:rStyle w:val="Hyperlink"/>
            <w:rFonts w:cs="Calibri"/>
            <w:lang w:val="uk-UA"/>
          </w:rPr>
          <w:t>-</w:t>
        </w:r>
        <w:r w:rsidR="0085787C" w:rsidRPr="00AB23DD">
          <w:rPr>
            <w:rStyle w:val="Hyperlink"/>
            <w:rFonts w:cs="Calibri"/>
          </w:rPr>
          <w:t>ua</w:t>
        </w:r>
        <w:r w:rsidR="0085787C" w:rsidRPr="00AB23DD">
          <w:rPr>
            <w:rStyle w:val="Hyperlink"/>
            <w:rFonts w:cs="Calibri"/>
            <w:lang w:val="uk-UA"/>
          </w:rPr>
          <w:t>.</w:t>
        </w:r>
        <w:r w:rsidR="0085787C" w:rsidRPr="00AB23DD">
          <w:rPr>
            <w:rStyle w:val="Hyperlink"/>
            <w:rFonts w:cs="Calibri"/>
          </w:rPr>
          <w:t>info</w:t>
        </w:r>
        <w:r w:rsidR="0085787C" w:rsidRPr="00AB23DD">
          <w:rPr>
            <w:rStyle w:val="Hyperlink"/>
            <w:rFonts w:cs="Calibri"/>
            <w:lang w:val="uk-UA"/>
          </w:rPr>
          <w:t>/</w:t>
        </w:r>
        <w:r w:rsidR="0085787C" w:rsidRPr="00AB23DD">
          <w:rPr>
            <w:rStyle w:val="Hyperlink"/>
            <w:rFonts w:cs="Calibri"/>
          </w:rPr>
          <w:t>wp</w:t>
        </w:r>
        <w:r w:rsidR="0085787C" w:rsidRPr="00AB23DD">
          <w:rPr>
            <w:rStyle w:val="Hyperlink"/>
            <w:rFonts w:cs="Calibri"/>
            <w:lang w:val="uk-UA"/>
          </w:rPr>
          <w:t>-</w:t>
        </w:r>
        <w:r w:rsidR="0085787C" w:rsidRPr="00AB23DD">
          <w:rPr>
            <w:rStyle w:val="Hyperlink"/>
            <w:rFonts w:cs="Calibri"/>
          </w:rPr>
          <w:t>content</w:t>
        </w:r>
        <w:r w:rsidR="0085787C" w:rsidRPr="00AB23DD">
          <w:rPr>
            <w:rStyle w:val="Hyperlink"/>
            <w:rFonts w:cs="Calibri"/>
            <w:lang w:val="uk-UA"/>
          </w:rPr>
          <w:t>/</w:t>
        </w:r>
        <w:r w:rsidR="0085787C" w:rsidRPr="00AB23DD">
          <w:rPr>
            <w:rStyle w:val="Hyperlink"/>
            <w:rFonts w:cs="Calibri"/>
          </w:rPr>
          <w:t>uploads</w:t>
        </w:r>
        <w:r w:rsidR="0085787C" w:rsidRPr="00AB23DD">
          <w:rPr>
            <w:rStyle w:val="Hyperlink"/>
            <w:rFonts w:cs="Calibri"/>
            <w:lang w:val="uk-UA"/>
          </w:rPr>
          <w:t>/2019/08/</w:t>
        </w:r>
        <w:r w:rsidR="0085787C" w:rsidRPr="00AB23DD">
          <w:rPr>
            <w:rStyle w:val="Hyperlink"/>
            <w:rFonts w:cs="Calibri"/>
          </w:rPr>
          <w:t>Financial</w:t>
        </w:r>
        <w:r w:rsidR="0085787C" w:rsidRPr="00AB23DD">
          <w:rPr>
            <w:rStyle w:val="Hyperlink"/>
            <w:rFonts w:cs="Calibri"/>
            <w:lang w:val="uk-UA"/>
          </w:rPr>
          <w:t>_</w:t>
        </w:r>
        <w:r w:rsidR="0085787C" w:rsidRPr="00AB23DD">
          <w:rPr>
            <w:rStyle w:val="Hyperlink"/>
            <w:rFonts w:cs="Calibri"/>
          </w:rPr>
          <w:t>Literacy</w:t>
        </w:r>
        <w:r w:rsidR="0085787C" w:rsidRPr="00AB23DD">
          <w:rPr>
            <w:rStyle w:val="Hyperlink"/>
            <w:rFonts w:cs="Calibri"/>
            <w:lang w:val="uk-UA"/>
          </w:rPr>
          <w:t>_</w:t>
        </w:r>
        <w:r w:rsidR="0085787C" w:rsidRPr="00AB23DD">
          <w:rPr>
            <w:rStyle w:val="Hyperlink"/>
            <w:rFonts w:cs="Calibri"/>
          </w:rPr>
          <w:t>Textbook</w:t>
        </w:r>
        <w:r w:rsidR="0085787C" w:rsidRPr="00AB23DD">
          <w:rPr>
            <w:rStyle w:val="Hyperlink"/>
            <w:rFonts w:cs="Calibri"/>
            <w:lang w:val="uk-UA"/>
          </w:rPr>
          <w:t>_</w:t>
        </w:r>
        <w:r w:rsidR="0085787C" w:rsidRPr="00AB23DD">
          <w:rPr>
            <w:rStyle w:val="Hyperlink"/>
            <w:rFonts w:cs="Calibri"/>
          </w:rPr>
          <w:t>Aug</w:t>
        </w:r>
        <w:r w:rsidR="0085787C" w:rsidRPr="00AB23DD">
          <w:rPr>
            <w:rStyle w:val="Hyperlink"/>
            <w:rFonts w:cs="Calibri"/>
            <w:lang w:val="uk-UA"/>
          </w:rPr>
          <w:t>2019.</w:t>
        </w:r>
        <w:r w:rsidR="0085787C" w:rsidRPr="00AB23DD">
          <w:rPr>
            <w:rStyle w:val="Hyperlink"/>
            <w:rFonts w:cs="Calibri"/>
          </w:rPr>
          <w:t>pdf</w:t>
        </w:r>
      </w:hyperlink>
    </w:p>
    <w:p w14:paraId="2660A292" w14:textId="77777777" w:rsidR="0085787C" w:rsidRPr="0085787C" w:rsidRDefault="0085787C" w:rsidP="007F1530">
      <w:pPr>
        <w:spacing w:after="0"/>
        <w:ind w:left="567"/>
        <w:jc w:val="both"/>
        <w:rPr>
          <w:rFonts w:cs="Calibri"/>
          <w:lang w:val="uk-UA"/>
        </w:rPr>
      </w:pPr>
    </w:p>
    <w:p w14:paraId="7481C715" w14:textId="4422ADBD" w:rsidR="0085787C" w:rsidRPr="0085787C" w:rsidRDefault="0085787C" w:rsidP="007F1530">
      <w:pPr>
        <w:spacing w:after="0"/>
        <w:ind w:left="567"/>
        <w:jc w:val="both"/>
        <w:rPr>
          <w:rFonts w:cs="Calibri"/>
          <w:lang w:val="uk-UA"/>
        </w:rPr>
      </w:pPr>
      <w:r>
        <w:rPr>
          <w:rFonts w:cs="Calibri"/>
          <w:lang w:val="uk-UA"/>
        </w:rPr>
        <w:t>Робочий зошит "</w:t>
      </w:r>
      <w:r w:rsidRPr="0085787C">
        <w:rPr>
          <w:rFonts w:cs="Calibri"/>
          <w:lang w:val="uk-UA"/>
        </w:rPr>
        <w:t>Фінансова грамотність. Фінанси. Що? Чому? Як?</w:t>
      </w:r>
      <w:r>
        <w:rPr>
          <w:rFonts w:cs="Calibri"/>
          <w:lang w:val="uk-UA"/>
        </w:rPr>
        <w:t>"</w:t>
      </w:r>
    </w:p>
    <w:p w14:paraId="758840C7" w14:textId="0D860D65" w:rsidR="0085787C" w:rsidRDefault="00971E06" w:rsidP="007F1530">
      <w:pPr>
        <w:spacing w:after="0"/>
        <w:ind w:left="567"/>
        <w:jc w:val="both"/>
        <w:rPr>
          <w:rFonts w:cs="Calibri"/>
          <w:lang w:val="uk-UA"/>
        </w:rPr>
      </w:pPr>
      <w:hyperlink r:id="rId22" w:history="1">
        <w:r w:rsidR="0085787C" w:rsidRPr="00AB23DD">
          <w:rPr>
            <w:rStyle w:val="Hyperlink"/>
            <w:rFonts w:cs="Calibri"/>
            <w:lang w:val="uk-UA"/>
          </w:rPr>
          <w:t>http://www.fst-ua.info/wp-content/uploads/2019/08/Financial_Literacy_Workbook_Aug2019.pdf</w:t>
        </w:r>
      </w:hyperlink>
    </w:p>
    <w:p w14:paraId="1C324778" w14:textId="77777777" w:rsidR="0085787C" w:rsidRPr="0085787C" w:rsidRDefault="0085787C" w:rsidP="007F1530">
      <w:pPr>
        <w:spacing w:after="0"/>
        <w:ind w:left="567"/>
        <w:jc w:val="both"/>
        <w:rPr>
          <w:rFonts w:cs="Calibri"/>
          <w:lang w:val="uk-UA"/>
        </w:rPr>
      </w:pPr>
    </w:p>
    <w:p w14:paraId="2140A733" w14:textId="03499A6D" w:rsidR="00E9550F" w:rsidRDefault="00046786" w:rsidP="003578AD">
      <w:pPr>
        <w:spacing w:after="0"/>
        <w:ind w:firstLine="360"/>
        <w:jc w:val="both"/>
        <w:rPr>
          <w:rFonts w:cs="Calibri"/>
          <w:lang w:val="uk-UA"/>
        </w:rPr>
      </w:pPr>
      <w:r w:rsidRPr="00B7046D">
        <w:rPr>
          <w:rFonts w:cs="Calibri"/>
          <w:lang w:val="uk-UA"/>
        </w:rPr>
        <w:t xml:space="preserve">- На етапі підготовки конкурсної пропозиції учаснику конкурсу надається </w:t>
      </w:r>
      <w:r>
        <w:rPr>
          <w:rFonts w:cs="Calibri"/>
          <w:lang w:val="uk-UA"/>
        </w:rPr>
        <w:t>текст обкладинки</w:t>
      </w:r>
      <w:r w:rsidRPr="00B7046D">
        <w:rPr>
          <w:rFonts w:cs="Calibri"/>
          <w:lang w:val="uk-UA"/>
        </w:rPr>
        <w:t xml:space="preserve"> та одна з тем навчального посібника (Тема 16. </w:t>
      </w:r>
      <w:r w:rsidR="00FE03DF">
        <w:rPr>
          <w:rFonts w:cs="Calibri"/>
        </w:rPr>
        <w:t>Investment</w:t>
      </w:r>
      <w:r w:rsidRPr="00B7046D">
        <w:rPr>
          <w:rFonts w:cs="Calibri"/>
          <w:lang w:val="uk-UA"/>
        </w:rPr>
        <w:t>) для оцінки складності роботи та виконання тестового дизайну-прикладу роботи</w:t>
      </w:r>
    </w:p>
    <w:p w14:paraId="004F8B5C" w14:textId="77777777" w:rsidR="00F153C4" w:rsidRPr="00195AF1" w:rsidRDefault="00E9550F" w:rsidP="003578AD">
      <w:pPr>
        <w:spacing w:after="0"/>
        <w:ind w:firstLine="360"/>
        <w:rPr>
          <w:rFonts w:cs="Calibri"/>
          <w:lang w:val="ru-RU"/>
        </w:rPr>
      </w:pPr>
      <w:r w:rsidRPr="00B7046D">
        <w:rPr>
          <w:rFonts w:cs="Calibri"/>
          <w:lang w:val="uk-UA"/>
        </w:rPr>
        <w:t xml:space="preserve">Тема 16. </w:t>
      </w:r>
      <w:r w:rsidR="00FE03DF">
        <w:rPr>
          <w:rFonts w:cs="Calibri"/>
        </w:rPr>
        <w:t>Investment</w:t>
      </w:r>
    </w:p>
    <w:p w14:paraId="2E911BC7" w14:textId="35224F78" w:rsidR="00F153C4" w:rsidRPr="00195AF1" w:rsidRDefault="00971E06" w:rsidP="00F153C4">
      <w:pPr>
        <w:rPr>
          <w:highlight w:val="cyan"/>
          <w:lang w:val="ru-RU"/>
        </w:rPr>
      </w:pPr>
      <w:hyperlink r:id="rId23" w:history="1">
        <w:r w:rsidR="00F153C4" w:rsidRPr="000F4BDC">
          <w:rPr>
            <w:rStyle w:val="Hyperlink"/>
          </w:rPr>
          <w:t>https</w:t>
        </w:r>
        <w:r w:rsidR="00F153C4" w:rsidRPr="00195AF1">
          <w:rPr>
            <w:rStyle w:val="Hyperlink"/>
            <w:lang w:val="ru-RU"/>
          </w:rPr>
          <w:t>://</w:t>
        </w:r>
        <w:r w:rsidR="00F153C4" w:rsidRPr="000F4BDC">
          <w:rPr>
            <w:rStyle w:val="Hyperlink"/>
          </w:rPr>
          <w:t>drive</w:t>
        </w:r>
        <w:r w:rsidR="00F153C4" w:rsidRPr="00195AF1">
          <w:rPr>
            <w:rStyle w:val="Hyperlink"/>
            <w:lang w:val="ru-RU"/>
          </w:rPr>
          <w:t>.</w:t>
        </w:r>
        <w:r w:rsidR="00F153C4" w:rsidRPr="000F4BDC">
          <w:rPr>
            <w:rStyle w:val="Hyperlink"/>
          </w:rPr>
          <w:t>google</w:t>
        </w:r>
        <w:r w:rsidR="00F153C4" w:rsidRPr="00195AF1">
          <w:rPr>
            <w:rStyle w:val="Hyperlink"/>
            <w:lang w:val="ru-RU"/>
          </w:rPr>
          <w:t>.</w:t>
        </w:r>
        <w:r w:rsidR="00F153C4" w:rsidRPr="000F4BDC">
          <w:rPr>
            <w:rStyle w:val="Hyperlink"/>
          </w:rPr>
          <w:t>com</w:t>
        </w:r>
        <w:r w:rsidR="00F153C4" w:rsidRPr="00195AF1">
          <w:rPr>
            <w:rStyle w:val="Hyperlink"/>
            <w:lang w:val="ru-RU"/>
          </w:rPr>
          <w:t>/</w:t>
        </w:r>
        <w:r w:rsidR="00F153C4" w:rsidRPr="000F4BDC">
          <w:rPr>
            <w:rStyle w:val="Hyperlink"/>
          </w:rPr>
          <w:t>drive</w:t>
        </w:r>
        <w:r w:rsidR="00F153C4" w:rsidRPr="00195AF1">
          <w:rPr>
            <w:rStyle w:val="Hyperlink"/>
            <w:lang w:val="ru-RU"/>
          </w:rPr>
          <w:t>/</w:t>
        </w:r>
        <w:r w:rsidR="00F153C4" w:rsidRPr="000F4BDC">
          <w:rPr>
            <w:rStyle w:val="Hyperlink"/>
          </w:rPr>
          <w:t>folders</w:t>
        </w:r>
        <w:r w:rsidR="00F153C4" w:rsidRPr="00195AF1">
          <w:rPr>
            <w:rStyle w:val="Hyperlink"/>
            <w:lang w:val="ru-RU"/>
          </w:rPr>
          <w:t>/1</w:t>
        </w:r>
        <w:r w:rsidR="00F153C4" w:rsidRPr="000F4BDC">
          <w:rPr>
            <w:rStyle w:val="Hyperlink"/>
          </w:rPr>
          <w:t>NEtY</w:t>
        </w:r>
        <w:r w:rsidR="00F153C4" w:rsidRPr="00195AF1">
          <w:rPr>
            <w:rStyle w:val="Hyperlink"/>
            <w:lang w:val="ru-RU"/>
          </w:rPr>
          <w:t>7</w:t>
        </w:r>
        <w:r w:rsidR="00F153C4" w:rsidRPr="000F4BDC">
          <w:rPr>
            <w:rStyle w:val="Hyperlink"/>
          </w:rPr>
          <w:t>T</w:t>
        </w:r>
        <w:r w:rsidR="00F153C4" w:rsidRPr="00195AF1">
          <w:rPr>
            <w:rStyle w:val="Hyperlink"/>
            <w:lang w:val="ru-RU"/>
          </w:rPr>
          <w:t>-</w:t>
        </w:r>
        <w:r w:rsidR="00F153C4" w:rsidRPr="000F4BDC">
          <w:rPr>
            <w:rStyle w:val="Hyperlink"/>
          </w:rPr>
          <w:t>mUAtTIVGoe</w:t>
        </w:r>
        <w:r w:rsidR="00F153C4" w:rsidRPr="00195AF1">
          <w:rPr>
            <w:rStyle w:val="Hyperlink"/>
            <w:lang w:val="ru-RU"/>
          </w:rPr>
          <w:t>_</w:t>
        </w:r>
        <w:r w:rsidR="00F153C4" w:rsidRPr="000F4BDC">
          <w:rPr>
            <w:rStyle w:val="Hyperlink"/>
          </w:rPr>
          <w:t>FG</w:t>
        </w:r>
        <w:r w:rsidR="00F153C4" w:rsidRPr="00195AF1">
          <w:rPr>
            <w:rStyle w:val="Hyperlink"/>
            <w:lang w:val="ru-RU"/>
          </w:rPr>
          <w:t>4</w:t>
        </w:r>
        <w:r w:rsidR="00F153C4" w:rsidRPr="000F4BDC">
          <w:rPr>
            <w:rStyle w:val="Hyperlink"/>
          </w:rPr>
          <w:t>w</w:t>
        </w:r>
        <w:r w:rsidR="00F153C4" w:rsidRPr="00195AF1">
          <w:rPr>
            <w:rStyle w:val="Hyperlink"/>
            <w:lang w:val="ru-RU"/>
          </w:rPr>
          <w:t>17</w:t>
        </w:r>
        <w:r w:rsidR="00F153C4" w:rsidRPr="000F4BDC">
          <w:rPr>
            <w:rStyle w:val="Hyperlink"/>
          </w:rPr>
          <w:t>BhtIQ</w:t>
        </w:r>
        <w:r w:rsidR="00F153C4" w:rsidRPr="00195AF1">
          <w:rPr>
            <w:rStyle w:val="Hyperlink"/>
            <w:lang w:val="ru-RU"/>
          </w:rPr>
          <w:t>7</w:t>
        </w:r>
        <w:r w:rsidR="00F153C4" w:rsidRPr="000F4BDC">
          <w:rPr>
            <w:rStyle w:val="Hyperlink"/>
          </w:rPr>
          <w:t>ZN</w:t>
        </w:r>
        <w:r w:rsidR="00F153C4" w:rsidRPr="00195AF1">
          <w:rPr>
            <w:rStyle w:val="Hyperlink"/>
            <w:lang w:val="ru-RU"/>
          </w:rPr>
          <w:t>?</w:t>
        </w:r>
        <w:r w:rsidR="00F153C4" w:rsidRPr="000F4BDC">
          <w:rPr>
            <w:rStyle w:val="Hyperlink"/>
          </w:rPr>
          <w:t>usp</w:t>
        </w:r>
        <w:r w:rsidR="00F153C4" w:rsidRPr="00195AF1">
          <w:rPr>
            <w:rStyle w:val="Hyperlink"/>
            <w:lang w:val="ru-RU"/>
          </w:rPr>
          <w:t>=</w:t>
        </w:r>
        <w:r w:rsidR="00F153C4" w:rsidRPr="000F4BDC">
          <w:rPr>
            <w:rStyle w:val="Hyperlink"/>
          </w:rPr>
          <w:t>sharing</w:t>
        </w:r>
      </w:hyperlink>
    </w:p>
    <w:p w14:paraId="47FA1F1B" w14:textId="37B6930C" w:rsidR="00E9550F" w:rsidRPr="00195AF1" w:rsidRDefault="00E9550F" w:rsidP="00046786">
      <w:pPr>
        <w:rPr>
          <w:rFonts w:cs="Calibri"/>
          <w:lang w:val="ru-RU"/>
        </w:rPr>
      </w:pPr>
    </w:p>
    <w:p w14:paraId="5CF01353" w14:textId="77777777" w:rsidR="00403876" w:rsidRPr="00195AF1" w:rsidRDefault="00403876" w:rsidP="00046786">
      <w:pPr>
        <w:spacing w:after="0"/>
        <w:rPr>
          <w:rFonts w:cs="Calibri"/>
          <w:b/>
          <w:caps/>
          <w:sz w:val="20"/>
          <w:szCs w:val="20"/>
          <w:lang w:val="ru-RU"/>
        </w:rPr>
      </w:pPr>
    </w:p>
    <w:p w14:paraId="1FD1AD11" w14:textId="6892A5D0" w:rsidR="00046786" w:rsidRPr="00B7046D" w:rsidRDefault="00046786" w:rsidP="000D371C">
      <w:pPr>
        <w:spacing w:after="0"/>
        <w:ind w:firstLine="360"/>
        <w:rPr>
          <w:rFonts w:cs="Calibri"/>
          <w:b/>
          <w:caps/>
          <w:sz w:val="20"/>
          <w:szCs w:val="20"/>
          <w:lang w:val="uk-UA"/>
        </w:rPr>
      </w:pPr>
      <w:r w:rsidRPr="0014176F">
        <w:rPr>
          <w:rFonts w:cs="Calibri"/>
          <w:b/>
          <w:caps/>
          <w:sz w:val="20"/>
          <w:szCs w:val="20"/>
          <w:lang w:val="ru-RU"/>
        </w:rPr>
        <w:t>4</w:t>
      </w:r>
      <w:r>
        <w:rPr>
          <w:rFonts w:cs="Calibri"/>
          <w:b/>
          <w:caps/>
          <w:sz w:val="20"/>
          <w:szCs w:val="20"/>
          <w:lang w:val="ru-RU"/>
        </w:rPr>
        <w:t>.</w:t>
      </w:r>
      <w:r w:rsidRPr="00B7046D">
        <w:rPr>
          <w:rFonts w:cs="Calibri"/>
          <w:b/>
          <w:caps/>
          <w:sz w:val="20"/>
          <w:szCs w:val="20"/>
          <w:lang w:val="ru-RU"/>
        </w:rPr>
        <w:t>1</w:t>
      </w:r>
      <w:r w:rsidRPr="00B7046D">
        <w:rPr>
          <w:rFonts w:cs="Calibri"/>
          <w:b/>
          <w:caps/>
          <w:sz w:val="20"/>
          <w:szCs w:val="20"/>
          <w:lang w:val="uk-UA"/>
        </w:rPr>
        <w:t>. Структура навчального посібника</w:t>
      </w:r>
    </w:p>
    <w:p w14:paraId="49E91C53" w14:textId="7F1880A0" w:rsidR="00046786" w:rsidRDefault="00046786" w:rsidP="00046786">
      <w:pPr>
        <w:spacing w:after="0"/>
        <w:rPr>
          <w:rFonts w:cs="Calibri"/>
          <w:sz w:val="20"/>
          <w:szCs w:val="20"/>
          <w:lang w:val="uk-UA"/>
        </w:rPr>
      </w:pPr>
    </w:p>
    <w:p w14:paraId="1B686DF0" w14:textId="53A5A5E6" w:rsidR="00875979" w:rsidRPr="000D371C" w:rsidRDefault="00875979" w:rsidP="003578AD">
      <w:pPr>
        <w:spacing w:after="0"/>
        <w:ind w:firstLine="360"/>
        <w:rPr>
          <w:rFonts w:cs="Calibri"/>
          <w:lang w:val="uk-UA"/>
        </w:rPr>
      </w:pPr>
      <w:r w:rsidRPr="000D371C">
        <w:rPr>
          <w:rFonts w:cs="Calibri"/>
          <w:lang w:val="uk-UA"/>
        </w:rPr>
        <w:t>Авантитул – може бути пуста сторінка або зображення за тематикою підручника</w:t>
      </w:r>
    </w:p>
    <w:p w14:paraId="14DA5AAC" w14:textId="0CCA4B38" w:rsidR="00875979" w:rsidRPr="000D371C" w:rsidRDefault="00875979" w:rsidP="003578AD">
      <w:pPr>
        <w:spacing w:after="0"/>
        <w:ind w:firstLine="360"/>
        <w:rPr>
          <w:rFonts w:cs="Calibri"/>
          <w:lang w:val="uk-UA"/>
        </w:rPr>
      </w:pPr>
      <w:r w:rsidRPr="000D371C">
        <w:rPr>
          <w:rFonts w:cs="Calibri"/>
          <w:lang w:val="uk-UA"/>
        </w:rPr>
        <w:t>Контртитул - у перекладених виданнях - подання титульної сторінки мовою оригіналу того видання, з якого здійснювався переклад</w:t>
      </w:r>
    </w:p>
    <w:p w14:paraId="0EF06A02" w14:textId="77777777" w:rsidR="00046786" w:rsidRPr="000D371C" w:rsidRDefault="00046786" w:rsidP="003578AD">
      <w:pPr>
        <w:spacing w:after="0"/>
        <w:ind w:firstLine="360"/>
        <w:rPr>
          <w:rFonts w:cs="Calibri"/>
          <w:lang w:val="uk-UA"/>
        </w:rPr>
      </w:pPr>
      <w:r w:rsidRPr="000D371C">
        <w:rPr>
          <w:rFonts w:cs="Calibri"/>
          <w:lang w:val="uk-UA"/>
        </w:rPr>
        <w:t>Титульна сторінка – назва навчального посібника</w:t>
      </w:r>
    </w:p>
    <w:p w14:paraId="381F77A3" w14:textId="0430D8D6" w:rsidR="00046786" w:rsidRPr="000D371C" w:rsidRDefault="00046786" w:rsidP="003578AD">
      <w:pPr>
        <w:spacing w:after="0"/>
        <w:ind w:firstLine="360"/>
        <w:rPr>
          <w:rFonts w:cs="Calibri"/>
          <w:lang w:val="uk-UA"/>
        </w:rPr>
      </w:pPr>
      <w:r w:rsidRPr="000D371C">
        <w:rPr>
          <w:rFonts w:cs="Calibri"/>
          <w:lang w:val="uk-UA"/>
        </w:rPr>
        <w:t>Зворот титульної сторінки – містить інформацію про авторів, коди УДК тощо.</w:t>
      </w:r>
    </w:p>
    <w:p w14:paraId="1F13C418" w14:textId="77777777" w:rsidR="00CD2BC2" w:rsidRPr="000D371C" w:rsidRDefault="00CD2BC2" w:rsidP="00046786">
      <w:pPr>
        <w:spacing w:after="0"/>
        <w:rPr>
          <w:rFonts w:cs="Calibri"/>
          <w:lang w:val="uk-UA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CD2BC2" w:rsidRPr="00634F16" w14:paraId="1C56BF98" w14:textId="77777777" w:rsidTr="00691762">
        <w:trPr>
          <w:tblHeader/>
        </w:trPr>
        <w:tc>
          <w:tcPr>
            <w:tcW w:w="4675" w:type="dxa"/>
            <w:shd w:val="clear" w:color="auto" w:fill="E2EFD9" w:themeFill="accent6" w:themeFillTint="33"/>
          </w:tcPr>
          <w:p w14:paraId="44B4F261" w14:textId="71EABF4A" w:rsidR="00CD2BC2" w:rsidRPr="00634F16" w:rsidRDefault="005438F5" w:rsidP="00F176BE">
            <w:pPr>
              <w:spacing w:after="0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англ</w:t>
            </w:r>
          </w:p>
        </w:tc>
        <w:tc>
          <w:tcPr>
            <w:tcW w:w="4675" w:type="dxa"/>
            <w:shd w:val="clear" w:color="auto" w:fill="E2EFD9" w:themeFill="accent6" w:themeFillTint="33"/>
          </w:tcPr>
          <w:p w14:paraId="6CC35312" w14:textId="02062D28" w:rsidR="00CD2BC2" w:rsidRPr="00634F16" w:rsidRDefault="00CD2BC2" w:rsidP="00F176BE">
            <w:pPr>
              <w:spacing w:after="0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укр</w:t>
            </w:r>
          </w:p>
        </w:tc>
      </w:tr>
      <w:tr w:rsidR="00CD2BC2" w:rsidRPr="000872D6" w14:paraId="7B196953" w14:textId="77777777" w:rsidTr="00691762">
        <w:tc>
          <w:tcPr>
            <w:tcW w:w="4675" w:type="dxa"/>
          </w:tcPr>
          <w:p w14:paraId="4700ECFB" w14:textId="5DE76C0E" w:rsidR="00CD2BC2" w:rsidRPr="000872D6" w:rsidRDefault="00CD2BC2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ACKNOWLEDGEMENTS</w:t>
            </w:r>
          </w:p>
        </w:tc>
        <w:tc>
          <w:tcPr>
            <w:tcW w:w="4675" w:type="dxa"/>
          </w:tcPr>
          <w:p w14:paraId="09902CF5" w14:textId="5236FC9F" w:rsidR="00CD2BC2" w:rsidRPr="000872D6" w:rsidRDefault="00CD2BC2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Подяка</w:t>
            </w:r>
          </w:p>
        </w:tc>
      </w:tr>
      <w:tr w:rsidR="00CD2BC2" w:rsidRPr="000872D6" w14:paraId="4E713BB5" w14:textId="77777777" w:rsidTr="00691762">
        <w:tc>
          <w:tcPr>
            <w:tcW w:w="4675" w:type="dxa"/>
          </w:tcPr>
          <w:p w14:paraId="18EA8972" w14:textId="77A9B874" w:rsidR="00CD2BC2" w:rsidRPr="000872D6" w:rsidRDefault="00CD2BC2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Table of Contents</w:t>
            </w:r>
          </w:p>
        </w:tc>
        <w:tc>
          <w:tcPr>
            <w:tcW w:w="4675" w:type="dxa"/>
          </w:tcPr>
          <w:p w14:paraId="78A78A4A" w14:textId="053A3BEF" w:rsidR="00CD2BC2" w:rsidRPr="000872D6" w:rsidRDefault="00CD2BC2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Зміст</w:t>
            </w:r>
          </w:p>
        </w:tc>
      </w:tr>
      <w:tr w:rsidR="00CD2BC2" w:rsidRPr="000872D6" w14:paraId="297C0251" w14:textId="77777777" w:rsidTr="00691762">
        <w:tc>
          <w:tcPr>
            <w:tcW w:w="4675" w:type="dxa"/>
          </w:tcPr>
          <w:p w14:paraId="292BA71E" w14:textId="666D9CB8" w:rsidR="00CD2BC2" w:rsidRPr="000872D6" w:rsidRDefault="00CD2BC2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Preface</w:t>
            </w:r>
          </w:p>
        </w:tc>
        <w:tc>
          <w:tcPr>
            <w:tcW w:w="4675" w:type="dxa"/>
          </w:tcPr>
          <w:p w14:paraId="0AB6FFB2" w14:textId="5FD1D6FD" w:rsidR="00CD2BC2" w:rsidRPr="000872D6" w:rsidRDefault="00FC5BF3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Вступ</w:t>
            </w:r>
          </w:p>
        </w:tc>
      </w:tr>
      <w:tr w:rsidR="00CD2BC2" w:rsidRPr="009F7E73" w14:paraId="381A53E9" w14:textId="77777777" w:rsidTr="00691762">
        <w:tc>
          <w:tcPr>
            <w:tcW w:w="4675" w:type="dxa"/>
          </w:tcPr>
          <w:p w14:paraId="690C6E49" w14:textId="068662CB" w:rsidR="00CD2BC2" w:rsidRPr="000872D6" w:rsidRDefault="00442A6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Unit 1. Introduction to Personal Finance</w:t>
            </w:r>
          </w:p>
        </w:tc>
        <w:tc>
          <w:tcPr>
            <w:tcW w:w="4675" w:type="dxa"/>
          </w:tcPr>
          <w:p w14:paraId="1CEFD710" w14:textId="749FB14F" w:rsidR="00CD2BC2" w:rsidRPr="000872D6" w:rsidRDefault="00CD2BC2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Розділ 1. Вступ до особистих фінансів</w:t>
            </w:r>
          </w:p>
        </w:tc>
      </w:tr>
      <w:tr w:rsidR="00CD2BC2" w:rsidRPr="009F7E73" w14:paraId="6854469C" w14:textId="77777777" w:rsidTr="00691762">
        <w:tc>
          <w:tcPr>
            <w:tcW w:w="4675" w:type="dxa"/>
          </w:tcPr>
          <w:p w14:paraId="7292C4A4" w14:textId="77777777" w:rsidR="00CD2BC2" w:rsidRPr="000872D6" w:rsidRDefault="00442A6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lastRenderedPageBreak/>
              <w:t>Topic 1. What is money?</w:t>
            </w:r>
          </w:p>
          <w:p w14:paraId="47AF9870" w14:textId="77777777" w:rsidR="008D67C3" w:rsidRPr="000872D6" w:rsidRDefault="008D67C3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4" w:name="_Toc11370157"/>
            <w:bookmarkStart w:id="5" w:name="_Toc11373233"/>
            <w:bookmarkStart w:id="6" w:name="_Toc12029602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 1.1 Money and its evolution</w:t>
            </w:r>
            <w:bookmarkEnd w:id="4"/>
            <w:bookmarkEnd w:id="5"/>
            <w:bookmarkEnd w:id="6"/>
          </w:p>
          <w:p w14:paraId="7FF5A112" w14:textId="77777777" w:rsidR="008D67C3" w:rsidRPr="000872D6" w:rsidRDefault="008D67C3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 1.2 Forms of money in circulation</w:t>
            </w:r>
          </w:p>
          <w:p w14:paraId="6511D5FA" w14:textId="11ADBF62" w:rsidR="0045096F" w:rsidRPr="000872D6" w:rsidRDefault="0045096F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 1.3 Functions of money and basic rules for using it</w:t>
            </w:r>
          </w:p>
        </w:tc>
        <w:tc>
          <w:tcPr>
            <w:tcW w:w="4675" w:type="dxa"/>
          </w:tcPr>
          <w:p w14:paraId="2D822036" w14:textId="77777777" w:rsidR="00CD2BC2" w:rsidRPr="000872D6" w:rsidRDefault="00CD2BC2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Тема 1. Що таке гроші</w:t>
            </w:r>
          </w:p>
          <w:p w14:paraId="28E7F2C7" w14:textId="77777777" w:rsidR="00CD2BC2" w:rsidRPr="000872D6" w:rsidRDefault="00CD2BC2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1.1 Гроші та їх еволюція</w:t>
            </w:r>
          </w:p>
          <w:p w14:paraId="35E439DF" w14:textId="1891B560" w:rsidR="00CD2BC2" w:rsidRPr="000872D6" w:rsidRDefault="00CD2BC2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1.2 Форми грошей в обігу</w:t>
            </w:r>
          </w:p>
          <w:p w14:paraId="784ACAD5" w14:textId="26AF35F8" w:rsidR="00CD2BC2" w:rsidRPr="000872D6" w:rsidRDefault="00CD2BC2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1.3 Функції грошей</w:t>
            </w:r>
          </w:p>
        </w:tc>
      </w:tr>
      <w:tr w:rsidR="00CD2BC2" w:rsidRPr="00583658" w14:paraId="5411D86F" w14:textId="77777777" w:rsidTr="00691762">
        <w:tc>
          <w:tcPr>
            <w:tcW w:w="4675" w:type="dxa"/>
          </w:tcPr>
          <w:p w14:paraId="5C76C8F0" w14:textId="77777777" w:rsidR="00CD2BC2" w:rsidRPr="000872D6" w:rsidRDefault="00442A6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Topic 2. Employment and entrepreneurship</w:t>
            </w:r>
          </w:p>
          <w:p w14:paraId="192A7816" w14:textId="77777777" w:rsidR="0045096F" w:rsidRPr="000872D6" w:rsidRDefault="0045096F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7" w:name="_Toc11373237"/>
            <w:bookmarkStart w:id="8" w:name="_Toc12029606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 2.1 Forms of employment</w:t>
            </w:r>
            <w:bookmarkEnd w:id="7"/>
            <w:bookmarkEnd w:id="8"/>
          </w:p>
          <w:p w14:paraId="7F6C4649" w14:textId="77777777" w:rsidR="0045096F" w:rsidRPr="000872D6" w:rsidRDefault="0045096F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9" w:name="_Toc12029607"/>
            <w:bookmarkStart w:id="10" w:name="_Toc11373238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2.2 Procedure for establishing remuneration</w:t>
            </w:r>
            <w:bookmarkEnd w:id="9"/>
            <w:bookmarkEnd w:id="10"/>
          </w:p>
          <w:p w14:paraId="377D6AAA" w14:textId="77777777" w:rsidR="0045096F" w:rsidRPr="000872D6" w:rsidRDefault="0045096F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1" w:name="_Toc11373239"/>
            <w:bookmarkStart w:id="12" w:name="_Toc12029608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2.3 Continuous improvement of professional knowledge and skills</w:t>
            </w:r>
            <w:bookmarkEnd w:id="11"/>
            <w:bookmarkEnd w:id="12"/>
          </w:p>
          <w:p w14:paraId="0425CAFB" w14:textId="0B6DD92C" w:rsidR="0045096F" w:rsidRPr="000872D6" w:rsidRDefault="0045096F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 2.4 Building a career</w:t>
            </w:r>
          </w:p>
        </w:tc>
        <w:tc>
          <w:tcPr>
            <w:tcW w:w="4675" w:type="dxa"/>
          </w:tcPr>
          <w:p w14:paraId="0A3C9EFA" w14:textId="77777777" w:rsidR="00CD2BC2" w:rsidRPr="000872D6" w:rsidRDefault="00CD2BC2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Тема 2. Зайнятість та підприємництво</w:t>
            </w:r>
          </w:p>
          <w:p w14:paraId="31B35D72" w14:textId="77777777" w:rsidR="00CD2BC2" w:rsidRPr="00634F16" w:rsidRDefault="00CD2BC2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2.1 Види роботи (оплачуваної праці)</w:t>
            </w:r>
          </w:p>
          <w:p w14:paraId="1D078B8C" w14:textId="72C95AF5" w:rsidR="00CD2BC2" w:rsidRPr="00634F16" w:rsidRDefault="00CD2BC2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2.2 Порядок формування винагороди та притаманні роботі ризики</w:t>
            </w:r>
          </w:p>
          <w:p w14:paraId="458144CA" w14:textId="06111AE7" w:rsidR="00CD2BC2" w:rsidRPr="00634F16" w:rsidRDefault="00CD2BC2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2.3 Безперервність покращення професійних знань та навичок</w:t>
            </w:r>
          </w:p>
          <w:p w14:paraId="38E8BFC6" w14:textId="1B070CC4" w:rsidR="00CD2BC2" w:rsidRPr="000872D6" w:rsidRDefault="00CD2BC2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2.4 Побудова кар’єри</w:t>
            </w:r>
          </w:p>
        </w:tc>
      </w:tr>
      <w:tr w:rsidR="00CD2BC2" w:rsidRPr="009F7E73" w14:paraId="3FC3633F" w14:textId="77777777" w:rsidTr="00691762">
        <w:tc>
          <w:tcPr>
            <w:tcW w:w="4675" w:type="dxa"/>
          </w:tcPr>
          <w:p w14:paraId="71B2D0C1" w14:textId="77777777" w:rsidR="00CD2BC2" w:rsidRPr="000872D6" w:rsidRDefault="00442A6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Topic 3. Financial planning</w:t>
            </w:r>
          </w:p>
          <w:p w14:paraId="70FABB11" w14:textId="77777777" w:rsidR="00FC5BF3" w:rsidRPr="000872D6" w:rsidRDefault="00FC5BF3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3" w:name="_Toc11373242"/>
            <w:bookmarkStart w:id="14" w:name="_Toc12029611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 3.1 Financial goals</w:t>
            </w:r>
            <w:bookmarkEnd w:id="13"/>
            <w:bookmarkEnd w:id="14"/>
          </w:p>
          <w:p w14:paraId="1D954009" w14:textId="77777777" w:rsidR="00FC5BF3" w:rsidRPr="000872D6" w:rsidRDefault="00FC5BF3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5" w:name="_Toc11373243"/>
            <w:bookmarkStart w:id="16" w:name="_Toc12029612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3.2 Purpose of financial planning</w:t>
            </w:r>
            <w:bookmarkEnd w:id="15"/>
            <w:bookmarkEnd w:id="16"/>
          </w:p>
          <w:p w14:paraId="4BA8FB6E" w14:textId="4420D6E1" w:rsidR="00FC5BF3" w:rsidRPr="000872D6" w:rsidRDefault="00FC5BF3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 3.3 Financial decision-making</w:t>
            </w:r>
          </w:p>
        </w:tc>
        <w:tc>
          <w:tcPr>
            <w:tcW w:w="4675" w:type="dxa"/>
          </w:tcPr>
          <w:p w14:paraId="3329C0E0" w14:textId="77777777" w:rsidR="00926679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Тема 3. Фінансове планування</w:t>
            </w:r>
          </w:p>
          <w:p w14:paraId="63D921B2" w14:textId="58E35920" w:rsidR="00926679" w:rsidRPr="00634F1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3.1</w:t>
            </w: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 xml:space="preserve"> Фінансові цілі та їхня характеристика</w:t>
            </w:r>
          </w:p>
          <w:p w14:paraId="1BEE9F14" w14:textId="0864216D" w:rsidR="00926679" w:rsidRPr="00634F1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3.2 Мета фінансового планування</w:t>
            </w:r>
          </w:p>
          <w:p w14:paraId="2CC29463" w14:textId="50CA4E71" w:rsidR="00CD2BC2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3.3 Ухвалення фінансових рішень</w:t>
            </w:r>
          </w:p>
        </w:tc>
      </w:tr>
      <w:tr w:rsidR="00CD2BC2" w:rsidRPr="009F7E73" w14:paraId="096031D1" w14:textId="77777777" w:rsidTr="00691762">
        <w:tc>
          <w:tcPr>
            <w:tcW w:w="4675" w:type="dxa"/>
          </w:tcPr>
          <w:p w14:paraId="2042C84E" w14:textId="77777777" w:rsidR="00CD2BC2" w:rsidRPr="000872D6" w:rsidRDefault="00442A6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Topic 4. I</w:t>
            </w:r>
            <w:r w:rsidR="00FC5BF3"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ncome</w:t>
            </w:r>
          </w:p>
          <w:p w14:paraId="1530E581" w14:textId="77777777" w:rsidR="00FC5BF3" w:rsidRPr="000872D6" w:rsidRDefault="00FC5BF3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7" w:name="_Toc11373246"/>
            <w:bookmarkStart w:id="18" w:name="_Toc12029615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4.1 The concept and categories of income</w:t>
            </w:r>
            <w:bookmarkEnd w:id="17"/>
            <w:bookmarkEnd w:id="18"/>
          </w:p>
          <w:p w14:paraId="1A8AC4B7" w14:textId="77777777" w:rsidR="00FC5BF3" w:rsidRPr="000872D6" w:rsidRDefault="00FC5BF3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9" w:name="_Toc11373247"/>
            <w:bookmarkStart w:id="20" w:name="_Toc12029616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4.2 Description of certain types of income</w:t>
            </w:r>
            <w:bookmarkEnd w:id="19"/>
            <w:bookmarkEnd w:id="20"/>
          </w:p>
          <w:p w14:paraId="45C33417" w14:textId="5EAFC4C5" w:rsidR="00FC5BF3" w:rsidRPr="000872D6" w:rsidRDefault="00FC5BF3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 4.3 Income and taxes</w:t>
            </w:r>
          </w:p>
        </w:tc>
        <w:tc>
          <w:tcPr>
            <w:tcW w:w="4675" w:type="dxa"/>
          </w:tcPr>
          <w:p w14:paraId="09048B54" w14:textId="77777777" w:rsidR="00926679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Тема 4. Надходження</w:t>
            </w:r>
          </w:p>
          <w:p w14:paraId="0E61DD9A" w14:textId="3B3461F0" w:rsidR="00926679" w:rsidRPr="00634F1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4.1 Поняття і класифікація надходжень</w:t>
            </w:r>
          </w:p>
          <w:p w14:paraId="5B7F1D5F" w14:textId="451C090B" w:rsidR="00926679" w:rsidRPr="00634F1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4.2 Характеристика окремих видів надходжень</w:t>
            </w:r>
          </w:p>
          <w:p w14:paraId="6CB225C7" w14:textId="4CBFCD3D" w:rsidR="00CD2BC2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4.3 Надходження та податки</w:t>
            </w:r>
          </w:p>
        </w:tc>
      </w:tr>
      <w:tr w:rsidR="00CD2BC2" w:rsidRPr="009F7E73" w14:paraId="33633F1F" w14:textId="77777777" w:rsidTr="00691762">
        <w:tc>
          <w:tcPr>
            <w:tcW w:w="4675" w:type="dxa"/>
          </w:tcPr>
          <w:p w14:paraId="74F86048" w14:textId="77777777" w:rsidR="00CD2BC2" w:rsidRPr="000872D6" w:rsidRDefault="00741CED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Topic 5. Expenses</w:t>
            </w:r>
          </w:p>
          <w:p w14:paraId="508136E1" w14:textId="77777777" w:rsidR="00F176BE" w:rsidRPr="000872D6" w:rsidRDefault="00CB2174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21" w:name="_Toc11373250"/>
            <w:bookmarkStart w:id="22" w:name="_Toc12029619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5.1 The nature and causes of expenses</w:t>
            </w:r>
            <w:bookmarkEnd w:id="21"/>
            <w:bookmarkEnd w:id="22"/>
          </w:p>
          <w:p w14:paraId="2DD5CD64" w14:textId="77777777" w:rsidR="00CB2174" w:rsidRPr="000872D6" w:rsidRDefault="00CB2174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23" w:name="_Toc11373251"/>
            <w:bookmarkStart w:id="24" w:name="_Toc12029620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5.2 Types and description of certain expenses</w:t>
            </w:r>
            <w:bookmarkEnd w:id="23"/>
            <w:bookmarkEnd w:id="24"/>
          </w:p>
          <w:p w14:paraId="4A63CF67" w14:textId="1B574966" w:rsidR="00CB2174" w:rsidRPr="000872D6" w:rsidRDefault="00CB2174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25" w:name="_Toc11373252"/>
            <w:bookmarkStart w:id="26" w:name="_Toc12029621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5.3 Expenses and inflation</w:t>
            </w:r>
            <w:bookmarkEnd w:id="25"/>
            <w:bookmarkEnd w:id="26"/>
          </w:p>
        </w:tc>
        <w:tc>
          <w:tcPr>
            <w:tcW w:w="4675" w:type="dxa"/>
          </w:tcPr>
          <w:p w14:paraId="05B7A0BA" w14:textId="77777777" w:rsidR="00926679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Тема 5. Видатки</w:t>
            </w:r>
          </w:p>
          <w:p w14:paraId="709DAFAC" w14:textId="359F5256" w:rsidR="00926679" w:rsidRPr="00634F1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5.1 Суть і причини виникнення видатків</w:t>
            </w:r>
          </w:p>
          <w:p w14:paraId="6C694AD9" w14:textId="41A6BE9B" w:rsidR="00926679" w:rsidRPr="00634F1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5.2 Види та характеристика окремих видатків</w:t>
            </w:r>
          </w:p>
          <w:p w14:paraId="72189043" w14:textId="13616BC4" w:rsidR="00CD2BC2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5.3 Видатки та інфляція</w:t>
            </w:r>
          </w:p>
        </w:tc>
      </w:tr>
      <w:tr w:rsidR="00CD2BC2" w:rsidRPr="00583658" w14:paraId="519757FE" w14:textId="77777777" w:rsidTr="00691762">
        <w:tc>
          <w:tcPr>
            <w:tcW w:w="4675" w:type="dxa"/>
          </w:tcPr>
          <w:p w14:paraId="2AD0E0AF" w14:textId="77777777" w:rsidR="00CD2BC2" w:rsidRPr="000872D6" w:rsidRDefault="00741CED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Topic 6. Family budgeting</w:t>
            </w:r>
          </w:p>
          <w:p w14:paraId="48641583" w14:textId="77777777" w:rsidR="00CB2174" w:rsidRPr="000872D6" w:rsidRDefault="00CB2174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27" w:name="_Toc11373254"/>
            <w:bookmarkStart w:id="28" w:name="_Toc12029623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6.1 Purpose of accounting and projecting of revenues and expenses</w:t>
            </w:r>
            <w:bookmarkEnd w:id="27"/>
            <w:bookmarkEnd w:id="28"/>
          </w:p>
          <w:p w14:paraId="01794795" w14:textId="540A816F" w:rsidR="00CB2174" w:rsidRPr="000872D6" w:rsidRDefault="00CB2174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29" w:name="_Toc11373255"/>
            <w:bookmarkStart w:id="30" w:name="_Toc12029624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6.2 Types of personal (family) budget</w:t>
            </w:r>
            <w:bookmarkEnd w:id="29"/>
            <w:bookmarkEnd w:id="30"/>
          </w:p>
        </w:tc>
        <w:tc>
          <w:tcPr>
            <w:tcW w:w="4675" w:type="dxa"/>
          </w:tcPr>
          <w:p w14:paraId="77EDBC81" w14:textId="77777777" w:rsidR="00926679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Тема 6. Складання сімейного бюджету</w:t>
            </w:r>
          </w:p>
          <w:p w14:paraId="7665A03D" w14:textId="2C1EA560" w:rsidR="00926679" w:rsidRPr="00634F1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6.1</w:t>
            </w: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 xml:space="preserve"> Мета обліку та прогнозування надходжень і видатків</w:t>
            </w:r>
          </w:p>
          <w:p w14:paraId="24BBBEE7" w14:textId="0CAE57D4" w:rsidR="00CD2BC2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6.2 Види особистого (сімейного) бюджету</w:t>
            </w:r>
          </w:p>
        </w:tc>
      </w:tr>
      <w:tr w:rsidR="00CD2BC2" w:rsidRPr="009F7E73" w14:paraId="2841687A" w14:textId="77777777" w:rsidTr="00691762">
        <w:tc>
          <w:tcPr>
            <w:tcW w:w="4675" w:type="dxa"/>
          </w:tcPr>
          <w:p w14:paraId="713E16E4" w14:textId="77777777" w:rsidR="00CD2BC2" w:rsidRPr="00634F16" w:rsidRDefault="00741CED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Topic 7. Taxes</w:t>
            </w:r>
          </w:p>
          <w:p w14:paraId="22AF6AFB" w14:textId="77777777" w:rsidR="00CB2174" w:rsidRPr="00634F16" w:rsidRDefault="00CB2174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31" w:name="_Toc11373257"/>
            <w:bookmarkStart w:id="32" w:name="_Toc12029626"/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7.1 What taxes are; their basic types</w:t>
            </w:r>
            <w:bookmarkEnd w:id="31"/>
            <w:bookmarkEnd w:id="32"/>
          </w:p>
          <w:p w14:paraId="226E3FAC" w14:textId="77777777" w:rsidR="00CB2174" w:rsidRPr="00634F16" w:rsidRDefault="00CB2174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33" w:name="_Toc12029627"/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7.2 Consumption taxes</w:t>
            </w:r>
            <w:bookmarkEnd w:id="33"/>
          </w:p>
          <w:p w14:paraId="02ABA9BE" w14:textId="77777777" w:rsidR="00CB2174" w:rsidRPr="00634F16" w:rsidRDefault="00CB2174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34" w:name="_Toc12029628"/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7.3 Income taxes</w:t>
            </w:r>
            <w:bookmarkEnd w:id="34"/>
          </w:p>
          <w:p w14:paraId="3115E3D2" w14:textId="77777777" w:rsidR="00CB2174" w:rsidRPr="00634F16" w:rsidRDefault="00CB2174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35" w:name="_Toc12029629"/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7.4 Property taxes</w:t>
            </w:r>
            <w:bookmarkEnd w:id="35"/>
          </w:p>
          <w:p w14:paraId="361799D5" w14:textId="58FA6594" w:rsidR="00CB2174" w:rsidRPr="00634F16" w:rsidRDefault="00CB2174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36" w:name="_Toc11373259"/>
            <w:bookmarkStart w:id="37" w:name="_Toc12029630"/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7.5 Tax allowance and managing tax collection</w:t>
            </w:r>
            <w:bookmarkEnd w:id="36"/>
            <w:bookmarkEnd w:id="37"/>
          </w:p>
        </w:tc>
        <w:tc>
          <w:tcPr>
            <w:tcW w:w="4675" w:type="dxa"/>
          </w:tcPr>
          <w:p w14:paraId="6A8B999E" w14:textId="77777777" w:rsidR="00926679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Тема 7. Податки</w:t>
            </w:r>
          </w:p>
          <w:p w14:paraId="089142D4" w14:textId="3926B716" w:rsidR="00926679" w:rsidRPr="00634F1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 xml:space="preserve">7.1 </w:t>
            </w:r>
            <w:r w:rsidR="00AE7C42"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Що таке податки та їх види</w:t>
            </w:r>
          </w:p>
          <w:p w14:paraId="47BD7F3B" w14:textId="5FF12960" w:rsidR="00926679" w:rsidRPr="00634F1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 xml:space="preserve">7.2 </w:t>
            </w:r>
            <w:r w:rsidR="00AE7C42"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Податки на споживання</w:t>
            </w:r>
          </w:p>
          <w:p w14:paraId="4BC6C776" w14:textId="01AA5E59" w:rsidR="00926679" w:rsidRPr="00634F1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 xml:space="preserve">7.3 </w:t>
            </w:r>
            <w:r w:rsidR="00AE7C42"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Податки на доходи</w:t>
            </w:r>
          </w:p>
          <w:p w14:paraId="11683CAC" w14:textId="77777777" w:rsidR="00CD2BC2" w:rsidRPr="00634F1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 xml:space="preserve">7.4 </w:t>
            </w:r>
            <w:r w:rsidR="00AE7C42"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Податки на майно</w:t>
            </w:r>
          </w:p>
          <w:p w14:paraId="42754769" w14:textId="1EF81E9E" w:rsidR="00AE7C42" w:rsidRPr="000872D6" w:rsidRDefault="00AE7C42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7.5 Податкові пільги та організація збору податків</w:t>
            </w:r>
          </w:p>
        </w:tc>
      </w:tr>
      <w:tr w:rsidR="00CD2BC2" w:rsidRPr="009F7E73" w14:paraId="3CBC54E0" w14:textId="77777777" w:rsidTr="00691762">
        <w:tc>
          <w:tcPr>
            <w:tcW w:w="4675" w:type="dxa"/>
          </w:tcPr>
          <w:p w14:paraId="7051E849" w14:textId="7BEB3497" w:rsidR="00CD2BC2" w:rsidRPr="000872D6" w:rsidRDefault="00741CED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Unit 2. Financial system and financial services</w:t>
            </w:r>
          </w:p>
        </w:tc>
        <w:tc>
          <w:tcPr>
            <w:tcW w:w="4675" w:type="dxa"/>
          </w:tcPr>
          <w:p w14:paraId="11491BCD" w14:textId="630053AF" w:rsidR="00CD2BC2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Розділ 2. Фінансова система та фінансові послуги</w:t>
            </w:r>
          </w:p>
        </w:tc>
      </w:tr>
      <w:tr w:rsidR="00CD2BC2" w:rsidRPr="00583658" w14:paraId="0355A082" w14:textId="77777777" w:rsidTr="00691762">
        <w:tc>
          <w:tcPr>
            <w:tcW w:w="4675" w:type="dxa"/>
          </w:tcPr>
          <w:p w14:paraId="74190638" w14:textId="77777777" w:rsidR="00CD2BC2" w:rsidRPr="000872D6" w:rsidRDefault="00741CED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Topic 8. How the financial system works</w:t>
            </w:r>
          </w:p>
          <w:p w14:paraId="09A6B072" w14:textId="77777777" w:rsidR="00AE7C42" w:rsidRPr="000872D6" w:rsidRDefault="005D74EB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38" w:name="_Toc11373263"/>
            <w:bookmarkStart w:id="39" w:name="_Toc12029633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8.1 Financial system and channels of funds</w:t>
            </w:r>
            <w:bookmarkEnd w:id="38"/>
            <w:bookmarkEnd w:id="39"/>
          </w:p>
          <w:p w14:paraId="65AB5DAD" w14:textId="77777777" w:rsidR="00FF3C9C" w:rsidRPr="000872D6" w:rsidRDefault="00FF3C9C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40" w:name="_Toc11373264"/>
            <w:bookmarkStart w:id="41" w:name="_Toc12029634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8.2 Financial intermediaries and financial services</w:t>
            </w:r>
            <w:bookmarkEnd w:id="40"/>
            <w:bookmarkEnd w:id="41"/>
          </w:p>
          <w:p w14:paraId="4AE92F7C" w14:textId="77777777" w:rsidR="00FF3C9C" w:rsidRPr="000872D6" w:rsidRDefault="00FF3C9C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42" w:name="_Toc11373265"/>
            <w:bookmarkStart w:id="43" w:name="_Toc12029635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8.3 Capital markets and money market</w:t>
            </w:r>
            <w:bookmarkEnd w:id="42"/>
            <w:bookmarkEnd w:id="43"/>
          </w:p>
          <w:p w14:paraId="2010E134" w14:textId="1B42A092" w:rsidR="00FF3C9C" w:rsidRPr="000872D6" w:rsidRDefault="00FF3C9C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44" w:name="_Toc11373266"/>
            <w:bookmarkStart w:id="45" w:name="_Toc12029636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8.4 Regulating the operation of financial intermediaries</w:t>
            </w:r>
            <w:bookmarkEnd w:id="44"/>
            <w:bookmarkEnd w:id="45"/>
          </w:p>
        </w:tc>
        <w:tc>
          <w:tcPr>
            <w:tcW w:w="4675" w:type="dxa"/>
          </w:tcPr>
          <w:p w14:paraId="73981B7C" w14:textId="77777777" w:rsidR="00926679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Тема 8. Як працює фінансова система</w:t>
            </w:r>
          </w:p>
          <w:p w14:paraId="2D636A78" w14:textId="165EAAF5" w:rsidR="00926679" w:rsidRPr="00634F1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8.1 Фінансова система та канали руху коштів</w:t>
            </w:r>
          </w:p>
          <w:p w14:paraId="59F85256" w14:textId="1319A9E6" w:rsidR="00926679" w:rsidRPr="00634F1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8.2 Фінансові посередники та фінансові послуги</w:t>
            </w:r>
          </w:p>
          <w:p w14:paraId="267B97CB" w14:textId="657CC744" w:rsidR="00926679" w:rsidRPr="00634F1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8.3 Ринки капіталу та ринок грошей</w:t>
            </w:r>
          </w:p>
          <w:p w14:paraId="429C5AD6" w14:textId="5BA98075" w:rsidR="00CD2BC2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8.4 Регулювання діяльності фінансових посередників</w:t>
            </w:r>
          </w:p>
        </w:tc>
      </w:tr>
      <w:tr w:rsidR="00CD2BC2" w:rsidRPr="009F7E73" w14:paraId="2864EF6C" w14:textId="77777777" w:rsidTr="00691762">
        <w:tc>
          <w:tcPr>
            <w:tcW w:w="4675" w:type="dxa"/>
          </w:tcPr>
          <w:p w14:paraId="570FB969" w14:textId="77777777" w:rsidR="00CD2BC2" w:rsidRPr="000872D6" w:rsidRDefault="00741CED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Topic 9. Banks and banking services</w:t>
            </w:r>
          </w:p>
          <w:p w14:paraId="5CDC40FB" w14:textId="77777777" w:rsidR="00FF3C9C" w:rsidRPr="000872D6" w:rsidRDefault="00FF3C9C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46" w:name="_Toc11373268"/>
            <w:bookmarkStart w:id="47" w:name="_Toc12029638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9.1 Banks and the banking system</w:t>
            </w:r>
            <w:bookmarkEnd w:id="46"/>
            <w:bookmarkEnd w:id="47"/>
          </w:p>
          <w:p w14:paraId="3B46017B" w14:textId="77777777" w:rsidR="00FF3C9C" w:rsidRPr="000872D6" w:rsidRDefault="00FF3C9C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48" w:name="_Toc11373269"/>
            <w:bookmarkStart w:id="49" w:name="_Toc12029639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9.2 Types of banking services</w:t>
            </w:r>
            <w:bookmarkEnd w:id="48"/>
            <w:bookmarkEnd w:id="49"/>
          </w:p>
          <w:p w14:paraId="6109D1BA" w14:textId="77777777" w:rsidR="00FF3C9C" w:rsidRPr="000872D6" w:rsidRDefault="00FF3C9C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50" w:name="_Toc11373270"/>
            <w:bookmarkStart w:id="51" w:name="_Toc12029640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9.3 Selecting the bank</w:t>
            </w:r>
            <w:bookmarkEnd w:id="50"/>
            <w:bookmarkEnd w:id="51"/>
          </w:p>
          <w:p w14:paraId="689A97B3" w14:textId="77777777" w:rsidR="00FF3C9C" w:rsidRPr="000872D6" w:rsidRDefault="00FF3C9C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52" w:name="_Toc11373271"/>
            <w:bookmarkStart w:id="53" w:name="_Toc12029641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9.4 Current accounts</w:t>
            </w:r>
            <w:bookmarkEnd w:id="52"/>
            <w:bookmarkEnd w:id="53"/>
          </w:p>
          <w:p w14:paraId="658A2FA9" w14:textId="77777777" w:rsidR="00FF3C9C" w:rsidRPr="000872D6" w:rsidRDefault="00FF3C9C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54" w:name="_Toc11373272"/>
            <w:bookmarkStart w:id="55" w:name="_Toc12029642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9.5 Payment cards</w:t>
            </w:r>
            <w:bookmarkEnd w:id="54"/>
            <w:bookmarkEnd w:id="55"/>
          </w:p>
          <w:p w14:paraId="2CC14499" w14:textId="77777777" w:rsidR="00FF3C9C" w:rsidRPr="000872D6" w:rsidRDefault="00FF3C9C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56" w:name="_Toc11373273"/>
            <w:bookmarkStart w:id="57" w:name="_Toc12029643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9.6 Commissions for opening and using a current account</w:t>
            </w:r>
            <w:bookmarkEnd w:id="56"/>
            <w:bookmarkEnd w:id="57"/>
          </w:p>
          <w:p w14:paraId="06FB49C3" w14:textId="0081E1A9" w:rsidR="00FF3C9C" w:rsidRPr="000872D6" w:rsidRDefault="00FF3C9C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58" w:name="_Toc11373274"/>
            <w:bookmarkStart w:id="59" w:name="_Toc12029644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9.7 Monitoring the transactions/balance in the account</w:t>
            </w:r>
            <w:bookmarkEnd w:id="58"/>
            <w:bookmarkEnd w:id="59"/>
          </w:p>
        </w:tc>
        <w:tc>
          <w:tcPr>
            <w:tcW w:w="4675" w:type="dxa"/>
          </w:tcPr>
          <w:p w14:paraId="3A2CE139" w14:textId="77777777" w:rsidR="00926679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Тема 9. Банки і банківські послуги</w:t>
            </w:r>
          </w:p>
          <w:p w14:paraId="66C91029" w14:textId="13239C3A" w:rsidR="00926679" w:rsidRPr="00634F1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 xml:space="preserve">9.1 Банки та банківська система </w:t>
            </w:r>
          </w:p>
          <w:p w14:paraId="4A7DE789" w14:textId="0097551A" w:rsidR="00926679" w:rsidRPr="00634F1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9.2 Види банківських послуг</w:t>
            </w:r>
          </w:p>
          <w:p w14:paraId="5B284929" w14:textId="0B8AB1D2" w:rsidR="00926679" w:rsidRPr="00634F1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9.3 Обираємо банк</w:t>
            </w:r>
          </w:p>
          <w:p w14:paraId="2281E504" w14:textId="77777777" w:rsidR="00CD2BC2" w:rsidRPr="00634F1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9.4 Поточні рахунки</w:t>
            </w:r>
          </w:p>
          <w:p w14:paraId="4F1FC8B8" w14:textId="04E1CEE9" w:rsidR="00926679" w:rsidRPr="00634F1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9.5 Платіжні картки</w:t>
            </w:r>
          </w:p>
          <w:p w14:paraId="11641F67" w14:textId="7ADEC0D5" w:rsidR="00926679" w:rsidRPr="00634F1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9.6 Комісії за відкриття та користування поточним рахунком</w:t>
            </w:r>
          </w:p>
          <w:p w14:paraId="71496998" w14:textId="1E71B601" w:rsidR="00926679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9.7 Контроль за операціями/залишком на рахунку</w:t>
            </w:r>
          </w:p>
        </w:tc>
      </w:tr>
      <w:tr w:rsidR="00CD2BC2" w:rsidRPr="009F7E73" w14:paraId="58112BB6" w14:textId="77777777" w:rsidTr="00691762">
        <w:tc>
          <w:tcPr>
            <w:tcW w:w="4675" w:type="dxa"/>
          </w:tcPr>
          <w:p w14:paraId="694D32A2" w14:textId="77777777" w:rsidR="00CD2BC2" w:rsidRPr="000872D6" w:rsidRDefault="007C64EF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Topic 10. Insurance</w:t>
            </w:r>
          </w:p>
          <w:p w14:paraId="680E2BDB" w14:textId="77777777" w:rsidR="00FF3C9C" w:rsidRPr="000872D6" w:rsidRDefault="00FF3C9C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60" w:name="_Toc11373276"/>
            <w:bookmarkStart w:id="61" w:name="_Toc12029646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lastRenderedPageBreak/>
              <w:t>§ 10.1 Why we need insurance and how it works</w:t>
            </w:r>
            <w:bookmarkEnd w:id="60"/>
            <w:bookmarkEnd w:id="61"/>
          </w:p>
          <w:p w14:paraId="311BCE83" w14:textId="77777777" w:rsidR="00FF3C9C" w:rsidRPr="000872D6" w:rsidRDefault="00FF3C9C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62" w:name="_Toc11373277"/>
            <w:bookmarkStart w:id="63" w:name="_Toc12029647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10.2 Parties to the insurance relationship</w:t>
            </w:r>
            <w:bookmarkEnd w:id="62"/>
            <w:bookmarkEnd w:id="63"/>
          </w:p>
          <w:p w14:paraId="201ACE9E" w14:textId="77777777" w:rsidR="00FF3C9C" w:rsidRPr="000872D6" w:rsidRDefault="00FF3C9C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64" w:name="_Toc11373278"/>
            <w:bookmarkStart w:id="65" w:name="_Toc12029648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10.3 Types of insurance</w:t>
            </w:r>
            <w:bookmarkEnd w:id="64"/>
            <w:bookmarkEnd w:id="65"/>
          </w:p>
          <w:p w14:paraId="4341B7CF" w14:textId="20B50606" w:rsidR="00FF3C9C" w:rsidRPr="000872D6" w:rsidRDefault="00FF3C9C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66" w:name="_Toc11373279"/>
            <w:bookmarkStart w:id="67" w:name="_Toc12029649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10.4 Terms and conditions of an insurance contract</w:t>
            </w:r>
            <w:bookmarkEnd w:id="66"/>
            <w:bookmarkEnd w:id="67"/>
          </w:p>
        </w:tc>
        <w:tc>
          <w:tcPr>
            <w:tcW w:w="4675" w:type="dxa"/>
          </w:tcPr>
          <w:p w14:paraId="2A5C34AC" w14:textId="77777777" w:rsidR="00926679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lastRenderedPageBreak/>
              <w:t>Тема 10. Страхування</w:t>
            </w:r>
          </w:p>
          <w:p w14:paraId="2E5D7FC1" w14:textId="5068D9FC" w:rsidR="00926679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lastRenderedPageBreak/>
              <w:t>10.1 Навіщо потрібне та як працює страхування</w:t>
            </w:r>
          </w:p>
          <w:p w14:paraId="53FADDB6" w14:textId="1E5E55AD" w:rsidR="00926679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10.2 Учасники страхових відносин</w:t>
            </w:r>
          </w:p>
          <w:p w14:paraId="5A187DB6" w14:textId="7A3A2F29" w:rsidR="00926679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10.3 Форми страхування</w:t>
            </w:r>
          </w:p>
          <w:p w14:paraId="4B35552B" w14:textId="7E830910" w:rsidR="00CD2BC2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10.4 Які умови містить договір страхування</w:t>
            </w:r>
          </w:p>
        </w:tc>
      </w:tr>
      <w:tr w:rsidR="00CD2BC2" w:rsidRPr="009F7E73" w14:paraId="058627E2" w14:textId="77777777" w:rsidTr="00691762">
        <w:tc>
          <w:tcPr>
            <w:tcW w:w="4675" w:type="dxa"/>
          </w:tcPr>
          <w:p w14:paraId="3830344E" w14:textId="77777777" w:rsidR="00CD2BC2" w:rsidRPr="000872D6" w:rsidRDefault="007C64EF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lastRenderedPageBreak/>
              <w:t>Topic 11. Non-bank financial institutions</w:t>
            </w:r>
          </w:p>
          <w:p w14:paraId="5E3EB029" w14:textId="77777777" w:rsidR="00FF3C9C" w:rsidRPr="000872D6" w:rsidRDefault="00FF3C9C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68" w:name="_Toc11373281"/>
            <w:bookmarkStart w:id="69" w:name="_Toc12029651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11.1 Pawn shops</w:t>
            </w:r>
            <w:bookmarkEnd w:id="68"/>
            <w:bookmarkEnd w:id="69"/>
          </w:p>
          <w:p w14:paraId="11A3AF71" w14:textId="77777777" w:rsidR="00FF3C9C" w:rsidRPr="000872D6" w:rsidRDefault="00FF3C9C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70" w:name="_Toc11373282"/>
            <w:bookmarkStart w:id="71" w:name="_Toc12029652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11.2 Credit unions</w:t>
            </w:r>
            <w:bookmarkEnd w:id="70"/>
            <w:bookmarkEnd w:id="71"/>
          </w:p>
          <w:p w14:paraId="26D572A3" w14:textId="77777777" w:rsidR="00FF3C9C" w:rsidRPr="000872D6" w:rsidRDefault="00FF3C9C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72" w:name="_Toc11373283"/>
            <w:bookmarkStart w:id="73" w:name="_Toc12029653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11.3 Financial companies</w:t>
            </w:r>
            <w:bookmarkEnd w:id="72"/>
            <w:bookmarkEnd w:id="73"/>
          </w:p>
          <w:p w14:paraId="25C6BDD6" w14:textId="41D9166A" w:rsidR="00FF3C9C" w:rsidRPr="000872D6" w:rsidRDefault="00FF3C9C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74" w:name="_Toc11373284"/>
            <w:bookmarkStart w:id="75" w:name="_Toc12029654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11.4 Leasing and lessors</w:t>
            </w:r>
            <w:bookmarkEnd w:id="74"/>
            <w:bookmarkEnd w:id="75"/>
          </w:p>
        </w:tc>
        <w:tc>
          <w:tcPr>
            <w:tcW w:w="4675" w:type="dxa"/>
          </w:tcPr>
          <w:p w14:paraId="523CFF23" w14:textId="77777777" w:rsidR="00926679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Тема 11. Небанківські фінансові установи</w:t>
            </w:r>
          </w:p>
          <w:p w14:paraId="0914B809" w14:textId="0CEC5F4A" w:rsidR="00926679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11.1 Ломбарди</w:t>
            </w:r>
          </w:p>
          <w:p w14:paraId="7AE4EE55" w14:textId="52C73FB2" w:rsidR="00926679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11.2 Кредитні спілки</w:t>
            </w:r>
          </w:p>
          <w:p w14:paraId="3B983481" w14:textId="0D9E038C" w:rsidR="00926679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11.3 Фінансові компанії</w:t>
            </w:r>
          </w:p>
          <w:p w14:paraId="546D709D" w14:textId="5A27ECFC" w:rsidR="00CD2BC2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11.4 Лізинг та лізингодавці</w:t>
            </w:r>
          </w:p>
        </w:tc>
      </w:tr>
      <w:tr w:rsidR="00CD2BC2" w:rsidRPr="009F7E73" w14:paraId="0C1EBE3A" w14:textId="77777777" w:rsidTr="00691762">
        <w:tc>
          <w:tcPr>
            <w:tcW w:w="4675" w:type="dxa"/>
          </w:tcPr>
          <w:p w14:paraId="69DE130D" w14:textId="77777777" w:rsidR="00CD2BC2" w:rsidRPr="000872D6" w:rsidRDefault="007C64EF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 xml:space="preserve">Topic 12. What </w:t>
            </w:r>
            <w:r w:rsidR="00FF3C9C"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is</w:t>
            </w: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 xml:space="preserve"> foreign currency?</w:t>
            </w:r>
          </w:p>
          <w:p w14:paraId="5FC45BA2" w14:textId="7B1763AD" w:rsidR="00FF3C9C" w:rsidRPr="000872D6" w:rsidRDefault="00FF3C9C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76" w:name="_Toc11373286"/>
            <w:bookmarkStart w:id="77" w:name="_Toc12029656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12.1 When to exchange currency</w:t>
            </w:r>
            <w:bookmarkEnd w:id="76"/>
            <w:bookmarkEnd w:id="77"/>
          </w:p>
          <w:p w14:paraId="4B57E313" w14:textId="17CCC298" w:rsidR="00FF3C9C" w:rsidRPr="000872D6" w:rsidRDefault="00FF3C9C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78" w:name="_Toc12029657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12.2 Currency convertibility and foreign exchange reserves</w:t>
            </w:r>
            <w:bookmarkEnd w:id="78"/>
          </w:p>
          <w:p w14:paraId="06B4AB59" w14:textId="45658963" w:rsidR="00FF3C9C" w:rsidRPr="000872D6" w:rsidRDefault="00FF3C9C" w:rsidP="00FF3C9C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79" w:name="_Toc11373287"/>
            <w:bookmarkStart w:id="80" w:name="_Toc12029658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12.3 Exchange rate and foreign exchange market</w:t>
            </w:r>
            <w:bookmarkEnd w:id="79"/>
            <w:bookmarkEnd w:id="80"/>
          </w:p>
        </w:tc>
        <w:tc>
          <w:tcPr>
            <w:tcW w:w="4675" w:type="dxa"/>
          </w:tcPr>
          <w:p w14:paraId="2ECF27BB" w14:textId="7D1E4640" w:rsidR="00926679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Тема 12 Що таке валюта</w:t>
            </w:r>
          </w:p>
          <w:p w14:paraId="0D7A0BD3" w14:textId="7ED40330" w:rsidR="00FF3C9C" w:rsidRPr="000872D6" w:rsidRDefault="00FF3C9C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12.1 Коли потрібно обмінювати валюти</w:t>
            </w:r>
          </w:p>
          <w:p w14:paraId="5C33F9FD" w14:textId="4815ECE1" w:rsidR="00926679" w:rsidRPr="000872D6" w:rsidRDefault="00FF3C9C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12.2</w:t>
            </w:r>
            <w:r w:rsidR="00926679"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 xml:space="preserve"> </w:t>
            </w: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Конвертованість валют і золотовалютні резерви</w:t>
            </w:r>
          </w:p>
          <w:p w14:paraId="5C1E292E" w14:textId="5F3A7AA8" w:rsidR="00CD2BC2" w:rsidRPr="000872D6" w:rsidRDefault="00FF3C9C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12.</w:t>
            </w: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3</w:t>
            </w:r>
            <w:r w:rsidR="00926679"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 xml:space="preserve"> Валютний курс та валютний ринок</w:t>
            </w:r>
          </w:p>
        </w:tc>
      </w:tr>
      <w:tr w:rsidR="00CD2BC2" w:rsidRPr="00583658" w14:paraId="01E31D8B" w14:textId="77777777" w:rsidTr="00691762">
        <w:tc>
          <w:tcPr>
            <w:tcW w:w="4675" w:type="dxa"/>
          </w:tcPr>
          <w:p w14:paraId="27BF990F" w14:textId="77777777" w:rsidR="00CD2BC2" w:rsidRPr="000872D6" w:rsidRDefault="007C64EF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Topic 13. Payments and payment systems</w:t>
            </w:r>
          </w:p>
          <w:p w14:paraId="1D82CA46" w14:textId="77777777" w:rsidR="00FF3C9C" w:rsidRPr="000872D6" w:rsidRDefault="00CD32A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81" w:name="_Toc11373289"/>
            <w:bookmarkStart w:id="82" w:name="_Toc12029660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13.1 Cash payments</w:t>
            </w:r>
            <w:bookmarkEnd w:id="81"/>
            <w:bookmarkEnd w:id="82"/>
          </w:p>
          <w:p w14:paraId="648722EC" w14:textId="77777777" w:rsidR="00CD32A0" w:rsidRPr="000872D6" w:rsidRDefault="00CD32A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83" w:name="_Toc11373290"/>
            <w:bookmarkStart w:id="84" w:name="_Toc12029661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13.2 Cashless payments</w:t>
            </w:r>
            <w:bookmarkEnd w:id="83"/>
            <w:bookmarkEnd w:id="84"/>
          </w:p>
          <w:p w14:paraId="5B09B336" w14:textId="77777777" w:rsidR="00CD32A0" w:rsidRPr="000872D6" w:rsidRDefault="00CD32A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85" w:name="_Toc11373291"/>
            <w:bookmarkStart w:id="86" w:name="_Toc12029662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13.3 E-money payments</w:t>
            </w:r>
            <w:bookmarkEnd w:id="85"/>
            <w:bookmarkEnd w:id="86"/>
          </w:p>
          <w:p w14:paraId="14EAE02F" w14:textId="77777777" w:rsidR="00CD32A0" w:rsidRPr="000872D6" w:rsidRDefault="00CD32A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87" w:name="_Toc11373292"/>
            <w:bookmarkStart w:id="88" w:name="_Toc12029663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13.4 Why payment systems are needed</w:t>
            </w:r>
            <w:bookmarkEnd w:id="87"/>
            <w:bookmarkEnd w:id="88"/>
          </w:p>
          <w:p w14:paraId="6F5E768F" w14:textId="77777777" w:rsidR="00CD32A0" w:rsidRPr="000872D6" w:rsidRDefault="00CD32A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89" w:name="_Toc11373293"/>
            <w:bookmarkStart w:id="90" w:name="_Toc12029664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13.5 Card payment systems</w:t>
            </w:r>
            <w:bookmarkEnd w:id="89"/>
            <w:bookmarkEnd w:id="90"/>
          </w:p>
          <w:p w14:paraId="12747BDC" w14:textId="62E0BEB3" w:rsidR="00CD32A0" w:rsidRPr="000872D6" w:rsidRDefault="00CD32A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91" w:name="_Toc11373294"/>
            <w:bookmarkStart w:id="92" w:name="_Toc12029665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13.6 International interbank payments</w:t>
            </w:r>
            <w:bookmarkEnd w:id="91"/>
            <w:bookmarkEnd w:id="92"/>
          </w:p>
        </w:tc>
        <w:tc>
          <w:tcPr>
            <w:tcW w:w="4675" w:type="dxa"/>
          </w:tcPr>
          <w:p w14:paraId="51D26CEF" w14:textId="77777777" w:rsidR="00926679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Тема 13. Платежі та платіжні системи</w:t>
            </w:r>
          </w:p>
          <w:p w14:paraId="10A9F2BB" w14:textId="709C2361" w:rsidR="00926679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13.1 Платежі з використанням готівки</w:t>
            </w:r>
          </w:p>
          <w:p w14:paraId="62D1A49B" w14:textId="018D2713" w:rsidR="00926679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13.2 Безготівкові платежі</w:t>
            </w:r>
          </w:p>
          <w:p w14:paraId="1FA4C2C0" w14:textId="1657BAC8" w:rsidR="00926679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13.3 Платежі з використанням електронних грошей</w:t>
            </w:r>
          </w:p>
          <w:p w14:paraId="0ECFFD92" w14:textId="59D17A27" w:rsidR="00926679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13.4 Для чого потрібні платіжні системи</w:t>
            </w:r>
          </w:p>
          <w:p w14:paraId="5C3F77E5" w14:textId="4C4EABD4" w:rsidR="00926679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13.5 Карткові платіжні системи</w:t>
            </w:r>
          </w:p>
          <w:p w14:paraId="19C050A9" w14:textId="3767EAA6" w:rsidR="00CD2BC2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13.6 Міжнародні міжбанківські платежі</w:t>
            </w:r>
          </w:p>
        </w:tc>
      </w:tr>
      <w:tr w:rsidR="00CD2BC2" w:rsidRPr="00583658" w14:paraId="3CCFDF00" w14:textId="77777777" w:rsidTr="00691762">
        <w:tc>
          <w:tcPr>
            <w:tcW w:w="4675" w:type="dxa"/>
          </w:tcPr>
          <w:p w14:paraId="00F10F2D" w14:textId="6ECEA61E" w:rsidR="00CD2BC2" w:rsidRPr="000872D6" w:rsidRDefault="007C64EF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Unit 3. Savings and investments</w:t>
            </w:r>
          </w:p>
        </w:tc>
        <w:tc>
          <w:tcPr>
            <w:tcW w:w="4675" w:type="dxa"/>
          </w:tcPr>
          <w:p w14:paraId="3ADFF53C" w14:textId="2D6A677C" w:rsidR="00CD2BC2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Розділ 3. Заощадження та інвестиції</w:t>
            </w:r>
          </w:p>
        </w:tc>
      </w:tr>
      <w:tr w:rsidR="00CD2BC2" w:rsidRPr="009F7E73" w14:paraId="4D342DE1" w14:textId="77777777" w:rsidTr="00691762">
        <w:tc>
          <w:tcPr>
            <w:tcW w:w="4675" w:type="dxa"/>
          </w:tcPr>
          <w:p w14:paraId="1B9150FB" w14:textId="77777777" w:rsidR="00CD2BC2" w:rsidRPr="000872D6" w:rsidRDefault="007C64EF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Topic 14. Introduction to savings and investments</w:t>
            </w:r>
          </w:p>
          <w:p w14:paraId="0D7C204F" w14:textId="77777777" w:rsidR="00CD32A0" w:rsidRPr="000872D6" w:rsidRDefault="00CD32A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93" w:name="_Toc11373297"/>
            <w:bookmarkStart w:id="94" w:name="_Toc12029668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14.1 Savings and their sources</w:t>
            </w:r>
            <w:bookmarkEnd w:id="93"/>
            <w:bookmarkEnd w:id="94"/>
          </w:p>
          <w:p w14:paraId="1E897FF9" w14:textId="77777777" w:rsidR="00CD32A0" w:rsidRPr="000872D6" w:rsidRDefault="00CD32A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95" w:name="_Toc11373298"/>
            <w:bookmarkStart w:id="96" w:name="_Toc12029669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14.2 Forms of savings, investments, and inflation</w:t>
            </w:r>
            <w:bookmarkEnd w:id="95"/>
            <w:bookmarkEnd w:id="96"/>
          </w:p>
          <w:p w14:paraId="0DAAD26D" w14:textId="3F3E4D17" w:rsidR="00CD32A0" w:rsidRPr="000872D6" w:rsidRDefault="00CD32A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97" w:name="_Toc11373299"/>
            <w:bookmarkStart w:id="98" w:name="_Toc12029670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14.3 Variations in the value of money over time</w:t>
            </w:r>
            <w:bookmarkEnd w:id="97"/>
            <w:bookmarkEnd w:id="98"/>
          </w:p>
        </w:tc>
        <w:tc>
          <w:tcPr>
            <w:tcW w:w="4675" w:type="dxa"/>
          </w:tcPr>
          <w:p w14:paraId="5429858A" w14:textId="77777777" w:rsidR="00926679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Тема 14. Вступ до заощаджень та інвестицій</w:t>
            </w:r>
          </w:p>
          <w:p w14:paraId="57F4D440" w14:textId="6C062F01" w:rsidR="00926679" w:rsidRPr="00634F1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14.1 Заощадження та їх джерела</w:t>
            </w:r>
          </w:p>
          <w:p w14:paraId="667F8246" w14:textId="52EA3392" w:rsidR="00926679" w:rsidRPr="00634F1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14.2 Форми заощаджень, інвестиції та інфляція</w:t>
            </w:r>
          </w:p>
          <w:p w14:paraId="6D5767C0" w14:textId="76890964" w:rsidR="00CD2BC2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14.3 Зміна вартості грошей у часі</w:t>
            </w:r>
          </w:p>
        </w:tc>
      </w:tr>
      <w:tr w:rsidR="00CD2BC2" w:rsidRPr="009F7E73" w14:paraId="3CE0CBD6" w14:textId="77777777" w:rsidTr="00691762">
        <w:tc>
          <w:tcPr>
            <w:tcW w:w="4675" w:type="dxa"/>
          </w:tcPr>
          <w:p w14:paraId="70B16433" w14:textId="77777777" w:rsidR="00CD2BC2" w:rsidRPr="000872D6" w:rsidRDefault="007C64EF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Topic 15. Deposits</w:t>
            </w:r>
          </w:p>
          <w:p w14:paraId="64EEFA1C" w14:textId="77777777" w:rsidR="00CD32A0" w:rsidRPr="000872D6" w:rsidRDefault="00CD32A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99" w:name="_Toc11373301"/>
            <w:bookmarkStart w:id="100" w:name="_Toc12029672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15.1 Deposits and their types</w:t>
            </w:r>
            <w:bookmarkEnd w:id="99"/>
            <w:bookmarkEnd w:id="100"/>
          </w:p>
          <w:p w14:paraId="0E1F6BEF" w14:textId="77777777" w:rsidR="00CD32A0" w:rsidRPr="000872D6" w:rsidRDefault="00CD32A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01" w:name="_Toc11373302"/>
            <w:bookmarkStart w:id="102" w:name="_Toc12029673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15.2 Specifics of interest rates on deposits</w:t>
            </w:r>
            <w:bookmarkEnd w:id="101"/>
            <w:bookmarkEnd w:id="102"/>
          </w:p>
          <w:p w14:paraId="24AE725A" w14:textId="77777777" w:rsidR="00CD32A0" w:rsidRPr="000872D6" w:rsidRDefault="00CD32A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03" w:name="_Toc11373303"/>
            <w:bookmarkStart w:id="104" w:name="_Toc12029674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15.3 Guarantees of repayment of bank deposits</w:t>
            </w:r>
            <w:bookmarkEnd w:id="103"/>
            <w:bookmarkEnd w:id="104"/>
          </w:p>
          <w:p w14:paraId="65D0F7C3" w14:textId="73037D68" w:rsidR="00CD32A0" w:rsidRPr="000872D6" w:rsidRDefault="00CD32A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05" w:name="_Toc11373304"/>
            <w:bookmarkStart w:id="106" w:name="_Toc12029675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15.4 Bank deposits: 7 steps to success</w:t>
            </w:r>
            <w:bookmarkEnd w:id="105"/>
            <w:bookmarkEnd w:id="106"/>
          </w:p>
        </w:tc>
        <w:tc>
          <w:tcPr>
            <w:tcW w:w="4675" w:type="dxa"/>
          </w:tcPr>
          <w:p w14:paraId="06BDA636" w14:textId="77777777" w:rsidR="00926679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Тема 15. Депозити</w:t>
            </w:r>
          </w:p>
          <w:p w14:paraId="349E272E" w14:textId="1D3AD3CC" w:rsidR="00926679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15.1 Депозит та його види</w:t>
            </w:r>
          </w:p>
          <w:p w14:paraId="3251E714" w14:textId="443F1883" w:rsidR="00926679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15.2 Особливості процентних ставок за депозитами</w:t>
            </w:r>
          </w:p>
          <w:p w14:paraId="0B1ABC2A" w14:textId="67201113" w:rsidR="00926679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15.3 Гарантування банківських вкладів</w:t>
            </w:r>
          </w:p>
          <w:p w14:paraId="1CBDEAAE" w14:textId="161DB23F" w:rsidR="00CD2BC2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15.4 Банківські депозити: 7 кроків для успішного розміщення</w:t>
            </w:r>
          </w:p>
        </w:tc>
      </w:tr>
      <w:tr w:rsidR="00CD2BC2" w:rsidRPr="009F7E73" w14:paraId="56EFCF8E" w14:textId="77777777" w:rsidTr="00691762">
        <w:tc>
          <w:tcPr>
            <w:tcW w:w="4675" w:type="dxa"/>
          </w:tcPr>
          <w:p w14:paraId="2208D8F2" w14:textId="77777777" w:rsidR="00CD2BC2" w:rsidRPr="000872D6" w:rsidRDefault="007C64EF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Topic 16. Investment</w:t>
            </w:r>
          </w:p>
          <w:p w14:paraId="210D8785" w14:textId="77777777" w:rsidR="00CD32A0" w:rsidRPr="000872D6" w:rsidRDefault="00CD32A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07" w:name="_Toc11373306"/>
            <w:bookmarkStart w:id="108" w:name="_Toc12029677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 xml:space="preserve">§ 16.1 Investments and </w:t>
            </w:r>
            <w:bookmarkEnd w:id="107"/>
            <w:bookmarkEnd w:id="108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their purpose</w:t>
            </w:r>
          </w:p>
          <w:p w14:paraId="18E9D206" w14:textId="77777777" w:rsidR="00CD32A0" w:rsidRPr="000872D6" w:rsidRDefault="00CD32A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09" w:name="_Toc11373307"/>
            <w:bookmarkStart w:id="110" w:name="_Toc12029678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16.2 Securities and their types</w:t>
            </w:r>
            <w:bookmarkEnd w:id="109"/>
            <w:bookmarkEnd w:id="110"/>
          </w:p>
          <w:p w14:paraId="7AF5FCE3" w14:textId="77777777" w:rsidR="00CD32A0" w:rsidRPr="000872D6" w:rsidRDefault="00CD32A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11" w:name="_Toc11373308"/>
            <w:bookmarkStart w:id="112" w:name="_Toc12029679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16.3 How to make money in stocks and bonds</w:t>
            </w:r>
            <w:bookmarkEnd w:id="111"/>
            <w:bookmarkEnd w:id="112"/>
          </w:p>
          <w:p w14:paraId="612795CF" w14:textId="77777777" w:rsidR="00CD32A0" w:rsidRPr="000872D6" w:rsidRDefault="00CD32A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13" w:name="_Toc11373309"/>
            <w:bookmarkStart w:id="114" w:name="_Toc12029680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16.4 How capital markets operate and their participants</w:t>
            </w:r>
            <w:bookmarkEnd w:id="113"/>
            <w:bookmarkEnd w:id="114"/>
          </w:p>
          <w:p w14:paraId="4E0D7C80" w14:textId="77777777" w:rsidR="00CD32A0" w:rsidRPr="000872D6" w:rsidRDefault="00CD32A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15" w:name="_Toc11373310"/>
            <w:bookmarkStart w:id="116" w:name="_Toc12029681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16.5 How to invest: strategies and risks</w:t>
            </w:r>
            <w:bookmarkEnd w:id="115"/>
            <w:bookmarkEnd w:id="116"/>
          </w:p>
          <w:p w14:paraId="16F8942E" w14:textId="025B44B6" w:rsidR="00CD32A0" w:rsidRPr="000872D6" w:rsidRDefault="00CD32A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17" w:name="_Toc12029682"/>
            <w:bookmarkStart w:id="118" w:name="_Toc11373311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16.6 Alternative types of investment</w:t>
            </w:r>
            <w:bookmarkEnd w:id="117"/>
            <w:bookmarkEnd w:id="118"/>
          </w:p>
        </w:tc>
        <w:tc>
          <w:tcPr>
            <w:tcW w:w="4675" w:type="dxa"/>
          </w:tcPr>
          <w:p w14:paraId="0ABFAB59" w14:textId="77777777" w:rsidR="00926679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Тема 16. Інвестиції</w:t>
            </w:r>
          </w:p>
          <w:p w14:paraId="761D2908" w14:textId="5CA59D41" w:rsidR="00926679" w:rsidRPr="00634F1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16.1 Що таке інвестиції і чому вони потрібні</w:t>
            </w:r>
          </w:p>
          <w:p w14:paraId="57BBFE7B" w14:textId="791B79B6" w:rsidR="00926679" w:rsidRPr="00634F1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16.2 Цінні папери та їх види</w:t>
            </w:r>
          </w:p>
          <w:p w14:paraId="621EA825" w14:textId="3559511A" w:rsidR="00926679" w:rsidRPr="00634F1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16.3 Як можна заробити на акціях та облігаціях: первинний та вторинний ринки</w:t>
            </w:r>
          </w:p>
          <w:p w14:paraId="4D25901F" w14:textId="7C69F7EC" w:rsidR="00926679" w:rsidRPr="00634F1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16.4 Брокери, інститути спільного інвестування, депозитарії, біржі, або Як працюють ринки капіталу і його учасники</w:t>
            </w:r>
          </w:p>
          <w:p w14:paraId="3516D8B1" w14:textId="568AACC1" w:rsidR="00926679" w:rsidRPr="00634F1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16.5 Як інвестувати: стратегія і ризик</w:t>
            </w:r>
          </w:p>
          <w:p w14:paraId="59596E78" w14:textId="13D165F4" w:rsidR="00CD2BC2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 xml:space="preserve">16.6 </w:t>
            </w: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Альтернативні види інвестиції</w:t>
            </w:r>
          </w:p>
        </w:tc>
      </w:tr>
      <w:tr w:rsidR="00CD2BC2" w:rsidRPr="009F7E73" w14:paraId="75AD27EB" w14:textId="77777777" w:rsidTr="00691762">
        <w:tc>
          <w:tcPr>
            <w:tcW w:w="4675" w:type="dxa"/>
          </w:tcPr>
          <w:p w14:paraId="7A2867D9" w14:textId="77777777" w:rsidR="00CD2BC2" w:rsidRPr="000872D6" w:rsidRDefault="007C64EF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Topic 17. Pensions</w:t>
            </w:r>
          </w:p>
          <w:p w14:paraId="5E47690A" w14:textId="77777777" w:rsidR="00CD32A0" w:rsidRPr="000872D6" w:rsidRDefault="00CD32A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19" w:name="_Toc11373313"/>
            <w:bookmarkStart w:id="120" w:name="_Toc12029684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17.1 What pension is and how a pension system functions in Ukraine</w:t>
            </w:r>
            <w:bookmarkEnd w:id="119"/>
            <w:bookmarkEnd w:id="120"/>
          </w:p>
          <w:p w14:paraId="11D33FB4" w14:textId="77777777" w:rsidR="00CD32A0" w:rsidRPr="000872D6" w:rsidRDefault="00CD32A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21" w:name="_Toc11373315"/>
            <w:bookmarkStart w:id="122" w:name="_Toc12029685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17.2 Pillar 1. Solidarity (pay-as-you-go) system</w:t>
            </w:r>
            <w:bookmarkEnd w:id="121"/>
            <w:bookmarkEnd w:id="122"/>
          </w:p>
          <w:p w14:paraId="52D703DD" w14:textId="77777777" w:rsidR="00CD32A0" w:rsidRPr="000872D6" w:rsidRDefault="00CD32A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23" w:name="_Toc11373316"/>
            <w:bookmarkStart w:id="124" w:name="_Toc12029686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17.3 Pillar 2. Accumulation pension system</w:t>
            </w:r>
            <w:bookmarkEnd w:id="123"/>
            <w:bookmarkEnd w:id="124"/>
          </w:p>
          <w:p w14:paraId="48FA4BE2" w14:textId="2C332F7A" w:rsidR="00CD32A0" w:rsidRPr="000872D6" w:rsidRDefault="00CD32A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25" w:name="_Toc11373317"/>
            <w:bookmarkStart w:id="126" w:name="_Toc12029687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17.4 Pillar 3. Private pension system</w:t>
            </w:r>
            <w:bookmarkEnd w:id="125"/>
            <w:bookmarkEnd w:id="126"/>
          </w:p>
        </w:tc>
        <w:tc>
          <w:tcPr>
            <w:tcW w:w="4675" w:type="dxa"/>
          </w:tcPr>
          <w:p w14:paraId="76C16BBC" w14:textId="77777777" w:rsidR="00926679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Тема 17. Пенсії</w:t>
            </w:r>
          </w:p>
          <w:p w14:paraId="754F128A" w14:textId="1998AD9F" w:rsidR="00926679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 xml:space="preserve">17.1 </w:t>
            </w:r>
            <w:r w:rsidR="00CD32A0"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Що таке пенсія та якою є пенсійна система в Україні</w:t>
            </w:r>
          </w:p>
          <w:p w14:paraId="5EBFD60A" w14:textId="4D7EBA0B" w:rsidR="00926679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17.</w:t>
            </w:r>
            <w:r w:rsidR="00CD32A0"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2</w:t>
            </w: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 xml:space="preserve"> Рівень 1. Солідарна система</w:t>
            </w:r>
          </w:p>
          <w:p w14:paraId="00833200" w14:textId="04881712" w:rsidR="00926679" w:rsidRPr="000872D6" w:rsidRDefault="00CD32A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17.3</w:t>
            </w:r>
            <w:r w:rsidR="00926679"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 xml:space="preserve"> Рівень 2. Накопичувальна система</w:t>
            </w:r>
          </w:p>
          <w:p w14:paraId="453DFA03" w14:textId="5C80DBC4" w:rsidR="00CD2BC2" w:rsidRPr="000872D6" w:rsidRDefault="00926679" w:rsidP="00CD32A0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17.</w:t>
            </w:r>
            <w:r w:rsidR="00CD32A0"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4</w:t>
            </w: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 xml:space="preserve"> Рівень 3. Система недержавного пенсійного забезпечення</w:t>
            </w:r>
          </w:p>
        </w:tc>
      </w:tr>
      <w:tr w:rsidR="00CD2BC2" w:rsidRPr="00583658" w14:paraId="14AE1E53" w14:textId="77777777" w:rsidTr="00691762">
        <w:tc>
          <w:tcPr>
            <w:tcW w:w="4675" w:type="dxa"/>
          </w:tcPr>
          <w:p w14:paraId="0EE1529E" w14:textId="61A6AFB2" w:rsidR="00CD2BC2" w:rsidRPr="000872D6" w:rsidRDefault="00A7448C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Unit 4. Borrowing and lending</w:t>
            </w:r>
          </w:p>
        </w:tc>
        <w:tc>
          <w:tcPr>
            <w:tcW w:w="4675" w:type="dxa"/>
          </w:tcPr>
          <w:p w14:paraId="752B2EC4" w14:textId="6321D959" w:rsidR="00CD2BC2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Розділ 4. Запозичення та кредит</w:t>
            </w:r>
          </w:p>
        </w:tc>
      </w:tr>
      <w:tr w:rsidR="00926679" w:rsidRPr="009F7E73" w14:paraId="5DCA4597" w14:textId="77777777" w:rsidTr="00691762">
        <w:tc>
          <w:tcPr>
            <w:tcW w:w="4675" w:type="dxa"/>
          </w:tcPr>
          <w:p w14:paraId="3CC2276F" w14:textId="77777777" w:rsidR="00926679" w:rsidRPr="000872D6" w:rsidRDefault="00A7448C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Topic 18. Borrowings and debt</w:t>
            </w:r>
          </w:p>
          <w:p w14:paraId="6CBA488C" w14:textId="77777777" w:rsidR="00CD32A0" w:rsidRPr="000872D6" w:rsidRDefault="00CD32A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27" w:name="_Toc11373320"/>
            <w:bookmarkStart w:id="128" w:name="_Toc12029690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lastRenderedPageBreak/>
              <w:t>§ 18.1 Debt and sources of borrowing</w:t>
            </w:r>
            <w:bookmarkEnd w:id="127"/>
            <w:bookmarkEnd w:id="128"/>
          </w:p>
          <w:p w14:paraId="2CA96C91" w14:textId="77777777" w:rsidR="00CD32A0" w:rsidRPr="000872D6" w:rsidRDefault="00CD32A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29" w:name="_Toc11373321"/>
            <w:bookmarkStart w:id="130" w:name="_Toc12029691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18.2 Loans to consumers and businesses</w:t>
            </w:r>
            <w:bookmarkEnd w:id="129"/>
            <w:bookmarkEnd w:id="130"/>
          </w:p>
          <w:p w14:paraId="5CF361F4" w14:textId="652FED99" w:rsidR="00CD32A0" w:rsidRPr="000872D6" w:rsidRDefault="00CD32A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31" w:name="_Toc11373322"/>
            <w:bookmarkStart w:id="132" w:name="_Toc12029692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18.3 Reasons for borrowing; managing the debt level</w:t>
            </w:r>
            <w:bookmarkEnd w:id="131"/>
            <w:bookmarkEnd w:id="132"/>
          </w:p>
        </w:tc>
        <w:tc>
          <w:tcPr>
            <w:tcW w:w="4675" w:type="dxa"/>
          </w:tcPr>
          <w:p w14:paraId="0A9AD3D2" w14:textId="77777777" w:rsidR="00926679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lastRenderedPageBreak/>
              <w:t>Тема 18. Запозичення та борг</w:t>
            </w:r>
          </w:p>
          <w:p w14:paraId="70BCD8C2" w14:textId="573D135C" w:rsidR="00926679" w:rsidRPr="00634F1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lastRenderedPageBreak/>
              <w:t xml:space="preserve">18.1 </w:t>
            </w:r>
            <w:r w:rsidR="00C44664"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Борг і джерела запозичень</w:t>
            </w:r>
          </w:p>
          <w:p w14:paraId="17D47088" w14:textId="74CCADB4" w:rsidR="00926679" w:rsidRPr="00634F1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 xml:space="preserve">18.2 </w:t>
            </w:r>
            <w:r w:rsidR="00C44664"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Кредити для споживачів і підприємств</w:t>
            </w:r>
          </w:p>
          <w:p w14:paraId="0001BD5D" w14:textId="7DBDA9D8" w:rsidR="00926679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 xml:space="preserve">18.3 </w:t>
            </w:r>
            <w:r w:rsidR="00C44664"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Причини для позики та контроль за рівнем заборгованості</w:t>
            </w:r>
          </w:p>
        </w:tc>
      </w:tr>
      <w:tr w:rsidR="00926679" w:rsidRPr="009F7E73" w14:paraId="3A605099" w14:textId="77777777" w:rsidTr="00691762">
        <w:tc>
          <w:tcPr>
            <w:tcW w:w="4675" w:type="dxa"/>
          </w:tcPr>
          <w:p w14:paraId="76AD38E2" w14:textId="77777777" w:rsidR="00926679" w:rsidRPr="000872D6" w:rsidRDefault="00A7448C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lastRenderedPageBreak/>
              <w:t>Topic 19. Cost of credit</w:t>
            </w:r>
          </w:p>
          <w:p w14:paraId="69399A4D" w14:textId="77777777" w:rsidR="00C44664" w:rsidRPr="000872D6" w:rsidRDefault="008001A2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33" w:name="_Toc11373324"/>
            <w:bookmarkStart w:id="134" w:name="_Toc12029694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19.1 Basic concepts</w:t>
            </w:r>
            <w:bookmarkEnd w:id="133"/>
            <w:bookmarkEnd w:id="134"/>
          </w:p>
          <w:p w14:paraId="35BFC792" w14:textId="77777777" w:rsidR="008001A2" w:rsidRPr="000872D6" w:rsidRDefault="008001A2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35" w:name="_Toc11373325"/>
            <w:bookmarkStart w:id="136" w:name="_Toc12029695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19.2 Interest and nominal interest rate</w:t>
            </w:r>
            <w:bookmarkEnd w:id="135"/>
            <w:bookmarkEnd w:id="136"/>
          </w:p>
          <w:p w14:paraId="4A3A7EE1" w14:textId="77777777" w:rsidR="008001A2" w:rsidRPr="000872D6" w:rsidRDefault="008001A2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37" w:name="_Toc11373326"/>
            <w:bookmarkStart w:id="138" w:name="_Toc12029696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19.3 Commissions on the loan</w:t>
            </w:r>
            <w:bookmarkEnd w:id="137"/>
            <w:bookmarkEnd w:id="138"/>
          </w:p>
          <w:p w14:paraId="6EFE49F1" w14:textId="77777777" w:rsidR="008001A2" w:rsidRPr="000872D6" w:rsidRDefault="008001A2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39" w:name="_Toc11373327"/>
            <w:bookmarkStart w:id="140" w:name="_Toc12029697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 xml:space="preserve">§ 19.4 Total cost of a consumer loan and the </w:t>
            </w:r>
            <w:bookmarkEnd w:id="139"/>
            <w:bookmarkEnd w:id="140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real annual percentage rate (APR)</w:t>
            </w:r>
          </w:p>
          <w:p w14:paraId="2947638D" w14:textId="77777777" w:rsidR="008001A2" w:rsidRPr="000872D6" w:rsidRDefault="008001A2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41" w:name="_Toc11373328"/>
            <w:bookmarkStart w:id="142" w:name="_Toc12029698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19.5 Payments for third-party services</w:t>
            </w:r>
            <w:bookmarkEnd w:id="141"/>
            <w:bookmarkEnd w:id="142"/>
          </w:p>
          <w:p w14:paraId="31C87517" w14:textId="4114CC35" w:rsidR="008001A2" w:rsidRPr="000872D6" w:rsidRDefault="008001A2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43" w:name="_Toc11373329"/>
            <w:bookmarkStart w:id="144" w:name="_Toc12029699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19.6 Loan repayment methods</w:t>
            </w:r>
            <w:bookmarkEnd w:id="143"/>
            <w:bookmarkEnd w:id="144"/>
          </w:p>
        </w:tc>
        <w:tc>
          <w:tcPr>
            <w:tcW w:w="4675" w:type="dxa"/>
          </w:tcPr>
          <w:p w14:paraId="0B1661E1" w14:textId="77777777" w:rsidR="00926679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Тема 19. Вартість кредиту</w:t>
            </w:r>
          </w:p>
          <w:p w14:paraId="74B59A20" w14:textId="193D410A" w:rsidR="00926679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 xml:space="preserve">19.1 </w:t>
            </w:r>
            <w:r w:rsidR="008001A2"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Основні поняття</w:t>
            </w:r>
          </w:p>
          <w:p w14:paraId="75E6AFF6" w14:textId="7B03344C" w:rsidR="00926679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 xml:space="preserve">19.2 </w:t>
            </w:r>
            <w:r w:rsidR="008001A2"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2 Проценти та номінальна процентна ставка</w:t>
            </w:r>
          </w:p>
          <w:p w14:paraId="2DF977C4" w14:textId="73FECAFC" w:rsidR="00926679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 xml:space="preserve">19.3 </w:t>
            </w:r>
            <w:r w:rsidR="008001A2"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Комісії за кредитом</w:t>
            </w:r>
          </w:p>
          <w:p w14:paraId="5674565F" w14:textId="55481FF9" w:rsidR="00926679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19.4 Загальні витрати за споживчим кредитом та реальна річна процентна ставка</w:t>
            </w:r>
          </w:p>
          <w:p w14:paraId="48224EE1" w14:textId="556BDFC7" w:rsidR="00926679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19.5 Платежі за послуги інших осіб</w:t>
            </w:r>
          </w:p>
          <w:p w14:paraId="7240C8B2" w14:textId="3BA90A4D" w:rsidR="00926679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19.6 Методи виплати кредиту</w:t>
            </w:r>
          </w:p>
        </w:tc>
      </w:tr>
      <w:tr w:rsidR="00926679" w:rsidRPr="009F7E73" w14:paraId="3B847E4B" w14:textId="77777777" w:rsidTr="00691762">
        <w:tc>
          <w:tcPr>
            <w:tcW w:w="4675" w:type="dxa"/>
          </w:tcPr>
          <w:p w14:paraId="014B6C47" w14:textId="77777777" w:rsidR="00926679" w:rsidRPr="000872D6" w:rsidRDefault="00A7448C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Topic 20. Choosing a credit offer</w:t>
            </w:r>
          </w:p>
          <w:p w14:paraId="6D964A19" w14:textId="77777777" w:rsidR="008001A2" w:rsidRPr="000872D6" w:rsidRDefault="008001A2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45" w:name="_Toc11373331"/>
            <w:bookmarkStart w:id="146" w:name="_Toc12029701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20.1 “Homework” and choosing a lender</w:t>
            </w:r>
            <w:bookmarkEnd w:id="145"/>
            <w:bookmarkEnd w:id="146"/>
          </w:p>
          <w:p w14:paraId="74A567D3" w14:textId="77777777" w:rsidR="008001A2" w:rsidRPr="000872D6" w:rsidRDefault="008001A2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47" w:name="_Toc11373332"/>
            <w:bookmarkStart w:id="148" w:name="_Toc12029702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20.2 Consumer loan passport</w:t>
            </w:r>
            <w:bookmarkEnd w:id="147"/>
            <w:bookmarkEnd w:id="148"/>
          </w:p>
          <w:p w14:paraId="7D273620" w14:textId="77777777" w:rsidR="008001A2" w:rsidRPr="000872D6" w:rsidRDefault="008001A2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49" w:name="_Toc11373333"/>
            <w:bookmarkStart w:id="150" w:name="_Toc12029703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20.3 Creditworthiness and credit history</w:t>
            </w:r>
            <w:bookmarkEnd w:id="149"/>
            <w:bookmarkEnd w:id="150"/>
          </w:p>
          <w:p w14:paraId="6BDDE44E" w14:textId="77777777" w:rsidR="008001A2" w:rsidRPr="000872D6" w:rsidRDefault="008001A2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51" w:name="_Toc11373334"/>
            <w:bookmarkStart w:id="152" w:name="_Toc12029704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20.4 Loan agreement</w:t>
            </w:r>
            <w:bookmarkEnd w:id="151"/>
            <w:bookmarkEnd w:id="152"/>
          </w:p>
          <w:p w14:paraId="0F7F4542" w14:textId="77777777" w:rsidR="008001A2" w:rsidRPr="000872D6" w:rsidRDefault="008001A2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53" w:name="_Toc11373335"/>
            <w:bookmarkStart w:id="154" w:name="_Toc12029705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20.5 Amendments to the agreement, withdrawal from the agreement, and early repayment of the loan</w:t>
            </w:r>
            <w:bookmarkEnd w:id="153"/>
            <w:bookmarkEnd w:id="154"/>
          </w:p>
          <w:p w14:paraId="56CE6037" w14:textId="0A01E106" w:rsidR="008001A2" w:rsidRPr="000872D6" w:rsidRDefault="008001A2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55" w:name="_Toc11373336"/>
            <w:bookmarkStart w:id="156" w:name="_Toc12029706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20.6 The borrower’s liability for breaching the agreement</w:t>
            </w:r>
            <w:bookmarkEnd w:id="155"/>
            <w:bookmarkEnd w:id="156"/>
          </w:p>
        </w:tc>
        <w:tc>
          <w:tcPr>
            <w:tcW w:w="4675" w:type="dxa"/>
          </w:tcPr>
          <w:p w14:paraId="0AF70B0D" w14:textId="77777777" w:rsidR="00632980" w:rsidRPr="000872D6" w:rsidRDefault="0063298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Тема 20. Обираємо кредитну пропозицію</w:t>
            </w:r>
          </w:p>
          <w:p w14:paraId="426FB934" w14:textId="079D7606" w:rsidR="00632980" w:rsidRPr="000872D6" w:rsidRDefault="0063298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20.1 «Домашнє завдання» та вибір кредитодавця</w:t>
            </w:r>
          </w:p>
          <w:p w14:paraId="5320E4AB" w14:textId="3B755C94" w:rsidR="00632980" w:rsidRPr="000872D6" w:rsidRDefault="0063298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20.2 Паспорт споживчого кредиту</w:t>
            </w:r>
          </w:p>
          <w:p w14:paraId="2FF159BA" w14:textId="64B0FE7A" w:rsidR="00632980" w:rsidRPr="000872D6" w:rsidRDefault="0063298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20.3 Кредитоспроможність та кредитна історія</w:t>
            </w:r>
          </w:p>
          <w:p w14:paraId="590BF3BC" w14:textId="07CDD3F0" w:rsidR="00632980" w:rsidRPr="000872D6" w:rsidRDefault="0063298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20.4 Кредитний договір</w:t>
            </w:r>
          </w:p>
          <w:p w14:paraId="3A9251DB" w14:textId="63346E04" w:rsidR="00632980" w:rsidRPr="00634F16" w:rsidRDefault="0063298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 xml:space="preserve">20.5 </w:t>
            </w:r>
            <w:r w:rsidR="008001A2"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Зміна умов договору, відмова від договору та дострокове повернення кредиту</w:t>
            </w:r>
          </w:p>
          <w:p w14:paraId="464E0E39" w14:textId="019C932D" w:rsidR="00926679" w:rsidRPr="000872D6" w:rsidRDefault="0063298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20.6 Відповідальність позичальника у випадку порушень договору</w:t>
            </w:r>
          </w:p>
        </w:tc>
      </w:tr>
      <w:tr w:rsidR="00926679" w:rsidRPr="009F7E73" w14:paraId="184067D5" w14:textId="77777777" w:rsidTr="00691762">
        <w:tc>
          <w:tcPr>
            <w:tcW w:w="4675" w:type="dxa"/>
          </w:tcPr>
          <w:p w14:paraId="4E9D946F" w14:textId="77777777" w:rsidR="00926679" w:rsidRPr="000872D6" w:rsidRDefault="00A7448C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Topic 21. Credit products</w:t>
            </w:r>
          </w:p>
          <w:p w14:paraId="7E8DFCAA" w14:textId="77777777" w:rsidR="008001A2" w:rsidRPr="000872D6" w:rsidRDefault="008001A2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57" w:name="_Toc11373338"/>
            <w:bookmarkStart w:id="158" w:name="_Toc12029708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21.1 Basic consumer credit products</w:t>
            </w:r>
            <w:bookmarkEnd w:id="157"/>
            <w:bookmarkEnd w:id="158"/>
          </w:p>
          <w:p w14:paraId="44E2145D" w14:textId="77777777" w:rsidR="008001A2" w:rsidRPr="000872D6" w:rsidRDefault="008001A2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59" w:name="_Toc11373339"/>
            <w:bookmarkStart w:id="160" w:name="_Toc12029709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21.2 Personal Loan</w:t>
            </w:r>
            <w:bookmarkEnd w:id="159"/>
            <w:bookmarkEnd w:id="160"/>
          </w:p>
          <w:p w14:paraId="6D0D2EE9" w14:textId="77777777" w:rsidR="008001A2" w:rsidRPr="000872D6" w:rsidRDefault="008001A2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61" w:name="_Toc11373340"/>
            <w:bookmarkStart w:id="162" w:name="_Toc12029710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21.3 Collateral-based loan from a pawn shop</w:t>
            </w:r>
            <w:bookmarkEnd w:id="161"/>
            <w:bookmarkEnd w:id="162"/>
          </w:p>
          <w:p w14:paraId="3BACE442" w14:textId="77777777" w:rsidR="008001A2" w:rsidRPr="000872D6" w:rsidRDefault="008001A2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63" w:name="_Toc11373341"/>
            <w:bookmarkStart w:id="164" w:name="_Toc12029711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21.4 Loan to purchase household appliances or other goods</w:t>
            </w:r>
            <w:bookmarkEnd w:id="163"/>
            <w:bookmarkEnd w:id="164"/>
          </w:p>
          <w:p w14:paraId="0255A4D2" w14:textId="77777777" w:rsidR="008001A2" w:rsidRPr="000872D6" w:rsidRDefault="008001A2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65" w:name="_Toc11373342"/>
            <w:bookmarkStart w:id="166" w:name="_Toc12029712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21.5 Credit card</w:t>
            </w:r>
            <w:bookmarkEnd w:id="165"/>
            <w:bookmarkEnd w:id="166"/>
          </w:p>
          <w:p w14:paraId="61F604C7" w14:textId="77777777" w:rsidR="008001A2" w:rsidRPr="000872D6" w:rsidRDefault="008001A2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67" w:name="_Toc11373343"/>
            <w:bookmarkStart w:id="168" w:name="_Toc12029713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21.6 Vehicle Equity Loan (car loan)</w:t>
            </w:r>
            <w:bookmarkEnd w:id="167"/>
            <w:bookmarkEnd w:id="168"/>
          </w:p>
          <w:p w14:paraId="03646957" w14:textId="77777777" w:rsidR="008001A2" w:rsidRPr="000872D6" w:rsidRDefault="008001A2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69" w:name="_Toc11373344"/>
            <w:bookmarkStart w:id="170" w:name="_Toc12029714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21.7 Real Property Equity Loan (Mortgage Loan)</w:t>
            </w:r>
            <w:bookmarkEnd w:id="169"/>
            <w:bookmarkEnd w:id="170"/>
          </w:p>
          <w:p w14:paraId="75420C2D" w14:textId="77777777" w:rsidR="008001A2" w:rsidRPr="000872D6" w:rsidRDefault="008001A2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71" w:name="_Toc11373345"/>
            <w:bookmarkStart w:id="172" w:name="_Toc12029715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21.8 Tips to borrowers on avoiding potential conflict situations</w:t>
            </w:r>
            <w:bookmarkEnd w:id="171"/>
            <w:bookmarkEnd w:id="172"/>
          </w:p>
          <w:p w14:paraId="54A96596" w14:textId="7C4E5C8A" w:rsidR="008001A2" w:rsidRPr="000872D6" w:rsidRDefault="008001A2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73" w:name="_Toc11373346"/>
            <w:bookmarkStart w:id="174" w:name="_Toc12029716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21.9 Basic credit products for legal entities</w:t>
            </w:r>
            <w:bookmarkEnd w:id="173"/>
            <w:bookmarkEnd w:id="174"/>
          </w:p>
        </w:tc>
        <w:tc>
          <w:tcPr>
            <w:tcW w:w="4675" w:type="dxa"/>
          </w:tcPr>
          <w:p w14:paraId="188BB8AE" w14:textId="77777777" w:rsidR="00632980" w:rsidRPr="000872D6" w:rsidRDefault="0063298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Тема 21. Кредитні продукти</w:t>
            </w:r>
          </w:p>
          <w:p w14:paraId="4338A342" w14:textId="24737A9C" w:rsidR="00632980" w:rsidRPr="000872D6" w:rsidRDefault="0063298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21.1 Основні кредитні продукти для споживачів</w:t>
            </w:r>
          </w:p>
          <w:p w14:paraId="6EDBEFB8" w14:textId="64A2653C" w:rsidR="00632980" w:rsidRPr="000872D6" w:rsidRDefault="0063298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21.2 Кредит на будь-які потреби без застави</w:t>
            </w:r>
          </w:p>
          <w:p w14:paraId="06885065" w14:textId="5BD2CC98" w:rsidR="00632980" w:rsidRPr="000872D6" w:rsidRDefault="0063298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21.3 Кредит від ломбарду під заклад певного майна</w:t>
            </w:r>
          </w:p>
          <w:p w14:paraId="3680F18F" w14:textId="360C6133" w:rsidR="00632980" w:rsidRPr="000872D6" w:rsidRDefault="0063298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21.4 Кредит на придбання побутової техніки чи інших товарів</w:t>
            </w:r>
          </w:p>
          <w:p w14:paraId="0BBFBDA4" w14:textId="0FBC760E" w:rsidR="00632980" w:rsidRPr="000872D6" w:rsidRDefault="0063298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21.5 Кредитна картка</w:t>
            </w:r>
          </w:p>
          <w:p w14:paraId="55DAE304" w14:textId="21BB3142" w:rsidR="00632980" w:rsidRPr="000872D6" w:rsidRDefault="0063298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21</w:t>
            </w: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.6 Кредит на придбання транспортного засобу з передачею його в заставу (автокредит)</w:t>
            </w:r>
          </w:p>
          <w:p w14:paraId="4943F143" w14:textId="7113DFE9" w:rsidR="00632980" w:rsidRPr="000872D6" w:rsidRDefault="0063298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21.7 Кредит на придбання нерухомості з передачею її в заставу (іпотечний кредит)</w:t>
            </w:r>
          </w:p>
          <w:p w14:paraId="4E8B64E4" w14:textId="75AAC76B" w:rsidR="00632980" w:rsidRPr="000872D6" w:rsidRDefault="0063298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21.8 Поради позичальникам щодо можливих конфліктних ситуацій</w:t>
            </w:r>
          </w:p>
          <w:p w14:paraId="01AB008A" w14:textId="7C385AC8" w:rsidR="00926679" w:rsidRPr="000872D6" w:rsidRDefault="0063298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21.9 Основні кредитні продукти для юридичних осіб</w:t>
            </w:r>
          </w:p>
        </w:tc>
      </w:tr>
      <w:tr w:rsidR="00926679" w:rsidRPr="00583658" w14:paraId="1B7039F8" w14:textId="77777777" w:rsidTr="00691762">
        <w:tc>
          <w:tcPr>
            <w:tcW w:w="4675" w:type="dxa"/>
          </w:tcPr>
          <w:p w14:paraId="06D0509A" w14:textId="3AFB12E6" w:rsidR="00926679" w:rsidRPr="000872D6" w:rsidRDefault="00A7448C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Unit 5. How to protect oneself</w:t>
            </w:r>
          </w:p>
        </w:tc>
        <w:tc>
          <w:tcPr>
            <w:tcW w:w="4675" w:type="dxa"/>
          </w:tcPr>
          <w:p w14:paraId="00B0D88D" w14:textId="7DD44AB4" w:rsidR="00926679" w:rsidRPr="000872D6" w:rsidRDefault="0063298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Розділ 5. Як себе захистити</w:t>
            </w:r>
          </w:p>
        </w:tc>
      </w:tr>
      <w:tr w:rsidR="00926679" w:rsidRPr="009F7E73" w14:paraId="16E6F5FA" w14:textId="77777777" w:rsidTr="00691762">
        <w:tc>
          <w:tcPr>
            <w:tcW w:w="4675" w:type="dxa"/>
          </w:tcPr>
          <w:p w14:paraId="37EC366C" w14:textId="77777777" w:rsidR="00926679" w:rsidRPr="000872D6" w:rsidRDefault="00A7448C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Topic 22. Types of risks and managing them</w:t>
            </w:r>
          </w:p>
          <w:p w14:paraId="5DC95A2C" w14:textId="77777777" w:rsidR="000872D6" w:rsidRPr="000872D6" w:rsidRDefault="000872D6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75" w:name="_Toc11373349"/>
            <w:bookmarkStart w:id="176" w:name="_Toc12029719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22.1 The concept and types of risks</w:t>
            </w:r>
            <w:bookmarkEnd w:id="175"/>
            <w:bookmarkEnd w:id="176"/>
          </w:p>
          <w:p w14:paraId="01619024" w14:textId="77777777" w:rsidR="000872D6" w:rsidRPr="000872D6" w:rsidRDefault="000872D6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77" w:name="_Toc11373350"/>
            <w:bookmarkStart w:id="178" w:name="_Toc12029720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22.2 Attitude toward risk</w:t>
            </w:r>
            <w:bookmarkEnd w:id="177"/>
            <w:bookmarkEnd w:id="178"/>
          </w:p>
          <w:p w14:paraId="218C96BC" w14:textId="703326B4" w:rsidR="000872D6" w:rsidRPr="000872D6" w:rsidRDefault="000872D6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79" w:name="_Toc11373351"/>
            <w:bookmarkStart w:id="180" w:name="_Toc12029721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22.3 Risk management stages and methods</w:t>
            </w:r>
            <w:bookmarkEnd w:id="179"/>
            <w:bookmarkEnd w:id="180"/>
          </w:p>
        </w:tc>
        <w:tc>
          <w:tcPr>
            <w:tcW w:w="4675" w:type="dxa"/>
          </w:tcPr>
          <w:p w14:paraId="0BA24C0A" w14:textId="77777777" w:rsidR="00632980" w:rsidRPr="000872D6" w:rsidRDefault="0063298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Тема 22. Типи ризиків та управління ними</w:t>
            </w:r>
          </w:p>
          <w:p w14:paraId="6C4BDB8B" w14:textId="560B3B6F" w:rsidR="00632980" w:rsidRPr="00634F16" w:rsidRDefault="00294353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 xml:space="preserve">22.1 </w:t>
            </w:r>
            <w:r w:rsidR="00632980"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Поняття та види ризиків</w:t>
            </w:r>
          </w:p>
          <w:p w14:paraId="35326160" w14:textId="484092FE" w:rsidR="00632980" w:rsidRPr="00634F16" w:rsidRDefault="0063298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22.2 Схильність до ризику</w:t>
            </w:r>
          </w:p>
          <w:p w14:paraId="297F6233" w14:textId="7EFC1EB1" w:rsidR="00926679" w:rsidRPr="000872D6" w:rsidRDefault="0063298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22.3 Етапи та способи управління ризиками</w:t>
            </w:r>
          </w:p>
        </w:tc>
      </w:tr>
      <w:tr w:rsidR="00926679" w:rsidRPr="00583658" w14:paraId="1ADC3D54" w14:textId="77777777" w:rsidTr="00691762">
        <w:tc>
          <w:tcPr>
            <w:tcW w:w="4675" w:type="dxa"/>
          </w:tcPr>
          <w:p w14:paraId="3599486E" w14:textId="77777777" w:rsidR="00926679" w:rsidRPr="000872D6" w:rsidRDefault="00A7448C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Topic 23. Types of insurance</w:t>
            </w:r>
          </w:p>
          <w:p w14:paraId="786862BD" w14:textId="77777777" w:rsidR="000872D6" w:rsidRPr="000872D6" w:rsidRDefault="000872D6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81" w:name="_Toc11373353"/>
            <w:bookmarkStart w:id="182" w:name="_Toc12029723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23.1 Personal insurance</w:t>
            </w:r>
            <w:bookmarkEnd w:id="181"/>
            <w:bookmarkEnd w:id="182"/>
          </w:p>
          <w:p w14:paraId="0E732892" w14:textId="77777777" w:rsidR="000872D6" w:rsidRPr="000872D6" w:rsidRDefault="000872D6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83" w:name="_Toc11373354"/>
            <w:bookmarkStart w:id="184" w:name="_Toc12029724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23.2 Liability insurance</w:t>
            </w:r>
            <w:bookmarkEnd w:id="183"/>
            <w:bookmarkEnd w:id="184"/>
          </w:p>
          <w:p w14:paraId="59B25FEA" w14:textId="68286113" w:rsidR="000872D6" w:rsidRPr="000872D6" w:rsidRDefault="000872D6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85" w:name="_Toc11373355"/>
            <w:bookmarkStart w:id="186" w:name="_Toc12029725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23.3 Property insurance</w:t>
            </w:r>
            <w:bookmarkEnd w:id="185"/>
            <w:bookmarkEnd w:id="186"/>
          </w:p>
        </w:tc>
        <w:tc>
          <w:tcPr>
            <w:tcW w:w="4675" w:type="dxa"/>
          </w:tcPr>
          <w:p w14:paraId="11C415E9" w14:textId="77777777" w:rsidR="00632980" w:rsidRPr="000872D6" w:rsidRDefault="0063298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Тема 23. Види страхування</w:t>
            </w:r>
          </w:p>
          <w:p w14:paraId="2A894C9C" w14:textId="745F9EA6" w:rsidR="00632980" w:rsidRPr="000872D6" w:rsidRDefault="0063298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23.1 Особисте страхування</w:t>
            </w:r>
          </w:p>
          <w:p w14:paraId="704CC2A7" w14:textId="21A4C0DB" w:rsidR="00632980" w:rsidRPr="000872D6" w:rsidRDefault="0063298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23.2 Страхування відповідальності</w:t>
            </w:r>
          </w:p>
          <w:p w14:paraId="2B168AEC" w14:textId="64DB3231" w:rsidR="00926679" w:rsidRPr="000872D6" w:rsidRDefault="00632980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2</w:t>
            </w: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3.3 Страхування майна</w:t>
            </w:r>
          </w:p>
        </w:tc>
      </w:tr>
      <w:tr w:rsidR="00926679" w:rsidRPr="00583658" w14:paraId="22ABD7B3" w14:textId="77777777" w:rsidTr="00691762">
        <w:tc>
          <w:tcPr>
            <w:tcW w:w="4675" w:type="dxa"/>
          </w:tcPr>
          <w:p w14:paraId="2D43A9C3" w14:textId="77777777" w:rsidR="00926679" w:rsidRPr="000872D6" w:rsidRDefault="00A7448C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Topic 24. Financial security and fraud. Financial Pyramid schemes</w:t>
            </w:r>
          </w:p>
          <w:p w14:paraId="03BC785C" w14:textId="77777777" w:rsidR="000872D6" w:rsidRPr="000872D6" w:rsidRDefault="000872D6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87" w:name="_Toc11373357"/>
            <w:bookmarkStart w:id="188" w:name="_Toc12029727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24.1 What is financial fraud?</w:t>
            </w:r>
            <w:bookmarkEnd w:id="187"/>
            <w:bookmarkEnd w:id="188"/>
          </w:p>
          <w:p w14:paraId="6A2549D4" w14:textId="77777777" w:rsidR="000872D6" w:rsidRPr="000872D6" w:rsidRDefault="000872D6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89" w:name="_Toc11373358"/>
            <w:bookmarkStart w:id="190" w:name="_Toc12029728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 24.2 Physical theft of personal data</w:t>
            </w:r>
            <w:bookmarkEnd w:id="189"/>
            <w:bookmarkEnd w:id="190"/>
          </w:p>
          <w:p w14:paraId="4ECEB74A" w14:textId="77777777" w:rsidR="000872D6" w:rsidRPr="000872D6" w:rsidRDefault="000872D6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91" w:name="_Toc11373359"/>
            <w:bookmarkStart w:id="192" w:name="_Toc12029729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24.3 Online fraud</w:t>
            </w:r>
            <w:bookmarkEnd w:id="191"/>
            <w:bookmarkEnd w:id="192"/>
          </w:p>
          <w:p w14:paraId="5FB6F3B1" w14:textId="77777777" w:rsidR="000872D6" w:rsidRPr="000872D6" w:rsidRDefault="000872D6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93" w:name="_Toc11373360"/>
            <w:bookmarkStart w:id="194" w:name="_Toc12029730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lastRenderedPageBreak/>
              <w:t>§ 24.4 Identity theft through social engineering</w:t>
            </w:r>
            <w:bookmarkEnd w:id="193"/>
            <w:bookmarkEnd w:id="194"/>
          </w:p>
          <w:p w14:paraId="3A5F4DAB" w14:textId="77777777" w:rsidR="000872D6" w:rsidRPr="000872D6" w:rsidRDefault="000872D6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95" w:name="_Toc11373361"/>
            <w:bookmarkStart w:id="196" w:name="_Toc12029731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 24.5 Other kinds of fraud: currency exchange frauds, raffle and lottery scams, loans in someone else’s name</w:t>
            </w:r>
            <w:bookmarkEnd w:id="195"/>
            <w:bookmarkEnd w:id="196"/>
          </w:p>
          <w:p w14:paraId="1339552B" w14:textId="64DFCCE3" w:rsidR="000872D6" w:rsidRPr="000872D6" w:rsidRDefault="000872D6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97" w:name="_Toc11373362"/>
            <w:bookmarkStart w:id="198" w:name="_Toc12029732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24.6 Financial pyramid schemes</w:t>
            </w:r>
            <w:bookmarkEnd w:id="197"/>
            <w:bookmarkEnd w:id="198"/>
          </w:p>
        </w:tc>
        <w:tc>
          <w:tcPr>
            <w:tcW w:w="4675" w:type="dxa"/>
          </w:tcPr>
          <w:p w14:paraId="365929D7" w14:textId="77777777" w:rsidR="00294353" w:rsidRPr="000872D6" w:rsidRDefault="00294353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lastRenderedPageBreak/>
              <w:t>Тема 24. Фінансова безпека та шахрайство. Фінансові піраміди</w:t>
            </w:r>
          </w:p>
          <w:p w14:paraId="15A6DB60" w14:textId="450EB9A7" w:rsidR="00294353" w:rsidRPr="000872D6" w:rsidRDefault="00294353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24.1 Що таке фінансове шахрайство</w:t>
            </w:r>
          </w:p>
          <w:p w14:paraId="3D3AA32E" w14:textId="386472D0" w:rsidR="00294353" w:rsidRPr="000872D6" w:rsidRDefault="00294353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24.2 Фізична крадіжка персональних даних</w:t>
            </w:r>
          </w:p>
          <w:p w14:paraId="0D92E31F" w14:textId="3BD2CC94" w:rsidR="00294353" w:rsidRPr="000872D6" w:rsidRDefault="00294353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24.3 Шахрайство в онлайн</w:t>
            </w:r>
          </w:p>
          <w:p w14:paraId="571FD3B5" w14:textId="3BC03138" w:rsidR="00294353" w:rsidRPr="000872D6" w:rsidRDefault="00294353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lastRenderedPageBreak/>
              <w:t>24.4 Крадіжки персональних даних за допомогою соціальної інженерії</w:t>
            </w:r>
          </w:p>
          <w:p w14:paraId="7B09B079" w14:textId="3469D560" w:rsidR="00294353" w:rsidRPr="000872D6" w:rsidRDefault="00294353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 xml:space="preserve">24.5 </w:t>
            </w:r>
            <w:r w:rsidR="000872D6"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Інші різновиди шахрайства: махінації з обміном валют, розіграшами, лотереями та кредитами на чуже ім’я</w:t>
            </w:r>
          </w:p>
          <w:p w14:paraId="19851CBA" w14:textId="5CCA2D51" w:rsidR="00926679" w:rsidRPr="000872D6" w:rsidRDefault="00294353" w:rsidP="000872D6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24.6 Фінансові піраміди</w:t>
            </w:r>
          </w:p>
        </w:tc>
      </w:tr>
      <w:tr w:rsidR="00926679" w:rsidRPr="009F7E73" w14:paraId="3514D3FD" w14:textId="77777777" w:rsidTr="00691762">
        <w:tc>
          <w:tcPr>
            <w:tcW w:w="4675" w:type="dxa"/>
          </w:tcPr>
          <w:p w14:paraId="5787A80F" w14:textId="77777777" w:rsidR="00926679" w:rsidRPr="000872D6" w:rsidRDefault="000872D6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lastRenderedPageBreak/>
              <w:t>Topic 25. F</w:t>
            </w:r>
            <w:r w:rsidR="00A7448C"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 xml:space="preserve">inancial consumer rights </w:t>
            </w: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p</w:t>
            </w:r>
            <w:r w:rsidR="00A7448C"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rotection</w:t>
            </w:r>
          </w:p>
          <w:p w14:paraId="6109EA13" w14:textId="77777777" w:rsidR="000872D6" w:rsidRPr="000872D6" w:rsidRDefault="000872D6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199" w:name="_Toc11373365"/>
            <w:bookmarkStart w:id="200" w:name="_Toc12029734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25.1 The skill of spending money wisely</w:t>
            </w:r>
            <w:bookmarkEnd w:id="199"/>
            <w:bookmarkEnd w:id="200"/>
          </w:p>
          <w:p w14:paraId="7BB0ACB9" w14:textId="77777777" w:rsidR="000872D6" w:rsidRPr="000872D6" w:rsidRDefault="000872D6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201" w:name="_Toc11373366"/>
            <w:bookmarkStart w:id="202" w:name="_Toc12029735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25.2 Basic rights and obligations of a financial consumer</w:t>
            </w:r>
            <w:bookmarkEnd w:id="201"/>
            <w:bookmarkEnd w:id="202"/>
          </w:p>
          <w:p w14:paraId="5E49F5CF" w14:textId="77777777" w:rsidR="000872D6" w:rsidRPr="000872D6" w:rsidRDefault="000872D6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203" w:name="_Toc11373367"/>
            <w:bookmarkStart w:id="204" w:name="_Toc12029736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25.3 Forewarned is forearmed</w:t>
            </w:r>
            <w:bookmarkEnd w:id="203"/>
            <w:bookmarkEnd w:id="204"/>
          </w:p>
          <w:p w14:paraId="0B0CF369" w14:textId="193B6E5D" w:rsidR="000872D6" w:rsidRPr="000872D6" w:rsidRDefault="000872D6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bookmarkStart w:id="205" w:name="_Toc11373368"/>
            <w:bookmarkStart w:id="206" w:name="_Toc12029737"/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§ 25.4 Where to turn to protect your rights</w:t>
            </w:r>
            <w:bookmarkEnd w:id="205"/>
            <w:bookmarkEnd w:id="206"/>
          </w:p>
        </w:tc>
        <w:tc>
          <w:tcPr>
            <w:tcW w:w="4675" w:type="dxa"/>
          </w:tcPr>
          <w:p w14:paraId="6FEB2103" w14:textId="77777777" w:rsidR="00294353" w:rsidRPr="000872D6" w:rsidRDefault="00294353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Тема 25. Захист прав споживачів фінансових послуг</w:t>
            </w:r>
          </w:p>
          <w:p w14:paraId="2A5E523F" w14:textId="75155089" w:rsidR="00294353" w:rsidRPr="000872D6" w:rsidRDefault="00294353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25.1 Уміння обачливо витрачати гроші</w:t>
            </w:r>
          </w:p>
          <w:p w14:paraId="7F8612ED" w14:textId="024A0D66" w:rsidR="00294353" w:rsidRPr="000872D6" w:rsidRDefault="00294353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25.2 Базові права та обов’язки споживача фінансових послуг</w:t>
            </w:r>
          </w:p>
          <w:p w14:paraId="5590F858" w14:textId="252F9E94" w:rsidR="00294353" w:rsidRPr="000872D6" w:rsidRDefault="00294353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25.3 Обізнаний – значить озброєний</w:t>
            </w:r>
          </w:p>
          <w:p w14:paraId="0AE2AD08" w14:textId="1DBA5F52" w:rsidR="00926679" w:rsidRPr="000872D6" w:rsidRDefault="00294353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25.4 Куди звертатися за захистом своїх прав</w:t>
            </w:r>
          </w:p>
        </w:tc>
      </w:tr>
      <w:tr w:rsidR="00926679" w:rsidRPr="00583658" w14:paraId="69E7E458" w14:textId="77777777" w:rsidTr="00691762">
        <w:tc>
          <w:tcPr>
            <w:tcW w:w="4675" w:type="dxa"/>
          </w:tcPr>
          <w:p w14:paraId="799346B9" w14:textId="4899022E" w:rsidR="00926679" w:rsidRPr="000872D6" w:rsidRDefault="00A7448C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Recommended literature list</w:t>
            </w:r>
          </w:p>
        </w:tc>
        <w:tc>
          <w:tcPr>
            <w:tcW w:w="4675" w:type="dxa"/>
          </w:tcPr>
          <w:p w14:paraId="220D0E3C" w14:textId="52BFF21A" w:rsidR="00926679" w:rsidRPr="000872D6" w:rsidRDefault="00294353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Список рекомендованої літератури</w:t>
            </w:r>
          </w:p>
        </w:tc>
      </w:tr>
      <w:tr w:rsidR="00926679" w:rsidRPr="00583658" w14:paraId="49B7BD5B" w14:textId="77777777" w:rsidTr="00691762">
        <w:tc>
          <w:tcPr>
            <w:tcW w:w="4675" w:type="dxa"/>
          </w:tcPr>
          <w:p w14:paraId="121EA901" w14:textId="17215D9C" w:rsidR="00926679" w:rsidRPr="000872D6" w:rsidRDefault="00A7448C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INDEX</w:t>
            </w:r>
          </w:p>
        </w:tc>
        <w:tc>
          <w:tcPr>
            <w:tcW w:w="4675" w:type="dxa"/>
          </w:tcPr>
          <w:p w14:paraId="3D4636F9" w14:textId="08D957B6" w:rsidR="00926679" w:rsidRPr="000872D6" w:rsidRDefault="00294353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Покажчик термінів</w:t>
            </w:r>
          </w:p>
        </w:tc>
      </w:tr>
      <w:tr w:rsidR="00926679" w:rsidRPr="009F7E73" w14:paraId="050960D2" w14:textId="77777777" w:rsidTr="00691762">
        <w:tc>
          <w:tcPr>
            <w:tcW w:w="4675" w:type="dxa"/>
          </w:tcPr>
          <w:p w14:paraId="5AF0B6EB" w14:textId="77777777" w:rsidR="00926679" w:rsidRPr="000872D6" w:rsidRDefault="00926679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</w:p>
        </w:tc>
        <w:tc>
          <w:tcPr>
            <w:tcW w:w="4675" w:type="dxa"/>
          </w:tcPr>
          <w:p w14:paraId="5FA62C96" w14:textId="5A693740" w:rsidR="00926679" w:rsidRPr="000872D6" w:rsidRDefault="00294353" w:rsidP="00F176BE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Сторінка з інформацією про видавця</w:t>
            </w:r>
          </w:p>
        </w:tc>
      </w:tr>
    </w:tbl>
    <w:p w14:paraId="227FDD35" w14:textId="0982653B" w:rsidR="00046786" w:rsidRDefault="00046786" w:rsidP="00046786">
      <w:pPr>
        <w:spacing w:after="0"/>
        <w:rPr>
          <w:rFonts w:cs="Calibri"/>
          <w:sz w:val="20"/>
          <w:szCs w:val="20"/>
          <w:lang w:val="uk-UA"/>
        </w:rPr>
      </w:pPr>
    </w:p>
    <w:p w14:paraId="12A26973" w14:textId="2BFBB4C2" w:rsidR="00583658" w:rsidRDefault="00583658" w:rsidP="00583658">
      <w:pPr>
        <w:spacing w:after="0"/>
        <w:rPr>
          <w:rFonts w:cs="Calibri"/>
          <w:sz w:val="20"/>
          <w:szCs w:val="20"/>
          <w:lang w:val="uk-UA"/>
        </w:rPr>
      </w:pPr>
      <w:r>
        <w:rPr>
          <w:rFonts w:cs="Calibri"/>
          <w:sz w:val="20"/>
          <w:szCs w:val="20"/>
          <w:lang w:val="uk-UA"/>
        </w:rPr>
        <w:t>Блоки</w:t>
      </w:r>
      <w:r w:rsidR="005438F5">
        <w:rPr>
          <w:rFonts w:cs="Calibri"/>
          <w:sz w:val="20"/>
          <w:szCs w:val="20"/>
          <w:lang w:val="uk-UA"/>
        </w:rPr>
        <w:t xml:space="preserve"> в тексті </w:t>
      </w:r>
      <w:r>
        <w:rPr>
          <w:rFonts w:cs="Calibri"/>
          <w:sz w:val="20"/>
          <w:szCs w:val="20"/>
          <w:lang w:val="uk-UA"/>
        </w:rPr>
        <w:t>:</w:t>
      </w:r>
    </w:p>
    <w:p w14:paraId="7BB41514" w14:textId="77777777" w:rsidR="00583658" w:rsidRPr="009B5D9E" w:rsidRDefault="00583658" w:rsidP="00583658">
      <w:pPr>
        <w:spacing w:after="0"/>
        <w:rPr>
          <w:rFonts w:cs="Calibri"/>
          <w:lang w:val="uk-UA"/>
        </w:rPr>
      </w:pPr>
      <w:r w:rsidRPr="009B5D9E">
        <w:rPr>
          <w:i/>
        </w:rPr>
        <w:t>Learning</w:t>
      </w:r>
      <w:r w:rsidRPr="009B5D9E">
        <w:rPr>
          <w:i/>
          <w:lang w:val="uk-UA"/>
        </w:rPr>
        <w:t xml:space="preserve"> </w:t>
      </w:r>
      <w:r w:rsidRPr="009B5D9E">
        <w:rPr>
          <w:i/>
        </w:rPr>
        <w:t>Objectives</w:t>
      </w:r>
      <w:r w:rsidRPr="009B5D9E">
        <w:rPr>
          <w:rFonts w:cs="Calibri"/>
          <w:lang w:val="uk-UA"/>
        </w:rPr>
        <w:t xml:space="preserve"> </w:t>
      </w:r>
      <w:r w:rsidRPr="009B5D9E">
        <w:rPr>
          <w:rFonts w:cs="Calibri"/>
          <w:lang w:val="uk-UA"/>
        </w:rPr>
        <w:tab/>
        <w:t xml:space="preserve"> </w:t>
      </w:r>
      <w:r w:rsidRPr="009B5D9E">
        <w:rPr>
          <w:rFonts w:cs="Calibri"/>
          <w:lang w:val="uk-UA"/>
        </w:rPr>
        <w:tab/>
        <w:t>Вивчивши цю тему</w:t>
      </w:r>
    </w:p>
    <w:p w14:paraId="469988DE" w14:textId="77777777" w:rsidR="00583658" w:rsidRPr="009B5D9E" w:rsidRDefault="00583658" w:rsidP="00583658">
      <w:pPr>
        <w:spacing w:after="0"/>
        <w:rPr>
          <w:rFonts w:cs="Calibri"/>
          <w:lang w:val="uk-UA"/>
        </w:rPr>
      </w:pPr>
      <w:r w:rsidRPr="009B5D9E">
        <w:rPr>
          <w:i/>
        </w:rPr>
        <w:t>Key</w:t>
      </w:r>
      <w:r w:rsidRPr="009B5D9E">
        <w:rPr>
          <w:i/>
          <w:lang w:val="uk-UA"/>
        </w:rPr>
        <w:t xml:space="preserve"> </w:t>
      </w:r>
      <w:r w:rsidRPr="009B5D9E">
        <w:rPr>
          <w:i/>
        </w:rPr>
        <w:t>terms</w:t>
      </w:r>
      <w:r w:rsidRPr="009B5D9E">
        <w:rPr>
          <w:rFonts w:cs="Calibri"/>
          <w:lang w:val="uk-UA"/>
        </w:rPr>
        <w:t xml:space="preserve"> </w:t>
      </w:r>
      <w:r w:rsidRPr="009B5D9E">
        <w:rPr>
          <w:rFonts w:cs="Calibri"/>
          <w:lang w:val="uk-UA"/>
        </w:rPr>
        <w:tab/>
      </w:r>
      <w:r w:rsidRPr="009B5D9E">
        <w:rPr>
          <w:rFonts w:cs="Calibri"/>
          <w:lang w:val="uk-UA"/>
        </w:rPr>
        <w:tab/>
      </w:r>
      <w:r w:rsidRPr="009B5D9E">
        <w:rPr>
          <w:rFonts w:cs="Calibri"/>
          <w:lang w:val="uk-UA"/>
        </w:rPr>
        <w:tab/>
        <w:t>Основні терміни</w:t>
      </w:r>
    </w:p>
    <w:p w14:paraId="0B247602" w14:textId="77777777" w:rsidR="00583658" w:rsidRPr="009B5D9E" w:rsidRDefault="00583658" w:rsidP="00583658">
      <w:pPr>
        <w:spacing w:after="0"/>
        <w:rPr>
          <w:rFonts w:cs="Calibri"/>
          <w:lang w:val="uk-UA"/>
        </w:rPr>
      </w:pPr>
      <w:r w:rsidRPr="009B5D9E">
        <w:rPr>
          <w:i/>
        </w:rPr>
        <w:t>Checkpoint</w:t>
      </w:r>
      <w:r w:rsidRPr="009B5D9E">
        <w:rPr>
          <w:rFonts w:cs="Calibri"/>
          <w:lang w:val="uk-UA"/>
        </w:rPr>
        <w:t xml:space="preserve"> </w:t>
      </w:r>
      <w:r w:rsidRPr="009B5D9E">
        <w:rPr>
          <w:rFonts w:cs="Calibri"/>
          <w:lang w:val="uk-UA"/>
        </w:rPr>
        <w:tab/>
      </w:r>
      <w:r w:rsidRPr="009B5D9E">
        <w:rPr>
          <w:rFonts w:cs="Calibri"/>
          <w:lang w:val="uk-UA"/>
        </w:rPr>
        <w:tab/>
      </w:r>
      <w:r w:rsidRPr="009B5D9E">
        <w:rPr>
          <w:rFonts w:cs="Calibri"/>
          <w:lang w:val="uk-UA"/>
        </w:rPr>
        <w:tab/>
        <w:t>Перевірте себе</w:t>
      </w:r>
    </w:p>
    <w:p w14:paraId="10CFD789" w14:textId="77777777" w:rsidR="00583658" w:rsidRPr="009B5D9E" w:rsidRDefault="00583658" w:rsidP="00583658">
      <w:pPr>
        <w:spacing w:after="0"/>
        <w:rPr>
          <w:rFonts w:cs="Calibri"/>
          <w:lang w:val="uk-UA"/>
        </w:rPr>
      </w:pPr>
      <w:r w:rsidRPr="009B5D9E">
        <w:rPr>
          <w:i/>
          <w:lang w:eastAsia="uk-UA"/>
        </w:rPr>
        <w:t>Did</w:t>
      </w:r>
      <w:r w:rsidRPr="009B5D9E">
        <w:rPr>
          <w:i/>
          <w:lang w:val="uk-UA" w:eastAsia="uk-UA"/>
        </w:rPr>
        <w:t xml:space="preserve"> </w:t>
      </w:r>
      <w:r w:rsidRPr="009B5D9E">
        <w:rPr>
          <w:i/>
          <w:lang w:eastAsia="uk-UA"/>
        </w:rPr>
        <w:t>you</w:t>
      </w:r>
      <w:r w:rsidRPr="009B5D9E">
        <w:rPr>
          <w:i/>
          <w:lang w:val="uk-UA" w:eastAsia="uk-UA"/>
        </w:rPr>
        <w:t xml:space="preserve"> </w:t>
      </w:r>
      <w:r w:rsidRPr="009B5D9E">
        <w:rPr>
          <w:i/>
          <w:lang w:eastAsia="uk-UA"/>
        </w:rPr>
        <w:t>know</w:t>
      </w:r>
      <w:r w:rsidRPr="009B5D9E">
        <w:rPr>
          <w:i/>
          <w:lang w:val="uk-UA" w:eastAsia="uk-UA"/>
        </w:rPr>
        <w:t>?</w:t>
      </w:r>
      <w:r w:rsidRPr="009B5D9E">
        <w:rPr>
          <w:i/>
          <w:lang w:val="uk-UA" w:eastAsia="uk-UA"/>
        </w:rPr>
        <w:tab/>
      </w:r>
      <w:r w:rsidRPr="009B5D9E">
        <w:rPr>
          <w:i/>
          <w:lang w:val="uk-UA" w:eastAsia="uk-UA"/>
        </w:rPr>
        <w:tab/>
      </w:r>
      <w:r>
        <w:rPr>
          <w:i/>
          <w:lang w:val="uk-UA" w:eastAsia="uk-UA"/>
        </w:rPr>
        <w:tab/>
      </w:r>
      <w:r w:rsidRPr="009B5D9E">
        <w:rPr>
          <w:rFonts w:cs="Calibri"/>
          <w:lang w:val="uk-UA"/>
        </w:rPr>
        <w:t>Чи знали ви?</w:t>
      </w:r>
    </w:p>
    <w:p w14:paraId="108C6E13" w14:textId="77777777" w:rsidR="00583658" w:rsidRPr="009B5D9E" w:rsidRDefault="00583658" w:rsidP="00583658">
      <w:pPr>
        <w:spacing w:after="0"/>
        <w:rPr>
          <w:rFonts w:cs="Calibri"/>
          <w:lang w:val="uk-UA"/>
        </w:rPr>
      </w:pPr>
      <w:r w:rsidRPr="009B5D9E">
        <w:rPr>
          <w:i/>
        </w:rPr>
        <w:t>Questions</w:t>
      </w:r>
      <w:r w:rsidRPr="009B5D9E">
        <w:rPr>
          <w:i/>
          <w:lang w:val="uk-UA"/>
        </w:rPr>
        <w:t xml:space="preserve"> </w:t>
      </w:r>
      <w:r w:rsidRPr="009B5D9E">
        <w:rPr>
          <w:i/>
        </w:rPr>
        <w:t>for</w:t>
      </w:r>
      <w:r w:rsidRPr="009B5D9E">
        <w:rPr>
          <w:i/>
          <w:lang w:val="uk-UA"/>
        </w:rPr>
        <w:t xml:space="preserve"> </w:t>
      </w:r>
      <w:r w:rsidRPr="009B5D9E">
        <w:rPr>
          <w:i/>
        </w:rPr>
        <w:t>discussion</w:t>
      </w:r>
      <w:r w:rsidRPr="009B5D9E">
        <w:rPr>
          <w:rFonts w:cs="Calibri"/>
          <w:lang w:val="uk-UA"/>
        </w:rPr>
        <w:t xml:space="preserve"> </w:t>
      </w:r>
      <w:r w:rsidRPr="009B5D9E">
        <w:rPr>
          <w:rFonts w:cs="Calibri"/>
          <w:lang w:val="uk-UA"/>
        </w:rPr>
        <w:tab/>
        <w:t>Питання для обговорення</w:t>
      </w:r>
    </w:p>
    <w:p w14:paraId="7667976E" w14:textId="77777777" w:rsidR="00583658" w:rsidRPr="009B5D9E" w:rsidRDefault="00583658" w:rsidP="00583658">
      <w:pPr>
        <w:spacing w:after="0"/>
        <w:rPr>
          <w:rFonts w:cs="Calibri"/>
          <w:lang w:val="uk-UA"/>
        </w:rPr>
      </w:pPr>
      <w:r w:rsidRPr="009B5D9E">
        <w:rPr>
          <w:i/>
        </w:rPr>
        <w:t>Case</w:t>
      </w:r>
      <w:r w:rsidRPr="009B5D9E">
        <w:rPr>
          <w:i/>
          <w:lang w:val="uk-UA"/>
        </w:rPr>
        <w:t xml:space="preserve"> </w:t>
      </w:r>
      <w:r w:rsidRPr="009B5D9E">
        <w:rPr>
          <w:i/>
        </w:rPr>
        <w:t>study</w:t>
      </w:r>
      <w:r w:rsidRPr="009B5D9E">
        <w:rPr>
          <w:rFonts w:cs="Calibri"/>
          <w:lang w:val="uk-UA"/>
        </w:rPr>
        <w:t xml:space="preserve"> </w:t>
      </w:r>
      <w:r w:rsidRPr="009B5D9E">
        <w:rPr>
          <w:rFonts w:cs="Calibri"/>
          <w:lang w:val="uk-UA"/>
        </w:rPr>
        <w:tab/>
      </w:r>
      <w:r w:rsidRPr="009B5D9E">
        <w:rPr>
          <w:rFonts w:cs="Calibri"/>
          <w:lang w:val="uk-UA"/>
        </w:rPr>
        <w:tab/>
      </w:r>
      <w:r w:rsidRPr="009B5D9E">
        <w:rPr>
          <w:rFonts w:cs="Calibri"/>
          <w:lang w:val="uk-UA"/>
        </w:rPr>
        <w:tab/>
        <w:t>Приклад практики</w:t>
      </w:r>
    </w:p>
    <w:p w14:paraId="6A7242A7" w14:textId="7F295091" w:rsidR="00583658" w:rsidRPr="00B7046D" w:rsidRDefault="00583658" w:rsidP="00583658">
      <w:pPr>
        <w:spacing w:after="0"/>
        <w:rPr>
          <w:rFonts w:cs="Calibri"/>
          <w:sz w:val="20"/>
          <w:szCs w:val="20"/>
          <w:lang w:val="uk-UA"/>
        </w:rPr>
      </w:pPr>
      <w:r w:rsidRPr="009B5D9E">
        <w:rPr>
          <w:i/>
        </w:rPr>
        <w:t>Important</w:t>
      </w:r>
      <w:r w:rsidRPr="009B5D9E">
        <w:rPr>
          <w:lang w:val="uk-UA"/>
        </w:rPr>
        <w:tab/>
      </w:r>
      <w:r w:rsidRPr="009B5D9E">
        <w:rPr>
          <w:lang w:val="uk-UA"/>
        </w:rPr>
        <w:tab/>
      </w:r>
      <w:r>
        <w:rPr>
          <w:lang w:val="uk-UA"/>
        </w:rPr>
        <w:tab/>
      </w:r>
      <w:r w:rsidRPr="009B5D9E">
        <w:rPr>
          <w:rFonts w:cs="Calibri"/>
          <w:lang w:val="uk-UA"/>
        </w:rPr>
        <w:t>Зверніть увагу</w:t>
      </w:r>
    </w:p>
    <w:p w14:paraId="0B0583E1" w14:textId="77777777" w:rsidR="00583658" w:rsidRPr="001E1D81" w:rsidRDefault="00583658" w:rsidP="00046786">
      <w:pPr>
        <w:spacing w:after="0"/>
        <w:rPr>
          <w:rFonts w:cs="Calibri"/>
          <w:b/>
          <w:sz w:val="20"/>
          <w:szCs w:val="20"/>
          <w:lang w:val="uk-UA"/>
        </w:rPr>
      </w:pPr>
    </w:p>
    <w:p w14:paraId="1E55F24D" w14:textId="08E66D8E" w:rsidR="00046786" w:rsidRPr="003578AD" w:rsidRDefault="00046786" w:rsidP="003578AD">
      <w:pPr>
        <w:spacing w:after="0"/>
        <w:ind w:firstLine="360"/>
        <w:rPr>
          <w:rFonts w:cs="Calibri"/>
          <w:b/>
          <w:lang w:val="uk-UA"/>
        </w:rPr>
      </w:pPr>
      <w:r w:rsidRPr="00F13D6A">
        <w:rPr>
          <w:rFonts w:cs="Calibri"/>
          <w:b/>
          <w:lang w:val="ru-RU"/>
        </w:rPr>
        <w:t>4</w:t>
      </w:r>
      <w:r w:rsidRPr="00F13D6A">
        <w:rPr>
          <w:rFonts w:cs="Calibri"/>
          <w:b/>
          <w:lang w:val="uk-UA"/>
        </w:rPr>
        <w:t xml:space="preserve">.1.1 Структура </w:t>
      </w:r>
      <w:r w:rsidRPr="003578AD">
        <w:rPr>
          <w:rFonts w:cs="Calibri"/>
          <w:b/>
          <w:lang w:val="uk-UA"/>
        </w:rPr>
        <w:t>розділу</w:t>
      </w:r>
    </w:p>
    <w:p w14:paraId="623D48B7" w14:textId="0AFEBC27" w:rsidR="00046786" w:rsidRPr="003578AD" w:rsidRDefault="00046786" w:rsidP="003578AD">
      <w:pPr>
        <w:spacing w:after="0"/>
        <w:ind w:firstLine="360"/>
        <w:jc w:val="both"/>
        <w:rPr>
          <w:rFonts w:cs="Calibri"/>
          <w:lang w:val="uk-UA"/>
        </w:rPr>
      </w:pPr>
      <w:r w:rsidRPr="003578AD">
        <w:rPr>
          <w:rFonts w:cs="Calibri"/>
          <w:lang w:val="uk-UA"/>
        </w:rPr>
        <w:t>Кожен розділ має розпочинатися зі сторінки, на якій буде подано назву розділу.</w:t>
      </w:r>
    </w:p>
    <w:p w14:paraId="641B7F07" w14:textId="77777777" w:rsidR="00046786" w:rsidRPr="003578AD" w:rsidRDefault="00046786" w:rsidP="003578AD">
      <w:pPr>
        <w:spacing w:after="0"/>
        <w:ind w:firstLine="360"/>
        <w:jc w:val="both"/>
        <w:rPr>
          <w:rFonts w:cs="Calibri"/>
          <w:lang w:val="uk-UA"/>
        </w:rPr>
      </w:pPr>
      <w:r w:rsidRPr="003578AD">
        <w:rPr>
          <w:rFonts w:cs="Calibri"/>
          <w:lang w:val="uk-UA"/>
        </w:rPr>
        <w:t>Кожен розділ має свою окрему кольорову гамму (для назв розділу, тем та параграфів).</w:t>
      </w:r>
    </w:p>
    <w:p w14:paraId="0DE514A0" w14:textId="77777777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</w:p>
    <w:p w14:paraId="2854F2E0" w14:textId="311E72D4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  <w:r w:rsidRPr="003578AD">
        <w:rPr>
          <w:rFonts w:cs="Calibri"/>
          <w:lang w:val="uk-UA"/>
        </w:rPr>
        <w:t xml:space="preserve">Рівні заголовків у </w:t>
      </w:r>
      <w:r w:rsidR="00670AC9" w:rsidRPr="003578AD">
        <w:rPr>
          <w:rFonts w:cs="Calibri"/>
          <w:lang w:val="uk-UA"/>
        </w:rPr>
        <w:t>розділі</w:t>
      </w:r>
      <w:r w:rsidRPr="003578AD">
        <w:rPr>
          <w:rFonts w:cs="Calibri"/>
          <w:lang w:val="uk-UA"/>
        </w:rPr>
        <w:t>:</w:t>
      </w:r>
    </w:p>
    <w:p w14:paraId="5DF6506B" w14:textId="77777777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  <w:r w:rsidRPr="003578AD">
        <w:rPr>
          <w:rFonts w:cs="Calibri"/>
          <w:lang w:val="uk-UA"/>
        </w:rPr>
        <w:t>1 – Заголовок розділу</w:t>
      </w:r>
    </w:p>
    <w:p w14:paraId="4D77F8EE" w14:textId="77777777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  <w:r w:rsidRPr="003578AD">
        <w:rPr>
          <w:rFonts w:cs="Calibri"/>
          <w:lang w:val="uk-UA"/>
        </w:rPr>
        <w:t>2 – Заголовок теми</w:t>
      </w:r>
    </w:p>
    <w:p w14:paraId="0E95970F" w14:textId="77777777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  <w:r w:rsidRPr="003578AD">
        <w:rPr>
          <w:rFonts w:cs="Calibri"/>
          <w:lang w:val="uk-UA"/>
        </w:rPr>
        <w:t>3 – Заголовок параграфа</w:t>
      </w:r>
    </w:p>
    <w:p w14:paraId="1BD0D0B3" w14:textId="77777777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</w:p>
    <w:p w14:paraId="34E329FC" w14:textId="44608F99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  <w:r w:rsidRPr="003578AD">
        <w:rPr>
          <w:rFonts w:cs="Calibri"/>
          <w:lang w:val="uk-UA"/>
        </w:rPr>
        <w:t xml:space="preserve">Зміст </w:t>
      </w:r>
      <w:r w:rsidR="009055D8" w:rsidRPr="003578AD">
        <w:rPr>
          <w:rFonts w:cs="Calibri"/>
          <w:lang w:val="uk-UA"/>
        </w:rPr>
        <w:t>навчального посібника</w:t>
      </w:r>
      <w:r w:rsidRPr="003578AD">
        <w:rPr>
          <w:rFonts w:cs="Calibri"/>
          <w:lang w:val="uk-UA"/>
        </w:rPr>
        <w:t xml:space="preserve"> формують заголовки 1, 2 рівнів – розділів, параграфів</w:t>
      </w:r>
    </w:p>
    <w:p w14:paraId="09CE82EA" w14:textId="634FEF8A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</w:p>
    <w:p w14:paraId="528100BB" w14:textId="4FA0F1C9" w:rsidR="00046786" w:rsidRPr="003578AD" w:rsidRDefault="00046786" w:rsidP="003578AD">
      <w:pPr>
        <w:spacing w:after="0"/>
        <w:ind w:firstLine="360"/>
        <w:rPr>
          <w:rFonts w:cs="Calibri"/>
          <w:b/>
          <w:lang w:val="uk-UA"/>
        </w:rPr>
      </w:pPr>
      <w:r w:rsidRPr="003578AD">
        <w:rPr>
          <w:rFonts w:cs="Calibri"/>
          <w:b/>
          <w:lang w:val="uk-UA"/>
        </w:rPr>
        <w:t>4.1.2 Структура теми</w:t>
      </w:r>
    </w:p>
    <w:p w14:paraId="3A05E8D7" w14:textId="55E7DF7F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  <w:r w:rsidRPr="003578AD">
        <w:rPr>
          <w:rFonts w:cs="Calibri"/>
          <w:lang w:val="uk-UA"/>
        </w:rPr>
        <w:t xml:space="preserve">Заголовок теми (має </w:t>
      </w:r>
      <w:r w:rsidR="00C369E0" w:rsidRPr="003578AD">
        <w:rPr>
          <w:rFonts w:cs="Calibri"/>
          <w:lang w:val="uk-UA"/>
        </w:rPr>
        <w:t>бути виконаний у кольоровій гам</w:t>
      </w:r>
      <w:r w:rsidRPr="003578AD">
        <w:rPr>
          <w:rFonts w:cs="Calibri"/>
          <w:lang w:val="uk-UA"/>
        </w:rPr>
        <w:t>і розділу, в якій він розміщений)</w:t>
      </w:r>
    </w:p>
    <w:p w14:paraId="0FC250F5" w14:textId="77777777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  <w:r w:rsidRPr="003578AD">
        <w:rPr>
          <w:rFonts w:cs="Calibri"/>
          <w:lang w:val="uk-UA"/>
        </w:rPr>
        <w:t>Параграфи – 2-9 у темі</w:t>
      </w:r>
    </w:p>
    <w:p w14:paraId="2CA87A1B" w14:textId="77777777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  <w:r w:rsidRPr="003578AD">
        <w:rPr>
          <w:rFonts w:cs="Calibri"/>
          <w:lang w:val="uk-UA"/>
        </w:rPr>
        <w:t>Обов</w:t>
      </w:r>
      <w:r w:rsidRPr="003578AD">
        <w:rPr>
          <w:rFonts w:cs="Calibri"/>
          <w:lang w:val="ru-RU"/>
        </w:rPr>
        <w:t>'</w:t>
      </w:r>
      <w:r w:rsidRPr="003578AD">
        <w:rPr>
          <w:rFonts w:cs="Calibri"/>
          <w:lang w:val="uk-UA"/>
        </w:rPr>
        <w:t>язкові блоки:</w:t>
      </w:r>
    </w:p>
    <w:p w14:paraId="56613300" w14:textId="2C70B8DB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  <w:r w:rsidRPr="003578AD">
        <w:rPr>
          <w:rFonts w:cs="Calibri"/>
          <w:lang w:val="uk-UA"/>
        </w:rPr>
        <w:t xml:space="preserve">- </w:t>
      </w:r>
      <w:r w:rsidR="009B5D9E" w:rsidRPr="003578AD">
        <w:rPr>
          <w:i/>
        </w:rPr>
        <w:t>Learning</w:t>
      </w:r>
      <w:r w:rsidR="009B5D9E" w:rsidRPr="003578AD">
        <w:rPr>
          <w:i/>
          <w:lang w:val="uk-UA"/>
        </w:rPr>
        <w:t xml:space="preserve"> </w:t>
      </w:r>
      <w:r w:rsidR="009B5D9E" w:rsidRPr="003578AD">
        <w:rPr>
          <w:i/>
        </w:rPr>
        <w:t>Objectives</w:t>
      </w:r>
      <w:r w:rsidR="009B5D9E" w:rsidRPr="003578AD">
        <w:rPr>
          <w:rFonts w:cs="Calibri"/>
          <w:lang w:val="uk-UA"/>
        </w:rPr>
        <w:t xml:space="preserve"> </w:t>
      </w:r>
      <w:r w:rsidRPr="003578AD">
        <w:rPr>
          <w:rFonts w:cs="Calibri"/>
          <w:lang w:val="uk-UA"/>
        </w:rPr>
        <w:t>– 1 блок на початку теми</w:t>
      </w:r>
    </w:p>
    <w:p w14:paraId="69EE74FE" w14:textId="52942AF0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  <w:r w:rsidRPr="003578AD">
        <w:rPr>
          <w:rFonts w:cs="Calibri"/>
          <w:lang w:val="uk-UA"/>
        </w:rPr>
        <w:t xml:space="preserve">- </w:t>
      </w:r>
      <w:r w:rsidR="009B5D9E" w:rsidRPr="003578AD">
        <w:rPr>
          <w:i/>
        </w:rPr>
        <w:t>Key</w:t>
      </w:r>
      <w:r w:rsidR="009B5D9E" w:rsidRPr="003578AD">
        <w:rPr>
          <w:i/>
          <w:lang w:val="uk-UA"/>
        </w:rPr>
        <w:t xml:space="preserve"> </w:t>
      </w:r>
      <w:r w:rsidR="009B5D9E" w:rsidRPr="003578AD">
        <w:rPr>
          <w:i/>
        </w:rPr>
        <w:t>terms</w:t>
      </w:r>
      <w:r w:rsidR="009B5D9E" w:rsidRPr="003578AD">
        <w:rPr>
          <w:rFonts w:cs="Calibri"/>
          <w:lang w:val="uk-UA"/>
        </w:rPr>
        <w:t xml:space="preserve"> </w:t>
      </w:r>
      <w:r w:rsidRPr="003578AD">
        <w:rPr>
          <w:rFonts w:cs="Calibri"/>
          <w:lang w:val="uk-UA"/>
        </w:rPr>
        <w:t>– 1 блок на початку теми</w:t>
      </w:r>
    </w:p>
    <w:p w14:paraId="7C0B26FC" w14:textId="77777777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  <w:r w:rsidRPr="003578AD">
        <w:rPr>
          <w:rFonts w:cs="Calibri"/>
          <w:lang w:val="uk-UA"/>
        </w:rPr>
        <w:t>Для кожного з цих блоків має бути запропоноване дизайнерське рішення з огляду на важливість візуалізації зазначеного матеріалу.</w:t>
      </w:r>
    </w:p>
    <w:p w14:paraId="52E39545" w14:textId="77777777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</w:p>
    <w:p w14:paraId="7FE25E7D" w14:textId="4C48006E" w:rsidR="00046786" w:rsidRPr="003578AD" w:rsidRDefault="00046786" w:rsidP="003578AD">
      <w:pPr>
        <w:spacing w:after="0"/>
        <w:ind w:firstLine="360"/>
        <w:rPr>
          <w:rFonts w:cs="Calibri"/>
          <w:b/>
          <w:lang w:val="uk-UA"/>
        </w:rPr>
      </w:pPr>
      <w:r w:rsidRPr="003578AD">
        <w:rPr>
          <w:rFonts w:cs="Calibri"/>
          <w:b/>
          <w:lang w:val="ru-RU"/>
        </w:rPr>
        <w:t>4</w:t>
      </w:r>
      <w:r w:rsidRPr="003578AD">
        <w:rPr>
          <w:rFonts w:cs="Calibri"/>
          <w:b/>
          <w:lang w:val="uk-UA"/>
        </w:rPr>
        <w:t>.1.3 Структура параграфа</w:t>
      </w:r>
    </w:p>
    <w:p w14:paraId="2A4FED3A" w14:textId="77777777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  <w:r w:rsidRPr="003578AD">
        <w:rPr>
          <w:rFonts w:cs="Calibri"/>
          <w:lang w:val="uk-UA"/>
        </w:rPr>
        <w:t>Заголовок параграфа (має бути виконаний у кольоровій гаммі розділу, в якій він розміщений)</w:t>
      </w:r>
    </w:p>
    <w:p w14:paraId="574CA1CF" w14:textId="77777777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  <w:r w:rsidRPr="003578AD">
        <w:rPr>
          <w:rFonts w:cs="Calibri"/>
          <w:lang w:val="uk-UA"/>
        </w:rPr>
        <w:t>Основний текст</w:t>
      </w:r>
    </w:p>
    <w:p w14:paraId="31E876F0" w14:textId="77777777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  <w:r w:rsidRPr="003578AD">
        <w:rPr>
          <w:rFonts w:cs="Calibri"/>
          <w:lang w:val="uk-UA"/>
        </w:rPr>
        <w:lastRenderedPageBreak/>
        <w:t>Обов'язкові блоки:</w:t>
      </w:r>
    </w:p>
    <w:p w14:paraId="3E27AEE1" w14:textId="63B1B920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  <w:r w:rsidRPr="003578AD">
        <w:rPr>
          <w:rFonts w:cs="Calibri"/>
          <w:lang w:val="uk-UA"/>
        </w:rPr>
        <w:t xml:space="preserve">- </w:t>
      </w:r>
      <w:r w:rsidR="009B5D9E" w:rsidRPr="003578AD">
        <w:rPr>
          <w:i/>
        </w:rPr>
        <w:t>Checkpoint</w:t>
      </w:r>
      <w:r w:rsidR="009B5D9E" w:rsidRPr="003578AD">
        <w:rPr>
          <w:rFonts w:cs="Calibri"/>
          <w:lang w:val="uk-UA"/>
        </w:rPr>
        <w:t xml:space="preserve"> </w:t>
      </w:r>
      <w:r w:rsidRPr="003578AD">
        <w:rPr>
          <w:rFonts w:cs="Calibri"/>
          <w:lang w:val="uk-UA"/>
        </w:rPr>
        <w:t>– 3-7 блоків у параграфі</w:t>
      </w:r>
    </w:p>
    <w:p w14:paraId="136CB17A" w14:textId="77777777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  <w:r w:rsidRPr="003578AD">
        <w:rPr>
          <w:rFonts w:cs="Calibri"/>
          <w:lang w:val="uk-UA"/>
        </w:rPr>
        <w:t>Опціональні блоки – 1-5 різних видів блоків у параграфі, для кожного з яких має бути запропоновано дизайнерське рішення з їх візуалізації (розміщення в тексті, колір тощо):</w:t>
      </w:r>
    </w:p>
    <w:p w14:paraId="4BE15097" w14:textId="6958C97B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  <w:r w:rsidRPr="003578AD">
        <w:rPr>
          <w:rFonts w:cs="Calibri"/>
          <w:lang w:val="uk-UA"/>
        </w:rPr>
        <w:t xml:space="preserve">- </w:t>
      </w:r>
      <w:r w:rsidR="009B5D9E" w:rsidRPr="003578AD">
        <w:rPr>
          <w:i/>
          <w:lang w:eastAsia="uk-UA"/>
        </w:rPr>
        <w:t>Did</w:t>
      </w:r>
      <w:r w:rsidR="009B5D9E" w:rsidRPr="003578AD">
        <w:rPr>
          <w:i/>
          <w:lang w:val="uk-UA" w:eastAsia="uk-UA"/>
        </w:rPr>
        <w:t xml:space="preserve"> </w:t>
      </w:r>
      <w:r w:rsidR="009B5D9E" w:rsidRPr="003578AD">
        <w:rPr>
          <w:i/>
          <w:lang w:eastAsia="uk-UA"/>
        </w:rPr>
        <w:t>you</w:t>
      </w:r>
      <w:r w:rsidR="009B5D9E" w:rsidRPr="003578AD">
        <w:rPr>
          <w:i/>
          <w:lang w:val="uk-UA" w:eastAsia="uk-UA"/>
        </w:rPr>
        <w:t xml:space="preserve"> </w:t>
      </w:r>
      <w:r w:rsidR="009B5D9E" w:rsidRPr="003578AD">
        <w:rPr>
          <w:i/>
          <w:lang w:eastAsia="uk-UA"/>
        </w:rPr>
        <w:t>know</w:t>
      </w:r>
      <w:r w:rsidR="009B5D9E" w:rsidRPr="003578AD">
        <w:rPr>
          <w:i/>
          <w:lang w:val="uk-UA" w:eastAsia="uk-UA"/>
        </w:rPr>
        <w:t>?</w:t>
      </w:r>
    </w:p>
    <w:p w14:paraId="1DDD7E55" w14:textId="2B0FDACC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  <w:r w:rsidRPr="003578AD">
        <w:rPr>
          <w:rFonts w:cs="Calibri"/>
          <w:lang w:val="uk-UA"/>
        </w:rPr>
        <w:t xml:space="preserve">- </w:t>
      </w:r>
      <w:r w:rsidR="009B5D9E" w:rsidRPr="003578AD">
        <w:rPr>
          <w:i/>
        </w:rPr>
        <w:t>Questions</w:t>
      </w:r>
      <w:r w:rsidR="009B5D9E" w:rsidRPr="003578AD">
        <w:rPr>
          <w:i/>
          <w:lang w:val="uk-UA"/>
        </w:rPr>
        <w:t xml:space="preserve"> </w:t>
      </w:r>
      <w:r w:rsidR="009B5D9E" w:rsidRPr="003578AD">
        <w:rPr>
          <w:i/>
        </w:rPr>
        <w:t>for</w:t>
      </w:r>
      <w:r w:rsidR="009B5D9E" w:rsidRPr="003578AD">
        <w:rPr>
          <w:i/>
          <w:lang w:val="uk-UA"/>
        </w:rPr>
        <w:t xml:space="preserve"> </w:t>
      </w:r>
      <w:r w:rsidR="009B5D9E" w:rsidRPr="003578AD">
        <w:rPr>
          <w:i/>
        </w:rPr>
        <w:t>discussion</w:t>
      </w:r>
    </w:p>
    <w:p w14:paraId="554455AC" w14:textId="2FABD25B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  <w:r w:rsidRPr="003578AD">
        <w:rPr>
          <w:rFonts w:cs="Calibri"/>
          <w:lang w:val="uk-UA"/>
        </w:rPr>
        <w:t xml:space="preserve">- </w:t>
      </w:r>
      <w:r w:rsidR="009B5D9E" w:rsidRPr="003578AD">
        <w:rPr>
          <w:i/>
        </w:rPr>
        <w:t>Case</w:t>
      </w:r>
      <w:r w:rsidR="009B5D9E" w:rsidRPr="003578AD">
        <w:rPr>
          <w:i/>
          <w:lang w:val="uk-UA"/>
        </w:rPr>
        <w:t xml:space="preserve"> </w:t>
      </w:r>
      <w:r w:rsidR="009B5D9E" w:rsidRPr="003578AD">
        <w:rPr>
          <w:i/>
        </w:rPr>
        <w:t>study</w:t>
      </w:r>
    </w:p>
    <w:p w14:paraId="39979CAC" w14:textId="65FE59CB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  <w:r w:rsidRPr="003578AD">
        <w:rPr>
          <w:rFonts w:cs="Calibri"/>
          <w:lang w:val="uk-UA"/>
        </w:rPr>
        <w:t xml:space="preserve">- </w:t>
      </w:r>
      <w:r w:rsidR="009B5D9E" w:rsidRPr="003578AD">
        <w:rPr>
          <w:i/>
        </w:rPr>
        <w:t>Important</w:t>
      </w:r>
    </w:p>
    <w:p w14:paraId="08624FA0" w14:textId="77777777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  <w:r w:rsidRPr="003578AD">
        <w:rPr>
          <w:rFonts w:cs="Calibri"/>
          <w:lang w:val="uk-UA"/>
        </w:rPr>
        <w:t>Таблиці</w:t>
      </w:r>
    </w:p>
    <w:p w14:paraId="3E955822" w14:textId="77777777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  <w:r w:rsidRPr="003578AD">
        <w:rPr>
          <w:rFonts w:cs="Calibri"/>
          <w:lang w:val="uk-UA"/>
        </w:rPr>
        <w:t>Малюнки</w:t>
      </w:r>
    </w:p>
    <w:p w14:paraId="0262F43C" w14:textId="77777777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  <w:r w:rsidRPr="003578AD">
        <w:rPr>
          <w:rFonts w:cs="Calibri"/>
          <w:lang w:val="uk-UA"/>
        </w:rPr>
        <w:t>Фотографії</w:t>
      </w:r>
    </w:p>
    <w:p w14:paraId="29405A25" w14:textId="77777777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</w:p>
    <w:p w14:paraId="24CF07B3" w14:textId="798BB913" w:rsidR="00046786" w:rsidRPr="003578AD" w:rsidRDefault="00046786" w:rsidP="003578AD">
      <w:pPr>
        <w:spacing w:after="0"/>
        <w:ind w:firstLine="360"/>
        <w:jc w:val="both"/>
        <w:rPr>
          <w:rFonts w:cs="Calibri"/>
          <w:lang w:val="uk-UA"/>
        </w:rPr>
      </w:pPr>
      <w:r w:rsidRPr="003578AD">
        <w:rPr>
          <w:rFonts w:cs="Calibri"/>
          <w:lang w:val="uk-UA"/>
        </w:rPr>
        <w:t xml:space="preserve">В тексті параграфа також є слова та словосполучення, виділені напівжирним шрифтом або напівжирним курсивом, які необхідно подати у відповідному кольорі </w:t>
      </w:r>
      <w:r w:rsidR="00583658" w:rsidRPr="003578AD">
        <w:rPr>
          <w:rFonts w:cs="Calibri"/>
          <w:lang w:val="uk-UA"/>
        </w:rPr>
        <w:t>розділу</w:t>
      </w:r>
      <w:r w:rsidRPr="003578AD">
        <w:rPr>
          <w:rFonts w:cs="Calibri"/>
          <w:lang w:val="uk-UA"/>
        </w:rPr>
        <w:t xml:space="preserve">. Для слів та словосполучень, які мають підкреслення, необхідно запропонувати інше дизайнерське рішення. </w:t>
      </w:r>
    </w:p>
    <w:p w14:paraId="356728BB" w14:textId="77777777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</w:p>
    <w:p w14:paraId="51926B71" w14:textId="0853DD71" w:rsidR="00046786" w:rsidRPr="003578AD" w:rsidRDefault="00046786" w:rsidP="003578AD">
      <w:pPr>
        <w:spacing w:after="0"/>
        <w:ind w:firstLine="360"/>
        <w:rPr>
          <w:rFonts w:cs="Calibri"/>
          <w:b/>
          <w:lang w:val="uk-UA"/>
        </w:rPr>
      </w:pPr>
      <w:r w:rsidRPr="003578AD">
        <w:rPr>
          <w:rFonts w:cs="Calibri"/>
          <w:b/>
          <w:lang w:val="uk-UA"/>
        </w:rPr>
        <w:t>4.1.4 Формат видання</w:t>
      </w:r>
    </w:p>
    <w:p w14:paraId="7930C243" w14:textId="3AD10FB9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  <w:r w:rsidRPr="003578AD">
        <w:rPr>
          <w:rFonts w:cs="Calibri"/>
          <w:lang w:val="uk-UA"/>
        </w:rPr>
        <w:t xml:space="preserve">Формат видання навчального для учнів старших класів загальноосвітніх шкіл </w:t>
      </w:r>
      <w:r w:rsidR="005E0AF0" w:rsidRPr="003578AD">
        <w:rPr>
          <w:rFonts w:cs="Calibri"/>
          <w:lang w:val="uk-UA"/>
        </w:rPr>
        <w:t>та студентів "</w:t>
      </w:r>
      <w:r w:rsidR="0052748F" w:rsidRPr="003578AD">
        <w:rPr>
          <w:rFonts w:cs="Calibri"/>
        </w:rPr>
        <w:t>Essentials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of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Personal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Finance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in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Ukraine</w:t>
      </w:r>
      <w:r w:rsidR="005E0AF0" w:rsidRPr="003578AD">
        <w:rPr>
          <w:rFonts w:cs="Calibri"/>
          <w:lang w:val="uk-UA"/>
        </w:rPr>
        <w:t>"</w:t>
      </w:r>
      <w:r w:rsidRPr="003578AD">
        <w:rPr>
          <w:rFonts w:cs="Calibri"/>
          <w:lang w:val="uk-UA"/>
        </w:rPr>
        <w:t xml:space="preserve"> – А4</w:t>
      </w:r>
    </w:p>
    <w:p w14:paraId="5E9979FA" w14:textId="77777777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</w:p>
    <w:p w14:paraId="40E94C8E" w14:textId="67349F8A" w:rsidR="00046786" w:rsidRPr="003578AD" w:rsidRDefault="00046786" w:rsidP="003578AD">
      <w:pPr>
        <w:spacing w:after="0"/>
        <w:ind w:firstLine="360"/>
        <w:rPr>
          <w:rFonts w:cs="Calibri"/>
          <w:b/>
          <w:caps/>
          <w:lang w:val="uk-UA"/>
        </w:rPr>
      </w:pPr>
      <w:r w:rsidRPr="003578AD">
        <w:rPr>
          <w:rFonts w:cs="Calibri"/>
          <w:b/>
          <w:caps/>
          <w:lang w:val="uk-UA"/>
        </w:rPr>
        <w:t>4.2. опис робіт</w:t>
      </w:r>
    </w:p>
    <w:p w14:paraId="512AAA2B" w14:textId="77777777" w:rsidR="00046786" w:rsidRPr="003578AD" w:rsidRDefault="00046786" w:rsidP="003578AD">
      <w:pPr>
        <w:spacing w:after="0"/>
        <w:ind w:firstLine="360"/>
        <w:rPr>
          <w:rFonts w:cs="Calibri"/>
          <w:b/>
          <w:lang w:val="uk-UA"/>
        </w:rPr>
      </w:pPr>
    </w:p>
    <w:p w14:paraId="6CCF1181" w14:textId="3738A8B3" w:rsidR="00046786" w:rsidRPr="003578AD" w:rsidRDefault="00046786" w:rsidP="003578AD">
      <w:pPr>
        <w:spacing w:after="0"/>
        <w:ind w:firstLine="360"/>
        <w:rPr>
          <w:rFonts w:cs="Calibri"/>
          <w:b/>
          <w:lang w:val="uk-UA"/>
        </w:rPr>
      </w:pPr>
      <w:r w:rsidRPr="003578AD">
        <w:rPr>
          <w:rFonts w:cs="Calibri"/>
          <w:b/>
          <w:lang w:val="uk-UA"/>
        </w:rPr>
        <w:t xml:space="preserve">4.2.1. Розробка дизайну </w:t>
      </w:r>
      <w:r w:rsidRPr="003578AD">
        <w:rPr>
          <w:rFonts w:cs="Calibri"/>
          <w:lang w:val="uk-UA"/>
        </w:rPr>
        <w:t>навчального посібника</w:t>
      </w:r>
      <w:r w:rsidRPr="003578AD">
        <w:rPr>
          <w:rFonts w:cs="Calibri"/>
          <w:b/>
          <w:lang w:val="uk-UA"/>
        </w:rPr>
        <w:t xml:space="preserve"> </w:t>
      </w:r>
      <w:r w:rsidR="001A3AE4" w:rsidRPr="003578AD">
        <w:rPr>
          <w:lang w:val="uk-UA"/>
        </w:rPr>
        <w:t xml:space="preserve">для учнів старших класів закладів загальної середньої освіти </w:t>
      </w:r>
      <w:r w:rsidR="0009591C" w:rsidRPr="003578AD">
        <w:rPr>
          <w:lang w:val="uk-UA"/>
        </w:rPr>
        <w:t xml:space="preserve">та студентів </w:t>
      </w:r>
      <w:r w:rsidR="0009591C" w:rsidRPr="003578AD">
        <w:rPr>
          <w:rFonts w:cs="Calibri"/>
          <w:lang w:val="uk-UA"/>
        </w:rPr>
        <w:t>"</w:t>
      </w:r>
      <w:r w:rsidR="0052748F" w:rsidRPr="003578AD">
        <w:rPr>
          <w:rFonts w:cs="Calibri"/>
        </w:rPr>
        <w:t>Essentials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of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Personal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Finance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in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Ukraine</w:t>
      </w:r>
      <w:r w:rsidR="0009591C" w:rsidRPr="003578AD">
        <w:rPr>
          <w:rFonts w:cs="Calibri"/>
          <w:lang w:val="uk-UA"/>
        </w:rPr>
        <w:t>"</w:t>
      </w:r>
    </w:p>
    <w:p w14:paraId="5EDF728E" w14:textId="0F23BA34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</w:p>
    <w:p w14:paraId="68AB2040" w14:textId="115B3958" w:rsidR="002B1BC6" w:rsidRPr="003578AD" w:rsidRDefault="002B1BC6" w:rsidP="003578AD">
      <w:pPr>
        <w:spacing w:after="0"/>
        <w:ind w:firstLine="360"/>
        <w:jc w:val="both"/>
        <w:rPr>
          <w:rFonts w:cs="Calibri"/>
          <w:lang w:val="uk-UA"/>
        </w:rPr>
      </w:pPr>
      <w:r w:rsidRPr="003578AD">
        <w:rPr>
          <w:rFonts w:cs="Calibri"/>
          <w:b/>
          <w:lang w:val="uk-UA"/>
        </w:rPr>
        <w:t>Загальна вимога</w:t>
      </w:r>
      <w:r w:rsidR="00F13D6A" w:rsidRPr="003578AD">
        <w:rPr>
          <w:rFonts w:cs="Calibri"/>
          <w:b/>
          <w:lang w:val="uk-UA"/>
        </w:rPr>
        <w:t>:</w:t>
      </w:r>
      <w:r w:rsidR="00F13D6A" w:rsidRPr="003578AD">
        <w:rPr>
          <w:rFonts w:cs="Calibri"/>
          <w:lang w:val="uk-UA"/>
        </w:rPr>
        <w:t xml:space="preserve"> Дизайн</w:t>
      </w:r>
      <w:r w:rsidR="00F13D6A" w:rsidRPr="003578AD">
        <w:rPr>
          <w:rFonts w:cs="Calibri"/>
          <w:lang w:val="ru-RU"/>
        </w:rPr>
        <w:t xml:space="preserve"> обкладинки та внутрішнього блоку посібника мають бути розроблені подібно до </w:t>
      </w:r>
      <w:r w:rsidR="003578AD" w:rsidRPr="003578AD">
        <w:rPr>
          <w:rFonts w:cs="Calibri"/>
          <w:lang w:val="ru-RU"/>
        </w:rPr>
        <w:t xml:space="preserve">стилю </w:t>
      </w:r>
      <w:r w:rsidR="00F13D6A" w:rsidRPr="003578AD">
        <w:rPr>
          <w:rFonts w:cs="Calibri"/>
          <w:lang w:val="ru-RU"/>
        </w:rPr>
        <w:t>американських підручників та робочих зошитів</w:t>
      </w:r>
      <w:r w:rsidR="003578AD" w:rsidRPr="003578AD">
        <w:rPr>
          <w:rFonts w:cs="Calibri"/>
          <w:lang w:val="ru-RU"/>
        </w:rPr>
        <w:t xml:space="preserve"> (</w:t>
      </w:r>
      <w:r w:rsidR="00502BF3">
        <w:rPr>
          <w:rFonts w:cs="Calibri"/>
          <w:lang w:val="ru-RU"/>
        </w:rPr>
        <w:t xml:space="preserve">див. </w:t>
      </w:r>
      <w:r w:rsidR="003578AD" w:rsidRPr="003578AD">
        <w:rPr>
          <w:rFonts w:cs="Calibri"/>
          <w:lang w:val="uk-UA"/>
        </w:rPr>
        <w:t>приклади)</w:t>
      </w:r>
      <w:r w:rsidR="00C108CC" w:rsidRPr="003578AD">
        <w:rPr>
          <w:rFonts w:cs="Calibri"/>
          <w:lang w:val="ru-RU"/>
        </w:rPr>
        <w:t xml:space="preserve">. </w:t>
      </w:r>
      <w:r w:rsidR="00C108CC" w:rsidRPr="003578AD">
        <w:rPr>
          <w:rFonts w:cs="Calibri"/>
          <w:lang w:val="uk-UA"/>
        </w:rPr>
        <w:t>Дизайн посібника "</w:t>
      </w:r>
      <w:r w:rsidR="00C108CC" w:rsidRPr="003578AD">
        <w:rPr>
          <w:rFonts w:cs="Calibri"/>
        </w:rPr>
        <w:t>Essentials</w:t>
      </w:r>
      <w:r w:rsidR="00C108CC" w:rsidRPr="003578AD">
        <w:rPr>
          <w:rFonts w:cs="Calibri"/>
          <w:lang w:val="uk-UA"/>
        </w:rPr>
        <w:t xml:space="preserve"> </w:t>
      </w:r>
      <w:r w:rsidR="00C108CC" w:rsidRPr="003578AD">
        <w:rPr>
          <w:rFonts w:cs="Calibri"/>
        </w:rPr>
        <w:t>of</w:t>
      </w:r>
      <w:r w:rsidR="00C108CC" w:rsidRPr="003578AD">
        <w:rPr>
          <w:rFonts w:cs="Calibri"/>
          <w:lang w:val="uk-UA"/>
        </w:rPr>
        <w:t xml:space="preserve"> </w:t>
      </w:r>
      <w:r w:rsidR="00C108CC" w:rsidRPr="003578AD">
        <w:rPr>
          <w:rFonts w:cs="Calibri"/>
        </w:rPr>
        <w:t>Personal</w:t>
      </w:r>
      <w:r w:rsidR="00C108CC" w:rsidRPr="003578AD">
        <w:rPr>
          <w:rFonts w:cs="Calibri"/>
          <w:lang w:val="uk-UA"/>
        </w:rPr>
        <w:t xml:space="preserve"> </w:t>
      </w:r>
      <w:r w:rsidR="00C108CC" w:rsidRPr="003578AD">
        <w:rPr>
          <w:rFonts w:cs="Calibri"/>
        </w:rPr>
        <w:t>Finance</w:t>
      </w:r>
      <w:r w:rsidR="00C108CC" w:rsidRPr="003578AD">
        <w:rPr>
          <w:rFonts w:cs="Calibri"/>
          <w:lang w:val="uk-UA"/>
        </w:rPr>
        <w:t xml:space="preserve"> </w:t>
      </w:r>
      <w:r w:rsidR="00C108CC" w:rsidRPr="003578AD">
        <w:rPr>
          <w:rFonts w:cs="Calibri"/>
        </w:rPr>
        <w:t>in</w:t>
      </w:r>
      <w:r w:rsidR="00C108CC" w:rsidRPr="003578AD">
        <w:rPr>
          <w:rFonts w:cs="Calibri"/>
          <w:lang w:val="uk-UA"/>
        </w:rPr>
        <w:t xml:space="preserve"> </w:t>
      </w:r>
      <w:r w:rsidR="00C108CC" w:rsidRPr="003578AD">
        <w:rPr>
          <w:rFonts w:cs="Calibri"/>
        </w:rPr>
        <w:t>Ukraine</w:t>
      </w:r>
      <w:r w:rsidR="00C108CC" w:rsidRPr="003578AD">
        <w:rPr>
          <w:rFonts w:cs="Calibri"/>
          <w:lang w:val="uk-UA"/>
        </w:rPr>
        <w:t>" не має повторювати дизайн посібника "Фінансова грамотність. Фінанси. Що? Чому? Як?"</w:t>
      </w:r>
    </w:p>
    <w:p w14:paraId="18ED9F6F" w14:textId="77777777" w:rsidR="002B1BC6" w:rsidRPr="003578AD" w:rsidRDefault="002B1BC6" w:rsidP="003578AD">
      <w:pPr>
        <w:spacing w:after="0"/>
        <w:ind w:firstLine="360"/>
        <w:rPr>
          <w:rFonts w:cs="Calibri"/>
          <w:lang w:val="uk-UA"/>
        </w:rPr>
      </w:pPr>
    </w:p>
    <w:p w14:paraId="3D3A929E" w14:textId="364CB256" w:rsidR="00046786" w:rsidRPr="003578AD" w:rsidRDefault="00046786" w:rsidP="003578AD">
      <w:pPr>
        <w:spacing w:after="0"/>
        <w:ind w:firstLine="360"/>
        <w:rPr>
          <w:rFonts w:cs="Calibri"/>
          <w:b/>
          <w:lang w:val="uk-UA"/>
        </w:rPr>
      </w:pPr>
      <w:r w:rsidRPr="003578AD">
        <w:rPr>
          <w:rFonts w:cs="Calibri"/>
          <w:b/>
          <w:lang w:val="ru-RU"/>
        </w:rPr>
        <w:t>4</w:t>
      </w:r>
      <w:r w:rsidRPr="003578AD">
        <w:rPr>
          <w:rFonts w:cs="Calibri"/>
          <w:b/>
          <w:lang w:val="uk-UA"/>
        </w:rPr>
        <w:t>.2.1.1 Розробка дизайну обкладинки навчального посібника</w:t>
      </w:r>
    </w:p>
    <w:p w14:paraId="0B1799DC" w14:textId="77777777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</w:p>
    <w:p w14:paraId="237633F6" w14:textId="77777777" w:rsidR="00046786" w:rsidRPr="003578AD" w:rsidRDefault="00046786" w:rsidP="003578AD">
      <w:pPr>
        <w:spacing w:after="0"/>
        <w:ind w:firstLine="360"/>
        <w:rPr>
          <w:rFonts w:cs="Calibri"/>
          <w:b/>
          <w:lang w:val="uk-UA"/>
        </w:rPr>
      </w:pPr>
      <w:r w:rsidRPr="003578AD">
        <w:rPr>
          <w:rFonts w:cs="Calibri"/>
          <w:b/>
          <w:lang w:val="uk-UA"/>
        </w:rPr>
        <w:t xml:space="preserve">Учасник конкурсу у конкурсній пропозиції надає замовнику тестовий дизайн-приклад обкладинки навчального посібника. </w:t>
      </w:r>
    </w:p>
    <w:p w14:paraId="08B43033" w14:textId="77777777" w:rsidR="00046786" w:rsidRPr="003578AD" w:rsidRDefault="00046786" w:rsidP="003578AD">
      <w:pPr>
        <w:spacing w:after="0"/>
        <w:ind w:firstLine="360"/>
        <w:rPr>
          <w:rFonts w:cs="Calibri"/>
          <w:b/>
          <w:lang w:val="uk-UA"/>
        </w:rPr>
      </w:pPr>
    </w:p>
    <w:p w14:paraId="03A9C11D" w14:textId="77777777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  <w:r w:rsidRPr="003578AD">
        <w:rPr>
          <w:rFonts w:cs="Calibri"/>
          <w:lang w:val="uk-UA"/>
        </w:rPr>
        <w:t>Виконавець розробляє дизайн обкладинки навчального посібника:</w:t>
      </w:r>
    </w:p>
    <w:p w14:paraId="22622BEF" w14:textId="77777777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  <w:r w:rsidRPr="003578AD">
        <w:rPr>
          <w:rFonts w:cs="Calibri"/>
          <w:lang w:val="uk-UA"/>
        </w:rPr>
        <w:t>Формат обкладинки – А4 в розворот (розробляється дизайн титульної сторінки обкладинки (А4) та зворотної сторони (А4))</w:t>
      </w:r>
    </w:p>
    <w:p w14:paraId="2B3C44B8" w14:textId="4242F277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  <w:r w:rsidRPr="003578AD">
        <w:rPr>
          <w:rFonts w:cs="Calibri"/>
          <w:lang w:val="uk-UA"/>
        </w:rPr>
        <w:t xml:space="preserve">Зміст титульної сторінки обкладинки: назва навчального посібника </w:t>
      </w:r>
      <w:r w:rsidR="00C369E0" w:rsidRPr="003578AD">
        <w:rPr>
          <w:rFonts w:cs="Calibri"/>
          <w:lang w:val="uk-UA"/>
        </w:rPr>
        <w:t>"</w:t>
      </w:r>
      <w:r w:rsidR="0052748F" w:rsidRPr="003578AD">
        <w:rPr>
          <w:rFonts w:cs="Calibri"/>
        </w:rPr>
        <w:t>Essentials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of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Personal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Finance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in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Ukraine</w:t>
      </w:r>
      <w:r w:rsidR="00C369E0" w:rsidRPr="003578AD">
        <w:rPr>
          <w:rFonts w:cs="Calibri"/>
          <w:lang w:val="uk-UA"/>
        </w:rPr>
        <w:t>"</w:t>
      </w:r>
      <w:r w:rsidRPr="003578AD">
        <w:rPr>
          <w:rFonts w:cs="Calibri"/>
          <w:lang w:val="uk-UA"/>
        </w:rPr>
        <w:t>; текст "</w:t>
      </w:r>
      <w:r w:rsidR="00C369E0" w:rsidRPr="003578AD">
        <w:rPr>
          <w:rFonts w:cs="Calibri"/>
          <w:lang w:val="uk-UA"/>
        </w:rPr>
        <w:t>T</w:t>
      </w:r>
      <w:r w:rsidR="00C369E0" w:rsidRPr="003578AD">
        <w:rPr>
          <w:rFonts w:cs="Calibri"/>
        </w:rPr>
        <w:t>extbook</w:t>
      </w:r>
      <w:r w:rsidRPr="003578AD">
        <w:rPr>
          <w:rFonts w:cs="Calibri"/>
          <w:lang w:val="uk-UA"/>
        </w:rPr>
        <w:t>" – розміщується під назвою</w:t>
      </w:r>
      <w:r w:rsidR="003F7C36" w:rsidRPr="003578AD">
        <w:rPr>
          <w:rFonts w:cs="Calibri"/>
          <w:lang w:val="uk-UA"/>
        </w:rPr>
        <w:t>.</w:t>
      </w:r>
    </w:p>
    <w:p w14:paraId="422518F7" w14:textId="77777777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</w:p>
    <w:p w14:paraId="243B9892" w14:textId="121CCD75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  <w:r w:rsidRPr="003578AD">
        <w:rPr>
          <w:rFonts w:cs="Calibri"/>
          <w:lang w:val="uk-UA"/>
        </w:rPr>
        <w:t xml:space="preserve">Виконавець робіт пропонує замовнику на вибір (погодження) 2 варіанти дизайну обкладинки, крім тестового дизайн-прикладу; концепції дизайну обкладинки розробляються відповідно до змісту та цілей </w:t>
      </w:r>
      <w:r w:rsidR="009055D8" w:rsidRPr="003578AD">
        <w:rPr>
          <w:rFonts w:cs="Calibri"/>
          <w:lang w:val="uk-UA"/>
        </w:rPr>
        <w:t>навчального посібника</w:t>
      </w:r>
      <w:r w:rsidRPr="003578AD">
        <w:rPr>
          <w:rFonts w:cs="Calibri"/>
          <w:lang w:val="uk-UA"/>
        </w:rPr>
        <w:t>.</w:t>
      </w:r>
    </w:p>
    <w:p w14:paraId="1D58CE8A" w14:textId="77777777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</w:p>
    <w:p w14:paraId="72F85221" w14:textId="59C70383" w:rsidR="00046786" w:rsidRPr="003578AD" w:rsidRDefault="00046786" w:rsidP="003578AD">
      <w:pPr>
        <w:spacing w:after="0"/>
        <w:ind w:firstLine="360"/>
        <w:rPr>
          <w:rFonts w:cs="Calibri"/>
          <w:b/>
          <w:lang w:val="uk-UA"/>
        </w:rPr>
      </w:pPr>
      <w:r w:rsidRPr="003578AD">
        <w:rPr>
          <w:rFonts w:cs="Calibri"/>
          <w:b/>
          <w:lang w:val="ru-RU"/>
        </w:rPr>
        <w:t>4</w:t>
      </w:r>
      <w:r w:rsidRPr="003578AD">
        <w:rPr>
          <w:rFonts w:cs="Calibri"/>
          <w:b/>
          <w:lang w:val="uk-UA"/>
        </w:rPr>
        <w:t>.2.1.2 Розробка дизайну навчального посібника</w:t>
      </w:r>
    </w:p>
    <w:p w14:paraId="3B73BF90" w14:textId="77777777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</w:p>
    <w:p w14:paraId="6288CFA7" w14:textId="77777777" w:rsidR="00046786" w:rsidRPr="003578AD" w:rsidRDefault="00046786" w:rsidP="003578AD">
      <w:pPr>
        <w:spacing w:after="0"/>
        <w:ind w:firstLine="360"/>
        <w:rPr>
          <w:rFonts w:cs="Calibri"/>
          <w:b/>
          <w:lang w:val="uk-UA"/>
        </w:rPr>
      </w:pPr>
      <w:r w:rsidRPr="003578AD">
        <w:rPr>
          <w:rFonts w:cs="Calibri"/>
          <w:b/>
          <w:lang w:val="uk-UA"/>
        </w:rPr>
        <w:lastRenderedPageBreak/>
        <w:t>Учасник конкурсу у конкурсній пропозиції надає замовнику тестовий дизайн-приклад однієї з тем навчального посібника.</w:t>
      </w:r>
    </w:p>
    <w:p w14:paraId="3593196D" w14:textId="77777777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</w:p>
    <w:p w14:paraId="674349AE" w14:textId="5E5009BB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  <w:r w:rsidRPr="003578AD">
        <w:rPr>
          <w:rFonts w:cs="Calibri"/>
          <w:lang w:val="uk-UA"/>
        </w:rPr>
        <w:t>Виконавець розробляє дизайн та єдиний стиль оформлення для всіх елементів навчального посібника: трьох рівнів заголовків, обов'язкових та опціональних блоків, таблиць, м</w:t>
      </w:r>
      <w:r w:rsidR="00C369E0" w:rsidRPr="003578AD">
        <w:rPr>
          <w:rFonts w:cs="Calibri"/>
          <w:lang w:val="uk-UA"/>
        </w:rPr>
        <w:t>алюнків, фотографій, сторінок з</w:t>
      </w:r>
      <w:r w:rsidRPr="003578AD">
        <w:rPr>
          <w:rFonts w:cs="Calibri"/>
          <w:lang w:val="uk-UA"/>
        </w:rPr>
        <w:t xml:space="preserve"> </w:t>
      </w:r>
      <w:r w:rsidR="00C369E0" w:rsidRPr="003578AD">
        <w:rPr>
          <w:rFonts w:cs="Calibri"/>
          <w:lang w:val="uk-UA"/>
        </w:rPr>
        <w:t xml:space="preserve">назвою </w:t>
      </w:r>
      <w:r w:rsidRPr="003578AD">
        <w:rPr>
          <w:rFonts w:cs="Calibri"/>
          <w:lang w:val="uk-UA"/>
        </w:rPr>
        <w:t>на початку кожно</w:t>
      </w:r>
      <w:r w:rsidR="00C93F0F" w:rsidRPr="003578AD">
        <w:rPr>
          <w:rFonts w:cs="Calibri"/>
          <w:lang w:val="uk-UA"/>
        </w:rPr>
        <w:t>го</w:t>
      </w:r>
      <w:r w:rsidRPr="003578AD">
        <w:rPr>
          <w:rFonts w:cs="Calibri"/>
          <w:lang w:val="uk-UA"/>
        </w:rPr>
        <w:t xml:space="preserve"> </w:t>
      </w:r>
      <w:r w:rsidR="00C93F0F" w:rsidRPr="003578AD">
        <w:rPr>
          <w:rFonts w:cs="Calibri"/>
          <w:lang w:val="uk-UA"/>
        </w:rPr>
        <w:t>розділу</w:t>
      </w:r>
      <w:r w:rsidRPr="003578AD">
        <w:rPr>
          <w:rFonts w:cs="Calibri"/>
          <w:lang w:val="uk-UA"/>
        </w:rPr>
        <w:t>.</w:t>
      </w:r>
    </w:p>
    <w:p w14:paraId="1B6E854F" w14:textId="77777777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</w:p>
    <w:p w14:paraId="79FCED28" w14:textId="77777777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  <w:r w:rsidRPr="003578AD">
        <w:rPr>
          <w:rFonts w:cs="Calibri"/>
          <w:lang w:val="uk-UA"/>
        </w:rPr>
        <w:t>Виконавець робіт пропонує замовнику на вибір (погодження) 2 варіанти дизайну навчального посібника (додатково до тестового дизайн-прикладу).</w:t>
      </w:r>
    </w:p>
    <w:p w14:paraId="7722FFFA" w14:textId="77777777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</w:p>
    <w:p w14:paraId="14C3221E" w14:textId="7C0C7A03" w:rsidR="00046786" w:rsidRPr="003578AD" w:rsidRDefault="00046786" w:rsidP="003578AD">
      <w:pPr>
        <w:spacing w:after="0"/>
        <w:ind w:firstLine="360"/>
        <w:rPr>
          <w:rFonts w:cs="Calibri"/>
          <w:b/>
          <w:lang w:val="uk-UA"/>
        </w:rPr>
      </w:pPr>
      <w:r w:rsidRPr="003578AD">
        <w:rPr>
          <w:rFonts w:cs="Calibri"/>
          <w:b/>
          <w:lang w:val="ru-RU"/>
        </w:rPr>
        <w:t>4</w:t>
      </w:r>
      <w:r w:rsidRPr="003578AD">
        <w:rPr>
          <w:rFonts w:cs="Calibri"/>
          <w:b/>
          <w:lang w:val="uk-UA"/>
        </w:rPr>
        <w:t>.2.2. Верстка навчального посібника</w:t>
      </w:r>
    </w:p>
    <w:p w14:paraId="1D009BF6" w14:textId="77777777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</w:p>
    <w:p w14:paraId="3B6BF5A6" w14:textId="2440E33F" w:rsidR="00046786" w:rsidRPr="003578AD" w:rsidRDefault="00046786" w:rsidP="003578AD">
      <w:pPr>
        <w:spacing w:after="0"/>
        <w:ind w:firstLine="360"/>
        <w:jc w:val="both"/>
        <w:rPr>
          <w:rFonts w:cs="Calibri"/>
          <w:lang w:val="uk-UA"/>
        </w:rPr>
      </w:pPr>
      <w:r w:rsidRPr="003578AD">
        <w:rPr>
          <w:rFonts w:cs="Calibri"/>
          <w:lang w:val="ru-RU"/>
        </w:rPr>
        <w:t>4</w:t>
      </w:r>
      <w:r w:rsidRPr="003578AD">
        <w:rPr>
          <w:rFonts w:cs="Calibri"/>
          <w:lang w:val="uk-UA"/>
        </w:rPr>
        <w:t>.2.2.1 Верстка навчального посібника виконується на основі розробленого дизайну та стилю, погодженого з замовником.</w:t>
      </w:r>
    </w:p>
    <w:p w14:paraId="37BBAD82" w14:textId="7E794FA6" w:rsidR="00046786" w:rsidRPr="003578AD" w:rsidRDefault="00046786" w:rsidP="003578AD">
      <w:pPr>
        <w:spacing w:after="0"/>
        <w:ind w:firstLine="360"/>
        <w:rPr>
          <w:rFonts w:cs="Calibri"/>
          <w:lang w:val="ru-RU"/>
        </w:rPr>
      </w:pPr>
      <w:r w:rsidRPr="003578AD">
        <w:rPr>
          <w:rFonts w:cs="Calibri"/>
          <w:lang w:val="uk-UA"/>
        </w:rPr>
        <w:t>С</w:t>
      </w:r>
      <w:r w:rsidRPr="003578AD">
        <w:rPr>
          <w:rFonts w:cs="Calibri"/>
          <w:lang w:val="ru-RU"/>
        </w:rPr>
        <w:t>торінка (аркуш) з</w:t>
      </w:r>
      <w:r w:rsidR="00203D51" w:rsidRPr="003578AD">
        <w:rPr>
          <w:rFonts w:cs="Calibri"/>
          <w:lang w:val="ru-RU"/>
        </w:rPr>
        <w:t xml:space="preserve"> назвою</w:t>
      </w:r>
      <w:r w:rsidRPr="003578AD">
        <w:rPr>
          <w:rFonts w:cs="Calibri"/>
          <w:lang w:val="ru-RU"/>
        </w:rPr>
        <w:t xml:space="preserve"> розділу повинна бути непарною, зворотний бік - пустий; кожен розділ починається з непарної сторінки. Теми в межах розділу починаються з нової сторінки.</w:t>
      </w:r>
    </w:p>
    <w:p w14:paraId="35FC23A7" w14:textId="77777777" w:rsidR="00046786" w:rsidRPr="003578AD" w:rsidRDefault="00046786" w:rsidP="003578AD">
      <w:pPr>
        <w:spacing w:after="0"/>
        <w:ind w:firstLine="360"/>
        <w:rPr>
          <w:rFonts w:cs="Calibri"/>
          <w:lang w:val="ru-RU"/>
        </w:rPr>
      </w:pPr>
    </w:p>
    <w:p w14:paraId="24F085D3" w14:textId="07B3E0AF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  <w:r w:rsidRPr="003578AD">
        <w:rPr>
          <w:rFonts w:cs="Calibri"/>
          <w:lang w:val="ru-RU"/>
        </w:rPr>
        <w:t>4</w:t>
      </w:r>
      <w:r w:rsidRPr="003578AD">
        <w:rPr>
          <w:rFonts w:cs="Calibri"/>
          <w:lang w:val="uk-UA"/>
        </w:rPr>
        <w:t xml:space="preserve">.2.2.2 Шпальти: для основного тексту верстка виконується в одну </w:t>
      </w:r>
      <w:r w:rsidR="00F8585C" w:rsidRPr="003578AD">
        <w:rPr>
          <w:rFonts w:cs="Calibri"/>
          <w:lang w:val="uk-UA"/>
        </w:rPr>
        <w:t xml:space="preserve">або дві </w:t>
      </w:r>
      <w:r w:rsidRPr="003578AD">
        <w:rPr>
          <w:rFonts w:cs="Calibri"/>
          <w:lang w:val="uk-UA"/>
        </w:rPr>
        <w:t>шпальт</w:t>
      </w:r>
      <w:r w:rsidR="00F8585C" w:rsidRPr="003578AD">
        <w:rPr>
          <w:rFonts w:cs="Calibri"/>
          <w:lang w:val="uk-UA"/>
        </w:rPr>
        <w:t>и</w:t>
      </w:r>
      <w:r w:rsidRPr="003578AD">
        <w:rPr>
          <w:rFonts w:cs="Calibri"/>
          <w:lang w:val="uk-UA"/>
        </w:rPr>
        <w:t>, для покажчика термінів – у дві шпальти</w:t>
      </w:r>
    </w:p>
    <w:p w14:paraId="3A4AC66C" w14:textId="77777777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</w:p>
    <w:p w14:paraId="61AADDBF" w14:textId="166663EB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  <w:r w:rsidRPr="003578AD">
        <w:rPr>
          <w:rFonts w:cs="Calibri"/>
          <w:lang w:val="uk-UA"/>
        </w:rPr>
        <w:t>4.2.2.3 Блоки, таблиці, малюнки, фотографії</w:t>
      </w:r>
    </w:p>
    <w:p w14:paraId="7309D149" w14:textId="77777777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  <w:r w:rsidRPr="003578AD">
        <w:rPr>
          <w:rFonts w:cs="Calibri"/>
          <w:lang w:val="uk-UA"/>
        </w:rPr>
        <w:t>Візуальні матеріали навчального посібника – обов'язкові та опціональні блоки, малюнки, фото або опис зображувального ряду, а також таблиці мають бути розміщені на сторінках з відповідними текстами.</w:t>
      </w:r>
    </w:p>
    <w:p w14:paraId="5AAEC2BF" w14:textId="2707D53D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  <w:r w:rsidRPr="003578AD">
        <w:rPr>
          <w:rFonts w:cs="Calibri"/>
          <w:lang w:val="uk-UA"/>
        </w:rPr>
        <w:t xml:space="preserve">Оформлення таблиці: текст </w:t>
      </w:r>
      <w:r w:rsidR="00C93F0F" w:rsidRPr="003578AD">
        <w:rPr>
          <w:rFonts w:cs="Calibri"/>
          <w:lang w:val="uk-UA"/>
        </w:rPr>
        <w:t>"</w:t>
      </w:r>
      <w:r w:rsidR="00C93F0F" w:rsidRPr="003578AD">
        <w:rPr>
          <w:rFonts w:cs="Calibri"/>
        </w:rPr>
        <w:t>Table</w:t>
      </w:r>
      <w:r w:rsidR="00C93F0F" w:rsidRPr="003578AD">
        <w:rPr>
          <w:rFonts w:cs="Calibri"/>
          <w:lang w:val="uk-UA"/>
        </w:rPr>
        <w:t xml:space="preserve"> [№№]" </w:t>
      </w:r>
      <w:r w:rsidRPr="003578AD">
        <w:rPr>
          <w:rFonts w:cs="Calibri"/>
          <w:lang w:val="uk-UA"/>
        </w:rPr>
        <w:t xml:space="preserve">– розміщується над таблицею, виділення курсивом, вирівнювання по правому краю; текст "---назва таблиці---" – розміщується над таблицею під текстом </w:t>
      </w:r>
      <w:r w:rsidR="00C93F0F" w:rsidRPr="003578AD">
        <w:rPr>
          <w:rFonts w:cs="Calibri"/>
          <w:lang w:val="uk-UA"/>
        </w:rPr>
        <w:t>"</w:t>
      </w:r>
      <w:r w:rsidR="00C93F0F" w:rsidRPr="003578AD">
        <w:rPr>
          <w:rFonts w:cs="Calibri"/>
        </w:rPr>
        <w:t>Table</w:t>
      </w:r>
      <w:r w:rsidR="00C93F0F" w:rsidRPr="003578AD">
        <w:rPr>
          <w:rFonts w:cs="Calibri"/>
          <w:lang w:val="uk-UA"/>
        </w:rPr>
        <w:t xml:space="preserve"> [№№]"</w:t>
      </w:r>
      <w:r w:rsidRPr="003578AD">
        <w:rPr>
          <w:rFonts w:cs="Calibri"/>
          <w:lang w:val="uk-UA"/>
        </w:rPr>
        <w:t>, вирівнювання по центру.</w:t>
      </w:r>
    </w:p>
    <w:p w14:paraId="7D720282" w14:textId="35384E48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  <w:r w:rsidRPr="003578AD">
        <w:rPr>
          <w:rFonts w:cs="Calibri"/>
          <w:lang w:val="uk-UA"/>
        </w:rPr>
        <w:t>Оформлення малюнків: текст "</w:t>
      </w:r>
      <w:r w:rsidR="00C93F0F" w:rsidRPr="003578AD">
        <w:rPr>
          <w:rFonts w:cs="Calibri"/>
        </w:rPr>
        <w:t>Fig</w:t>
      </w:r>
      <w:r w:rsidRPr="003578AD">
        <w:rPr>
          <w:rFonts w:cs="Calibri"/>
          <w:lang w:val="uk-UA"/>
        </w:rPr>
        <w:t>. [№№]. ---назва малюнка---" – розміщується під малюнком, вирівнювання по центру.</w:t>
      </w:r>
    </w:p>
    <w:p w14:paraId="19D72F5D" w14:textId="4153EEBB" w:rsidR="00046786" w:rsidRPr="003578AD" w:rsidRDefault="00046786" w:rsidP="003578AD">
      <w:pPr>
        <w:spacing w:after="0"/>
        <w:ind w:firstLine="360"/>
        <w:rPr>
          <w:rFonts w:cs="Calibri"/>
          <w:lang w:val="ru-RU"/>
        </w:rPr>
      </w:pPr>
      <w:r w:rsidRPr="003578AD">
        <w:rPr>
          <w:rFonts w:cs="Calibri"/>
          <w:lang w:val="uk-UA"/>
        </w:rPr>
        <w:t xml:space="preserve">Нумерація таблиць та малюнків: наскрізна нумерація в межах теми </w:t>
      </w:r>
      <w:r w:rsidR="009055D8" w:rsidRPr="003578AD">
        <w:rPr>
          <w:rFonts w:cs="Calibri"/>
          <w:lang w:val="uk-UA"/>
        </w:rPr>
        <w:t>навчального посібника</w:t>
      </w:r>
      <w:r w:rsidRPr="003578AD">
        <w:rPr>
          <w:rFonts w:cs="Calibri"/>
          <w:lang w:val="uk-UA"/>
        </w:rPr>
        <w:t>.</w:t>
      </w:r>
    </w:p>
    <w:p w14:paraId="6F40B941" w14:textId="77777777" w:rsidR="00046786" w:rsidRPr="003578AD" w:rsidRDefault="00046786" w:rsidP="003578AD">
      <w:pPr>
        <w:spacing w:after="0"/>
        <w:ind w:firstLine="360"/>
        <w:jc w:val="both"/>
        <w:rPr>
          <w:rFonts w:cs="Calibri"/>
          <w:lang w:val="uk-UA"/>
        </w:rPr>
      </w:pPr>
      <w:r w:rsidRPr="003578AD">
        <w:rPr>
          <w:rFonts w:cs="Calibri"/>
          <w:lang w:val="uk-UA"/>
        </w:rPr>
        <w:t>Візуалізація таблиць та малюнків може бути здійснена з використанням різних кольорів. Наприклад, для таблиць може бути використано три кольорові гамми: для шапки і боковиків, для заливки і для сітки. Для візуалізації малюнків може бути використано більше кольорів.</w:t>
      </w:r>
    </w:p>
    <w:p w14:paraId="210FF4D7" w14:textId="77777777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</w:p>
    <w:p w14:paraId="7C30AA41" w14:textId="3B433D90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  <w:r w:rsidRPr="003578AD">
        <w:rPr>
          <w:rFonts w:cs="Calibri"/>
          <w:lang w:val="uk-UA"/>
        </w:rPr>
        <w:t>4.2.2.4 Абзаци, шрифти</w:t>
      </w:r>
    </w:p>
    <w:p w14:paraId="4F0C53B9" w14:textId="77777777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  <w:r w:rsidRPr="003578AD">
        <w:rPr>
          <w:rFonts w:cs="Calibri"/>
          <w:lang w:val="uk-UA"/>
        </w:rPr>
        <w:t xml:space="preserve">- Шрифт </w:t>
      </w:r>
      <w:r w:rsidRPr="003578AD">
        <w:rPr>
          <w:rFonts w:cs="Calibri"/>
        </w:rPr>
        <w:t>Times</w:t>
      </w:r>
      <w:r w:rsidRPr="003578AD">
        <w:rPr>
          <w:rFonts w:cs="Calibri"/>
          <w:lang w:val="uk-UA"/>
        </w:rPr>
        <w:t xml:space="preserve"> </w:t>
      </w:r>
      <w:r w:rsidRPr="003578AD">
        <w:rPr>
          <w:rFonts w:cs="Calibri"/>
        </w:rPr>
        <w:t>New</w:t>
      </w:r>
      <w:r w:rsidRPr="003578AD">
        <w:rPr>
          <w:rFonts w:cs="Calibri"/>
          <w:lang w:val="uk-UA"/>
        </w:rPr>
        <w:t xml:space="preserve"> </w:t>
      </w:r>
      <w:r w:rsidRPr="003578AD">
        <w:rPr>
          <w:rFonts w:cs="Calibri"/>
        </w:rPr>
        <w:t>Roman</w:t>
      </w:r>
      <w:r w:rsidRPr="003578AD">
        <w:rPr>
          <w:rFonts w:cs="Calibri"/>
          <w:lang w:val="uk-UA"/>
        </w:rPr>
        <w:t xml:space="preserve"> для верстки навчального посібника застосовувати не бажано.</w:t>
      </w:r>
    </w:p>
    <w:p w14:paraId="26F4C570" w14:textId="77777777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</w:p>
    <w:p w14:paraId="17471C60" w14:textId="5B1F86ED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  <w:r w:rsidRPr="003578AD">
        <w:rPr>
          <w:rFonts w:cs="Calibri"/>
          <w:lang w:val="ru-RU"/>
        </w:rPr>
        <w:t>4</w:t>
      </w:r>
      <w:r w:rsidRPr="003578AD">
        <w:rPr>
          <w:rFonts w:cs="Calibri"/>
          <w:lang w:val="uk-UA"/>
        </w:rPr>
        <w:t>.2.2.5 Вимоги до оригінал-макету</w:t>
      </w:r>
    </w:p>
    <w:p w14:paraId="1E185BAE" w14:textId="77777777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  <w:r w:rsidRPr="003578AD">
        <w:rPr>
          <w:rFonts w:cs="Calibri"/>
          <w:lang w:val="uk-UA"/>
        </w:rPr>
        <w:t>Дизайн, верстка та оригінал-макет навчального посібника мають бути виконані із дотриманням:</w:t>
      </w:r>
    </w:p>
    <w:p w14:paraId="2781DCA8" w14:textId="77777777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  <w:r w:rsidRPr="003578AD">
        <w:rPr>
          <w:rFonts w:cs="Calibri"/>
          <w:lang w:val="uk-UA"/>
        </w:rPr>
        <w:t>- Державних санітарних норм і правил "Гігієнічні вимоги до друкованої продукції для дітей", затверджених наказом Міністерства охорони здоров’я України від 18 січня 2007 року № 13, зареєстрованих у Міністерстві юстиції України 30 січня 2007 року за № 77/13344</w:t>
      </w:r>
    </w:p>
    <w:p w14:paraId="3BFAE695" w14:textId="77777777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  <w:r w:rsidRPr="003578AD">
        <w:rPr>
          <w:rFonts w:cs="Calibri"/>
          <w:lang w:val="uk-UA"/>
        </w:rPr>
        <w:t>- СОУ 18.1-02477019-07:2015 "Поліграфія. Підручники і навчальні посібники для загальноосвітніх навчальних закладів. Загальні технічні вимоги"</w:t>
      </w:r>
    </w:p>
    <w:p w14:paraId="236CBBE5" w14:textId="77777777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</w:p>
    <w:p w14:paraId="1D710AE6" w14:textId="46789516" w:rsidR="00046786" w:rsidRPr="003578AD" w:rsidRDefault="00046786" w:rsidP="003578AD">
      <w:pPr>
        <w:spacing w:after="0"/>
        <w:ind w:firstLine="360"/>
        <w:jc w:val="both"/>
        <w:rPr>
          <w:rFonts w:cs="Calibri"/>
          <w:lang w:val="uk-UA"/>
        </w:rPr>
      </w:pPr>
      <w:r w:rsidRPr="003578AD">
        <w:rPr>
          <w:rFonts w:cs="Calibri"/>
          <w:lang w:val="uk-UA"/>
        </w:rPr>
        <w:t xml:space="preserve">За класифікацією видань для дітей залежно від вікової категорії читачів навчальний посібник для учнів старших класів загальноосвітніх шкіл </w:t>
      </w:r>
      <w:r w:rsidR="00C93F0F" w:rsidRPr="003578AD">
        <w:rPr>
          <w:rFonts w:cs="Calibri"/>
          <w:lang w:val="uk-UA"/>
        </w:rPr>
        <w:t>та студентів "</w:t>
      </w:r>
      <w:r w:rsidR="0052748F" w:rsidRPr="003578AD">
        <w:rPr>
          <w:rFonts w:cs="Calibri"/>
        </w:rPr>
        <w:t>Essentials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of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Personal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Finance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in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Ukraine</w:t>
      </w:r>
      <w:r w:rsidR="00C93F0F" w:rsidRPr="003578AD">
        <w:rPr>
          <w:rFonts w:cs="Calibri"/>
          <w:lang w:val="uk-UA"/>
        </w:rPr>
        <w:t>"</w:t>
      </w:r>
      <w:r w:rsidRPr="003578AD">
        <w:rPr>
          <w:rFonts w:cs="Calibri"/>
          <w:lang w:val="uk-UA"/>
        </w:rPr>
        <w:t xml:space="preserve"> </w:t>
      </w:r>
      <w:r w:rsidRPr="003578AD">
        <w:rPr>
          <w:rFonts w:cs="Calibri"/>
          <w:lang w:val="uk-UA"/>
        </w:rPr>
        <w:lastRenderedPageBreak/>
        <w:t>належить до четвертої групи - видання для дітей старшого шкільного віку, підлітків (15-18 років уключно), учнів IX-XII класів.</w:t>
      </w:r>
    </w:p>
    <w:p w14:paraId="14BBD0B4" w14:textId="77777777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</w:p>
    <w:p w14:paraId="0442573F" w14:textId="0D478720" w:rsidR="00046786" w:rsidRPr="003578AD" w:rsidRDefault="00046786" w:rsidP="003578AD">
      <w:pPr>
        <w:pStyle w:val="Heading2"/>
        <w:numPr>
          <w:ilvl w:val="0"/>
          <w:numId w:val="13"/>
        </w:numPr>
        <w:ind w:firstLine="360"/>
        <w:jc w:val="both"/>
        <w:rPr>
          <w:rFonts w:cs="Calibri"/>
          <w:lang w:val="uk-UA"/>
        </w:rPr>
      </w:pPr>
      <w:r w:rsidRPr="003578AD">
        <w:rPr>
          <w:rFonts w:cs="Calibri"/>
          <w:lang w:val="uk-UA"/>
        </w:rPr>
        <w:t xml:space="preserve">Розробка дизайну, верстка та створення оригінал-макету для друку робочого зошита </w:t>
      </w:r>
      <w:r w:rsidR="00583658" w:rsidRPr="003578AD">
        <w:rPr>
          <w:rFonts w:cs="Calibri"/>
          <w:lang w:val="uk-UA"/>
        </w:rPr>
        <w:t>для учня</w:t>
      </w:r>
      <w:r w:rsidRPr="003578AD">
        <w:rPr>
          <w:rFonts w:cs="Calibri"/>
          <w:lang w:val="uk-UA"/>
        </w:rPr>
        <w:t xml:space="preserve"> </w:t>
      </w:r>
      <w:r w:rsidR="00583658" w:rsidRPr="003578AD">
        <w:rPr>
          <w:rFonts w:cs="Calibri"/>
          <w:lang w:val="uk-UA"/>
        </w:rPr>
        <w:t>"</w:t>
      </w:r>
      <w:r w:rsidR="0052748F" w:rsidRPr="003578AD">
        <w:rPr>
          <w:rFonts w:cs="Calibri"/>
        </w:rPr>
        <w:t>Essentials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of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Personal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Finance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in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Ukraine</w:t>
      </w:r>
      <w:r w:rsidR="00583658" w:rsidRPr="003578AD">
        <w:rPr>
          <w:rFonts w:cs="Calibri"/>
          <w:lang w:val="uk-UA"/>
        </w:rPr>
        <w:t>"</w:t>
      </w:r>
    </w:p>
    <w:p w14:paraId="0019B4CD" w14:textId="77777777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</w:p>
    <w:p w14:paraId="7539D6B0" w14:textId="5BB40444" w:rsidR="00046786" w:rsidRPr="003578AD" w:rsidRDefault="00046786" w:rsidP="003578AD">
      <w:pPr>
        <w:spacing w:after="0"/>
        <w:ind w:firstLine="360"/>
        <w:jc w:val="both"/>
        <w:rPr>
          <w:rFonts w:cs="Calibri"/>
          <w:lang w:val="uk-UA"/>
        </w:rPr>
      </w:pPr>
      <w:r w:rsidRPr="003578AD">
        <w:rPr>
          <w:rFonts w:cs="Calibri"/>
          <w:lang w:val="uk-UA"/>
        </w:rPr>
        <w:t>Замовник надає виконавцю робочий зошит для учнів старших класів загальноосвітніх шкіл</w:t>
      </w:r>
      <w:r w:rsidR="00583658" w:rsidRPr="003578AD">
        <w:rPr>
          <w:rFonts w:cs="Calibri"/>
          <w:lang w:val="uk-UA"/>
        </w:rPr>
        <w:t xml:space="preserve"> та студентів</w:t>
      </w:r>
      <w:r w:rsidRPr="003578AD">
        <w:rPr>
          <w:rFonts w:cs="Calibri"/>
          <w:lang w:val="uk-UA"/>
        </w:rPr>
        <w:t xml:space="preserve"> </w:t>
      </w:r>
      <w:r w:rsidR="00583658" w:rsidRPr="003578AD">
        <w:rPr>
          <w:rFonts w:cs="Calibri"/>
          <w:lang w:val="uk-UA"/>
        </w:rPr>
        <w:t>"</w:t>
      </w:r>
      <w:r w:rsidR="0052748F" w:rsidRPr="003578AD">
        <w:rPr>
          <w:rFonts w:cs="Calibri"/>
        </w:rPr>
        <w:t>Essentials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of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Personal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Finance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in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Ukraine</w:t>
      </w:r>
      <w:r w:rsidR="00583658" w:rsidRPr="003578AD">
        <w:rPr>
          <w:rFonts w:cs="Calibri"/>
          <w:lang w:val="uk-UA"/>
        </w:rPr>
        <w:t>"</w:t>
      </w:r>
      <w:r w:rsidRPr="003578AD">
        <w:rPr>
          <w:rFonts w:cs="Calibri"/>
          <w:lang w:val="uk-UA"/>
        </w:rPr>
        <w:t xml:space="preserve"> в електронному вигляді в форматі </w:t>
      </w:r>
      <w:r w:rsidRPr="003578AD">
        <w:rPr>
          <w:rFonts w:cs="Calibri"/>
        </w:rPr>
        <w:t>MS</w:t>
      </w:r>
      <w:r w:rsidRPr="003578AD">
        <w:rPr>
          <w:rFonts w:cs="Calibri"/>
          <w:lang w:val="uk-UA"/>
        </w:rPr>
        <w:t xml:space="preserve"> </w:t>
      </w:r>
      <w:r w:rsidRPr="003578AD">
        <w:rPr>
          <w:rFonts w:cs="Calibri"/>
        </w:rPr>
        <w:t>Word</w:t>
      </w:r>
      <w:r w:rsidRPr="003578AD">
        <w:rPr>
          <w:rFonts w:cs="Calibri"/>
          <w:lang w:val="uk-UA"/>
        </w:rPr>
        <w:t>.</w:t>
      </w:r>
    </w:p>
    <w:p w14:paraId="46EE2350" w14:textId="77777777" w:rsidR="00046786" w:rsidRPr="003578AD" w:rsidRDefault="00046786" w:rsidP="003578AD">
      <w:pPr>
        <w:spacing w:after="0"/>
        <w:ind w:firstLine="360"/>
        <w:jc w:val="both"/>
        <w:rPr>
          <w:rFonts w:cs="Calibri"/>
          <w:lang w:val="ru-RU"/>
        </w:rPr>
      </w:pPr>
      <w:r w:rsidRPr="003578AD">
        <w:rPr>
          <w:rFonts w:cs="Calibri"/>
          <w:lang w:val="ru-RU"/>
        </w:rPr>
        <w:t xml:space="preserve">Обсяг робочого зошита – орієнтовно 140 стор., 250000 </w:t>
      </w:r>
      <w:r w:rsidRPr="003578AD">
        <w:rPr>
          <w:rFonts w:cs="Calibri"/>
          <w:lang w:val="uk-UA"/>
        </w:rPr>
        <w:t>символів</w:t>
      </w:r>
      <w:r w:rsidRPr="003578AD">
        <w:rPr>
          <w:rFonts w:cs="Calibri"/>
          <w:lang w:val="ru-RU"/>
        </w:rPr>
        <w:t xml:space="preserve"> з пробілами</w:t>
      </w:r>
    </w:p>
    <w:p w14:paraId="38CD819D" w14:textId="77777777" w:rsidR="00046786" w:rsidRPr="003578AD" w:rsidRDefault="00046786" w:rsidP="003578AD">
      <w:pPr>
        <w:spacing w:after="0"/>
        <w:ind w:firstLine="360"/>
        <w:jc w:val="both"/>
        <w:rPr>
          <w:rFonts w:cs="Calibri"/>
          <w:lang w:val="ru-RU"/>
        </w:rPr>
      </w:pPr>
    </w:p>
    <w:p w14:paraId="3EF23DCD" w14:textId="0A26373D" w:rsidR="00046786" w:rsidRPr="003578AD" w:rsidRDefault="00046786" w:rsidP="003578AD">
      <w:pPr>
        <w:spacing w:after="0"/>
        <w:ind w:firstLine="360"/>
        <w:jc w:val="both"/>
        <w:rPr>
          <w:rFonts w:cs="Calibri"/>
          <w:lang w:val="ru-RU"/>
        </w:rPr>
      </w:pPr>
      <w:r w:rsidRPr="003578AD">
        <w:rPr>
          <w:rFonts w:cs="Calibri"/>
          <w:lang w:val="ru-RU"/>
        </w:rPr>
        <w:t>На етапі підготовки конкурсної пропозиції учасник конкурсу отримує одну з тем (</w:t>
      </w:r>
      <w:r w:rsidRPr="003578AD">
        <w:rPr>
          <w:rFonts w:cs="Calibri"/>
          <w:lang w:val="uk-UA"/>
        </w:rPr>
        <w:t xml:space="preserve">Тема 15. </w:t>
      </w:r>
      <w:r w:rsidR="00583658" w:rsidRPr="003578AD">
        <w:rPr>
          <w:rFonts w:cs="Calibri"/>
        </w:rPr>
        <w:t>Deposits</w:t>
      </w:r>
      <w:r w:rsidRPr="003578AD">
        <w:rPr>
          <w:rFonts w:cs="Calibri"/>
          <w:lang w:val="uk-UA"/>
        </w:rPr>
        <w:t>)</w:t>
      </w:r>
      <w:r w:rsidRPr="003578AD">
        <w:rPr>
          <w:rFonts w:cs="Calibri"/>
          <w:lang w:val="ru-RU"/>
        </w:rPr>
        <w:t xml:space="preserve"> робочого зошита для оцінки складності роботи</w:t>
      </w:r>
    </w:p>
    <w:p w14:paraId="46F04930" w14:textId="0766ACD7" w:rsidR="00EC521D" w:rsidRPr="003578AD" w:rsidRDefault="00EC521D" w:rsidP="003578AD">
      <w:pPr>
        <w:spacing w:after="0"/>
        <w:ind w:firstLine="360"/>
        <w:jc w:val="both"/>
        <w:rPr>
          <w:rFonts w:cs="Calibri"/>
          <w:lang w:val="ru-RU"/>
        </w:rPr>
      </w:pPr>
      <w:r w:rsidRPr="003578AD">
        <w:rPr>
          <w:rFonts w:cs="Calibri"/>
          <w:lang w:val="uk-UA"/>
        </w:rPr>
        <w:t xml:space="preserve">Тема 15. </w:t>
      </w:r>
      <w:r w:rsidR="00583658" w:rsidRPr="003578AD">
        <w:rPr>
          <w:rFonts w:cs="Calibri"/>
        </w:rPr>
        <w:t>Deposits</w:t>
      </w:r>
    </w:p>
    <w:p w14:paraId="6E39AC2C" w14:textId="2FFAFE3D" w:rsidR="00046786" w:rsidRPr="003578AD" w:rsidRDefault="00971E06" w:rsidP="003578AD">
      <w:pPr>
        <w:spacing w:after="0"/>
        <w:ind w:firstLine="360"/>
        <w:rPr>
          <w:highlight w:val="cyan"/>
          <w:lang w:val="ru-RU"/>
        </w:rPr>
      </w:pPr>
      <w:hyperlink r:id="rId24" w:history="1">
        <w:r w:rsidR="00F153C4" w:rsidRPr="003578AD">
          <w:rPr>
            <w:rStyle w:val="Hyperlink"/>
          </w:rPr>
          <w:t>https</w:t>
        </w:r>
        <w:r w:rsidR="00F153C4" w:rsidRPr="003578AD">
          <w:rPr>
            <w:rStyle w:val="Hyperlink"/>
            <w:lang w:val="ru-RU"/>
          </w:rPr>
          <w:t>://</w:t>
        </w:r>
        <w:r w:rsidR="00F153C4" w:rsidRPr="003578AD">
          <w:rPr>
            <w:rStyle w:val="Hyperlink"/>
          </w:rPr>
          <w:t>drive</w:t>
        </w:r>
        <w:r w:rsidR="00F153C4" w:rsidRPr="003578AD">
          <w:rPr>
            <w:rStyle w:val="Hyperlink"/>
            <w:lang w:val="ru-RU"/>
          </w:rPr>
          <w:t>.</w:t>
        </w:r>
        <w:r w:rsidR="00F153C4" w:rsidRPr="003578AD">
          <w:rPr>
            <w:rStyle w:val="Hyperlink"/>
          </w:rPr>
          <w:t>google</w:t>
        </w:r>
        <w:r w:rsidR="00F153C4" w:rsidRPr="003578AD">
          <w:rPr>
            <w:rStyle w:val="Hyperlink"/>
            <w:lang w:val="ru-RU"/>
          </w:rPr>
          <w:t>.</w:t>
        </w:r>
        <w:r w:rsidR="00F153C4" w:rsidRPr="003578AD">
          <w:rPr>
            <w:rStyle w:val="Hyperlink"/>
          </w:rPr>
          <w:t>com</w:t>
        </w:r>
        <w:r w:rsidR="00F153C4" w:rsidRPr="003578AD">
          <w:rPr>
            <w:rStyle w:val="Hyperlink"/>
            <w:lang w:val="ru-RU"/>
          </w:rPr>
          <w:t>/</w:t>
        </w:r>
        <w:r w:rsidR="00F153C4" w:rsidRPr="003578AD">
          <w:rPr>
            <w:rStyle w:val="Hyperlink"/>
          </w:rPr>
          <w:t>drive</w:t>
        </w:r>
        <w:r w:rsidR="00F153C4" w:rsidRPr="003578AD">
          <w:rPr>
            <w:rStyle w:val="Hyperlink"/>
            <w:lang w:val="ru-RU"/>
          </w:rPr>
          <w:t>/</w:t>
        </w:r>
        <w:r w:rsidR="00F153C4" w:rsidRPr="003578AD">
          <w:rPr>
            <w:rStyle w:val="Hyperlink"/>
          </w:rPr>
          <w:t>folders</w:t>
        </w:r>
        <w:r w:rsidR="00F153C4" w:rsidRPr="003578AD">
          <w:rPr>
            <w:rStyle w:val="Hyperlink"/>
            <w:lang w:val="ru-RU"/>
          </w:rPr>
          <w:t>/1</w:t>
        </w:r>
        <w:r w:rsidR="00F153C4" w:rsidRPr="003578AD">
          <w:rPr>
            <w:rStyle w:val="Hyperlink"/>
          </w:rPr>
          <w:t>NEtY</w:t>
        </w:r>
        <w:r w:rsidR="00F153C4" w:rsidRPr="003578AD">
          <w:rPr>
            <w:rStyle w:val="Hyperlink"/>
            <w:lang w:val="ru-RU"/>
          </w:rPr>
          <w:t>7</w:t>
        </w:r>
        <w:r w:rsidR="00F153C4" w:rsidRPr="003578AD">
          <w:rPr>
            <w:rStyle w:val="Hyperlink"/>
          </w:rPr>
          <w:t>T</w:t>
        </w:r>
        <w:r w:rsidR="00F153C4" w:rsidRPr="003578AD">
          <w:rPr>
            <w:rStyle w:val="Hyperlink"/>
            <w:lang w:val="ru-RU"/>
          </w:rPr>
          <w:t>-</w:t>
        </w:r>
        <w:r w:rsidR="00F153C4" w:rsidRPr="003578AD">
          <w:rPr>
            <w:rStyle w:val="Hyperlink"/>
          </w:rPr>
          <w:t>mUAtTIVGoe</w:t>
        </w:r>
        <w:r w:rsidR="00F153C4" w:rsidRPr="003578AD">
          <w:rPr>
            <w:rStyle w:val="Hyperlink"/>
            <w:lang w:val="ru-RU"/>
          </w:rPr>
          <w:t>_</w:t>
        </w:r>
        <w:r w:rsidR="00F153C4" w:rsidRPr="003578AD">
          <w:rPr>
            <w:rStyle w:val="Hyperlink"/>
          </w:rPr>
          <w:t>FG</w:t>
        </w:r>
        <w:r w:rsidR="00F153C4" w:rsidRPr="003578AD">
          <w:rPr>
            <w:rStyle w:val="Hyperlink"/>
            <w:lang w:val="ru-RU"/>
          </w:rPr>
          <w:t>4</w:t>
        </w:r>
        <w:r w:rsidR="00F153C4" w:rsidRPr="003578AD">
          <w:rPr>
            <w:rStyle w:val="Hyperlink"/>
          </w:rPr>
          <w:t>w</w:t>
        </w:r>
        <w:r w:rsidR="00F153C4" w:rsidRPr="003578AD">
          <w:rPr>
            <w:rStyle w:val="Hyperlink"/>
            <w:lang w:val="ru-RU"/>
          </w:rPr>
          <w:t>17</w:t>
        </w:r>
        <w:r w:rsidR="00F153C4" w:rsidRPr="003578AD">
          <w:rPr>
            <w:rStyle w:val="Hyperlink"/>
          </w:rPr>
          <w:t>BhtIQ</w:t>
        </w:r>
        <w:r w:rsidR="00F153C4" w:rsidRPr="003578AD">
          <w:rPr>
            <w:rStyle w:val="Hyperlink"/>
            <w:lang w:val="ru-RU"/>
          </w:rPr>
          <w:t>7</w:t>
        </w:r>
        <w:r w:rsidR="00F153C4" w:rsidRPr="003578AD">
          <w:rPr>
            <w:rStyle w:val="Hyperlink"/>
          </w:rPr>
          <w:t>ZN</w:t>
        </w:r>
        <w:r w:rsidR="00F153C4" w:rsidRPr="003578AD">
          <w:rPr>
            <w:rStyle w:val="Hyperlink"/>
            <w:lang w:val="ru-RU"/>
          </w:rPr>
          <w:t>?</w:t>
        </w:r>
        <w:r w:rsidR="00F153C4" w:rsidRPr="003578AD">
          <w:rPr>
            <w:rStyle w:val="Hyperlink"/>
          </w:rPr>
          <w:t>usp</w:t>
        </w:r>
        <w:r w:rsidR="00F153C4" w:rsidRPr="003578AD">
          <w:rPr>
            <w:rStyle w:val="Hyperlink"/>
            <w:lang w:val="ru-RU"/>
          </w:rPr>
          <w:t>=</w:t>
        </w:r>
        <w:r w:rsidR="00F153C4" w:rsidRPr="003578AD">
          <w:rPr>
            <w:rStyle w:val="Hyperlink"/>
          </w:rPr>
          <w:t>sharing</w:t>
        </w:r>
      </w:hyperlink>
    </w:p>
    <w:p w14:paraId="2FEBFF69" w14:textId="77777777" w:rsidR="00583658" w:rsidRPr="003578AD" w:rsidRDefault="00583658" w:rsidP="003578AD">
      <w:pPr>
        <w:spacing w:after="0"/>
        <w:ind w:firstLine="360"/>
        <w:rPr>
          <w:rFonts w:cs="Calibri"/>
          <w:b/>
          <w:caps/>
          <w:lang w:val="uk-UA"/>
        </w:rPr>
      </w:pPr>
    </w:p>
    <w:p w14:paraId="358F17DC" w14:textId="1831B70B" w:rsidR="00046786" w:rsidRPr="003578AD" w:rsidRDefault="00046786" w:rsidP="003578AD">
      <w:pPr>
        <w:keepNext/>
        <w:spacing w:after="0"/>
        <w:ind w:firstLine="360"/>
        <w:rPr>
          <w:rFonts w:cs="Calibri"/>
          <w:b/>
          <w:caps/>
          <w:lang w:val="uk-UA"/>
        </w:rPr>
      </w:pPr>
      <w:r w:rsidRPr="003578AD">
        <w:rPr>
          <w:rFonts w:cs="Calibri"/>
          <w:b/>
          <w:caps/>
          <w:lang w:val="ru-RU"/>
        </w:rPr>
        <w:t>5.1</w:t>
      </w:r>
      <w:r w:rsidRPr="003578AD">
        <w:rPr>
          <w:rFonts w:cs="Calibri"/>
          <w:b/>
          <w:caps/>
          <w:lang w:val="uk-UA"/>
        </w:rPr>
        <w:t xml:space="preserve">. Структура </w:t>
      </w:r>
      <w:r w:rsidR="004C6560" w:rsidRPr="003578AD">
        <w:rPr>
          <w:rFonts w:cs="Calibri"/>
          <w:b/>
          <w:caps/>
          <w:lang w:val="uk-UA"/>
        </w:rPr>
        <w:t xml:space="preserve">робочого </w:t>
      </w:r>
      <w:r w:rsidRPr="003578AD">
        <w:rPr>
          <w:rFonts w:cs="Calibri"/>
          <w:b/>
          <w:caps/>
          <w:lang w:val="uk-UA"/>
        </w:rPr>
        <w:t>зошита</w:t>
      </w:r>
    </w:p>
    <w:p w14:paraId="35B14A32" w14:textId="77777777" w:rsidR="004C6560" w:rsidRPr="003578AD" w:rsidRDefault="004C6560" w:rsidP="003578AD">
      <w:pPr>
        <w:spacing w:after="0"/>
        <w:ind w:firstLine="360"/>
        <w:rPr>
          <w:rFonts w:cs="Calibri"/>
          <w:lang w:val="uk-UA"/>
        </w:rPr>
      </w:pPr>
    </w:p>
    <w:p w14:paraId="66EE23F0" w14:textId="77777777" w:rsidR="004C6560" w:rsidRPr="003578AD" w:rsidRDefault="004C6560" w:rsidP="003578AD">
      <w:pPr>
        <w:spacing w:after="0"/>
        <w:ind w:firstLine="360"/>
        <w:rPr>
          <w:rFonts w:cs="Calibri"/>
          <w:lang w:val="uk-UA"/>
        </w:rPr>
      </w:pPr>
      <w:r w:rsidRPr="003578AD">
        <w:rPr>
          <w:rFonts w:cs="Calibri"/>
          <w:lang w:val="uk-UA"/>
        </w:rPr>
        <w:t>Авантитул – може бути пуста сторінка або зображення за тематикою підручника</w:t>
      </w:r>
    </w:p>
    <w:p w14:paraId="58E5A971" w14:textId="77777777" w:rsidR="004C6560" w:rsidRPr="003578AD" w:rsidRDefault="004C6560" w:rsidP="003578AD">
      <w:pPr>
        <w:spacing w:after="0"/>
        <w:ind w:firstLine="360"/>
        <w:rPr>
          <w:rFonts w:cs="Calibri"/>
          <w:lang w:val="uk-UA"/>
        </w:rPr>
      </w:pPr>
      <w:r w:rsidRPr="003578AD">
        <w:rPr>
          <w:rFonts w:cs="Calibri"/>
          <w:lang w:val="uk-UA"/>
        </w:rPr>
        <w:t>Контртитул - у перекладених виданнях - подання титульної сторінки мовою оригіналу того видання, з якого здійснювався переклад</w:t>
      </w:r>
    </w:p>
    <w:p w14:paraId="4D9320C6" w14:textId="4D9C50BD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  <w:r w:rsidRPr="003578AD">
        <w:rPr>
          <w:rFonts w:cs="Calibri"/>
          <w:lang w:val="uk-UA"/>
        </w:rPr>
        <w:t>Титульна сторінка – назва робочого зошита</w:t>
      </w:r>
    </w:p>
    <w:p w14:paraId="205D1B35" w14:textId="1B2B13C6" w:rsidR="00046786" w:rsidRPr="003578AD" w:rsidRDefault="00046786" w:rsidP="003578AD">
      <w:pPr>
        <w:spacing w:after="0"/>
        <w:ind w:firstLine="360"/>
        <w:rPr>
          <w:rFonts w:cs="Calibri"/>
          <w:lang w:val="uk-UA"/>
        </w:rPr>
      </w:pPr>
      <w:r w:rsidRPr="003578AD">
        <w:rPr>
          <w:rFonts w:cs="Calibri"/>
          <w:lang w:val="uk-UA"/>
        </w:rPr>
        <w:t>Зворот титульної сторінки – містить інформацію про авторів, коди УДК тощо.</w:t>
      </w:r>
    </w:p>
    <w:p w14:paraId="5EA25730" w14:textId="77777777" w:rsidR="004C6560" w:rsidRPr="003578AD" w:rsidRDefault="004C6560" w:rsidP="003578AD">
      <w:pPr>
        <w:spacing w:after="0"/>
        <w:ind w:firstLine="360"/>
        <w:rPr>
          <w:rFonts w:cs="Calibri"/>
          <w:lang w:val="uk-UA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5438F5" w:rsidRPr="00634F16" w14:paraId="65DDD8D0" w14:textId="77777777" w:rsidTr="00D976C8">
        <w:trPr>
          <w:tblHeader/>
        </w:trPr>
        <w:tc>
          <w:tcPr>
            <w:tcW w:w="4675" w:type="dxa"/>
            <w:shd w:val="clear" w:color="auto" w:fill="E2EFD9" w:themeFill="accent6" w:themeFillTint="33"/>
          </w:tcPr>
          <w:p w14:paraId="5BF043F5" w14:textId="0E906473" w:rsidR="005438F5" w:rsidRPr="00634F16" w:rsidRDefault="003A258E" w:rsidP="00D976C8">
            <w:pPr>
              <w:spacing w:after="0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англ</w:t>
            </w:r>
          </w:p>
        </w:tc>
        <w:tc>
          <w:tcPr>
            <w:tcW w:w="4675" w:type="dxa"/>
            <w:shd w:val="clear" w:color="auto" w:fill="E2EFD9" w:themeFill="accent6" w:themeFillTint="33"/>
          </w:tcPr>
          <w:p w14:paraId="2B6BE931" w14:textId="77777777" w:rsidR="005438F5" w:rsidRPr="00634F16" w:rsidRDefault="005438F5" w:rsidP="00D976C8">
            <w:pPr>
              <w:spacing w:after="0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укр</w:t>
            </w:r>
          </w:p>
        </w:tc>
      </w:tr>
      <w:tr w:rsidR="005438F5" w:rsidRPr="000872D6" w14:paraId="6FB66CA1" w14:textId="77777777" w:rsidTr="00D976C8">
        <w:tc>
          <w:tcPr>
            <w:tcW w:w="4675" w:type="dxa"/>
          </w:tcPr>
          <w:p w14:paraId="5284EC5D" w14:textId="77777777" w:rsidR="005438F5" w:rsidRPr="000872D6" w:rsidRDefault="005438F5" w:rsidP="00D976C8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Table of Contents</w:t>
            </w:r>
          </w:p>
        </w:tc>
        <w:tc>
          <w:tcPr>
            <w:tcW w:w="4675" w:type="dxa"/>
          </w:tcPr>
          <w:p w14:paraId="506C8EFD" w14:textId="77777777" w:rsidR="005438F5" w:rsidRPr="000872D6" w:rsidRDefault="005438F5" w:rsidP="00D976C8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Зміст</w:t>
            </w:r>
          </w:p>
        </w:tc>
      </w:tr>
      <w:tr w:rsidR="005438F5" w:rsidRPr="000872D6" w14:paraId="333FAF31" w14:textId="77777777" w:rsidTr="00D976C8">
        <w:tc>
          <w:tcPr>
            <w:tcW w:w="4675" w:type="dxa"/>
          </w:tcPr>
          <w:p w14:paraId="44724BD5" w14:textId="1994B771" w:rsidR="005438F5" w:rsidRPr="005438F5" w:rsidRDefault="005438F5" w:rsidP="00D976C8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iCs/>
                <w:sz w:val="20"/>
                <w:szCs w:val="20"/>
              </w:rPr>
              <w:t>Introduction</w:t>
            </w:r>
          </w:p>
        </w:tc>
        <w:tc>
          <w:tcPr>
            <w:tcW w:w="4675" w:type="dxa"/>
          </w:tcPr>
          <w:p w14:paraId="6FD40138" w14:textId="77777777" w:rsidR="005438F5" w:rsidRPr="000872D6" w:rsidRDefault="005438F5" w:rsidP="00D976C8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Вступ</w:t>
            </w:r>
          </w:p>
        </w:tc>
      </w:tr>
      <w:tr w:rsidR="005438F5" w:rsidRPr="009F7E73" w14:paraId="7089756F" w14:textId="77777777" w:rsidTr="00D976C8">
        <w:tc>
          <w:tcPr>
            <w:tcW w:w="4675" w:type="dxa"/>
          </w:tcPr>
          <w:p w14:paraId="2D30A95E" w14:textId="77777777" w:rsidR="005438F5" w:rsidRPr="000872D6" w:rsidRDefault="005438F5" w:rsidP="00D976C8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Unit 1. Introduction to Personal Finance</w:t>
            </w:r>
          </w:p>
        </w:tc>
        <w:tc>
          <w:tcPr>
            <w:tcW w:w="4675" w:type="dxa"/>
          </w:tcPr>
          <w:p w14:paraId="3EDE4853" w14:textId="77777777" w:rsidR="005438F5" w:rsidRPr="000872D6" w:rsidRDefault="005438F5" w:rsidP="00D976C8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Розділ 1. Вступ до особистих фінансів</w:t>
            </w:r>
          </w:p>
        </w:tc>
      </w:tr>
      <w:tr w:rsidR="005438F5" w:rsidRPr="00583658" w14:paraId="1FE85B25" w14:textId="77777777" w:rsidTr="00D976C8">
        <w:tc>
          <w:tcPr>
            <w:tcW w:w="4675" w:type="dxa"/>
          </w:tcPr>
          <w:p w14:paraId="0D0E4431" w14:textId="415DC441" w:rsidR="005438F5" w:rsidRPr="000872D6" w:rsidRDefault="005438F5" w:rsidP="00886BD6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Topic 1. What is money?</w:t>
            </w:r>
          </w:p>
        </w:tc>
        <w:tc>
          <w:tcPr>
            <w:tcW w:w="4675" w:type="dxa"/>
          </w:tcPr>
          <w:p w14:paraId="7DED9E8C" w14:textId="2EF05172" w:rsidR="005438F5" w:rsidRPr="000872D6" w:rsidRDefault="005438F5" w:rsidP="00886BD6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Тема 1. Що таке гроші</w:t>
            </w:r>
          </w:p>
        </w:tc>
      </w:tr>
      <w:tr w:rsidR="005438F5" w:rsidRPr="00583658" w14:paraId="09F4329A" w14:textId="77777777" w:rsidTr="00D976C8">
        <w:tc>
          <w:tcPr>
            <w:tcW w:w="4675" w:type="dxa"/>
          </w:tcPr>
          <w:p w14:paraId="4016EB35" w14:textId="41A4A8D2" w:rsidR="005438F5" w:rsidRPr="000872D6" w:rsidRDefault="005438F5" w:rsidP="00886BD6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Topic 2. Employment and entrepreneurship</w:t>
            </w:r>
          </w:p>
        </w:tc>
        <w:tc>
          <w:tcPr>
            <w:tcW w:w="4675" w:type="dxa"/>
          </w:tcPr>
          <w:p w14:paraId="7FBCD2E9" w14:textId="08FAA187" w:rsidR="005438F5" w:rsidRPr="000872D6" w:rsidRDefault="005438F5" w:rsidP="00886BD6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Тема 2. Зайнятість та підприємництво</w:t>
            </w:r>
          </w:p>
        </w:tc>
      </w:tr>
      <w:tr w:rsidR="005438F5" w:rsidRPr="00583658" w14:paraId="276AEA2C" w14:textId="77777777" w:rsidTr="00D976C8">
        <w:tc>
          <w:tcPr>
            <w:tcW w:w="4675" w:type="dxa"/>
          </w:tcPr>
          <w:p w14:paraId="1E09D5FE" w14:textId="06E45987" w:rsidR="005438F5" w:rsidRPr="000872D6" w:rsidRDefault="005438F5" w:rsidP="00886BD6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Topic 3. Financial planning</w:t>
            </w:r>
          </w:p>
        </w:tc>
        <w:tc>
          <w:tcPr>
            <w:tcW w:w="4675" w:type="dxa"/>
          </w:tcPr>
          <w:p w14:paraId="53D4D7E2" w14:textId="275E3BA7" w:rsidR="005438F5" w:rsidRPr="000872D6" w:rsidRDefault="005438F5" w:rsidP="00886BD6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Тема 3. Фінансове планування</w:t>
            </w:r>
          </w:p>
        </w:tc>
      </w:tr>
      <w:tr w:rsidR="005438F5" w:rsidRPr="00583658" w14:paraId="34D0C779" w14:textId="77777777" w:rsidTr="00D976C8">
        <w:tc>
          <w:tcPr>
            <w:tcW w:w="4675" w:type="dxa"/>
          </w:tcPr>
          <w:p w14:paraId="3ECE48D7" w14:textId="54785DD3" w:rsidR="005438F5" w:rsidRPr="000872D6" w:rsidRDefault="005438F5" w:rsidP="00886BD6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Topic 4. Income</w:t>
            </w:r>
          </w:p>
        </w:tc>
        <w:tc>
          <w:tcPr>
            <w:tcW w:w="4675" w:type="dxa"/>
          </w:tcPr>
          <w:p w14:paraId="5F7C0B77" w14:textId="43190C3A" w:rsidR="005438F5" w:rsidRPr="000872D6" w:rsidRDefault="005438F5" w:rsidP="00886BD6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Тема 4. Надходження</w:t>
            </w:r>
          </w:p>
        </w:tc>
      </w:tr>
      <w:tr w:rsidR="005438F5" w:rsidRPr="00583658" w14:paraId="1D211C62" w14:textId="77777777" w:rsidTr="00D976C8">
        <w:tc>
          <w:tcPr>
            <w:tcW w:w="4675" w:type="dxa"/>
          </w:tcPr>
          <w:p w14:paraId="6B7D09BB" w14:textId="653830F7" w:rsidR="005438F5" w:rsidRPr="000872D6" w:rsidRDefault="005438F5" w:rsidP="00886BD6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Topic 5. Expenses</w:t>
            </w:r>
          </w:p>
        </w:tc>
        <w:tc>
          <w:tcPr>
            <w:tcW w:w="4675" w:type="dxa"/>
          </w:tcPr>
          <w:p w14:paraId="313A1AC1" w14:textId="426EDF07" w:rsidR="005438F5" w:rsidRPr="000872D6" w:rsidRDefault="005438F5" w:rsidP="00886BD6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Тема 5. Видатки</w:t>
            </w:r>
          </w:p>
        </w:tc>
      </w:tr>
      <w:tr w:rsidR="005438F5" w:rsidRPr="00583658" w14:paraId="25657CB9" w14:textId="77777777" w:rsidTr="00D976C8">
        <w:tc>
          <w:tcPr>
            <w:tcW w:w="4675" w:type="dxa"/>
          </w:tcPr>
          <w:p w14:paraId="2BF2A8C0" w14:textId="2685A960" w:rsidR="005438F5" w:rsidRPr="000872D6" w:rsidRDefault="005438F5" w:rsidP="00886BD6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Topic 6. Family budgeting</w:t>
            </w:r>
          </w:p>
        </w:tc>
        <w:tc>
          <w:tcPr>
            <w:tcW w:w="4675" w:type="dxa"/>
          </w:tcPr>
          <w:p w14:paraId="1577863D" w14:textId="3E643604" w:rsidR="005438F5" w:rsidRPr="000872D6" w:rsidRDefault="005438F5" w:rsidP="00886BD6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Тема 6. Складання сімейного бюджету</w:t>
            </w:r>
          </w:p>
        </w:tc>
      </w:tr>
      <w:tr w:rsidR="005438F5" w:rsidRPr="00583658" w14:paraId="5529D6D9" w14:textId="77777777" w:rsidTr="00D976C8">
        <w:tc>
          <w:tcPr>
            <w:tcW w:w="4675" w:type="dxa"/>
          </w:tcPr>
          <w:p w14:paraId="6A5B32C8" w14:textId="55AF7449" w:rsidR="005438F5" w:rsidRPr="00634F16" w:rsidRDefault="005438F5" w:rsidP="00886BD6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634F1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Topic 7. Taxes</w:t>
            </w:r>
          </w:p>
        </w:tc>
        <w:tc>
          <w:tcPr>
            <w:tcW w:w="4675" w:type="dxa"/>
          </w:tcPr>
          <w:p w14:paraId="3DFAAF74" w14:textId="56CF4AD8" w:rsidR="005438F5" w:rsidRPr="000872D6" w:rsidRDefault="005438F5" w:rsidP="00886BD6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Тема 7. Податки</w:t>
            </w:r>
          </w:p>
        </w:tc>
      </w:tr>
      <w:tr w:rsidR="005438F5" w:rsidRPr="009F7E73" w14:paraId="60E043CB" w14:textId="77777777" w:rsidTr="00D976C8">
        <w:tc>
          <w:tcPr>
            <w:tcW w:w="4675" w:type="dxa"/>
          </w:tcPr>
          <w:p w14:paraId="41241747" w14:textId="77777777" w:rsidR="005438F5" w:rsidRPr="000872D6" w:rsidRDefault="005438F5" w:rsidP="00D976C8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Unit 2. Financial system and financial services</w:t>
            </w:r>
          </w:p>
        </w:tc>
        <w:tc>
          <w:tcPr>
            <w:tcW w:w="4675" w:type="dxa"/>
          </w:tcPr>
          <w:p w14:paraId="209DCD78" w14:textId="77777777" w:rsidR="005438F5" w:rsidRPr="000872D6" w:rsidRDefault="005438F5" w:rsidP="00D976C8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Розділ 2. Фінансова система та фінансові послуги</w:t>
            </w:r>
          </w:p>
        </w:tc>
      </w:tr>
      <w:tr w:rsidR="005438F5" w:rsidRPr="009F7E73" w14:paraId="5C2D9B7F" w14:textId="77777777" w:rsidTr="00D976C8">
        <w:tc>
          <w:tcPr>
            <w:tcW w:w="4675" w:type="dxa"/>
          </w:tcPr>
          <w:p w14:paraId="1C56F921" w14:textId="57297ACD" w:rsidR="005438F5" w:rsidRPr="000872D6" w:rsidRDefault="005438F5" w:rsidP="00886BD6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Topic 8. How the financial system works</w:t>
            </w:r>
          </w:p>
        </w:tc>
        <w:tc>
          <w:tcPr>
            <w:tcW w:w="4675" w:type="dxa"/>
          </w:tcPr>
          <w:p w14:paraId="77E9B765" w14:textId="191DF5A3" w:rsidR="005438F5" w:rsidRPr="000872D6" w:rsidRDefault="005438F5" w:rsidP="00886BD6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Тема 8. Як працює фінансова система</w:t>
            </w:r>
          </w:p>
        </w:tc>
      </w:tr>
      <w:tr w:rsidR="005438F5" w:rsidRPr="009F7E73" w14:paraId="6454CD00" w14:textId="77777777" w:rsidTr="00D976C8">
        <w:tc>
          <w:tcPr>
            <w:tcW w:w="4675" w:type="dxa"/>
          </w:tcPr>
          <w:p w14:paraId="43043CD6" w14:textId="397804A1" w:rsidR="005438F5" w:rsidRPr="000872D6" w:rsidRDefault="005438F5" w:rsidP="00886BD6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Topic 9. Banks and banking services</w:t>
            </w:r>
          </w:p>
        </w:tc>
        <w:tc>
          <w:tcPr>
            <w:tcW w:w="4675" w:type="dxa"/>
          </w:tcPr>
          <w:p w14:paraId="44C8BF04" w14:textId="6D255DDA" w:rsidR="005438F5" w:rsidRPr="000872D6" w:rsidRDefault="005438F5" w:rsidP="00886BD6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Тема 9. Банки і банківські послуги</w:t>
            </w:r>
          </w:p>
        </w:tc>
      </w:tr>
      <w:tr w:rsidR="005438F5" w:rsidRPr="00583658" w14:paraId="75E0CFA9" w14:textId="77777777" w:rsidTr="00D976C8">
        <w:tc>
          <w:tcPr>
            <w:tcW w:w="4675" w:type="dxa"/>
          </w:tcPr>
          <w:p w14:paraId="2DB7040B" w14:textId="5FE97702" w:rsidR="005438F5" w:rsidRPr="000872D6" w:rsidRDefault="005438F5" w:rsidP="00886BD6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Topic 10. Insurance</w:t>
            </w:r>
          </w:p>
        </w:tc>
        <w:tc>
          <w:tcPr>
            <w:tcW w:w="4675" w:type="dxa"/>
          </w:tcPr>
          <w:p w14:paraId="74C2F292" w14:textId="23DD187C" w:rsidR="005438F5" w:rsidRPr="000872D6" w:rsidRDefault="005438F5" w:rsidP="00886BD6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Тема 10. Страхування</w:t>
            </w:r>
          </w:p>
        </w:tc>
      </w:tr>
      <w:tr w:rsidR="005438F5" w:rsidRPr="00583658" w14:paraId="780F5368" w14:textId="77777777" w:rsidTr="00D976C8">
        <w:tc>
          <w:tcPr>
            <w:tcW w:w="4675" w:type="dxa"/>
          </w:tcPr>
          <w:p w14:paraId="35FD0FD3" w14:textId="2155164E" w:rsidR="005438F5" w:rsidRPr="000872D6" w:rsidRDefault="005438F5" w:rsidP="00886BD6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Topic 11. Non-bank financial institutions</w:t>
            </w:r>
          </w:p>
        </w:tc>
        <w:tc>
          <w:tcPr>
            <w:tcW w:w="4675" w:type="dxa"/>
          </w:tcPr>
          <w:p w14:paraId="7E7F633F" w14:textId="2F0E5324" w:rsidR="005438F5" w:rsidRPr="000872D6" w:rsidRDefault="005438F5" w:rsidP="00886BD6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Тема 11. Небанківські фінансові установи</w:t>
            </w:r>
          </w:p>
        </w:tc>
      </w:tr>
      <w:tr w:rsidR="005438F5" w:rsidRPr="00583658" w14:paraId="5F7C3E2D" w14:textId="77777777" w:rsidTr="00D976C8">
        <w:tc>
          <w:tcPr>
            <w:tcW w:w="4675" w:type="dxa"/>
          </w:tcPr>
          <w:p w14:paraId="5A56F298" w14:textId="47105EC2" w:rsidR="005438F5" w:rsidRPr="000872D6" w:rsidRDefault="005438F5" w:rsidP="00886BD6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Topic 12. What is foreign currency?</w:t>
            </w:r>
          </w:p>
        </w:tc>
        <w:tc>
          <w:tcPr>
            <w:tcW w:w="4675" w:type="dxa"/>
          </w:tcPr>
          <w:p w14:paraId="39893327" w14:textId="7A461A52" w:rsidR="005438F5" w:rsidRPr="000872D6" w:rsidRDefault="005438F5" w:rsidP="00886BD6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Тема 12 Що таке валюта</w:t>
            </w:r>
          </w:p>
        </w:tc>
      </w:tr>
      <w:tr w:rsidR="005438F5" w:rsidRPr="009F7E73" w14:paraId="412E56F1" w14:textId="77777777" w:rsidTr="00D976C8">
        <w:tc>
          <w:tcPr>
            <w:tcW w:w="4675" w:type="dxa"/>
          </w:tcPr>
          <w:p w14:paraId="12F21444" w14:textId="7E947D64" w:rsidR="005438F5" w:rsidRPr="000872D6" w:rsidRDefault="005438F5" w:rsidP="00886BD6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Topic 13. Payments and payment systems</w:t>
            </w:r>
          </w:p>
        </w:tc>
        <w:tc>
          <w:tcPr>
            <w:tcW w:w="4675" w:type="dxa"/>
          </w:tcPr>
          <w:p w14:paraId="1E691A9A" w14:textId="7798C264" w:rsidR="005438F5" w:rsidRPr="000872D6" w:rsidRDefault="005438F5" w:rsidP="00886BD6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Тема 13. Платежі та платіжні системи</w:t>
            </w:r>
          </w:p>
        </w:tc>
      </w:tr>
      <w:tr w:rsidR="005438F5" w:rsidRPr="00583658" w14:paraId="30682A9A" w14:textId="77777777" w:rsidTr="00D976C8">
        <w:tc>
          <w:tcPr>
            <w:tcW w:w="4675" w:type="dxa"/>
          </w:tcPr>
          <w:p w14:paraId="29CA42F4" w14:textId="77777777" w:rsidR="005438F5" w:rsidRPr="000872D6" w:rsidRDefault="005438F5" w:rsidP="00D976C8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Unit 3. Savings and investments</w:t>
            </w:r>
          </w:p>
        </w:tc>
        <w:tc>
          <w:tcPr>
            <w:tcW w:w="4675" w:type="dxa"/>
          </w:tcPr>
          <w:p w14:paraId="4F775797" w14:textId="77777777" w:rsidR="005438F5" w:rsidRPr="000872D6" w:rsidRDefault="005438F5" w:rsidP="00D976C8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Розділ 3. Заощадження та інвестиції</w:t>
            </w:r>
          </w:p>
        </w:tc>
      </w:tr>
      <w:tr w:rsidR="005438F5" w:rsidRPr="009F7E73" w14:paraId="0758DE37" w14:textId="77777777" w:rsidTr="00D976C8">
        <w:tc>
          <w:tcPr>
            <w:tcW w:w="4675" w:type="dxa"/>
          </w:tcPr>
          <w:p w14:paraId="7E935AF7" w14:textId="3A106D1A" w:rsidR="005438F5" w:rsidRPr="000872D6" w:rsidRDefault="005438F5" w:rsidP="00886BD6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Topic 14. Introduction to savings and investments</w:t>
            </w:r>
          </w:p>
        </w:tc>
        <w:tc>
          <w:tcPr>
            <w:tcW w:w="4675" w:type="dxa"/>
          </w:tcPr>
          <w:p w14:paraId="4CD0F521" w14:textId="5CBBD6C0" w:rsidR="005438F5" w:rsidRPr="000872D6" w:rsidRDefault="005438F5" w:rsidP="00886BD6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Тема 14. Вступ до заощаджень та інвестицій</w:t>
            </w:r>
          </w:p>
        </w:tc>
      </w:tr>
      <w:tr w:rsidR="005438F5" w:rsidRPr="00583658" w14:paraId="4ED58069" w14:textId="77777777" w:rsidTr="00D976C8">
        <w:tc>
          <w:tcPr>
            <w:tcW w:w="4675" w:type="dxa"/>
          </w:tcPr>
          <w:p w14:paraId="78085174" w14:textId="3542E552" w:rsidR="005438F5" w:rsidRPr="000872D6" w:rsidRDefault="005438F5" w:rsidP="00886BD6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Topic 15. Deposits</w:t>
            </w:r>
          </w:p>
        </w:tc>
        <w:tc>
          <w:tcPr>
            <w:tcW w:w="4675" w:type="dxa"/>
          </w:tcPr>
          <w:p w14:paraId="1AD3EA70" w14:textId="42B6BF37" w:rsidR="005438F5" w:rsidRPr="000872D6" w:rsidRDefault="005438F5" w:rsidP="00886BD6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Тема 15. Депозити</w:t>
            </w:r>
          </w:p>
        </w:tc>
      </w:tr>
      <w:tr w:rsidR="005438F5" w:rsidRPr="00583658" w14:paraId="6AC41D3E" w14:textId="77777777" w:rsidTr="00D976C8">
        <w:tc>
          <w:tcPr>
            <w:tcW w:w="4675" w:type="dxa"/>
          </w:tcPr>
          <w:p w14:paraId="584C1049" w14:textId="69DB6F72" w:rsidR="005438F5" w:rsidRPr="000872D6" w:rsidRDefault="005438F5" w:rsidP="00886BD6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Topic 16. Investment</w:t>
            </w:r>
          </w:p>
        </w:tc>
        <w:tc>
          <w:tcPr>
            <w:tcW w:w="4675" w:type="dxa"/>
          </w:tcPr>
          <w:p w14:paraId="6DC2F1D3" w14:textId="676600B9" w:rsidR="005438F5" w:rsidRPr="000872D6" w:rsidRDefault="005438F5" w:rsidP="00886BD6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Тема 16. Інвестиції</w:t>
            </w:r>
          </w:p>
        </w:tc>
      </w:tr>
      <w:tr w:rsidR="005438F5" w:rsidRPr="00583658" w14:paraId="0922DCC6" w14:textId="77777777" w:rsidTr="00D976C8">
        <w:tc>
          <w:tcPr>
            <w:tcW w:w="4675" w:type="dxa"/>
          </w:tcPr>
          <w:p w14:paraId="0E296849" w14:textId="04B59E41" w:rsidR="005438F5" w:rsidRPr="000872D6" w:rsidRDefault="005438F5" w:rsidP="00886BD6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Topic 17. Pensions</w:t>
            </w:r>
          </w:p>
        </w:tc>
        <w:tc>
          <w:tcPr>
            <w:tcW w:w="4675" w:type="dxa"/>
          </w:tcPr>
          <w:p w14:paraId="3A7DDA0C" w14:textId="7012812E" w:rsidR="005438F5" w:rsidRPr="000872D6" w:rsidRDefault="005438F5" w:rsidP="00886BD6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Тема 17. Пенсії</w:t>
            </w:r>
          </w:p>
        </w:tc>
      </w:tr>
      <w:tr w:rsidR="005438F5" w:rsidRPr="00583658" w14:paraId="1BFB68F8" w14:textId="77777777" w:rsidTr="00D976C8">
        <w:tc>
          <w:tcPr>
            <w:tcW w:w="4675" w:type="dxa"/>
          </w:tcPr>
          <w:p w14:paraId="197C4650" w14:textId="77777777" w:rsidR="005438F5" w:rsidRPr="000872D6" w:rsidRDefault="005438F5" w:rsidP="00D976C8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Unit 4. Borrowing and lending</w:t>
            </w:r>
          </w:p>
        </w:tc>
        <w:tc>
          <w:tcPr>
            <w:tcW w:w="4675" w:type="dxa"/>
          </w:tcPr>
          <w:p w14:paraId="4FA22F3F" w14:textId="77777777" w:rsidR="005438F5" w:rsidRPr="000872D6" w:rsidRDefault="005438F5" w:rsidP="00D976C8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Розділ 4. Запозичення та кредит</w:t>
            </w:r>
          </w:p>
        </w:tc>
      </w:tr>
      <w:tr w:rsidR="005438F5" w:rsidRPr="00583658" w14:paraId="153A543F" w14:textId="77777777" w:rsidTr="00D976C8">
        <w:tc>
          <w:tcPr>
            <w:tcW w:w="4675" w:type="dxa"/>
          </w:tcPr>
          <w:p w14:paraId="01BFDAE7" w14:textId="1F1FC791" w:rsidR="005438F5" w:rsidRPr="000872D6" w:rsidRDefault="005438F5" w:rsidP="00886BD6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Topic 18. Borrowings and debt</w:t>
            </w:r>
          </w:p>
        </w:tc>
        <w:tc>
          <w:tcPr>
            <w:tcW w:w="4675" w:type="dxa"/>
          </w:tcPr>
          <w:p w14:paraId="03C0C460" w14:textId="10F19DF7" w:rsidR="005438F5" w:rsidRPr="000872D6" w:rsidRDefault="005438F5" w:rsidP="00886BD6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Тема 18. Запозичення та борг</w:t>
            </w:r>
          </w:p>
        </w:tc>
      </w:tr>
      <w:tr w:rsidR="005438F5" w:rsidRPr="00583658" w14:paraId="1FB53EA7" w14:textId="77777777" w:rsidTr="00D976C8">
        <w:tc>
          <w:tcPr>
            <w:tcW w:w="4675" w:type="dxa"/>
          </w:tcPr>
          <w:p w14:paraId="66600E28" w14:textId="548DCD6A" w:rsidR="005438F5" w:rsidRPr="000872D6" w:rsidRDefault="005438F5" w:rsidP="00886BD6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lastRenderedPageBreak/>
              <w:t>Topic 19. Cost of credit</w:t>
            </w:r>
          </w:p>
        </w:tc>
        <w:tc>
          <w:tcPr>
            <w:tcW w:w="4675" w:type="dxa"/>
          </w:tcPr>
          <w:p w14:paraId="10B8E1A5" w14:textId="5D768B59" w:rsidR="005438F5" w:rsidRPr="000872D6" w:rsidRDefault="005438F5" w:rsidP="00886BD6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Тема 19. Вартість кредиту</w:t>
            </w:r>
          </w:p>
        </w:tc>
      </w:tr>
      <w:tr w:rsidR="005438F5" w:rsidRPr="00583658" w14:paraId="122CE06C" w14:textId="77777777" w:rsidTr="00D976C8">
        <w:tc>
          <w:tcPr>
            <w:tcW w:w="4675" w:type="dxa"/>
          </w:tcPr>
          <w:p w14:paraId="2BDD4622" w14:textId="5A761505" w:rsidR="005438F5" w:rsidRPr="000872D6" w:rsidRDefault="005438F5" w:rsidP="00886BD6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Topic 20. Choosing a credit offer</w:t>
            </w:r>
          </w:p>
        </w:tc>
        <w:tc>
          <w:tcPr>
            <w:tcW w:w="4675" w:type="dxa"/>
          </w:tcPr>
          <w:p w14:paraId="252B88D4" w14:textId="1C7E1DDE" w:rsidR="005438F5" w:rsidRPr="000872D6" w:rsidRDefault="005438F5" w:rsidP="00886BD6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Тема 20. Обираємо кредитну пропозицію</w:t>
            </w:r>
          </w:p>
        </w:tc>
      </w:tr>
      <w:tr w:rsidR="005438F5" w:rsidRPr="00583658" w14:paraId="61E214E1" w14:textId="77777777" w:rsidTr="00D976C8">
        <w:tc>
          <w:tcPr>
            <w:tcW w:w="4675" w:type="dxa"/>
          </w:tcPr>
          <w:p w14:paraId="7A82E405" w14:textId="5E3DB4F5" w:rsidR="005438F5" w:rsidRPr="000872D6" w:rsidRDefault="005438F5" w:rsidP="00886BD6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Topic 21. Credit products</w:t>
            </w:r>
          </w:p>
        </w:tc>
        <w:tc>
          <w:tcPr>
            <w:tcW w:w="4675" w:type="dxa"/>
          </w:tcPr>
          <w:p w14:paraId="5242A5DE" w14:textId="2234163E" w:rsidR="005438F5" w:rsidRPr="000872D6" w:rsidRDefault="005438F5" w:rsidP="00886BD6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Тема 21. Кредитні продукти</w:t>
            </w:r>
          </w:p>
        </w:tc>
      </w:tr>
      <w:tr w:rsidR="005438F5" w:rsidRPr="00583658" w14:paraId="692EBFA3" w14:textId="77777777" w:rsidTr="00D976C8">
        <w:tc>
          <w:tcPr>
            <w:tcW w:w="4675" w:type="dxa"/>
          </w:tcPr>
          <w:p w14:paraId="3947F6C5" w14:textId="77777777" w:rsidR="005438F5" w:rsidRPr="000872D6" w:rsidRDefault="005438F5" w:rsidP="00D976C8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Unit 5. How to protect oneself</w:t>
            </w:r>
          </w:p>
        </w:tc>
        <w:tc>
          <w:tcPr>
            <w:tcW w:w="4675" w:type="dxa"/>
          </w:tcPr>
          <w:p w14:paraId="18D2C726" w14:textId="77777777" w:rsidR="005438F5" w:rsidRPr="000872D6" w:rsidRDefault="005438F5" w:rsidP="00D976C8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Розділ 5. Як себе захистити</w:t>
            </w:r>
          </w:p>
        </w:tc>
      </w:tr>
      <w:tr w:rsidR="005438F5" w:rsidRPr="009F7E73" w14:paraId="4AAFE54A" w14:textId="77777777" w:rsidTr="00D976C8">
        <w:tc>
          <w:tcPr>
            <w:tcW w:w="4675" w:type="dxa"/>
          </w:tcPr>
          <w:p w14:paraId="042BA821" w14:textId="326B7C96" w:rsidR="005438F5" w:rsidRPr="000872D6" w:rsidRDefault="005438F5" w:rsidP="00886BD6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Topic 22. Types of risks and managing them</w:t>
            </w:r>
          </w:p>
        </w:tc>
        <w:tc>
          <w:tcPr>
            <w:tcW w:w="4675" w:type="dxa"/>
          </w:tcPr>
          <w:p w14:paraId="7C906642" w14:textId="2AD34A1B" w:rsidR="005438F5" w:rsidRPr="000872D6" w:rsidRDefault="005438F5" w:rsidP="00886BD6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Тема 22. Типи ризиків та управління ними</w:t>
            </w:r>
          </w:p>
        </w:tc>
      </w:tr>
      <w:tr w:rsidR="005438F5" w:rsidRPr="00583658" w14:paraId="66FF4908" w14:textId="77777777" w:rsidTr="00D976C8">
        <w:tc>
          <w:tcPr>
            <w:tcW w:w="4675" w:type="dxa"/>
          </w:tcPr>
          <w:p w14:paraId="206524FE" w14:textId="6AB4B61E" w:rsidR="005438F5" w:rsidRPr="000872D6" w:rsidRDefault="005438F5" w:rsidP="00886BD6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Topic 23. Types of insurance</w:t>
            </w:r>
          </w:p>
        </w:tc>
        <w:tc>
          <w:tcPr>
            <w:tcW w:w="4675" w:type="dxa"/>
          </w:tcPr>
          <w:p w14:paraId="0BAC2B21" w14:textId="7A2360C7" w:rsidR="005438F5" w:rsidRPr="000872D6" w:rsidRDefault="005438F5" w:rsidP="00886BD6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Тема 23. Види страхування</w:t>
            </w:r>
          </w:p>
        </w:tc>
      </w:tr>
      <w:tr w:rsidR="005438F5" w:rsidRPr="00583658" w14:paraId="4A51C4CE" w14:textId="77777777" w:rsidTr="00D976C8">
        <w:tc>
          <w:tcPr>
            <w:tcW w:w="4675" w:type="dxa"/>
          </w:tcPr>
          <w:p w14:paraId="40409859" w14:textId="39C5DFD4" w:rsidR="005438F5" w:rsidRPr="000872D6" w:rsidRDefault="005438F5" w:rsidP="00886BD6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Topic 24. Financial security and fraud. Financial Pyramid schemes</w:t>
            </w:r>
          </w:p>
        </w:tc>
        <w:tc>
          <w:tcPr>
            <w:tcW w:w="4675" w:type="dxa"/>
          </w:tcPr>
          <w:p w14:paraId="18AD458C" w14:textId="5AA1BB74" w:rsidR="005438F5" w:rsidRPr="000872D6" w:rsidRDefault="005438F5" w:rsidP="00886BD6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Тема 24. Фінансова безпека та шахрайство. Фінансові піраміди</w:t>
            </w:r>
          </w:p>
        </w:tc>
      </w:tr>
      <w:tr w:rsidR="005438F5" w:rsidRPr="009F7E73" w14:paraId="469399DD" w14:textId="77777777" w:rsidTr="00D976C8">
        <w:tc>
          <w:tcPr>
            <w:tcW w:w="4675" w:type="dxa"/>
          </w:tcPr>
          <w:p w14:paraId="3B2D33AA" w14:textId="115615BF" w:rsidR="005438F5" w:rsidRPr="000872D6" w:rsidRDefault="005438F5" w:rsidP="00886BD6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Topic 25. Financial consumer rights protection</w:t>
            </w:r>
          </w:p>
        </w:tc>
        <w:tc>
          <w:tcPr>
            <w:tcW w:w="4675" w:type="dxa"/>
          </w:tcPr>
          <w:p w14:paraId="2E9288B7" w14:textId="4E438760" w:rsidR="005438F5" w:rsidRPr="000872D6" w:rsidRDefault="005438F5" w:rsidP="00886BD6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 w:rsidRPr="000872D6"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Тема 25. Захист прав споживачів фінансових послуг</w:t>
            </w:r>
          </w:p>
        </w:tc>
      </w:tr>
      <w:tr w:rsidR="005438F5" w:rsidRPr="00583658" w14:paraId="18742BD9" w14:textId="77777777" w:rsidTr="00D976C8">
        <w:tc>
          <w:tcPr>
            <w:tcW w:w="4675" w:type="dxa"/>
          </w:tcPr>
          <w:p w14:paraId="278294C5" w14:textId="28E5A2B1" w:rsidR="005438F5" w:rsidRPr="009F43D0" w:rsidRDefault="009F43D0" w:rsidP="00D976C8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iCs/>
                <w:sz w:val="20"/>
                <w:szCs w:val="20"/>
              </w:rPr>
              <w:t>Answers</w:t>
            </w:r>
          </w:p>
        </w:tc>
        <w:tc>
          <w:tcPr>
            <w:tcW w:w="4675" w:type="dxa"/>
          </w:tcPr>
          <w:p w14:paraId="5792091B" w14:textId="0BCC10EE" w:rsidR="005438F5" w:rsidRPr="000872D6" w:rsidRDefault="009F43D0" w:rsidP="00D976C8">
            <w:pPr>
              <w:spacing w:after="0"/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</w:pPr>
            <w:r>
              <w:rPr>
                <w:rFonts w:asciiTheme="minorHAnsi" w:hAnsiTheme="minorHAnsi" w:cstheme="minorHAnsi"/>
                <w:bCs/>
                <w:iCs/>
                <w:sz w:val="20"/>
                <w:szCs w:val="20"/>
                <w:lang w:val="uk-UA"/>
              </w:rPr>
              <w:t>Відповіді</w:t>
            </w:r>
          </w:p>
        </w:tc>
      </w:tr>
    </w:tbl>
    <w:p w14:paraId="389E5D3A" w14:textId="77777777" w:rsidR="005438F5" w:rsidRDefault="005438F5" w:rsidP="00046786">
      <w:pPr>
        <w:spacing w:after="0"/>
        <w:rPr>
          <w:rFonts w:cs="Calibri"/>
          <w:sz w:val="20"/>
          <w:szCs w:val="20"/>
          <w:lang w:val="uk-UA"/>
        </w:rPr>
      </w:pPr>
    </w:p>
    <w:p w14:paraId="67C1CDD3" w14:textId="44899FA8" w:rsidR="00046786" w:rsidRPr="000D371C" w:rsidRDefault="00046786" w:rsidP="003578AD">
      <w:pPr>
        <w:spacing w:after="0"/>
        <w:ind w:firstLine="360"/>
        <w:rPr>
          <w:rFonts w:cs="Calibri"/>
          <w:lang w:val="uk-UA"/>
        </w:rPr>
      </w:pPr>
      <w:r w:rsidRPr="000D371C">
        <w:rPr>
          <w:rFonts w:cs="Calibri"/>
          <w:lang w:val="uk-UA"/>
        </w:rPr>
        <w:t xml:space="preserve">Розділи та теми робочого зошита відповідають </w:t>
      </w:r>
      <w:r w:rsidR="00583658" w:rsidRPr="000D371C">
        <w:rPr>
          <w:rFonts w:cs="Calibri"/>
          <w:lang w:val="uk-UA"/>
        </w:rPr>
        <w:t xml:space="preserve">розділам та темам </w:t>
      </w:r>
      <w:r w:rsidR="009055D8" w:rsidRPr="000D371C">
        <w:rPr>
          <w:rFonts w:cs="Calibri"/>
          <w:lang w:val="uk-UA"/>
        </w:rPr>
        <w:t>навчального посібника</w:t>
      </w:r>
      <w:r w:rsidRPr="000D371C">
        <w:rPr>
          <w:rFonts w:cs="Calibri"/>
          <w:lang w:val="uk-UA"/>
        </w:rPr>
        <w:t>.</w:t>
      </w:r>
    </w:p>
    <w:p w14:paraId="11020367" w14:textId="1E6BE0B8" w:rsidR="00046786" w:rsidRPr="000D371C" w:rsidRDefault="00046786" w:rsidP="003578AD">
      <w:pPr>
        <w:spacing w:after="0"/>
        <w:ind w:firstLine="360"/>
        <w:rPr>
          <w:rFonts w:cs="Calibri"/>
          <w:lang w:val="uk-UA"/>
        </w:rPr>
      </w:pPr>
    </w:p>
    <w:p w14:paraId="657453F3" w14:textId="77777777" w:rsidR="00886BD6" w:rsidRPr="000D371C" w:rsidRDefault="00886BD6" w:rsidP="003578AD">
      <w:pPr>
        <w:spacing w:after="0"/>
        <w:ind w:firstLine="360"/>
        <w:rPr>
          <w:rFonts w:cs="Calibri"/>
          <w:lang w:val="uk-UA"/>
        </w:rPr>
      </w:pPr>
      <w:r w:rsidRPr="000D371C">
        <w:rPr>
          <w:rFonts w:cs="Calibri"/>
          <w:lang w:val="uk-UA"/>
        </w:rPr>
        <w:t>Групи завдань:</w:t>
      </w:r>
    </w:p>
    <w:p w14:paraId="3AC59035" w14:textId="70C0A6B7" w:rsidR="00886BD6" w:rsidRPr="000D371C" w:rsidRDefault="00886BD6" w:rsidP="003578AD">
      <w:pPr>
        <w:spacing w:after="0"/>
        <w:ind w:left="284" w:firstLine="360"/>
        <w:rPr>
          <w:rFonts w:cs="Calibri"/>
          <w:lang w:val="uk-UA"/>
        </w:rPr>
      </w:pPr>
      <w:r w:rsidRPr="000D371C">
        <w:rPr>
          <w:rFonts w:cs="Calibri"/>
          <w:lang w:val="uk-UA"/>
        </w:rPr>
        <w:t xml:space="preserve">- </w:t>
      </w:r>
      <w:r w:rsidR="008A5175" w:rsidRPr="000D371C">
        <w:rPr>
          <w:rFonts w:cs="Calibri"/>
          <w:lang w:val="uk-UA"/>
        </w:rPr>
        <w:t xml:space="preserve">Tests </w:t>
      </w:r>
      <w:r w:rsidR="008A5175" w:rsidRPr="000D371C">
        <w:rPr>
          <w:rFonts w:cs="Calibri"/>
          <w:lang w:val="uk-UA"/>
        </w:rPr>
        <w:tab/>
      </w:r>
      <w:r w:rsidR="008A5175" w:rsidRPr="000D371C">
        <w:rPr>
          <w:rFonts w:cs="Calibri"/>
          <w:lang w:val="uk-UA"/>
        </w:rPr>
        <w:tab/>
      </w:r>
      <w:r w:rsidR="008A5175" w:rsidRPr="000D371C">
        <w:rPr>
          <w:rFonts w:cs="Calibri"/>
          <w:lang w:val="uk-UA"/>
        </w:rPr>
        <w:tab/>
      </w:r>
      <w:r w:rsidR="008A5175" w:rsidRPr="000D371C">
        <w:rPr>
          <w:rFonts w:cs="Calibri"/>
          <w:lang w:val="uk-UA"/>
        </w:rPr>
        <w:tab/>
      </w:r>
      <w:r w:rsidRPr="000D371C">
        <w:rPr>
          <w:rFonts w:cs="Calibri"/>
          <w:lang w:val="uk-UA"/>
        </w:rPr>
        <w:t>Тести</w:t>
      </w:r>
    </w:p>
    <w:p w14:paraId="483A0F8E" w14:textId="422228D3" w:rsidR="00886BD6" w:rsidRPr="000D371C" w:rsidRDefault="00886BD6" w:rsidP="003578AD">
      <w:pPr>
        <w:spacing w:after="0"/>
        <w:ind w:left="284" w:firstLine="360"/>
        <w:rPr>
          <w:rFonts w:cs="Calibri"/>
          <w:lang w:val="uk-UA"/>
        </w:rPr>
      </w:pPr>
      <w:r w:rsidRPr="000D371C">
        <w:rPr>
          <w:rFonts w:cs="Calibri"/>
          <w:lang w:val="uk-UA"/>
        </w:rPr>
        <w:t xml:space="preserve">- </w:t>
      </w:r>
      <w:r w:rsidR="008A5175" w:rsidRPr="000D371C">
        <w:rPr>
          <w:rFonts w:cs="Calibri"/>
          <w:lang w:val="uk-UA"/>
        </w:rPr>
        <w:t xml:space="preserve">Yes/No statements </w:t>
      </w:r>
      <w:r w:rsidR="008A5175" w:rsidRPr="000D371C">
        <w:rPr>
          <w:rFonts w:cs="Calibri"/>
          <w:lang w:val="uk-UA"/>
        </w:rPr>
        <w:tab/>
      </w:r>
      <w:r w:rsidR="008A5175" w:rsidRPr="000D371C">
        <w:rPr>
          <w:rFonts w:cs="Calibri"/>
          <w:lang w:val="uk-UA"/>
        </w:rPr>
        <w:tab/>
      </w:r>
      <w:r w:rsidR="008A5175" w:rsidRPr="000D371C">
        <w:rPr>
          <w:rFonts w:cs="Calibri"/>
          <w:lang w:val="uk-UA"/>
        </w:rPr>
        <w:tab/>
      </w:r>
      <w:r w:rsidRPr="000D371C">
        <w:rPr>
          <w:rFonts w:cs="Calibri"/>
          <w:lang w:val="uk-UA"/>
        </w:rPr>
        <w:t>Так/ні твердження</w:t>
      </w:r>
    </w:p>
    <w:p w14:paraId="76738D4E" w14:textId="3B5DF4BC" w:rsidR="00886BD6" w:rsidRPr="000D371C" w:rsidRDefault="00886BD6" w:rsidP="003578AD">
      <w:pPr>
        <w:spacing w:after="0"/>
        <w:ind w:left="284" w:firstLine="360"/>
        <w:rPr>
          <w:rFonts w:cs="Calibri"/>
          <w:lang w:val="uk-UA"/>
        </w:rPr>
      </w:pPr>
      <w:r w:rsidRPr="000D371C">
        <w:rPr>
          <w:rFonts w:cs="Calibri"/>
          <w:lang w:val="uk-UA"/>
        </w:rPr>
        <w:t xml:space="preserve">- </w:t>
      </w:r>
      <w:r w:rsidR="008A5175" w:rsidRPr="000D371C">
        <w:rPr>
          <w:rFonts w:cs="Calibri"/>
          <w:lang w:val="uk-UA"/>
        </w:rPr>
        <w:t xml:space="preserve">Matching items </w:t>
      </w:r>
      <w:r w:rsidR="008A5175" w:rsidRPr="000D371C">
        <w:rPr>
          <w:rFonts w:cs="Calibri"/>
          <w:lang w:val="uk-UA"/>
        </w:rPr>
        <w:tab/>
      </w:r>
      <w:r w:rsidR="008A5175" w:rsidRPr="000D371C">
        <w:rPr>
          <w:rFonts w:cs="Calibri"/>
          <w:lang w:val="uk-UA"/>
        </w:rPr>
        <w:tab/>
      </w:r>
      <w:r w:rsidR="008A5175" w:rsidRPr="000D371C">
        <w:rPr>
          <w:rFonts w:cs="Calibri"/>
          <w:lang w:val="uk-UA"/>
        </w:rPr>
        <w:tab/>
      </w:r>
      <w:r w:rsidRPr="000D371C">
        <w:rPr>
          <w:rFonts w:cs="Calibri"/>
          <w:lang w:val="uk-UA"/>
        </w:rPr>
        <w:t>Встановіть зв’язок</w:t>
      </w:r>
    </w:p>
    <w:p w14:paraId="4A00D78E" w14:textId="746B2846" w:rsidR="00886BD6" w:rsidRPr="000D371C" w:rsidRDefault="00886BD6" w:rsidP="003578AD">
      <w:pPr>
        <w:spacing w:after="0"/>
        <w:ind w:left="284" w:firstLine="360"/>
        <w:rPr>
          <w:rFonts w:cs="Calibri"/>
          <w:lang w:val="uk-UA"/>
        </w:rPr>
      </w:pPr>
      <w:r w:rsidRPr="000D371C">
        <w:rPr>
          <w:rFonts w:cs="Calibri"/>
          <w:lang w:val="uk-UA"/>
        </w:rPr>
        <w:t xml:space="preserve">- </w:t>
      </w:r>
      <w:r w:rsidR="008A5175" w:rsidRPr="000D371C">
        <w:rPr>
          <w:rFonts w:cs="Calibri"/>
          <w:lang w:val="uk-UA"/>
        </w:rPr>
        <w:t xml:space="preserve">Crossword and cryptogram puzzles </w:t>
      </w:r>
      <w:r w:rsidR="008A5175" w:rsidRPr="000D371C">
        <w:rPr>
          <w:rFonts w:cs="Calibri"/>
          <w:lang w:val="uk-UA"/>
        </w:rPr>
        <w:tab/>
      </w:r>
      <w:r w:rsidRPr="000D371C">
        <w:rPr>
          <w:rFonts w:cs="Calibri"/>
          <w:lang w:val="uk-UA"/>
        </w:rPr>
        <w:t>Кросворди та криптограми</w:t>
      </w:r>
    </w:p>
    <w:p w14:paraId="1D5A43EC" w14:textId="0181912D" w:rsidR="00886BD6" w:rsidRPr="000D371C" w:rsidRDefault="00886BD6" w:rsidP="003578AD">
      <w:pPr>
        <w:spacing w:after="0"/>
        <w:ind w:left="284" w:firstLine="360"/>
        <w:rPr>
          <w:rFonts w:cs="Calibri"/>
          <w:lang w:val="uk-UA"/>
        </w:rPr>
      </w:pPr>
      <w:r w:rsidRPr="000D371C">
        <w:rPr>
          <w:rFonts w:cs="Calibri"/>
          <w:lang w:val="uk-UA"/>
        </w:rPr>
        <w:t xml:space="preserve">- </w:t>
      </w:r>
      <w:r w:rsidR="008A5175" w:rsidRPr="000D371C">
        <w:rPr>
          <w:rFonts w:cs="Calibri"/>
          <w:lang w:val="uk-UA"/>
        </w:rPr>
        <w:t xml:space="preserve">Solve the problem </w:t>
      </w:r>
      <w:r w:rsidR="008A5175" w:rsidRPr="000D371C">
        <w:rPr>
          <w:rFonts w:cs="Calibri"/>
          <w:lang w:val="uk-UA"/>
        </w:rPr>
        <w:tab/>
      </w:r>
      <w:r w:rsidR="008A5175" w:rsidRPr="000D371C">
        <w:rPr>
          <w:rFonts w:cs="Calibri"/>
          <w:lang w:val="uk-UA"/>
        </w:rPr>
        <w:tab/>
      </w:r>
      <w:r w:rsidR="008A5175" w:rsidRPr="000D371C">
        <w:rPr>
          <w:rFonts w:cs="Calibri"/>
          <w:lang w:val="uk-UA"/>
        </w:rPr>
        <w:tab/>
      </w:r>
      <w:r w:rsidRPr="000D371C">
        <w:rPr>
          <w:rFonts w:cs="Calibri"/>
          <w:lang w:val="uk-UA"/>
        </w:rPr>
        <w:t>Розв’яжіть задачу</w:t>
      </w:r>
    </w:p>
    <w:p w14:paraId="2AEC6657" w14:textId="6B973098" w:rsidR="00886BD6" w:rsidRPr="000D371C" w:rsidRDefault="00886BD6" w:rsidP="003578AD">
      <w:pPr>
        <w:spacing w:after="0"/>
        <w:ind w:left="284" w:firstLine="360"/>
        <w:rPr>
          <w:rFonts w:cs="Calibri"/>
          <w:lang w:val="uk-UA"/>
        </w:rPr>
      </w:pPr>
      <w:r w:rsidRPr="000D371C">
        <w:rPr>
          <w:rFonts w:cs="Calibri"/>
          <w:lang w:val="uk-UA"/>
        </w:rPr>
        <w:t xml:space="preserve">- </w:t>
      </w:r>
      <w:r w:rsidR="008A5175" w:rsidRPr="000D371C">
        <w:rPr>
          <w:rFonts w:cs="Calibri"/>
          <w:lang w:val="uk-UA"/>
        </w:rPr>
        <w:t xml:space="preserve">Research </w:t>
      </w:r>
      <w:r w:rsidR="008A5175" w:rsidRPr="000D371C">
        <w:rPr>
          <w:rFonts w:cs="Calibri"/>
          <w:lang w:val="uk-UA"/>
        </w:rPr>
        <w:tab/>
      </w:r>
      <w:r w:rsidR="008A5175" w:rsidRPr="000D371C">
        <w:rPr>
          <w:rFonts w:cs="Calibri"/>
          <w:lang w:val="uk-UA"/>
        </w:rPr>
        <w:tab/>
      </w:r>
      <w:r w:rsidR="008A5175" w:rsidRPr="000D371C">
        <w:rPr>
          <w:rFonts w:cs="Calibri"/>
          <w:lang w:val="uk-UA"/>
        </w:rPr>
        <w:tab/>
      </w:r>
      <w:r w:rsidR="008A5175" w:rsidRPr="000D371C">
        <w:rPr>
          <w:rFonts w:cs="Calibri"/>
          <w:lang w:val="uk-UA"/>
        </w:rPr>
        <w:tab/>
      </w:r>
      <w:r w:rsidRPr="000D371C">
        <w:rPr>
          <w:rFonts w:cs="Calibri"/>
          <w:lang w:val="uk-UA"/>
        </w:rPr>
        <w:t>Дослідження</w:t>
      </w:r>
    </w:p>
    <w:p w14:paraId="4A1ED486" w14:textId="04D9FC80" w:rsidR="00886BD6" w:rsidRPr="000D371C" w:rsidRDefault="00886BD6" w:rsidP="003578AD">
      <w:pPr>
        <w:spacing w:after="0"/>
        <w:ind w:left="284" w:firstLine="360"/>
        <w:rPr>
          <w:rFonts w:cs="Calibri"/>
          <w:lang w:val="uk-UA"/>
        </w:rPr>
      </w:pPr>
      <w:r w:rsidRPr="000D371C">
        <w:rPr>
          <w:rFonts w:cs="Calibri"/>
          <w:lang w:val="uk-UA"/>
        </w:rPr>
        <w:t xml:space="preserve">- </w:t>
      </w:r>
      <w:r w:rsidR="008A5175" w:rsidRPr="000D371C">
        <w:rPr>
          <w:rFonts w:cs="Calibri"/>
          <w:lang w:val="uk-UA"/>
        </w:rPr>
        <w:t xml:space="preserve">Teamwork </w:t>
      </w:r>
      <w:r w:rsidR="008A5175" w:rsidRPr="000D371C">
        <w:rPr>
          <w:rFonts w:cs="Calibri"/>
          <w:lang w:val="uk-UA"/>
        </w:rPr>
        <w:tab/>
      </w:r>
      <w:r w:rsidR="008A5175" w:rsidRPr="000D371C">
        <w:rPr>
          <w:rFonts w:cs="Calibri"/>
          <w:lang w:val="uk-UA"/>
        </w:rPr>
        <w:tab/>
      </w:r>
      <w:r w:rsidR="008A5175" w:rsidRPr="000D371C">
        <w:rPr>
          <w:rFonts w:cs="Calibri"/>
          <w:lang w:val="uk-UA"/>
        </w:rPr>
        <w:tab/>
      </w:r>
      <w:r w:rsidR="008A5175" w:rsidRPr="000D371C">
        <w:rPr>
          <w:rFonts w:cs="Calibri"/>
          <w:lang w:val="uk-UA"/>
        </w:rPr>
        <w:tab/>
      </w:r>
      <w:r w:rsidRPr="000D371C">
        <w:rPr>
          <w:rFonts w:cs="Calibri"/>
          <w:lang w:val="uk-UA"/>
        </w:rPr>
        <w:t>Командна робота</w:t>
      </w:r>
    </w:p>
    <w:p w14:paraId="5746737B" w14:textId="77777777" w:rsidR="00886BD6" w:rsidRPr="000D371C" w:rsidRDefault="00886BD6" w:rsidP="003578AD">
      <w:pPr>
        <w:spacing w:after="0"/>
        <w:ind w:firstLine="360"/>
        <w:rPr>
          <w:rFonts w:cs="Calibri"/>
          <w:lang w:val="uk-UA"/>
        </w:rPr>
      </w:pPr>
    </w:p>
    <w:p w14:paraId="1549418A" w14:textId="1DE498AA" w:rsidR="00046786" w:rsidRPr="000D371C" w:rsidRDefault="00046786" w:rsidP="003578AD">
      <w:pPr>
        <w:spacing w:after="0"/>
        <w:ind w:firstLine="360"/>
        <w:rPr>
          <w:rFonts w:cs="Calibri"/>
          <w:b/>
          <w:lang w:val="uk-UA"/>
        </w:rPr>
      </w:pPr>
      <w:r w:rsidRPr="000D371C">
        <w:rPr>
          <w:rFonts w:cs="Calibri"/>
          <w:b/>
          <w:lang w:val="uk-UA"/>
        </w:rPr>
        <w:t>5.1.1 Структура розділу робочого зошита</w:t>
      </w:r>
    </w:p>
    <w:p w14:paraId="36640AAC" w14:textId="16605531" w:rsidR="00046786" w:rsidRPr="000D371C" w:rsidRDefault="00046786" w:rsidP="003578AD">
      <w:pPr>
        <w:spacing w:after="0"/>
        <w:ind w:firstLine="360"/>
        <w:jc w:val="both"/>
        <w:rPr>
          <w:rFonts w:cs="Calibri"/>
          <w:lang w:val="uk-UA"/>
        </w:rPr>
      </w:pPr>
      <w:r w:rsidRPr="000D371C">
        <w:rPr>
          <w:rFonts w:cs="Calibri"/>
          <w:lang w:val="uk-UA"/>
        </w:rPr>
        <w:t>Кожен розділ має розпочинатися зі сторінки, на</w:t>
      </w:r>
      <w:r w:rsidR="00583658" w:rsidRPr="000D371C">
        <w:rPr>
          <w:rFonts w:cs="Calibri"/>
          <w:lang w:val="uk-UA"/>
        </w:rPr>
        <w:t xml:space="preserve"> якій буде подано назву розділу</w:t>
      </w:r>
      <w:r w:rsidRPr="000D371C">
        <w:rPr>
          <w:rFonts w:cs="Calibri"/>
          <w:lang w:val="uk-UA"/>
        </w:rPr>
        <w:t>.</w:t>
      </w:r>
    </w:p>
    <w:p w14:paraId="36FA4386" w14:textId="6251821B" w:rsidR="00046786" w:rsidRPr="000D371C" w:rsidRDefault="00046786" w:rsidP="003578AD">
      <w:pPr>
        <w:spacing w:after="0"/>
        <w:ind w:firstLine="360"/>
        <w:jc w:val="both"/>
        <w:rPr>
          <w:rFonts w:cs="Calibri"/>
          <w:lang w:val="uk-UA"/>
        </w:rPr>
      </w:pPr>
      <w:r w:rsidRPr="000D371C">
        <w:rPr>
          <w:rFonts w:cs="Calibri"/>
          <w:lang w:val="uk-UA"/>
        </w:rPr>
        <w:t xml:space="preserve">Кожен розділ </w:t>
      </w:r>
      <w:r w:rsidR="00583658" w:rsidRPr="000D371C">
        <w:rPr>
          <w:rFonts w:cs="Calibri"/>
          <w:lang w:val="uk-UA"/>
        </w:rPr>
        <w:t xml:space="preserve">робочого зошиту </w:t>
      </w:r>
      <w:r w:rsidRPr="000D371C">
        <w:rPr>
          <w:rFonts w:cs="Calibri"/>
          <w:lang w:val="uk-UA"/>
        </w:rPr>
        <w:t xml:space="preserve">має таку саму кольорову гаму (для назв розділу та тем), як і відповідний розділ </w:t>
      </w:r>
      <w:r w:rsidR="009055D8" w:rsidRPr="000D371C">
        <w:rPr>
          <w:rFonts w:cs="Calibri"/>
          <w:lang w:val="uk-UA"/>
        </w:rPr>
        <w:t>навчального посібника</w:t>
      </w:r>
      <w:r w:rsidRPr="000D371C">
        <w:rPr>
          <w:rFonts w:cs="Calibri"/>
          <w:lang w:val="uk-UA"/>
        </w:rPr>
        <w:t>.</w:t>
      </w:r>
    </w:p>
    <w:p w14:paraId="39FD39C1" w14:textId="77777777" w:rsidR="00046786" w:rsidRPr="000D371C" w:rsidRDefault="00046786" w:rsidP="003578AD">
      <w:pPr>
        <w:spacing w:after="0"/>
        <w:ind w:firstLine="360"/>
        <w:rPr>
          <w:rFonts w:cs="Calibri"/>
          <w:lang w:val="uk-UA"/>
        </w:rPr>
      </w:pPr>
    </w:p>
    <w:p w14:paraId="429D854B" w14:textId="77777777" w:rsidR="00046786" w:rsidRPr="000D371C" w:rsidRDefault="00046786" w:rsidP="003578AD">
      <w:pPr>
        <w:spacing w:after="0"/>
        <w:ind w:firstLine="360"/>
        <w:rPr>
          <w:rFonts w:cs="Calibri"/>
          <w:lang w:val="uk-UA"/>
        </w:rPr>
      </w:pPr>
      <w:r w:rsidRPr="000D371C">
        <w:rPr>
          <w:rFonts w:cs="Calibri"/>
          <w:lang w:val="uk-UA"/>
        </w:rPr>
        <w:t>Рівні заголовків у розділі:</w:t>
      </w:r>
    </w:p>
    <w:p w14:paraId="300F6277" w14:textId="77777777" w:rsidR="00046786" w:rsidRPr="000D371C" w:rsidRDefault="00046786" w:rsidP="003578AD">
      <w:pPr>
        <w:spacing w:after="0"/>
        <w:ind w:firstLine="360"/>
        <w:rPr>
          <w:rFonts w:cs="Calibri"/>
          <w:lang w:val="uk-UA"/>
        </w:rPr>
      </w:pPr>
      <w:r w:rsidRPr="000D371C">
        <w:rPr>
          <w:rFonts w:cs="Calibri"/>
          <w:lang w:val="uk-UA"/>
        </w:rPr>
        <w:t>1 – Заголовок розділу</w:t>
      </w:r>
    </w:p>
    <w:p w14:paraId="59414F5D" w14:textId="77777777" w:rsidR="00046786" w:rsidRPr="000D371C" w:rsidRDefault="00046786" w:rsidP="003578AD">
      <w:pPr>
        <w:spacing w:after="0"/>
        <w:ind w:firstLine="360"/>
        <w:rPr>
          <w:rFonts w:cs="Calibri"/>
          <w:lang w:val="uk-UA"/>
        </w:rPr>
      </w:pPr>
      <w:r w:rsidRPr="000D371C">
        <w:rPr>
          <w:rFonts w:cs="Calibri"/>
          <w:lang w:val="uk-UA"/>
        </w:rPr>
        <w:t>2 – Заголовок теми</w:t>
      </w:r>
    </w:p>
    <w:p w14:paraId="398E7E59" w14:textId="77777777" w:rsidR="00046786" w:rsidRPr="000D371C" w:rsidRDefault="00046786" w:rsidP="003578AD">
      <w:pPr>
        <w:spacing w:after="0"/>
        <w:ind w:firstLine="360"/>
        <w:rPr>
          <w:rFonts w:cs="Calibri"/>
          <w:lang w:val="uk-UA"/>
        </w:rPr>
      </w:pPr>
    </w:p>
    <w:p w14:paraId="2A91F4D3" w14:textId="77777777" w:rsidR="00046786" w:rsidRPr="000D371C" w:rsidRDefault="00046786" w:rsidP="003578AD">
      <w:pPr>
        <w:spacing w:after="0"/>
        <w:ind w:firstLine="360"/>
        <w:rPr>
          <w:rFonts w:cs="Calibri"/>
          <w:lang w:val="uk-UA"/>
        </w:rPr>
      </w:pPr>
      <w:r w:rsidRPr="000D371C">
        <w:rPr>
          <w:rFonts w:cs="Calibri"/>
          <w:lang w:val="uk-UA"/>
        </w:rPr>
        <w:t>Зміст робочого зошита формують заголовки 1 та 2 рівнів – розділів, тем.</w:t>
      </w:r>
    </w:p>
    <w:p w14:paraId="3C6A09FC" w14:textId="77777777" w:rsidR="00046786" w:rsidRPr="000D371C" w:rsidRDefault="00046786" w:rsidP="003578AD">
      <w:pPr>
        <w:spacing w:after="0"/>
        <w:ind w:firstLine="360"/>
        <w:rPr>
          <w:rFonts w:cs="Calibri"/>
          <w:lang w:val="uk-UA"/>
        </w:rPr>
      </w:pPr>
    </w:p>
    <w:p w14:paraId="4B0DDF63" w14:textId="22329F60" w:rsidR="00046786" w:rsidRPr="000D371C" w:rsidRDefault="00046786" w:rsidP="003578AD">
      <w:pPr>
        <w:spacing w:after="0"/>
        <w:ind w:firstLine="360"/>
        <w:rPr>
          <w:rFonts w:cs="Calibri"/>
          <w:b/>
          <w:lang w:val="uk-UA"/>
        </w:rPr>
      </w:pPr>
      <w:r w:rsidRPr="000D371C">
        <w:rPr>
          <w:rFonts w:cs="Calibri"/>
          <w:b/>
          <w:lang w:val="ru-RU"/>
        </w:rPr>
        <w:t>5.1</w:t>
      </w:r>
      <w:r w:rsidRPr="000D371C">
        <w:rPr>
          <w:rFonts w:cs="Calibri"/>
          <w:b/>
          <w:lang w:val="uk-UA"/>
        </w:rPr>
        <w:t>.2 Структура теми</w:t>
      </w:r>
    </w:p>
    <w:p w14:paraId="6E3FC6CF" w14:textId="77777777" w:rsidR="00046786" w:rsidRPr="000D371C" w:rsidRDefault="00046786" w:rsidP="003578AD">
      <w:pPr>
        <w:spacing w:after="0"/>
        <w:ind w:firstLine="360"/>
        <w:rPr>
          <w:rFonts w:cs="Calibri"/>
          <w:lang w:val="uk-UA"/>
        </w:rPr>
      </w:pPr>
      <w:r w:rsidRPr="000D371C">
        <w:rPr>
          <w:rFonts w:cs="Calibri"/>
          <w:lang w:val="uk-UA"/>
        </w:rPr>
        <w:t>Заголовок теми (має бути виконаний у кольоровій гаммі розділу, в якому він розміщений)</w:t>
      </w:r>
    </w:p>
    <w:p w14:paraId="1FBAD7FB" w14:textId="77777777" w:rsidR="00046786" w:rsidRPr="000D371C" w:rsidRDefault="00046786" w:rsidP="003578AD">
      <w:pPr>
        <w:spacing w:after="0"/>
        <w:ind w:firstLine="360"/>
        <w:rPr>
          <w:rFonts w:cs="Calibri"/>
          <w:lang w:val="uk-UA"/>
        </w:rPr>
      </w:pPr>
      <w:r w:rsidRPr="000D371C">
        <w:rPr>
          <w:rFonts w:cs="Calibri"/>
          <w:lang w:val="uk-UA"/>
        </w:rPr>
        <w:t>Групи завдань:</w:t>
      </w:r>
    </w:p>
    <w:p w14:paraId="6810BFE4" w14:textId="49BE92D1" w:rsidR="008A5175" w:rsidRPr="000D371C" w:rsidRDefault="008A5175" w:rsidP="003578AD">
      <w:pPr>
        <w:spacing w:after="0"/>
        <w:ind w:left="284" w:firstLine="360"/>
        <w:rPr>
          <w:rFonts w:cs="Calibri"/>
          <w:lang w:val="uk-UA"/>
        </w:rPr>
      </w:pPr>
      <w:r w:rsidRPr="000D371C">
        <w:rPr>
          <w:rFonts w:cs="Calibri"/>
          <w:lang w:val="uk-UA"/>
        </w:rPr>
        <w:t xml:space="preserve">- Tests </w:t>
      </w:r>
    </w:p>
    <w:p w14:paraId="659E6A36" w14:textId="7482A6E4" w:rsidR="008A5175" w:rsidRPr="000D371C" w:rsidRDefault="008A5175" w:rsidP="003578AD">
      <w:pPr>
        <w:spacing w:after="0"/>
        <w:ind w:left="284" w:firstLine="360"/>
        <w:rPr>
          <w:rFonts w:cs="Calibri"/>
          <w:lang w:val="uk-UA"/>
        </w:rPr>
      </w:pPr>
      <w:r w:rsidRPr="000D371C">
        <w:rPr>
          <w:rFonts w:cs="Calibri"/>
          <w:lang w:val="uk-UA"/>
        </w:rPr>
        <w:t xml:space="preserve">- Yes/No statements </w:t>
      </w:r>
    </w:p>
    <w:p w14:paraId="095D9866" w14:textId="0281BE3D" w:rsidR="008A5175" w:rsidRPr="000D371C" w:rsidRDefault="008A5175" w:rsidP="003578AD">
      <w:pPr>
        <w:spacing w:after="0"/>
        <w:ind w:left="284" w:firstLine="360"/>
        <w:rPr>
          <w:rFonts w:cs="Calibri"/>
          <w:lang w:val="uk-UA"/>
        </w:rPr>
      </w:pPr>
      <w:r w:rsidRPr="000D371C">
        <w:rPr>
          <w:rFonts w:cs="Calibri"/>
          <w:lang w:val="uk-UA"/>
        </w:rPr>
        <w:t xml:space="preserve">- Matching items </w:t>
      </w:r>
    </w:p>
    <w:p w14:paraId="66AC416B" w14:textId="7DA9AFD6" w:rsidR="008A5175" w:rsidRPr="000D371C" w:rsidRDefault="008A5175" w:rsidP="003578AD">
      <w:pPr>
        <w:spacing w:after="0"/>
        <w:ind w:left="284" w:firstLine="360"/>
        <w:rPr>
          <w:rFonts w:cs="Calibri"/>
          <w:lang w:val="uk-UA"/>
        </w:rPr>
      </w:pPr>
      <w:r w:rsidRPr="000D371C">
        <w:rPr>
          <w:rFonts w:cs="Calibri"/>
          <w:lang w:val="uk-UA"/>
        </w:rPr>
        <w:t xml:space="preserve">- Crossword and cryptogram puzzles </w:t>
      </w:r>
    </w:p>
    <w:p w14:paraId="6C347031" w14:textId="77777777" w:rsidR="008A5175" w:rsidRPr="000D371C" w:rsidRDefault="008A5175" w:rsidP="003578AD">
      <w:pPr>
        <w:spacing w:after="0"/>
        <w:ind w:left="284" w:firstLine="360"/>
        <w:rPr>
          <w:rFonts w:cs="Calibri"/>
          <w:lang w:val="uk-UA"/>
        </w:rPr>
      </w:pPr>
      <w:r w:rsidRPr="000D371C">
        <w:rPr>
          <w:rFonts w:cs="Calibri"/>
          <w:lang w:val="uk-UA"/>
        </w:rPr>
        <w:t xml:space="preserve">- Solve the problem </w:t>
      </w:r>
    </w:p>
    <w:p w14:paraId="069958DA" w14:textId="2D03087F" w:rsidR="008A5175" w:rsidRPr="000D371C" w:rsidRDefault="008A5175" w:rsidP="003578AD">
      <w:pPr>
        <w:spacing w:after="0"/>
        <w:ind w:left="284" w:firstLine="360"/>
        <w:rPr>
          <w:rFonts w:cs="Calibri"/>
          <w:lang w:val="uk-UA"/>
        </w:rPr>
      </w:pPr>
      <w:r w:rsidRPr="000D371C">
        <w:rPr>
          <w:rFonts w:cs="Calibri"/>
          <w:lang w:val="uk-UA"/>
        </w:rPr>
        <w:t xml:space="preserve">- Research </w:t>
      </w:r>
    </w:p>
    <w:p w14:paraId="2E0AE31F" w14:textId="3FE577B5" w:rsidR="00046786" w:rsidRPr="000D371C" w:rsidRDefault="008A5175" w:rsidP="003578AD">
      <w:pPr>
        <w:spacing w:after="0"/>
        <w:ind w:left="284" w:firstLine="360"/>
        <w:rPr>
          <w:rFonts w:cs="Calibri"/>
          <w:lang w:val="uk-UA"/>
        </w:rPr>
      </w:pPr>
      <w:r w:rsidRPr="000D371C">
        <w:rPr>
          <w:rFonts w:cs="Calibri"/>
          <w:lang w:val="uk-UA"/>
        </w:rPr>
        <w:t xml:space="preserve">- Teamwork </w:t>
      </w:r>
    </w:p>
    <w:p w14:paraId="612E3A36" w14:textId="77777777" w:rsidR="008A5175" w:rsidRPr="000D371C" w:rsidRDefault="008A5175" w:rsidP="003578AD">
      <w:pPr>
        <w:spacing w:after="0"/>
        <w:ind w:left="284" w:firstLine="360"/>
        <w:rPr>
          <w:rFonts w:cs="Calibri"/>
          <w:lang w:val="uk-UA"/>
        </w:rPr>
      </w:pPr>
    </w:p>
    <w:p w14:paraId="72B7E5C4" w14:textId="77777777" w:rsidR="00046786" w:rsidRPr="000D371C" w:rsidRDefault="00046786" w:rsidP="003578AD">
      <w:pPr>
        <w:spacing w:after="0"/>
        <w:ind w:firstLine="360"/>
        <w:rPr>
          <w:rFonts w:cs="Calibri"/>
          <w:lang w:val="uk-UA"/>
        </w:rPr>
      </w:pPr>
      <w:r w:rsidRPr="000D371C">
        <w:rPr>
          <w:rFonts w:cs="Calibri"/>
          <w:lang w:val="uk-UA"/>
        </w:rPr>
        <w:t>Завдання можуть містити таблиці, малюнки.</w:t>
      </w:r>
    </w:p>
    <w:p w14:paraId="13F68851" w14:textId="77777777" w:rsidR="00046786" w:rsidRPr="000D371C" w:rsidRDefault="00046786" w:rsidP="003578AD">
      <w:pPr>
        <w:spacing w:after="0"/>
        <w:ind w:firstLine="360"/>
        <w:rPr>
          <w:rFonts w:cs="Calibri"/>
          <w:lang w:val="uk-UA"/>
        </w:rPr>
      </w:pPr>
    </w:p>
    <w:p w14:paraId="73D8457E" w14:textId="77777777" w:rsidR="00046786" w:rsidRPr="000D371C" w:rsidRDefault="00046786" w:rsidP="003578AD">
      <w:pPr>
        <w:spacing w:after="0"/>
        <w:ind w:firstLine="360"/>
        <w:rPr>
          <w:rFonts w:cs="Calibri"/>
          <w:lang w:val="uk-UA"/>
        </w:rPr>
      </w:pPr>
      <w:r w:rsidRPr="000D371C">
        <w:rPr>
          <w:rFonts w:cs="Calibri"/>
          <w:lang w:val="uk-UA"/>
        </w:rPr>
        <w:lastRenderedPageBreak/>
        <w:t>Для кожної з цих груп завдань виконавець пропонує дизайнерське позначення (малюнок, іконка), яке буде використовуватись в тексті для ідентифікації відповідного завдання.</w:t>
      </w:r>
    </w:p>
    <w:p w14:paraId="4AEEEA35" w14:textId="77777777" w:rsidR="00046786" w:rsidRPr="000D371C" w:rsidRDefault="00046786" w:rsidP="003578AD">
      <w:pPr>
        <w:spacing w:after="0"/>
        <w:ind w:firstLine="360"/>
        <w:rPr>
          <w:rFonts w:cs="Calibri"/>
          <w:lang w:val="uk-UA"/>
        </w:rPr>
      </w:pPr>
    </w:p>
    <w:p w14:paraId="4A9BE1C6" w14:textId="4676171D" w:rsidR="00046786" w:rsidRPr="000D371C" w:rsidRDefault="00046786" w:rsidP="003578AD">
      <w:pPr>
        <w:spacing w:after="0"/>
        <w:ind w:firstLine="360"/>
        <w:rPr>
          <w:rFonts w:cs="Calibri"/>
          <w:b/>
          <w:lang w:val="uk-UA"/>
        </w:rPr>
      </w:pPr>
      <w:r w:rsidRPr="000D371C">
        <w:rPr>
          <w:rFonts w:cs="Calibri"/>
          <w:b/>
        </w:rPr>
        <w:t>5</w:t>
      </w:r>
      <w:r w:rsidRPr="000D371C">
        <w:rPr>
          <w:rFonts w:cs="Calibri"/>
          <w:b/>
          <w:lang w:val="uk-UA"/>
        </w:rPr>
        <w:t>.1.3 Формат видання</w:t>
      </w:r>
    </w:p>
    <w:p w14:paraId="59313FB2" w14:textId="4267D9EF" w:rsidR="00046786" w:rsidRPr="000D371C" w:rsidRDefault="00046786" w:rsidP="003578AD">
      <w:pPr>
        <w:spacing w:after="0"/>
        <w:ind w:firstLine="360"/>
        <w:rPr>
          <w:rFonts w:cs="Calibri"/>
          <w:lang w:val="uk-UA"/>
        </w:rPr>
      </w:pPr>
      <w:r w:rsidRPr="000D371C">
        <w:rPr>
          <w:rFonts w:cs="Calibri"/>
          <w:lang w:val="uk-UA"/>
        </w:rPr>
        <w:t xml:space="preserve">Формат видання робочого зошита </w:t>
      </w:r>
      <w:r w:rsidR="008A5175" w:rsidRPr="003578AD">
        <w:rPr>
          <w:rFonts w:cs="Calibri"/>
          <w:lang w:val="uk-UA"/>
        </w:rPr>
        <w:t>"</w:t>
      </w:r>
      <w:r w:rsidR="0052748F" w:rsidRPr="003578AD">
        <w:rPr>
          <w:rFonts w:cs="Calibri"/>
        </w:rPr>
        <w:t>Essentials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of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Personal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Finance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in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Ukraine</w:t>
      </w:r>
      <w:r w:rsidR="008A5175" w:rsidRPr="003578AD">
        <w:rPr>
          <w:rFonts w:cs="Calibri"/>
          <w:lang w:val="uk-UA"/>
        </w:rPr>
        <w:t>"</w:t>
      </w:r>
      <w:r w:rsidRPr="000D371C">
        <w:rPr>
          <w:rFonts w:cs="Calibri"/>
          <w:lang w:val="uk-UA"/>
        </w:rPr>
        <w:t xml:space="preserve"> – А4</w:t>
      </w:r>
    </w:p>
    <w:p w14:paraId="5165768A" w14:textId="77777777" w:rsidR="00046786" w:rsidRPr="000D371C" w:rsidRDefault="00046786" w:rsidP="003578AD">
      <w:pPr>
        <w:spacing w:after="0"/>
        <w:ind w:firstLine="360"/>
        <w:rPr>
          <w:rFonts w:cs="Calibri"/>
          <w:lang w:val="uk-UA"/>
        </w:rPr>
      </w:pPr>
    </w:p>
    <w:p w14:paraId="3C817508" w14:textId="22F4715E" w:rsidR="00046786" w:rsidRPr="000D371C" w:rsidRDefault="00046786" w:rsidP="003578AD">
      <w:pPr>
        <w:spacing w:after="0"/>
        <w:ind w:firstLine="360"/>
        <w:rPr>
          <w:rFonts w:cs="Calibri"/>
          <w:b/>
          <w:caps/>
          <w:lang w:val="uk-UA"/>
        </w:rPr>
      </w:pPr>
      <w:r w:rsidRPr="000D371C">
        <w:rPr>
          <w:rFonts w:cs="Calibri"/>
          <w:b/>
          <w:caps/>
          <w:lang w:val="uk-UA"/>
        </w:rPr>
        <w:t>5.2. опис робіт</w:t>
      </w:r>
    </w:p>
    <w:p w14:paraId="4D739922" w14:textId="77777777" w:rsidR="00046786" w:rsidRPr="000D371C" w:rsidRDefault="00046786" w:rsidP="003578AD">
      <w:pPr>
        <w:spacing w:after="0"/>
        <w:ind w:firstLine="360"/>
        <w:rPr>
          <w:rFonts w:cs="Calibri"/>
          <w:b/>
          <w:lang w:val="uk-UA"/>
        </w:rPr>
      </w:pPr>
    </w:p>
    <w:p w14:paraId="66C69666" w14:textId="43D6B72C" w:rsidR="00046786" w:rsidRPr="000D371C" w:rsidRDefault="00046786" w:rsidP="003578AD">
      <w:pPr>
        <w:spacing w:after="0"/>
        <w:ind w:firstLine="360"/>
        <w:rPr>
          <w:rFonts w:cs="Calibri"/>
          <w:lang w:val="uk-UA"/>
        </w:rPr>
      </w:pPr>
      <w:r w:rsidRPr="000D371C">
        <w:rPr>
          <w:rFonts w:cs="Calibri"/>
          <w:b/>
          <w:lang w:val="uk-UA"/>
        </w:rPr>
        <w:t xml:space="preserve">5.2.1. Розробка дизайну </w:t>
      </w:r>
      <w:r w:rsidRPr="000D371C">
        <w:rPr>
          <w:rFonts w:cs="Calibri"/>
          <w:lang w:val="uk-UA"/>
        </w:rPr>
        <w:t>робочого</w:t>
      </w:r>
      <w:r w:rsidR="008A5175" w:rsidRPr="000D371C">
        <w:rPr>
          <w:rFonts w:cs="Calibri"/>
          <w:lang w:val="uk-UA"/>
        </w:rPr>
        <w:t xml:space="preserve"> зошита</w:t>
      </w:r>
      <w:r w:rsidRPr="000D371C">
        <w:rPr>
          <w:rFonts w:cs="Calibri"/>
          <w:lang w:val="uk-UA"/>
        </w:rPr>
        <w:t xml:space="preserve"> </w:t>
      </w:r>
      <w:r w:rsidR="008A5175" w:rsidRPr="003578AD">
        <w:rPr>
          <w:rFonts w:cs="Calibri"/>
          <w:lang w:val="uk-UA"/>
        </w:rPr>
        <w:t>"</w:t>
      </w:r>
      <w:r w:rsidR="0052748F" w:rsidRPr="003578AD">
        <w:rPr>
          <w:rFonts w:cs="Calibri"/>
        </w:rPr>
        <w:t>Essentials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of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Personal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Finance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in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Ukraine</w:t>
      </w:r>
      <w:r w:rsidR="008A5175" w:rsidRPr="003578AD">
        <w:rPr>
          <w:rFonts w:cs="Calibri"/>
          <w:lang w:val="uk-UA"/>
        </w:rPr>
        <w:t>"</w:t>
      </w:r>
    </w:p>
    <w:p w14:paraId="6B84BA38" w14:textId="6327E767" w:rsidR="00046786" w:rsidRPr="000D371C" w:rsidRDefault="00046786" w:rsidP="003578AD">
      <w:pPr>
        <w:spacing w:after="0"/>
        <w:ind w:firstLine="360"/>
        <w:rPr>
          <w:rFonts w:cs="Calibri"/>
          <w:b/>
          <w:lang w:val="uk-UA"/>
        </w:rPr>
      </w:pPr>
    </w:p>
    <w:p w14:paraId="0CE53FF3" w14:textId="0553017D" w:rsidR="00CC7482" w:rsidRPr="000D371C" w:rsidRDefault="00CC7482" w:rsidP="003578AD">
      <w:pPr>
        <w:spacing w:after="0"/>
        <w:ind w:firstLine="360"/>
        <w:rPr>
          <w:rFonts w:cs="Calibri"/>
          <w:b/>
          <w:lang w:val="uk-UA"/>
        </w:rPr>
      </w:pPr>
      <w:r w:rsidRPr="000D371C">
        <w:rPr>
          <w:rFonts w:cs="Calibri"/>
          <w:b/>
          <w:lang w:val="uk-UA"/>
        </w:rPr>
        <w:t>Загальна вимога:</w:t>
      </w:r>
      <w:r w:rsidRPr="003578AD">
        <w:rPr>
          <w:rFonts w:cs="Calibri"/>
          <w:lang w:val="uk-UA"/>
        </w:rPr>
        <w:t xml:space="preserve"> Дизайн обкладинки та внутрішнього блоку робочого зошита мають бути розроблені подібно до </w:t>
      </w:r>
      <w:r w:rsidR="00502BF3">
        <w:rPr>
          <w:rFonts w:cs="Calibri"/>
          <w:lang w:val="uk-UA"/>
        </w:rPr>
        <w:t xml:space="preserve">стилю </w:t>
      </w:r>
      <w:r w:rsidRPr="003578AD">
        <w:rPr>
          <w:rFonts w:cs="Calibri"/>
          <w:lang w:val="uk-UA"/>
        </w:rPr>
        <w:t>американських підручників та робочих зошитів. Дизайн робочого зошита "</w:t>
      </w:r>
      <w:r w:rsidRPr="003578AD">
        <w:rPr>
          <w:rFonts w:cs="Calibri"/>
        </w:rPr>
        <w:t>Essentials</w:t>
      </w:r>
      <w:r w:rsidRPr="003578AD">
        <w:rPr>
          <w:rFonts w:cs="Calibri"/>
          <w:lang w:val="uk-UA"/>
        </w:rPr>
        <w:t xml:space="preserve"> </w:t>
      </w:r>
      <w:r w:rsidRPr="003578AD">
        <w:rPr>
          <w:rFonts w:cs="Calibri"/>
        </w:rPr>
        <w:t>of</w:t>
      </w:r>
      <w:r w:rsidRPr="003578AD">
        <w:rPr>
          <w:rFonts w:cs="Calibri"/>
          <w:lang w:val="uk-UA"/>
        </w:rPr>
        <w:t xml:space="preserve"> </w:t>
      </w:r>
      <w:r w:rsidRPr="003578AD">
        <w:rPr>
          <w:rFonts w:cs="Calibri"/>
        </w:rPr>
        <w:t>Personal</w:t>
      </w:r>
      <w:r w:rsidRPr="003578AD">
        <w:rPr>
          <w:rFonts w:cs="Calibri"/>
          <w:lang w:val="uk-UA"/>
        </w:rPr>
        <w:t xml:space="preserve"> </w:t>
      </w:r>
      <w:r w:rsidRPr="003578AD">
        <w:rPr>
          <w:rFonts w:cs="Calibri"/>
        </w:rPr>
        <w:t>Finance</w:t>
      </w:r>
      <w:r w:rsidRPr="003578AD">
        <w:rPr>
          <w:rFonts w:cs="Calibri"/>
          <w:lang w:val="uk-UA"/>
        </w:rPr>
        <w:t xml:space="preserve"> </w:t>
      </w:r>
      <w:r w:rsidRPr="003578AD">
        <w:rPr>
          <w:rFonts w:cs="Calibri"/>
        </w:rPr>
        <w:t>in</w:t>
      </w:r>
      <w:r w:rsidRPr="003578AD">
        <w:rPr>
          <w:rFonts w:cs="Calibri"/>
          <w:lang w:val="uk-UA"/>
        </w:rPr>
        <w:t xml:space="preserve"> </w:t>
      </w:r>
      <w:r w:rsidRPr="003578AD">
        <w:rPr>
          <w:rFonts w:cs="Calibri"/>
        </w:rPr>
        <w:t>Ukraine</w:t>
      </w:r>
      <w:r w:rsidRPr="003578AD">
        <w:rPr>
          <w:rFonts w:cs="Calibri"/>
          <w:lang w:val="uk-UA"/>
        </w:rPr>
        <w:t>" не має повторювати дизайн посібника "Фінансова грамотність. Фінанси. Що? Чому? Як?"</w:t>
      </w:r>
    </w:p>
    <w:p w14:paraId="09A1A36C" w14:textId="77777777" w:rsidR="00CC7482" w:rsidRPr="000D371C" w:rsidRDefault="00CC7482" w:rsidP="003578AD">
      <w:pPr>
        <w:spacing w:after="0"/>
        <w:ind w:firstLine="360"/>
        <w:rPr>
          <w:rFonts w:cs="Calibri"/>
          <w:b/>
          <w:lang w:val="uk-UA"/>
        </w:rPr>
      </w:pPr>
    </w:p>
    <w:p w14:paraId="5DE8D726" w14:textId="7422A287" w:rsidR="00046786" w:rsidRPr="000D371C" w:rsidRDefault="00046786" w:rsidP="003578AD">
      <w:pPr>
        <w:spacing w:after="0"/>
        <w:ind w:firstLine="360"/>
        <w:rPr>
          <w:rFonts w:cs="Calibri"/>
          <w:b/>
          <w:lang w:val="uk-UA"/>
        </w:rPr>
      </w:pPr>
      <w:r w:rsidRPr="000D371C">
        <w:rPr>
          <w:rFonts w:cs="Calibri"/>
          <w:b/>
          <w:lang w:val="ru-RU"/>
        </w:rPr>
        <w:t>5</w:t>
      </w:r>
      <w:r w:rsidRPr="000D371C">
        <w:rPr>
          <w:rFonts w:cs="Calibri"/>
          <w:b/>
          <w:lang w:val="uk-UA"/>
        </w:rPr>
        <w:t>.2.1.1 Розробка дизайну обкладинки робочого зошита</w:t>
      </w:r>
    </w:p>
    <w:p w14:paraId="4892C0B8" w14:textId="77777777" w:rsidR="00046786" w:rsidRPr="000D371C" w:rsidRDefault="00046786" w:rsidP="003578AD">
      <w:pPr>
        <w:spacing w:after="0"/>
        <w:ind w:firstLine="360"/>
        <w:rPr>
          <w:rFonts w:cs="Calibri"/>
          <w:lang w:val="uk-UA"/>
        </w:rPr>
      </w:pPr>
      <w:r w:rsidRPr="000D371C">
        <w:rPr>
          <w:rFonts w:cs="Calibri"/>
          <w:lang w:val="uk-UA"/>
        </w:rPr>
        <w:t>Виконавець розробляє дизайн обкладинки робочого зошита:</w:t>
      </w:r>
    </w:p>
    <w:p w14:paraId="40F82C9C" w14:textId="77777777" w:rsidR="00046786" w:rsidRPr="000D371C" w:rsidRDefault="00046786" w:rsidP="003578AD">
      <w:pPr>
        <w:spacing w:after="0"/>
        <w:ind w:firstLine="360"/>
        <w:rPr>
          <w:rFonts w:cs="Calibri"/>
          <w:lang w:val="uk-UA"/>
        </w:rPr>
      </w:pPr>
      <w:r w:rsidRPr="000D371C">
        <w:rPr>
          <w:rFonts w:cs="Calibri"/>
          <w:lang w:val="uk-UA"/>
        </w:rPr>
        <w:t>Формат обкладинки – А4 в розворот (розробляється дизайн титульної сторінки обкладинки (А4) та зворотної сторони (А4))</w:t>
      </w:r>
    </w:p>
    <w:p w14:paraId="0BD42761" w14:textId="202766CD" w:rsidR="00046786" w:rsidRPr="000D371C" w:rsidRDefault="00046786" w:rsidP="003578AD">
      <w:pPr>
        <w:spacing w:after="0"/>
        <w:ind w:firstLine="360"/>
        <w:rPr>
          <w:rFonts w:cs="Calibri"/>
          <w:lang w:val="uk-UA"/>
        </w:rPr>
      </w:pPr>
      <w:r w:rsidRPr="000D371C">
        <w:rPr>
          <w:rFonts w:cs="Calibri"/>
          <w:lang w:val="uk-UA"/>
        </w:rPr>
        <w:t xml:space="preserve">Зміст титульної сторінки обкладинки: назва робочого зошита </w:t>
      </w:r>
      <w:r w:rsidR="008A5175" w:rsidRPr="003578AD">
        <w:rPr>
          <w:rFonts w:cs="Calibri"/>
          <w:lang w:val="uk-UA"/>
        </w:rPr>
        <w:t>"</w:t>
      </w:r>
      <w:r w:rsidR="0052748F" w:rsidRPr="003578AD">
        <w:rPr>
          <w:rFonts w:cs="Calibri"/>
        </w:rPr>
        <w:t>Essentials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of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Personal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Finance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in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Ukraine</w:t>
      </w:r>
      <w:r w:rsidR="008A5175" w:rsidRPr="003578AD">
        <w:rPr>
          <w:rFonts w:cs="Calibri"/>
          <w:lang w:val="uk-UA"/>
        </w:rPr>
        <w:t>"</w:t>
      </w:r>
      <w:r w:rsidRPr="000D371C">
        <w:rPr>
          <w:rFonts w:cs="Calibri"/>
          <w:lang w:val="uk-UA"/>
        </w:rPr>
        <w:t>; текст "</w:t>
      </w:r>
      <w:r w:rsidR="008A5175" w:rsidRPr="000D371C">
        <w:rPr>
          <w:rFonts w:cs="Calibri"/>
        </w:rPr>
        <w:t>Student</w:t>
      </w:r>
      <w:r w:rsidR="008A5175" w:rsidRPr="000D371C">
        <w:rPr>
          <w:rFonts w:cs="Calibri"/>
          <w:lang w:val="uk-UA"/>
        </w:rPr>
        <w:t xml:space="preserve"> </w:t>
      </w:r>
      <w:r w:rsidR="008A5175" w:rsidRPr="000D371C">
        <w:rPr>
          <w:rFonts w:cs="Calibri"/>
        </w:rPr>
        <w:t>Workbook</w:t>
      </w:r>
      <w:r w:rsidRPr="000D371C">
        <w:rPr>
          <w:rFonts w:cs="Calibri"/>
          <w:lang w:val="uk-UA"/>
        </w:rPr>
        <w:t>" – розміщується під назвою</w:t>
      </w:r>
    </w:p>
    <w:p w14:paraId="64F76B62" w14:textId="41CB6AC8" w:rsidR="00046786" w:rsidRPr="000D371C" w:rsidRDefault="00046786" w:rsidP="003578AD">
      <w:pPr>
        <w:spacing w:after="0"/>
        <w:ind w:firstLine="360"/>
        <w:jc w:val="both"/>
        <w:rPr>
          <w:rFonts w:cs="Calibri"/>
          <w:lang w:val="uk-UA"/>
        </w:rPr>
      </w:pPr>
      <w:r w:rsidRPr="000D371C">
        <w:rPr>
          <w:rFonts w:cs="Calibri"/>
          <w:lang w:val="uk-UA"/>
        </w:rPr>
        <w:t>Виконавець пропонує замовнику на вибір (погодження) 3 варіанти концепції дизайну обкладинки; дизайн обкладинки робочого зошита розробля</w:t>
      </w:r>
      <w:r w:rsidR="008A5175" w:rsidRPr="000D371C">
        <w:rPr>
          <w:rFonts w:cs="Calibri"/>
          <w:lang w:val="uk-UA"/>
        </w:rPr>
        <w:t>є</w:t>
      </w:r>
      <w:r w:rsidRPr="000D371C">
        <w:rPr>
          <w:rFonts w:cs="Calibri"/>
          <w:lang w:val="uk-UA"/>
        </w:rPr>
        <w:t>ться відповідно до змісту та цілей навчального посібника та робочого зошита та повинен бути поєднаний одним стилем та концепцією з дизайном обкладинки навчального посібника.</w:t>
      </w:r>
    </w:p>
    <w:p w14:paraId="02DF82D2" w14:textId="77777777" w:rsidR="00046786" w:rsidRPr="000D371C" w:rsidRDefault="00046786" w:rsidP="003578AD">
      <w:pPr>
        <w:spacing w:after="0"/>
        <w:ind w:firstLine="360"/>
        <w:rPr>
          <w:rFonts w:cs="Calibri"/>
          <w:lang w:val="uk-UA"/>
        </w:rPr>
      </w:pPr>
    </w:p>
    <w:p w14:paraId="53AA5B33" w14:textId="0517B3B2" w:rsidR="00046786" w:rsidRPr="000D371C" w:rsidRDefault="00046786" w:rsidP="003578AD">
      <w:pPr>
        <w:spacing w:after="0"/>
        <w:ind w:firstLine="360"/>
        <w:rPr>
          <w:rFonts w:cs="Calibri"/>
          <w:b/>
          <w:lang w:val="uk-UA"/>
        </w:rPr>
      </w:pPr>
      <w:r w:rsidRPr="000D371C">
        <w:rPr>
          <w:rFonts w:cs="Calibri"/>
          <w:b/>
          <w:lang w:val="uk-UA"/>
        </w:rPr>
        <w:t>5.2.1.2 Розробка дизайну робочого зошита</w:t>
      </w:r>
    </w:p>
    <w:p w14:paraId="4979941D" w14:textId="302D518D" w:rsidR="00046786" w:rsidRPr="000D371C" w:rsidRDefault="00046786" w:rsidP="003578AD">
      <w:pPr>
        <w:spacing w:after="0"/>
        <w:ind w:firstLine="360"/>
        <w:rPr>
          <w:rFonts w:cs="Calibri"/>
          <w:lang w:val="uk-UA"/>
        </w:rPr>
      </w:pPr>
      <w:r w:rsidRPr="000D371C">
        <w:rPr>
          <w:rFonts w:cs="Calibri"/>
          <w:lang w:val="uk-UA"/>
        </w:rPr>
        <w:t>Виконавець розробляє дизайн та єдиний стиль оформлення для всіх елементів робочого зошита: двох рівнів заголовків, груп завдань, таблиць, малюнків, сторінок з</w:t>
      </w:r>
      <w:r w:rsidR="00457072" w:rsidRPr="000D371C">
        <w:rPr>
          <w:rFonts w:cs="Calibri"/>
          <w:lang w:val="uk-UA"/>
        </w:rPr>
        <w:t xml:space="preserve"> назвою розділу</w:t>
      </w:r>
      <w:r w:rsidRPr="000D371C">
        <w:rPr>
          <w:rFonts w:cs="Calibri"/>
          <w:lang w:val="uk-UA"/>
        </w:rPr>
        <w:t xml:space="preserve"> на початку кожн</w:t>
      </w:r>
      <w:r w:rsidR="00457072" w:rsidRPr="000D371C">
        <w:rPr>
          <w:rFonts w:cs="Calibri"/>
          <w:lang w:val="uk-UA"/>
        </w:rPr>
        <w:t>ого</w:t>
      </w:r>
      <w:r w:rsidRPr="000D371C">
        <w:rPr>
          <w:rFonts w:cs="Calibri"/>
          <w:lang w:val="uk-UA"/>
        </w:rPr>
        <w:t xml:space="preserve"> </w:t>
      </w:r>
      <w:r w:rsidR="00457072" w:rsidRPr="000D371C">
        <w:rPr>
          <w:rFonts w:cs="Calibri"/>
          <w:lang w:val="uk-UA"/>
        </w:rPr>
        <w:t>розділу</w:t>
      </w:r>
      <w:r w:rsidRPr="000D371C">
        <w:rPr>
          <w:rFonts w:cs="Calibri"/>
          <w:lang w:val="uk-UA"/>
        </w:rPr>
        <w:t>.</w:t>
      </w:r>
    </w:p>
    <w:p w14:paraId="5833EC2F" w14:textId="77777777" w:rsidR="00046786" w:rsidRPr="000D371C" w:rsidRDefault="00046786" w:rsidP="003578AD">
      <w:pPr>
        <w:spacing w:after="0"/>
        <w:ind w:firstLine="360"/>
        <w:jc w:val="both"/>
        <w:rPr>
          <w:rFonts w:cs="Calibri"/>
          <w:lang w:val="uk-UA"/>
        </w:rPr>
      </w:pPr>
      <w:r w:rsidRPr="000D371C">
        <w:rPr>
          <w:rFonts w:cs="Calibri"/>
          <w:lang w:val="uk-UA"/>
        </w:rPr>
        <w:t>Для кожної з груп завдань виконавець розробляє позначення (малюнок, іконка), яке буде використовуватись в тексті для ідентифікації відповідного завдання.</w:t>
      </w:r>
    </w:p>
    <w:p w14:paraId="5AF8A422" w14:textId="77777777" w:rsidR="00046786" w:rsidRPr="000D371C" w:rsidRDefault="00046786" w:rsidP="003578AD">
      <w:pPr>
        <w:spacing w:after="0"/>
        <w:ind w:firstLine="360"/>
        <w:jc w:val="both"/>
        <w:rPr>
          <w:rFonts w:cs="Calibri"/>
          <w:lang w:val="uk-UA"/>
        </w:rPr>
      </w:pPr>
      <w:r w:rsidRPr="000D371C">
        <w:rPr>
          <w:rFonts w:cs="Calibri"/>
          <w:lang w:val="uk-UA"/>
        </w:rPr>
        <w:t>Виконавець пропонує замовнику на вибір (погодження) 3 варіанти дизайну робочого зошита.</w:t>
      </w:r>
    </w:p>
    <w:p w14:paraId="0FBD9D1F" w14:textId="436B1017" w:rsidR="00046786" w:rsidRPr="000D371C" w:rsidRDefault="00046786" w:rsidP="003578AD">
      <w:pPr>
        <w:spacing w:after="0"/>
        <w:ind w:firstLine="360"/>
        <w:rPr>
          <w:rFonts w:cs="Calibri"/>
          <w:lang w:val="uk-UA"/>
        </w:rPr>
      </w:pPr>
      <w:r w:rsidRPr="000D371C">
        <w:rPr>
          <w:rFonts w:cs="Calibri"/>
          <w:lang w:val="uk-UA"/>
        </w:rPr>
        <w:t>Дизайн робочого зошита розробля</w:t>
      </w:r>
      <w:r w:rsidR="002660A9" w:rsidRPr="000D371C">
        <w:rPr>
          <w:rFonts w:cs="Calibri"/>
          <w:lang w:val="uk-UA"/>
        </w:rPr>
        <w:t>є</w:t>
      </w:r>
      <w:r w:rsidRPr="000D371C">
        <w:rPr>
          <w:rFonts w:cs="Calibri"/>
          <w:lang w:val="uk-UA"/>
        </w:rPr>
        <w:t>ться відповідно до змісту та цілей навчального посібника та робочого зошита та повинен бути поєднаний одним стилем та концепцією з дизайном навчального посібника.</w:t>
      </w:r>
    </w:p>
    <w:p w14:paraId="78416FE5" w14:textId="77777777" w:rsidR="00046786" w:rsidRPr="000D371C" w:rsidRDefault="00046786" w:rsidP="003578AD">
      <w:pPr>
        <w:spacing w:after="0"/>
        <w:ind w:firstLine="360"/>
        <w:rPr>
          <w:rFonts w:cs="Calibri"/>
          <w:lang w:val="uk-UA"/>
        </w:rPr>
      </w:pPr>
    </w:p>
    <w:p w14:paraId="016EA8E5" w14:textId="01B4D982" w:rsidR="00046786" w:rsidRPr="000D371C" w:rsidRDefault="00046786" w:rsidP="003578AD">
      <w:pPr>
        <w:spacing w:after="0"/>
        <w:ind w:firstLine="360"/>
        <w:rPr>
          <w:rFonts w:cs="Calibri"/>
          <w:b/>
          <w:lang w:val="uk-UA"/>
        </w:rPr>
      </w:pPr>
      <w:r w:rsidRPr="000D371C">
        <w:rPr>
          <w:rFonts w:cs="Calibri"/>
          <w:b/>
          <w:lang w:val="ru-RU"/>
        </w:rPr>
        <w:t>5</w:t>
      </w:r>
      <w:r w:rsidRPr="000D371C">
        <w:rPr>
          <w:rFonts w:cs="Calibri"/>
          <w:b/>
          <w:lang w:val="uk-UA"/>
        </w:rPr>
        <w:t>.2.2. Верстка робочого зошита</w:t>
      </w:r>
    </w:p>
    <w:p w14:paraId="0D5200AF" w14:textId="78535AB6" w:rsidR="00046786" w:rsidRPr="000D371C" w:rsidRDefault="00046786" w:rsidP="003578AD">
      <w:pPr>
        <w:spacing w:after="0"/>
        <w:ind w:firstLine="360"/>
        <w:rPr>
          <w:rFonts w:cs="Calibri"/>
          <w:lang w:val="uk-UA"/>
        </w:rPr>
      </w:pPr>
      <w:r w:rsidRPr="000D371C">
        <w:rPr>
          <w:rFonts w:cs="Calibri"/>
          <w:lang w:val="ru-RU"/>
        </w:rPr>
        <w:t>5</w:t>
      </w:r>
      <w:r w:rsidRPr="000D371C">
        <w:rPr>
          <w:rFonts w:cs="Calibri"/>
          <w:lang w:val="uk-UA"/>
        </w:rPr>
        <w:t>.2.2.1 Верстка робочого зошита виконується на основі розробленого дизайну та стилю, погодженого з замовником.</w:t>
      </w:r>
    </w:p>
    <w:p w14:paraId="1DF0E27D" w14:textId="144EBD30" w:rsidR="00046786" w:rsidRPr="000D371C" w:rsidRDefault="00046786" w:rsidP="003578AD">
      <w:pPr>
        <w:spacing w:after="0"/>
        <w:ind w:firstLine="360"/>
        <w:jc w:val="both"/>
        <w:rPr>
          <w:rFonts w:cs="Calibri"/>
          <w:lang w:val="ru-RU"/>
        </w:rPr>
      </w:pPr>
      <w:r w:rsidRPr="000D371C">
        <w:rPr>
          <w:rFonts w:cs="Calibri"/>
          <w:lang w:val="uk-UA"/>
        </w:rPr>
        <w:t>С</w:t>
      </w:r>
      <w:r w:rsidRPr="000D371C">
        <w:rPr>
          <w:rFonts w:cs="Calibri"/>
          <w:lang w:val="ru-RU"/>
        </w:rPr>
        <w:t>торінка (аркуш) з</w:t>
      </w:r>
      <w:r w:rsidR="00457072" w:rsidRPr="000D371C">
        <w:rPr>
          <w:rFonts w:cs="Calibri"/>
          <w:lang w:val="ru-RU"/>
        </w:rPr>
        <w:t xml:space="preserve"> назвою </w:t>
      </w:r>
      <w:r w:rsidRPr="000D371C">
        <w:rPr>
          <w:rFonts w:cs="Calibri"/>
          <w:lang w:val="ru-RU"/>
        </w:rPr>
        <w:t>розділу повинна бути непарною, кожен розділ починається з непарної сторінки. Теми в межах розділу починаються з нової сторінки.</w:t>
      </w:r>
    </w:p>
    <w:p w14:paraId="3D2D9B22" w14:textId="77777777" w:rsidR="00046786" w:rsidRPr="000D371C" w:rsidRDefault="00046786" w:rsidP="003578AD">
      <w:pPr>
        <w:spacing w:after="0"/>
        <w:ind w:firstLine="360"/>
        <w:rPr>
          <w:rFonts w:cs="Calibri"/>
          <w:lang w:val="ru-RU"/>
        </w:rPr>
      </w:pPr>
    </w:p>
    <w:p w14:paraId="19A52EA6" w14:textId="28E85A8D" w:rsidR="00046786" w:rsidRPr="000D371C" w:rsidRDefault="00046786" w:rsidP="003578AD">
      <w:pPr>
        <w:spacing w:after="0"/>
        <w:ind w:firstLine="360"/>
        <w:rPr>
          <w:rFonts w:cs="Calibri"/>
          <w:lang w:val="uk-UA"/>
        </w:rPr>
      </w:pPr>
      <w:r w:rsidRPr="000D371C">
        <w:rPr>
          <w:rFonts w:cs="Calibri"/>
          <w:lang w:val="ru-RU"/>
        </w:rPr>
        <w:t>5</w:t>
      </w:r>
      <w:r w:rsidRPr="000D371C">
        <w:rPr>
          <w:rFonts w:cs="Calibri"/>
          <w:lang w:val="uk-UA"/>
        </w:rPr>
        <w:t>.2.2.2 Шпальти: для основного тексту верстка виконується в одну шпальту</w:t>
      </w:r>
    </w:p>
    <w:p w14:paraId="70FB5671" w14:textId="77777777" w:rsidR="00046786" w:rsidRPr="000D371C" w:rsidRDefault="00046786" w:rsidP="003578AD">
      <w:pPr>
        <w:spacing w:after="0"/>
        <w:ind w:firstLine="360"/>
        <w:rPr>
          <w:rFonts w:cs="Calibri"/>
          <w:lang w:val="uk-UA"/>
        </w:rPr>
      </w:pPr>
    </w:p>
    <w:p w14:paraId="75301978" w14:textId="225540E3" w:rsidR="00046786" w:rsidRPr="000D371C" w:rsidRDefault="00046786" w:rsidP="003578AD">
      <w:pPr>
        <w:spacing w:after="0"/>
        <w:ind w:firstLine="360"/>
        <w:rPr>
          <w:rFonts w:cs="Calibri"/>
          <w:lang w:val="uk-UA"/>
        </w:rPr>
      </w:pPr>
      <w:r w:rsidRPr="000D371C">
        <w:rPr>
          <w:rFonts w:cs="Calibri"/>
          <w:lang w:val="ru-RU"/>
        </w:rPr>
        <w:t>5</w:t>
      </w:r>
      <w:r w:rsidRPr="000D371C">
        <w:rPr>
          <w:rFonts w:cs="Calibri"/>
          <w:lang w:val="uk-UA"/>
        </w:rPr>
        <w:t>.2.2.3 Позначки групи завдань, таблиці, малюнки</w:t>
      </w:r>
    </w:p>
    <w:p w14:paraId="514E0A80" w14:textId="77777777" w:rsidR="00046786" w:rsidRPr="000D371C" w:rsidRDefault="00046786" w:rsidP="003578AD">
      <w:pPr>
        <w:spacing w:after="0"/>
        <w:ind w:firstLine="360"/>
        <w:rPr>
          <w:rFonts w:cs="Calibri"/>
          <w:lang w:val="uk-UA"/>
        </w:rPr>
      </w:pPr>
      <w:r w:rsidRPr="000D371C">
        <w:rPr>
          <w:rFonts w:cs="Calibri"/>
          <w:lang w:val="uk-UA"/>
        </w:rPr>
        <w:t>Візуальні матеріали робочого зошита – позначки групи завдань, малюнки, таблиці мають бути розміщені на сторінках з відповідними текстами.</w:t>
      </w:r>
    </w:p>
    <w:p w14:paraId="39F5BEB8" w14:textId="77777777" w:rsidR="00046786" w:rsidRPr="000D371C" w:rsidRDefault="00046786" w:rsidP="003578AD">
      <w:pPr>
        <w:spacing w:after="0"/>
        <w:ind w:firstLine="360"/>
        <w:rPr>
          <w:rFonts w:cs="Calibri"/>
          <w:lang w:val="uk-UA"/>
        </w:rPr>
      </w:pPr>
      <w:r w:rsidRPr="000D371C">
        <w:rPr>
          <w:rFonts w:cs="Calibri"/>
          <w:lang w:val="uk-UA"/>
        </w:rPr>
        <w:lastRenderedPageBreak/>
        <w:t>Позначка групи завдань розміщуються в тексті біля назви завдання відповідної групи для візуальної ідентифікації завдання.</w:t>
      </w:r>
    </w:p>
    <w:p w14:paraId="23A27A1A" w14:textId="7DF16DE5" w:rsidR="00046786" w:rsidRPr="000D371C" w:rsidRDefault="00046786" w:rsidP="003578AD">
      <w:pPr>
        <w:spacing w:after="0"/>
        <w:ind w:firstLine="360"/>
        <w:jc w:val="both"/>
        <w:rPr>
          <w:rFonts w:cs="Calibri"/>
          <w:lang w:val="uk-UA"/>
        </w:rPr>
      </w:pPr>
      <w:r w:rsidRPr="000D371C">
        <w:rPr>
          <w:rFonts w:cs="Calibri"/>
          <w:lang w:val="uk-UA"/>
        </w:rPr>
        <w:t>Оформлення таблиці: текст "</w:t>
      </w:r>
      <w:r w:rsidR="002660A9" w:rsidRPr="000D371C">
        <w:rPr>
          <w:rFonts w:cs="Calibri"/>
        </w:rPr>
        <w:t>Table</w:t>
      </w:r>
      <w:r w:rsidRPr="000D371C">
        <w:rPr>
          <w:rFonts w:cs="Calibri"/>
          <w:lang w:val="uk-UA"/>
        </w:rPr>
        <w:t xml:space="preserve"> [№№]" – розміщується над таблицею, виділення курсивом, вирівнювання по правому краю; текст "---назва таблиці---" – розміщується над таблицею під текстом "</w:t>
      </w:r>
      <w:r w:rsidR="002660A9" w:rsidRPr="000D371C">
        <w:rPr>
          <w:rFonts w:cs="Calibri"/>
        </w:rPr>
        <w:t>Table</w:t>
      </w:r>
      <w:r w:rsidRPr="000D371C">
        <w:rPr>
          <w:rFonts w:cs="Calibri"/>
          <w:lang w:val="uk-UA"/>
        </w:rPr>
        <w:t xml:space="preserve"> [№№]", вирівнювання по центру.</w:t>
      </w:r>
    </w:p>
    <w:p w14:paraId="2B330872" w14:textId="746C3435" w:rsidR="00046786" w:rsidRPr="000D371C" w:rsidRDefault="00046786" w:rsidP="003578AD">
      <w:pPr>
        <w:spacing w:after="0"/>
        <w:ind w:firstLine="360"/>
        <w:rPr>
          <w:rFonts w:cs="Calibri"/>
          <w:lang w:val="uk-UA"/>
        </w:rPr>
      </w:pPr>
      <w:r w:rsidRPr="000D371C">
        <w:rPr>
          <w:rFonts w:cs="Calibri"/>
          <w:lang w:val="uk-UA"/>
        </w:rPr>
        <w:t>Оформлення малюнків: текст "</w:t>
      </w:r>
      <w:r w:rsidR="002660A9" w:rsidRPr="000D371C">
        <w:rPr>
          <w:rFonts w:cs="Calibri"/>
        </w:rPr>
        <w:t>Fig</w:t>
      </w:r>
      <w:r w:rsidRPr="000D371C">
        <w:rPr>
          <w:rFonts w:cs="Calibri"/>
          <w:lang w:val="uk-UA"/>
        </w:rPr>
        <w:t>. [№№]. ---назва малюнка---" – розміщується під малюнком, вирівнювання по центру.</w:t>
      </w:r>
    </w:p>
    <w:p w14:paraId="5FD7BE73" w14:textId="77777777" w:rsidR="00046786" w:rsidRPr="000D371C" w:rsidRDefault="00046786" w:rsidP="003578AD">
      <w:pPr>
        <w:spacing w:after="0"/>
        <w:ind w:firstLine="360"/>
        <w:rPr>
          <w:rFonts w:cs="Calibri"/>
          <w:lang w:val="ru-RU"/>
        </w:rPr>
      </w:pPr>
      <w:r w:rsidRPr="000D371C">
        <w:rPr>
          <w:rFonts w:cs="Calibri"/>
          <w:lang w:val="uk-UA"/>
        </w:rPr>
        <w:t>Нумерація таблиць та малюнків: наскрізна нумерація в межах теми робочого зошита.</w:t>
      </w:r>
    </w:p>
    <w:p w14:paraId="72B23517" w14:textId="77777777" w:rsidR="00046786" w:rsidRPr="000D371C" w:rsidRDefault="00046786" w:rsidP="003578AD">
      <w:pPr>
        <w:spacing w:after="0"/>
        <w:ind w:firstLine="360"/>
        <w:rPr>
          <w:rFonts w:cs="Calibri"/>
          <w:lang w:val="uk-UA"/>
        </w:rPr>
      </w:pPr>
    </w:p>
    <w:p w14:paraId="39ABA21A" w14:textId="4EA21548" w:rsidR="00046786" w:rsidRPr="000D371C" w:rsidRDefault="00046786" w:rsidP="003578AD">
      <w:pPr>
        <w:spacing w:after="0"/>
        <w:ind w:firstLine="360"/>
        <w:rPr>
          <w:rFonts w:cs="Calibri"/>
          <w:lang w:val="uk-UA"/>
        </w:rPr>
      </w:pPr>
      <w:r w:rsidRPr="000D371C">
        <w:rPr>
          <w:rFonts w:cs="Calibri"/>
          <w:lang w:val="ru-RU"/>
        </w:rPr>
        <w:t>5</w:t>
      </w:r>
      <w:r w:rsidRPr="000D371C">
        <w:rPr>
          <w:rFonts w:cs="Calibri"/>
          <w:lang w:val="uk-UA"/>
        </w:rPr>
        <w:t>.2.2.4 Абзаци, шрифти</w:t>
      </w:r>
    </w:p>
    <w:p w14:paraId="17B0630A" w14:textId="77777777" w:rsidR="00046786" w:rsidRPr="000D371C" w:rsidRDefault="00046786" w:rsidP="003578AD">
      <w:pPr>
        <w:spacing w:after="0"/>
        <w:ind w:firstLine="360"/>
        <w:rPr>
          <w:rFonts w:cs="Calibri"/>
          <w:lang w:val="uk-UA"/>
        </w:rPr>
      </w:pPr>
      <w:r w:rsidRPr="000D371C">
        <w:rPr>
          <w:rFonts w:cs="Calibri"/>
          <w:lang w:val="uk-UA"/>
        </w:rPr>
        <w:t xml:space="preserve">- Шрифт </w:t>
      </w:r>
      <w:r w:rsidRPr="000D371C">
        <w:rPr>
          <w:rFonts w:cs="Calibri"/>
        </w:rPr>
        <w:t>Times</w:t>
      </w:r>
      <w:r w:rsidRPr="000D371C">
        <w:rPr>
          <w:rFonts w:cs="Calibri"/>
          <w:lang w:val="ru-RU"/>
        </w:rPr>
        <w:t xml:space="preserve"> </w:t>
      </w:r>
      <w:r w:rsidRPr="000D371C">
        <w:rPr>
          <w:rFonts w:cs="Calibri"/>
        </w:rPr>
        <w:t>New</w:t>
      </w:r>
      <w:r w:rsidRPr="000D371C">
        <w:rPr>
          <w:rFonts w:cs="Calibri"/>
          <w:lang w:val="ru-RU"/>
        </w:rPr>
        <w:t xml:space="preserve"> </w:t>
      </w:r>
      <w:r w:rsidRPr="000D371C">
        <w:rPr>
          <w:rFonts w:cs="Calibri"/>
        </w:rPr>
        <w:t>Roman</w:t>
      </w:r>
      <w:r w:rsidRPr="000D371C">
        <w:rPr>
          <w:rFonts w:cs="Calibri"/>
          <w:lang w:val="ru-RU"/>
        </w:rPr>
        <w:t xml:space="preserve"> </w:t>
      </w:r>
      <w:r w:rsidRPr="000D371C">
        <w:rPr>
          <w:rFonts w:cs="Calibri"/>
          <w:lang w:val="uk-UA"/>
        </w:rPr>
        <w:t>для верстки робочого зошита застосовувати не бажано.</w:t>
      </w:r>
    </w:p>
    <w:p w14:paraId="64D4265C" w14:textId="77777777" w:rsidR="00046786" w:rsidRPr="000D371C" w:rsidRDefault="00046786" w:rsidP="003578AD">
      <w:pPr>
        <w:spacing w:after="0"/>
        <w:ind w:firstLine="360"/>
        <w:rPr>
          <w:rFonts w:cs="Calibri"/>
          <w:lang w:val="uk-UA"/>
        </w:rPr>
      </w:pPr>
    </w:p>
    <w:p w14:paraId="39D08C50" w14:textId="377C19EE" w:rsidR="00046786" w:rsidRPr="000D371C" w:rsidRDefault="00046786" w:rsidP="003578AD">
      <w:pPr>
        <w:spacing w:after="0"/>
        <w:ind w:firstLine="360"/>
        <w:jc w:val="both"/>
        <w:rPr>
          <w:rFonts w:cs="Calibri"/>
          <w:lang w:val="uk-UA"/>
        </w:rPr>
      </w:pPr>
      <w:r w:rsidRPr="000D371C">
        <w:rPr>
          <w:rFonts w:cs="Calibri"/>
          <w:lang w:val="ru-RU"/>
        </w:rPr>
        <w:t>5</w:t>
      </w:r>
      <w:r w:rsidRPr="000D371C">
        <w:rPr>
          <w:rFonts w:cs="Calibri"/>
          <w:lang w:val="uk-UA"/>
        </w:rPr>
        <w:t>.2.2.5 Вимоги до оригінал-макету</w:t>
      </w:r>
    </w:p>
    <w:p w14:paraId="10A39A54" w14:textId="77777777" w:rsidR="00046786" w:rsidRPr="000D371C" w:rsidRDefault="00046786" w:rsidP="003578AD">
      <w:pPr>
        <w:spacing w:after="0"/>
        <w:ind w:firstLine="360"/>
        <w:jc w:val="both"/>
        <w:rPr>
          <w:rFonts w:cs="Calibri"/>
          <w:lang w:val="uk-UA"/>
        </w:rPr>
      </w:pPr>
      <w:r w:rsidRPr="000D371C">
        <w:rPr>
          <w:rFonts w:cs="Calibri"/>
          <w:lang w:val="uk-UA"/>
        </w:rPr>
        <w:t>Дизайн, верстка та оригінал-макет робочого зошита мають бути виконані із дотриманням:</w:t>
      </w:r>
    </w:p>
    <w:p w14:paraId="6F644402" w14:textId="77777777" w:rsidR="00046786" w:rsidRPr="000D371C" w:rsidRDefault="00046786" w:rsidP="003578AD">
      <w:pPr>
        <w:spacing w:after="0"/>
        <w:ind w:firstLine="360"/>
        <w:jc w:val="both"/>
        <w:rPr>
          <w:rFonts w:cs="Calibri"/>
          <w:lang w:val="uk-UA"/>
        </w:rPr>
      </w:pPr>
      <w:r w:rsidRPr="000D371C">
        <w:rPr>
          <w:rFonts w:cs="Calibri"/>
          <w:lang w:val="uk-UA"/>
        </w:rPr>
        <w:t>- Державних санітарних норм і правил "Гігієнічні вимоги до друкованої продукції для дітей", затверджених наказом Міністерства охорони здоров’я України від 18 січня 2007 року № 13, зареєстрованих у Міністерстві юстиції України 30 січня 2007 року за № 77/13344</w:t>
      </w:r>
    </w:p>
    <w:p w14:paraId="7491E31B" w14:textId="77777777" w:rsidR="00046786" w:rsidRPr="000D371C" w:rsidRDefault="00046786" w:rsidP="003578AD">
      <w:pPr>
        <w:spacing w:after="0"/>
        <w:ind w:firstLine="360"/>
        <w:jc w:val="both"/>
        <w:rPr>
          <w:rFonts w:cs="Calibri"/>
          <w:lang w:val="uk-UA"/>
        </w:rPr>
      </w:pPr>
      <w:r w:rsidRPr="000D371C">
        <w:rPr>
          <w:rFonts w:cs="Calibri"/>
          <w:lang w:val="uk-UA"/>
        </w:rPr>
        <w:t>- СОУ 18.1-02477019-07:2015 "Поліграфія. Підручники і навчальні посібники для загальноосвітніх навчальних закладів. Загальні технічні вимоги"</w:t>
      </w:r>
    </w:p>
    <w:p w14:paraId="1BC26FAF" w14:textId="77777777" w:rsidR="00046786" w:rsidRPr="000D371C" w:rsidRDefault="00046786" w:rsidP="003578AD">
      <w:pPr>
        <w:spacing w:after="0"/>
        <w:ind w:firstLine="360"/>
        <w:jc w:val="both"/>
        <w:rPr>
          <w:rFonts w:cs="Calibri"/>
          <w:lang w:val="uk-UA"/>
        </w:rPr>
      </w:pPr>
    </w:p>
    <w:p w14:paraId="0D433D35" w14:textId="1BD45108" w:rsidR="00046786" w:rsidRPr="000D371C" w:rsidRDefault="00046786" w:rsidP="003578AD">
      <w:pPr>
        <w:spacing w:after="0"/>
        <w:ind w:firstLine="360"/>
        <w:jc w:val="both"/>
        <w:rPr>
          <w:rFonts w:cs="Calibri"/>
          <w:lang w:val="uk-UA"/>
        </w:rPr>
      </w:pPr>
      <w:r w:rsidRPr="000D371C">
        <w:rPr>
          <w:rFonts w:cs="Calibri"/>
          <w:lang w:val="uk-UA"/>
        </w:rPr>
        <w:t xml:space="preserve">За класифікацією видань для дітей залежно від вікової категорії читачів робочий зошит </w:t>
      </w:r>
      <w:r w:rsidR="002660A9" w:rsidRPr="003578AD">
        <w:rPr>
          <w:rFonts w:cs="Calibri"/>
          <w:lang w:val="uk-UA"/>
        </w:rPr>
        <w:t>"</w:t>
      </w:r>
      <w:r w:rsidR="0052748F" w:rsidRPr="003578AD">
        <w:rPr>
          <w:rFonts w:cs="Calibri"/>
        </w:rPr>
        <w:t>Essentials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of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Personal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Finance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in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Ukraine</w:t>
      </w:r>
      <w:r w:rsidR="002660A9" w:rsidRPr="003578AD">
        <w:rPr>
          <w:rFonts w:cs="Calibri"/>
          <w:lang w:val="uk-UA"/>
        </w:rPr>
        <w:t>"</w:t>
      </w:r>
      <w:r w:rsidRPr="000D371C">
        <w:rPr>
          <w:rFonts w:cs="Calibri"/>
          <w:lang w:val="uk-UA"/>
        </w:rPr>
        <w:t xml:space="preserve"> належить до четвертої групи - видання для дітей старшого шкільного віку, підлітків (15-18 років уключно), учнів IX-XII класів.</w:t>
      </w:r>
    </w:p>
    <w:p w14:paraId="678FC94F" w14:textId="77777777" w:rsidR="00046786" w:rsidRPr="000D371C" w:rsidRDefault="00046786" w:rsidP="003578AD">
      <w:pPr>
        <w:spacing w:after="0"/>
        <w:ind w:firstLine="360"/>
        <w:jc w:val="both"/>
        <w:rPr>
          <w:rFonts w:cs="Calibri"/>
          <w:lang w:val="uk-UA"/>
        </w:rPr>
      </w:pPr>
    </w:p>
    <w:p w14:paraId="122AB83D" w14:textId="009FAAAF" w:rsidR="00046786" w:rsidRPr="003578AD" w:rsidRDefault="00046786" w:rsidP="003578AD">
      <w:pPr>
        <w:pStyle w:val="Heading2"/>
        <w:numPr>
          <w:ilvl w:val="0"/>
          <w:numId w:val="13"/>
        </w:numPr>
        <w:ind w:firstLine="360"/>
        <w:jc w:val="both"/>
        <w:rPr>
          <w:rFonts w:cs="Calibri"/>
          <w:lang w:val="uk-UA"/>
        </w:rPr>
      </w:pPr>
      <w:r w:rsidRPr="003578AD">
        <w:rPr>
          <w:rFonts w:cs="Calibri"/>
          <w:lang w:val="uk-UA"/>
        </w:rPr>
        <w:t xml:space="preserve">Результати </w:t>
      </w:r>
      <w:r w:rsidR="007F7763" w:rsidRPr="003578AD">
        <w:rPr>
          <w:rFonts w:cs="Calibri"/>
          <w:lang w:val="uk-UA"/>
        </w:rPr>
        <w:t xml:space="preserve">і строки </w:t>
      </w:r>
      <w:r w:rsidRPr="003578AD">
        <w:rPr>
          <w:rFonts w:cs="Calibri"/>
          <w:lang w:val="uk-UA"/>
        </w:rPr>
        <w:t>виконання робіт</w:t>
      </w:r>
    </w:p>
    <w:p w14:paraId="0BEABC27" w14:textId="28B58DD7" w:rsidR="00046786" w:rsidRPr="000D371C" w:rsidRDefault="00046786" w:rsidP="003578AD">
      <w:pPr>
        <w:spacing w:after="0"/>
        <w:ind w:firstLine="360"/>
        <w:jc w:val="both"/>
        <w:rPr>
          <w:rFonts w:cs="Calibri"/>
          <w:lang w:val="uk-UA"/>
        </w:rPr>
      </w:pPr>
      <w:r w:rsidRPr="000D371C">
        <w:rPr>
          <w:rFonts w:cs="Calibri"/>
          <w:lang w:val="uk-UA"/>
        </w:rPr>
        <w:t xml:space="preserve">6.1. Виконавець передає замовнику оригінал-макет для друку навчального посібника </w:t>
      </w:r>
      <w:r w:rsidR="001A3AE4" w:rsidRPr="003578AD">
        <w:rPr>
          <w:lang w:val="uk-UA"/>
        </w:rPr>
        <w:t>для учнів старших класів закладів загальної середньої освіти</w:t>
      </w:r>
      <w:r w:rsidRPr="000D371C">
        <w:rPr>
          <w:rFonts w:cs="Calibri"/>
          <w:lang w:val="uk-UA"/>
        </w:rPr>
        <w:t xml:space="preserve"> </w:t>
      </w:r>
      <w:r w:rsidR="002660A9" w:rsidRPr="000D371C">
        <w:rPr>
          <w:rFonts w:cs="Calibri"/>
          <w:lang w:val="uk-UA"/>
        </w:rPr>
        <w:t xml:space="preserve">та студентів </w:t>
      </w:r>
      <w:r w:rsidR="002660A9" w:rsidRPr="003578AD">
        <w:rPr>
          <w:rFonts w:cs="Calibri"/>
          <w:lang w:val="uk-UA"/>
        </w:rPr>
        <w:t>"</w:t>
      </w:r>
      <w:r w:rsidR="0052748F" w:rsidRPr="003578AD">
        <w:rPr>
          <w:rFonts w:cs="Calibri"/>
        </w:rPr>
        <w:t>Essentials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of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Personal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Finance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in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Ukraine</w:t>
      </w:r>
      <w:r w:rsidR="002660A9" w:rsidRPr="003578AD">
        <w:rPr>
          <w:rFonts w:cs="Calibri"/>
          <w:lang w:val="uk-UA"/>
        </w:rPr>
        <w:t>"</w:t>
      </w:r>
      <w:r w:rsidRPr="000D371C">
        <w:rPr>
          <w:rFonts w:cs="Calibri"/>
          <w:lang w:val="uk-UA"/>
        </w:rPr>
        <w:t xml:space="preserve"> та вихідні файли дизайну (оригінал-макету) посібника для реалізації замовником можливості оновлення інформації</w:t>
      </w:r>
    </w:p>
    <w:p w14:paraId="4740DC4A" w14:textId="3323765D" w:rsidR="00046786" w:rsidRPr="000D371C" w:rsidRDefault="00046786" w:rsidP="003578AD">
      <w:pPr>
        <w:spacing w:after="0"/>
        <w:ind w:firstLine="360"/>
        <w:jc w:val="both"/>
        <w:rPr>
          <w:rFonts w:cs="Calibri"/>
          <w:lang w:val="ru-RU"/>
        </w:rPr>
      </w:pPr>
      <w:r w:rsidRPr="000D371C">
        <w:rPr>
          <w:rFonts w:cs="Calibri"/>
          <w:lang w:val="uk-UA"/>
        </w:rPr>
        <w:t xml:space="preserve">Виконавець також передає замовнику версію навчального посібника </w:t>
      </w:r>
      <w:r w:rsidR="002660A9" w:rsidRPr="000D371C">
        <w:rPr>
          <w:rFonts w:cs="Calibri"/>
          <w:lang w:val="uk-UA"/>
        </w:rPr>
        <w:t xml:space="preserve">для </w:t>
      </w:r>
      <w:r w:rsidRPr="000D371C">
        <w:rPr>
          <w:rFonts w:cs="Calibri"/>
          <w:lang w:val="uk-UA"/>
        </w:rPr>
        <w:t xml:space="preserve">публікації в мережі Інтернет (у форматі </w:t>
      </w:r>
      <w:r w:rsidRPr="000D371C">
        <w:rPr>
          <w:rFonts w:cs="Calibri"/>
        </w:rPr>
        <w:t>pdf</w:t>
      </w:r>
      <w:r w:rsidRPr="000D371C">
        <w:rPr>
          <w:rFonts w:cs="Calibri"/>
          <w:lang w:val="ru-RU"/>
        </w:rPr>
        <w:t>)</w:t>
      </w:r>
    </w:p>
    <w:p w14:paraId="1E4FDE99" w14:textId="6D52C405" w:rsidR="00046786" w:rsidRPr="000D371C" w:rsidRDefault="00046786" w:rsidP="003578AD">
      <w:pPr>
        <w:spacing w:after="0"/>
        <w:ind w:firstLine="360"/>
        <w:jc w:val="both"/>
        <w:rPr>
          <w:rFonts w:cs="Calibri"/>
          <w:lang w:val="uk-UA"/>
        </w:rPr>
      </w:pPr>
      <w:r w:rsidRPr="000D371C">
        <w:rPr>
          <w:rFonts w:cs="Calibri"/>
          <w:lang w:val="ru-RU"/>
        </w:rPr>
        <w:t>6</w:t>
      </w:r>
      <w:r w:rsidRPr="000D371C">
        <w:rPr>
          <w:rFonts w:cs="Calibri"/>
          <w:lang w:val="uk-UA"/>
        </w:rPr>
        <w:t xml:space="preserve">.2. Виконавець передає замовнику оригінал-макет для друку робочого зошита </w:t>
      </w:r>
      <w:r w:rsidR="001A3AE4" w:rsidRPr="003578AD">
        <w:rPr>
          <w:lang w:val="uk-UA"/>
        </w:rPr>
        <w:t>для учнів старших класів закладів загальної середньої освіти</w:t>
      </w:r>
      <w:r w:rsidRPr="000D371C">
        <w:rPr>
          <w:rFonts w:cs="Calibri"/>
          <w:lang w:val="uk-UA"/>
        </w:rPr>
        <w:t xml:space="preserve"> </w:t>
      </w:r>
      <w:r w:rsidR="002660A9" w:rsidRPr="000D371C">
        <w:rPr>
          <w:rFonts w:cs="Calibri"/>
          <w:lang w:val="uk-UA"/>
        </w:rPr>
        <w:t xml:space="preserve">та студентів </w:t>
      </w:r>
      <w:r w:rsidR="002660A9" w:rsidRPr="003578AD">
        <w:rPr>
          <w:rFonts w:cs="Calibri"/>
          <w:lang w:val="uk-UA"/>
        </w:rPr>
        <w:t>"</w:t>
      </w:r>
      <w:r w:rsidR="0052748F" w:rsidRPr="003578AD">
        <w:rPr>
          <w:rFonts w:cs="Calibri"/>
        </w:rPr>
        <w:t>Essentials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of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Personal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Finance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in</w:t>
      </w:r>
      <w:r w:rsidR="0052748F" w:rsidRPr="003578AD">
        <w:rPr>
          <w:rFonts w:cs="Calibri"/>
          <w:lang w:val="uk-UA"/>
        </w:rPr>
        <w:t xml:space="preserve"> </w:t>
      </w:r>
      <w:r w:rsidR="0052748F" w:rsidRPr="003578AD">
        <w:rPr>
          <w:rFonts w:cs="Calibri"/>
        </w:rPr>
        <w:t>Ukraine</w:t>
      </w:r>
      <w:r w:rsidR="002660A9" w:rsidRPr="003578AD">
        <w:rPr>
          <w:rFonts w:cs="Calibri"/>
          <w:lang w:val="uk-UA"/>
        </w:rPr>
        <w:t>"</w:t>
      </w:r>
      <w:r w:rsidRPr="000D371C">
        <w:rPr>
          <w:rFonts w:cs="Calibri"/>
          <w:lang w:val="uk-UA"/>
        </w:rPr>
        <w:t xml:space="preserve"> та вихідні файли дизайну (оригінал-макету) робочого зошита для реалізації замовником можливості оновлення інформації</w:t>
      </w:r>
    </w:p>
    <w:p w14:paraId="791B53A4" w14:textId="77777777" w:rsidR="00046786" w:rsidRPr="000D371C" w:rsidRDefault="00046786" w:rsidP="003578AD">
      <w:pPr>
        <w:spacing w:after="0"/>
        <w:ind w:firstLine="360"/>
        <w:jc w:val="both"/>
        <w:rPr>
          <w:rFonts w:cs="Calibri"/>
          <w:lang w:val="ru-RU"/>
        </w:rPr>
      </w:pPr>
      <w:r w:rsidRPr="000D371C">
        <w:rPr>
          <w:rFonts w:cs="Calibri"/>
          <w:lang w:val="uk-UA"/>
        </w:rPr>
        <w:t xml:space="preserve">Виконавець також передає замовнику версію робочого зошита для публікації в мережі Інтернет (у форматі </w:t>
      </w:r>
      <w:r w:rsidRPr="000D371C">
        <w:rPr>
          <w:rFonts w:cs="Calibri"/>
        </w:rPr>
        <w:t>pdf</w:t>
      </w:r>
      <w:r w:rsidRPr="000D371C">
        <w:rPr>
          <w:rFonts w:cs="Calibri"/>
          <w:lang w:val="ru-RU"/>
        </w:rPr>
        <w:t>)</w:t>
      </w:r>
    </w:p>
    <w:p w14:paraId="7BB40A14" w14:textId="031E9CAE" w:rsidR="00046786" w:rsidRPr="000D371C" w:rsidRDefault="007F7763" w:rsidP="003578AD">
      <w:pPr>
        <w:ind w:firstLine="360"/>
        <w:jc w:val="both"/>
        <w:rPr>
          <w:b/>
          <w:lang w:val="ru-RU"/>
        </w:rPr>
      </w:pPr>
      <w:r w:rsidRPr="003578AD">
        <w:rPr>
          <w:lang w:val="ru-RU"/>
        </w:rPr>
        <w:t xml:space="preserve">6.3.  </w:t>
      </w:r>
      <w:r w:rsidR="009F7E73">
        <w:rPr>
          <w:lang w:val="ru-RU"/>
        </w:rPr>
        <w:t xml:space="preserve">Термін </w:t>
      </w:r>
      <w:bookmarkStart w:id="207" w:name="_GoBack"/>
      <w:bookmarkEnd w:id="207"/>
      <w:r w:rsidRPr="003578AD">
        <w:rPr>
          <w:lang w:val="ru-RU"/>
        </w:rPr>
        <w:t xml:space="preserve">виконання робіт – </w:t>
      </w:r>
      <w:r w:rsidR="00E65800" w:rsidRPr="000D371C">
        <w:rPr>
          <w:b/>
          <w:lang w:val="ru-RU"/>
        </w:rPr>
        <w:t>26 березня 2021 року</w:t>
      </w:r>
    </w:p>
    <w:p w14:paraId="7C8E9B38" w14:textId="5F92A991" w:rsidR="009A713D" w:rsidRDefault="009A713D" w:rsidP="007378EC">
      <w:pPr>
        <w:pStyle w:val="Heading1"/>
        <w:pageBreakBefore/>
        <w:numPr>
          <w:ilvl w:val="0"/>
          <w:numId w:val="0"/>
        </w:numPr>
        <w:ind w:left="446"/>
        <w:rPr>
          <w:rFonts w:ascii="Cambria" w:hAnsi="Cambria"/>
          <w:lang w:val="uk-UA"/>
        </w:rPr>
      </w:pPr>
      <w:r w:rsidRPr="00AE2E4D">
        <w:rPr>
          <w:rFonts w:ascii="Cambria" w:hAnsi="Cambria"/>
          <w:lang w:val="uk-UA"/>
        </w:rPr>
        <w:lastRenderedPageBreak/>
        <w:t>Додаток Б: Кошторис (Прайс-лист)</w:t>
      </w:r>
    </w:p>
    <w:p w14:paraId="187FFE8A" w14:textId="47FA383B" w:rsidR="00046786" w:rsidRDefault="00046786" w:rsidP="00046786">
      <w:pPr>
        <w:rPr>
          <w:lang w:val="uk-UA"/>
        </w:rPr>
      </w:pPr>
    </w:p>
    <w:p w14:paraId="075B65AE" w14:textId="77777777" w:rsidR="00046786" w:rsidRDefault="00046786" w:rsidP="00046786">
      <w:pPr>
        <w:spacing w:after="0"/>
        <w:rPr>
          <w:rFonts w:ascii="Arial" w:hAnsi="Arial" w:cs="Arial"/>
          <w:sz w:val="20"/>
          <w:szCs w:val="20"/>
          <w:lang w:val="ru-RU"/>
        </w:rPr>
      </w:pP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900"/>
        <w:gridCol w:w="4912"/>
        <w:gridCol w:w="1093"/>
        <w:gridCol w:w="1218"/>
        <w:gridCol w:w="2132"/>
      </w:tblGrid>
      <w:tr w:rsidR="00046786" w14:paraId="217B93FE" w14:textId="77777777" w:rsidTr="00046786">
        <w:tc>
          <w:tcPr>
            <w:tcW w:w="900" w:type="dxa"/>
            <w:vAlign w:val="center"/>
          </w:tcPr>
          <w:p w14:paraId="58588553" w14:textId="0F4FDFF0" w:rsidR="00046786" w:rsidRPr="00046786" w:rsidRDefault="00046786" w:rsidP="00046786">
            <w:pPr>
              <w:rPr>
                <w:b/>
                <w:lang w:val="uk-UA"/>
              </w:rPr>
            </w:pPr>
            <w:r w:rsidRPr="00AE2E4D">
              <w:rPr>
                <w:b/>
                <w:lang w:val="uk-UA"/>
              </w:rPr>
              <w:t>№ позиції</w:t>
            </w:r>
          </w:p>
        </w:tc>
        <w:tc>
          <w:tcPr>
            <w:tcW w:w="4912" w:type="dxa"/>
            <w:vAlign w:val="center"/>
          </w:tcPr>
          <w:p w14:paraId="56FF9512" w14:textId="1596CB58" w:rsidR="00046786" w:rsidRPr="00046786" w:rsidRDefault="00046786" w:rsidP="00046786">
            <w:pPr>
              <w:rPr>
                <w:b/>
                <w:lang w:val="uk-UA"/>
              </w:rPr>
            </w:pPr>
            <w:r w:rsidRPr="00AE2E4D">
              <w:rPr>
                <w:b/>
                <w:lang w:val="uk-UA"/>
              </w:rPr>
              <w:t>Опис послуг</w:t>
            </w:r>
          </w:p>
        </w:tc>
        <w:tc>
          <w:tcPr>
            <w:tcW w:w="1093" w:type="dxa"/>
            <w:vAlign w:val="center"/>
          </w:tcPr>
          <w:p w14:paraId="2606BE2A" w14:textId="73BEEE10" w:rsidR="00046786" w:rsidRPr="00046786" w:rsidRDefault="0014176F" w:rsidP="00046786">
            <w:pPr>
              <w:rPr>
                <w:b/>
                <w:lang w:val="uk-UA"/>
              </w:rPr>
            </w:pPr>
            <w:r>
              <w:rPr>
                <w:b/>
                <w:lang w:val="uk-UA"/>
              </w:rPr>
              <w:t>Кількість</w:t>
            </w:r>
          </w:p>
        </w:tc>
        <w:tc>
          <w:tcPr>
            <w:tcW w:w="1218" w:type="dxa"/>
            <w:vAlign w:val="center"/>
          </w:tcPr>
          <w:p w14:paraId="6BBA16F0" w14:textId="6F6D6FF0" w:rsidR="00046786" w:rsidRPr="00046786" w:rsidRDefault="0014176F" w:rsidP="00046786">
            <w:pPr>
              <w:rPr>
                <w:b/>
                <w:lang w:val="uk-UA"/>
              </w:rPr>
            </w:pPr>
            <w:r w:rsidRPr="00AE2E4D">
              <w:rPr>
                <w:b/>
                <w:lang w:val="uk-UA"/>
              </w:rPr>
              <w:t>Ціна без ПДВ, грн</w:t>
            </w:r>
          </w:p>
        </w:tc>
        <w:tc>
          <w:tcPr>
            <w:tcW w:w="2132" w:type="dxa"/>
          </w:tcPr>
          <w:p w14:paraId="5D0EF28B" w14:textId="0BC2EEB1" w:rsidR="00046786" w:rsidRPr="00046786" w:rsidRDefault="00046786" w:rsidP="00046786">
            <w:pPr>
              <w:jc w:val="center"/>
              <w:rPr>
                <w:b/>
                <w:lang w:val="uk-UA"/>
              </w:rPr>
            </w:pPr>
            <w:r>
              <w:rPr>
                <w:b/>
                <w:lang w:val="uk-UA"/>
              </w:rPr>
              <w:t>П</w:t>
            </w:r>
            <w:r w:rsidRPr="00046786">
              <w:rPr>
                <w:b/>
                <w:lang w:val="uk-UA"/>
              </w:rPr>
              <w:t>римітки</w:t>
            </w:r>
          </w:p>
        </w:tc>
      </w:tr>
      <w:tr w:rsidR="00046786" w14:paraId="26A53FB0" w14:textId="77777777" w:rsidTr="00046786">
        <w:tc>
          <w:tcPr>
            <w:tcW w:w="900" w:type="dxa"/>
          </w:tcPr>
          <w:p w14:paraId="1CE9346B" w14:textId="77777777" w:rsidR="00046786" w:rsidRPr="00046786" w:rsidRDefault="00046786" w:rsidP="006F3C49">
            <w:pPr>
              <w:rPr>
                <w:b/>
                <w:lang w:val="uk-UA"/>
              </w:rPr>
            </w:pPr>
            <w:r w:rsidRPr="00046786">
              <w:rPr>
                <w:b/>
                <w:lang w:val="uk-UA"/>
              </w:rPr>
              <w:t>1</w:t>
            </w:r>
          </w:p>
        </w:tc>
        <w:tc>
          <w:tcPr>
            <w:tcW w:w="4912" w:type="dxa"/>
          </w:tcPr>
          <w:p w14:paraId="398CA8BD" w14:textId="37670304" w:rsidR="00046786" w:rsidRPr="00046786" w:rsidRDefault="00046786" w:rsidP="00AA21CC">
            <w:pPr>
              <w:rPr>
                <w:lang w:val="uk-UA"/>
              </w:rPr>
            </w:pPr>
            <w:r w:rsidRPr="00046786">
              <w:rPr>
                <w:lang w:val="uk-UA"/>
              </w:rPr>
              <w:t xml:space="preserve">Дизайн та верстка навчального посібника </w:t>
            </w:r>
            <w:r w:rsidR="002660A9" w:rsidRPr="00D42B2D">
              <w:rPr>
                <w:rFonts w:cs="Calibri"/>
                <w:lang w:val="uk-UA"/>
              </w:rPr>
              <w:t>"</w:t>
            </w:r>
            <w:r w:rsidR="0052748F" w:rsidRPr="0052748F">
              <w:rPr>
                <w:rFonts w:cs="Calibri"/>
              </w:rPr>
              <w:t>Essentials</w:t>
            </w:r>
            <w:r w:rsidR="0052748F" w:rsidRPr="0052748F">
              <w:rPr>
                <w:rFonts w:cs="Calibri"/>
                <w:lang w:val="uk-UA"/>
              </w:rPr>
              <w:t xml:space="preserve"> </w:t>
            </w:r>
            <w:r w:rsidR="0052748F" w:rsidRPr="0052748F">
              <w:rPr>
                <w:rFonts w:cs="Calibri"/>
              </w:rPr>
              <w:t>of</w:t>
            </w:r>
            <w:r w:rsidR="0052748F" w:rsidRPr="0052748F">
              <w:rPr>
                <w:rFonts w:cs="Calibri"/>
                <w:lang w:val="uk-UA"/>
              </w:rPr>
              <w:t xml:space="preserve"> </w:t>
            </w:r>
            <w:r w:rsidR="0052748F" w:rsidRPr="0052748F">
              <w:rPr>
                <w:rFonts w:cs="Calibri"/>
              </w:rPr>
              <w:t>Personal</w:t>
            </w:r>
            <w:r w:rsidR="0052748F" w:rsidRPr="0052748F">
              <w:rPr>
                <w:rFonts w:cs="Calibri"/>
                <w:lang w:val="uk-UA"/>
              </w:rPr>
              <w:t xml:space="preserve"> </w:t>
            </w:r>
            <w:r w:rsidR="0052748F" w:rsidRPr="0052748F">
              <w:rPr>
                <w:rFonts w:cs="Calibri"/>
              </w:rPr>
              <w:t>Finance</w:t>
            </w:r>
            <w:r w:rsidR="0052748F" w:rsidRPr="0052748F">
              <w:rPr>
                <w:rFonts w:cs="Calibri"/>
                <w:lang w:val="uk-UA"/>
              </w:rPr>
              <w:t xml:space="preserve"> </w:t>
            </w:r>
            <w:r w:rsidR="0052748F" w:rsidRPr="0052748F">
              <w:rPr>
                <w:rFonts w:cs="Calibri"/>
              </w:rPr>
              <w:t>in</w:t>
            </w:r>
            <w:r w:rsidR="0052748F" w:rsidRPr="0052748F">
              <w:rPr>
                <w:rFonts w:cs="Calibri"/>
                <w:lang w:val="uk-UA"/>
              </w:rPr>
              <w:t xml:space="preserve"> </w:t>
            </w:r>
            <w:r w:rsidR="0052748F" w:rsidRPr="0052748F">
              <w:rPr>
                <w:rFonts w:cs="Calibri"/>
              </w:rPr>
              <w:t>Ukraine</w:t>
            </w:r>
            <w:r w:rsidR="002660A9" w:rsidRPr="00D42B2D">
              <w:rPr>
                <w:rFonts w:cs="Calibri"/>
                <w:lang w:val="uk-UA"/>
              </w:rPr>
              <w:t>"</w:t>
            </w:r>
          </w:p>
        </w:tc>
        <w:tc>
          <w:tcPr>
            <w:tcW w:w="1093" w:type="dxa"/>
          </w:tcPr>
          <w:p w14:paraId="64323984" w14:textId="77777777" w:rsidR="00046786" w:rsidRPr="00046786" w:rsidRDefault="00046786" w:rsidP="006F3C49">
            <w:pPr>
              <w:rPr>
                <w:lang w:val="uk-UA"/>
              </w:rPr>
            </w:pPr>
          </w:p>
        </w:tc>
        <w:tc>
          <w:tcPr>
            <w:tcW w:w="1218" w:type="dxa"/>
          </w:tcPr>
          <w:p w14:paraId="75D57B81" w14:textId="77777777" w:rsidR="00046786" w:rsidRPr="00046786" w:rsidRDefault="00046786" w:rsidP="006F3C49">
            <w:pPr>
              <w:rPr>
                <w:b/>
                <w:lang w:val="uk-UA"/>
              </w:rPr>
            </w:pPr>
          </w:p>
        </w:tc>
        <w:tc>
          <w:tcPr>
            <w:tcW w:w="2132" w:type="dxa"/>
          </w:tcPr>
          <w:p w14:paraId="19EFFC0D" w14:textId="77777777" w:rsidR="00046786" w:rsidRPr="00046786" w:rsidRDefault="00046786" w:rsidP="006F3C49">
            <w:pPr>
              <w:rPr>
                <w:b/>
                <w:lang w:val="uk-UA"/>
              </w:rPr>
            </w:pPr>
          </w:p>
        </w:tc>
      </w:tr>
      <w:tr w:rsidR="00046786" w14:paraId="6DD47B2D" w14:textId="77777777" w:rsidTr="00046786">
        <w:tc>
          <w:tcPr>
            <w:tcW w:w="900" w:type="dxa"/>
          </w:tcPr>
          <w:p w14:paraId="2C8908EC" w14:textId="77777777" w:rsidR="00046786" w:rsidRPr="00046786" w:rsidRDefault="00046786" w:rsidP="006F3C49">
            <w:pPr>
              <w:rPr>
                <w:b/>
                <w:lang w:val="uk-UA"/>
              </w:rPr>
            </w:pPr>
            <w:r w:rsidRPr="00046786">
              <w:rPr>
                <w:b/>
                <w:lang w:val="uk-UA"/>
              </w:rPr>
              <w:t>1.1</w:t>
            </w:r>
          </w:p>
        </w:tc>
        <w:tc>
          <w:tcPr>
            <w:tcW w:w="4912" w:type="dxa"/>
          </w:tcPr>
          <w:p w14:paraId="2028123D" w14:textId="77777777" w:rsidR="00046786" w:rsidRPr="00046786" w:rsidRDefault="00046786" w:rsidP="006F3C49">
            <w:pPr>
              <w:rPr>
                <w:lang w:val="uk-UA"/>
              </w:rPr>
            </w:pPr>
            <w:r w:rsidRPr="00046786">
              <w:rPr>
                <w:lang w:val="uk-UA"/>
              </w:rPr>
              <w:t>Дизайн обкладинки навчального посібника</w:t>
            </w:r>
          </w:p>
        </w:tc>
        <w:tc>
          <w:tcPr>
            <w:tcW w:w="1093" w:type="dxa"/>
          </w:tcPr>
          <w:p w14:paraId="3C507318" w14:textId="77777777" w:rsidR="00046786" w:rsidRPr="00046786" w:rsidRDefault="00046786" w:rsidP="006F3C49">
            <w:pPr>
              <w:rPr>
                <w:lang w:val="uk-UA"/>
              </w:rPr>
            </w:pPr>
            <w:r w:rsidRPr="00046786">
              <w:rPr>
                <w:lang w:val="uk-UA"/>
              </w:rPr>
              <w:t>1</w:t>
            </w:r>
          </w:p>
        </w:tc>
        <w:tc>
          <w:tcPr>
            <w:tcW w:w="1218" w:type="dxa"/>
          </w:tcPr>
          <w:p w14:paraId="755C3DC0" w14:textId="77777777" w:rsidR="00046786" w:rsidRPr="00046786" w:rsidRDefault="00046786" w:rsidP="006F3C49">
            <w:pPr>
              <w:rPr>
                <w:b/>
                <w:lang w:val="uk-UA"/>
              </w:rPr>
            </w:pPr>
          </w:p>
        </w:tc>
        <w:tc>
          <w:tcPr>
            <w:tcW w:w="2132" w:type="dxa"/>
          </w:tcPr>
          <w:p w14:paraId="6EB9ED60" w14:textId="77777777" w:rsidR="00046786" w:rsidRPr="00046786" w:rsidRDefault="00046786" w:rsidP="006F3C49">
            <w:pPr>
              <w:rPr>
                <w:b/>
                <w:lang w:val="uk-UA"/>
              </w:rPr>
            </w:pPr>
          </w:p>
        </w:tc>
      </w:tr>
      <w:tr w:rsidR="00046786" w14:paraId="7AD85E7D" w14:textId="77777777" w:rsidTr="00046786">
        <w:tc>
          <w:tcPr>
            <w:tcW w:w="900" w:type="dxa"/>
          </w:tcPr>
          <w:p w14:paraId="0B865E91" w14:textId="77777777" w:rsidR="00046786" w:rsidRPr="00046786" w:rsidRDefault="00046786" w:rsidP="006F3C49">
            <w:pPr>
              <w:rPr>
                <w:b/>
                <w:lang w:val="uk-UA"/>
              </w:rPr>
            </w:pPr>
            <w:r w:rsidRPr="00046786">
              <w:rPr>
                <w:b/>
                <w:lang w:val="uk-UA"/>
              </w:rPr>
              <w:t>1.2</w:t>
            </w:r>
          </w:p>
        </w:tc>
        <w:tc>
          <w:tcPr>
            <w:tcW w:w="4912" w:type="dxa"/>
          </w:tcPr>
          <w:p w14:paraId="3CE6A5D6" w14:textId="77777777" w:rsidR="00046786" w:rsidRPr="00046786" w:rsidRDefault="00046786" w:rsidP="006F3C49">
            <w:pPr>
              <w:rPr>
                <w:lang w:val="uk-UA"/>
              </w:rPr>
            </w:pPr>
            <w:r w:rsidRPr="00046786">
              <w:rPr>
                <w:lang w:val="uk-UA"/>
              </w:rPr>
              <w:t>Дизайн навчального посібника</w:t>
            </w:r>
          </w:p>
        </w:tc>
        <w:tc>
          <w:tcPr>
            <w:tcW w:w="1093" w:type="dxa"/>
          </w:tcPr>
          <w:p w14:paraId="7774CF51" w14:textId="77777777" w:rsidR="00046786" w:rsidRPr="00046786" w:rsidRDefault="00046786" w:rsidP="006F3C49">
            <w:pPr>
              <w:rPr>
                <w:lang w:val="uk-UA"/>
              </w:rPr>
            </w:pPr>
            <w:r w:rsidRPr="00046786">
              <w:rPr>
                <w:lang w:val="uk-UA"/>
              </w:rPr>
              <w:t>1</w:t>
            </w:r>
          </w:p>
        </w:tc>
        <w:tc>
          <w:tcPr>
            <w:tcW w:w="1218" w:type="dxa"/>
          </w:tcPr>
          <w:p w14:paraId="574248B1" w14:textId="77777777" w:rsidR="00046786" w:rsidRPr="00046786" w:rsidRDefault="00046786" w:rsidP="006F3C49">
            <w:pPr>
              <w:rPr>
                <w:b/>
                <w:lang w:val="uk-UA"/>
              </w:rPr>
            </w:pPr>
          </w:p>
        </w:tc>
        <w:tc>
          <w:tcPr>
            <w:tcW w:w="2132" w:type="dxa"/>
          </w:tcPr>
          <w:p w14:paraId="24EB884B" w14:textId="77777777" w:rsidR="00046786" w:rsidRPr="00046786" w:rsidRDefault="00046786" w:rsidP="006F3C49">
            <w:pPr>
              <w:rPr>
                <w:b/>
                <w:lang w:val="uk-UA"/>
              </w:rPr>
            </w:pPr>
          </w:p>
        </w:tc>
      </w:tr>
      <w:tr w:rsidR="00046786" w14:paraId="5F92795B" w14:textId="77777777" w:rsidTr="00046786">
        <w:tc>
          <w:tcPr>
            <w:tcW w:w="900" w:type="dxa"/>
          </w:tcPr>
          <w:p w14:paraId="59ADD8EB" w14:textId="77777777" w:rsidR="00046786" w:rsidRPr="00046786" w:rsidRDefault="00046786" w:rsidP="006F3C49">
            <w:pPr>
              <w:rPr>
                <w:b/>
                <w:lang w:val="uk-UA"/>
              </w:rPr>
            </w:pPr>
            <w:r w:rsidRPr="00046786">
              <w:rPr>
                <w:b/>
                <w:lang w:val="uk-UA"/>
              </w:rPr>
              <w:t>1.3</w:t>
            </w:r>
          </w:p>
        </w:tc>
        <w:tc>
          <w:tcPr>
            <w:tcW w:w="4912" w:type="dxa"/>
          </w:tcPr>
          <w:p w14:paraId="7D67A4C8" w14:textId="77777777" w:rsidR="00046786" w:rsidRPr="00046786" w:rsidRDefault="00046786" w:rsidP="006F3C49">
            <w:pPr>
              <w:rPr>
                <w:lang w:val="uk-UA"/>
              </w:rPr>
            </w:pPr>
            <w:r w:rsidRPr="00046786">
              <w:rPr>
                <w:lang w:val="uk-UA"/>
              </w:rPr>
              <w:t>Верстка навчального посібника</w:t>
            </w:r>
          </w:p>
        </w:tc>
        <w:tc>
          <w:tcPr>
            <w:tcW w:w="1093" w:type="dxa"/>
          </w:tcPr>
          <w:p w14:paraId="0C297EB3" w14:textId="77777777" w:rsidR="00046786" w:rsidRPr="00046786" w:rsidRDefault="00046786" w:rsidP="006F3C49">
            <w:pPr>
              <w:rPr>
                <w:lang w:val="uk-UA"/>
              </w:rPr>
            </w:pPr>
            <w:r w:rsidRPr="00046786">
              <w:rPr>
                <w:lang w:val="uk-UA"/>
              </w:rPr>
              <w:t>1</w:t>
            </w:r>
          </w:p>
        </w:tc>
        <w:tc>
          <w:tcPr>
            <w:tcW w:w="1218" w:type="dxa"/>
          </w:tcPr>
          <w:p w14:paraId="2EEE5E30" w14:textId="77777777" w:rsidR="00046786" w:rsidRPr="00046786" w:rsidRDefault="00046786" w:rsidP="006F3C49">
            <w:pPr>
              <w:rPr>
                <w:b/>
                <w:lang w:val="uk-UA"/>
              </w:rPr>
            </w:pPr>
          </w:p>
        </w:tc>
        <w:tc>
          <w:tcPr>
            <w:tcW w:w="2132" w:type="dxa"/>
          </w:tcPr>
          <w:p w14:paraId="09A02405" w14:textId="77777777" w:rsidR="00046786" w:rsidRPr="00046786" w:rsidRDefault="00046786" w:rsidP="006F3C49">
            <w:pPr>
              <w:rPr>
                <w:b/>
                <w:lang w:val="uk-UA"/>
              </w:rPr>
            </w:pPr>
          </w:p>
        </w:tc>
      </w:tr>
      <w:tr w:rsidR="00046786" w14:paraId="2FF291D8" w14:textId="77777777" w:rsidTr="00046786">
        <w:tc>
          <w:tcPr>
            <w:tcW w:w="900" w:type="dxa"/>
          </w:tcPr>
          <w:p w14:paraId="114671FA" w14:textId="77777777" w:rsidR="00046786" w:rsidRPr="00046786" w:rsidRDefault="00046786" w:rsidP="006F3C49">
            <w:pPr>
              <w:rPr>
                <w:b/>
                <w:lang w:val="uk-UA"/>
              </w:rPr>
            </w:pPr>
          </w:p>
        </w:tc>
        <w:tc>
          <w:tcPr>
            <w:tcW w:w="4912" w:type="dxa"/>
          </w:tcPr>
          <w:p w14:paraId="568F3619" w14:textId="77777777" w:rsidR="00046786" w:rsidRPr="00046786" w:rsidRDefault="00046786" w:rsidP="006F3C49">
            <w:pPr>
              <w:rPr>
                <w:lang w:val="uk-UA"/>
              </w:rPr>
            </w:pPr>
          </w:p>
        </w:tc>
        <w:tc>
          <w:tcPr>
            <w:tcW w:w="1093" w:type="dxa"/>
          </w:tcPr>
          <w:p w14:paraId="4F1B325A" w14:textId="77777777" w:rsidR="00046786" w:rsidRPr="00046786" w:rsidRDefault="00046786" w:rsidP="006F3C49">
            <w:pPr>
              <w:rPr>
                <w:lang w:val="uk-UA"/>
              </w:rPr>
            </w:pPr>
          </w:p>
        </w:tc>
        <w:tc>
          <w:tcPr>
            <w:tcW w:w="1218" w:type="dxa"/>
          </w:tcPr>
          <w:p w14:paraId="6167754B" w14:textId="77777777" w:rsidR="00046786" w:rsidRPr="00046786" w:rsidRDefault="00046786" w:rsidP="006F3C49">
            <w:pPr>
              <w:rPr>
                <w:b/>
                <w:lang w:val="uk-UA"/>
              </w:rPr>
            </w:pPr>
          </w:p>
        </w:tc>
        <w:tc>
          <w:tcPr>
            <w:tcW w:w="2132" w:type="dxa"/>
          </w:tcPr>
          <w:p w14:paraId="590BACD7" w14:textId="77777777" w:rsidR="00046786" w:rsidRPr="00046786" w:rsidRDefault="00046786" w:rsidP="006F3C49">
            <w:pPr>
              <w:rPr>
                <w:b/>
                <w:lang w:val="uk-UA"/>
              </w:rPr>
            </w:pPr>
          </w:p>
        </w:tc>
      </w:tr>
      <w:tr w:rsidR="00046786" w14:paraId="04C88CEA" w14:textId="77777777" w:rsidTr="00046786">
        <w:tc>
          <w:tcPr>
            <w:tcW w:w="900" w:type="dxa"/>
          </w:tcPr>
          <w:p w14:paraId="07D1C7DD" w14:textId="77777777" w:rsidR="00046786" w:rsidRPr="00046786" w:rsidRDefault="00046786" w:rsidP="006F3C49">
            <w:pPr>
              <w:rPr>
                <w:b/>
                <w:lang w:val="uk-UA"/>
              </w:rPr>
            </w:pPr>
            <w:r w:rsidRPr="00046786">
              <w:rPr>
                <w:b/>
                <w:lang w:val="uk-UA"/>
              </w:rPr>
              <w:t>2</w:t>
            </w:r>
          </w:p>
        </w:tc>
        <w:tc>
          <w:tcPr>
            <w:tcW w:w="4912" w:type="dxa"/>
          </w:tcPr>
          <w:p w14:paraId="15ED2C33" w14:textId="202B3DAF" w:rsidR="00046786" w:rsidRPr="00046786" w:rsidRDefault="00046786" w:rsidP="00D1215C">
            <w:pPr>
              <w:rPr>
                <w:lang w:val="uk-UA"/>
              </w:rPr>
            </w:pPr>
            <w:r w:rsidRPr="00046786">
              <w:rPr>
                <w:lang w:val="uk-UA"/>
              </w:rPr>
              <w:t xml:space="preserve">Дизайн та верстка робочого зошита </w:t>
            </w:r>
            <w:r w:rsidR="002660A9" w:rsidRPr="00D42B2D">
              <w:rPr>
                <w:rFonts w:cs="Calibri"/>
                <w:lang w:val="uk-UA"/>
              </w:rPr>
              <w:t>"</w:t>
            </w:r>
            <w:r w:rsidR="0052748F" w:rsidRPr="0052748F">
              <w:rPr>
                <w:rFonts w:cs="Calibri"/>
              </w:rPr>
              <w:t>Essentials</w:t>
            </w:r>
            <w:r w:rsidR="0052748F" w:rsidRPr="0052748F">
              <w:rPr>
                <w:rFonts w:cs="Calibri"/>
                <w:lang w:val="uk-UA"/>
              </w:rPr>
              <w:t xml:space="preserve"> </w:t>
            </w:r>
            <w:r w:rsidR="0052748F" w:rsidRPr="0052748F">
              <w:rPr>
                <w:rFonts w:cs="Calibri"/>
              </w:rPr>
              <w:t>of</w:t>
            </w:r>
            <w:r w:rsidR="0052748F" w:rsidRPr="0052748F">
              <w:rPr>
                <w:rFonts w:cs="Calibri"/>
                <w:lang w:val="uk-UA"/>
              </w:rPr>
              <w:t xml:space="preserve"> </w:t>
            </w:r>
            <w:r w:rsidR="0052748F" w:rsidRPr="0052748F">
              <w:rPr>
                <w:rFonts w:cs="Calibri"/>
              </w:rPr>
              <w:t>Personal</w:t>
            </w:r>
            <w:r w:rsidR="0052748F" w:rsidRPr="0052748F">
              <w:rPr>
                <w:rFonts w:cs="Calibri"/>
                <w:lang w:val="uk-UA"/>
              </w:rPr>
              <w:t xml:space="preserve"> </w:t>
            </w:r>
            <w:r w:rsidR="0052748F" w:rsidRPr="0052748F">
              <w:rPr>
                <w:rFonts w:cs="Calibri"/>
              </w:rPr>
              <w:t>Finance</w:t>
            </w:r>
            <w:r w:rsidR="0052748F" w:rsidRPr="0052748F">
              <w:rPr>
                <w:rFonts w:cs="Calibri"/>
                <w:lang w:val="uk-UA"/>
              </w:rPr>
              <w:t xml:space="preserve"> </w:t>
            </w:r>
            <w:r w:rsidR="0052748F" w:rsidRPr="0052748F">
              <w:rPr>
                <w:rFonts w:cs="Calibri"/>
              </w:rPr>
              <w:t>in</w:t>
            </w:r>
            <w:r w:rsidR="0052748F" w:rsidRPr="0052748F">
              <w:rPr>
                <w:rFonts w:cs="Calibri"/>
                <w:lang w:val="uk-UA"/>
              </w:rPr>
              <w:t xml:space="preserve"> </w:t>
            </w:r>
            <w:r w:rsidR="0052748F" w:rsidRPr="0052748F">
              <w:rPr>
                <w:rFonts w:cs="Calibri"/>
              </w:rPr>
              <w:t>Ukraine</w:t>
            </w:r>
            <w:r w:rsidR="002660A9" w:rsidRPr="00D42B2D">
              <w:rPr>
                <w:rFonts w:cs="Calibri"/>
                <w:lang w:val="uk-UA"/>
              </w:rPr>
              <w:t>"</w:t>
            </w:r>
          </w:p>
        </w:tc>
        <w:tc>
          <w:tcPr>
            <w:tcW w:w="1093" w:type="dxa"/>
          </w:tcPr>
          <w:p w14:paraId="46C55BDF" w14:textId="64237C6B" w:rsidR="00046786" w:rsidRPr="00046786" w:rsidRDefault="00046786" w:rsidP="006F3C49">
            <w:r>
              <w:t>1</w:t>
            </w:r>
          </w:p>
        </w:tc>
        <w:tc>
          <w:tcPr>
            <w:tcW w:w="1218" w:type="dxa"/>
          </w:tcPr>
          <w:p w14:paraId="1C624E75" w14:textId="77777777" w:rsidR="00046786" w:rsidRPr="00046786" w:rsidRDefault="00046786" w:rsidP="006F3C49">
            <w:pPr>
              <w:rPr>
                <w:b/>
                <w:lang w:val="uk-UA"/>
              </w:rPr>
            </w:pPr>
          </w:p>
        </w:tc>
        <w:tc>
          <w:tcPr>
            <w:tcW w:w="2132" w:type="dxa"/>
          </w:tcPr>
          <w:p w14:paraId="0268AD2F" w14:textId="77777777" w:rsidR="00046786" w:rsidRPr="00046786" w:rsidRDefault="00046786" w:rsidP="006F3C49">
            <w:pPr>
              <w:rPr>
                <w:b/>
                <w:lang w:val="uk-UA"/>
              </w:rPr>
            </w:pPr>
          </w:p>
        </w:tc>
      </w:tr>
      <w:tr w:rsidR="00046786" w14:paraId="1C9F4F86" w14:textId="77777777" w:rsidTr="00046786">
        <w:tc>
          <w:tcPr>
            <w:tcW w:w="900" w:type="dxa"/>
          </w:tcPr>
          <w:p w14:paraId="1CD2A043" w14:textId="77777777" w:rsidR="00046786" w:rsidRPr="00046786" w:rsidRDefault="00046786" w:rsidP="006F3C49">
            <w:pPr>
              <w:rPr>
                <w:b/>
                <w:lang w:val="uk-UA"/>
              </w:rPr>
            </w:pPr>
            <w:r w:rsidRPr="00046786">
              <w:rPr>
                <w:b/>
                <w:lang w:val="uk-UA"/>
              </w:rPr>
              <w:t>2.1</w:t>
            </w:r>
          </w:p>
        </w:tc>
        <w:tc>
          <w:tcPr>
            <w:tcW w:w="4912" w:type="dxa"/>
          </w:tcPr>
          <w:p w14:paraId="575AFE19" w14:textId="77777777" w:rsidR="00046786" w:rsidRPr="00046786" w:rsidRDefault="00046786" w:rsidP="006F3C49">
            <w:pPr>
              <w:rPr>
                <w:lang w:val="uk-UA"/>
              </w:rPr>
            </w:pPr>
            <w:r w:rsidRPr="00046786">
              <w:rPr>
                <w:lang w:val="uk-UA"/>
              </w:rPr>
              <w:t>Дизайн обкладинки робочого зошита</w:t>
            </w:r>
          </w:p>
        </w:tc>
        <w:tc>
          <w:tcPr>
            <w:tcW w:w="1093" w:type="dxa"/>
          </w:tcPr>
          <w:p w14:paraId="58D2F8E2" w14:textId="52FFC17F" w:rsidR="00046786" w:rsidRPr="00046786" w:rsidRDefault="00046786" w:rsidP="006F3C49">
            <w:r>
              <w:t>1</w:t>
            </w:r>
          </w:p>
        </w:tc>
        <w:tc>
          <w:tcPr>
            <w:tcW w:w="1218" w:type="dxa"/>
          </w:tcPr>
          <w:p w14:paraId="30A2D88F" w14:textId="77777777" w:rsidR="00046786" w:rsidRPr="00046786" w:rsidRDefault="00046786" w:rsidP="006F3C49">
            <w:pPr>
              <w:rPr>
                <w:b/>
                <w:lang w:val="uk-UA"/>
              </w:rPr>
            </w:pPr>
          </w:p>
        </w:tc>
        <w:tc>
          <w:tcPr>
            <w:tcW w:w="2132" w:type="dxa"/>
          </w:tcPr>
          <w:p w14:paraId="725AB359" w14:textId="77777777" w:rsidR="00046786" w:rsidRPr="00046786" w:rsidRDefault="00046786" w:rsidP="006F3C49">
            <w:pPr>
              <w:rPr>
                <w:b/>
                <w:lang w:val="uk-UA"/>
              </w:rPr>
            </w:pPr>
          </w:p>
        </w:tc>
      </w:tr>
      <w:tr w:rsidR="00046786" w14:paraId="4F67293E" w14:textId="77777777" w:rsidTr="00046786">
        <w:tc>
          <w:tcPr>
            <w:tcW w:w="900" w:type="dxa"/>
          </w:tcPr>
          <w:p w14:paraId="26BA9AA1" w14:textId="77777777" w:rsidR="00046786" w:rsidRPr="00046786" w:rsidRDefault="00046786" w:rsidP="006F3C49">
            <w:pPr>
              <w:rPr>
                <w:b/>
                <w:lang w:val="uk-UA"/>
              </w:rPr>
            </w:pPr>
            <w:r w:rsidRPr="00046786">
              <w:rPr>
                <w:b/>
                <w:lang w:val="uk-UA"/>
              </w:rPr>
              <w:t>2.2</w:t>
            </w:r>
          </w:p>
        </w:tc>
        <w:tc>
          <w:tcPr>
            <w:tcW w:w="4912" w:type="dxa"/>
          </w:tcPr>
          <w:p w14:paraId="5FCAC8E2" w14:textId="77777777" w:rsidR="00046786" w:rsidRPr="00046786" w:rsidRDefault="00046786" w:rsidP="006F3C49">
            <w:pPr>
              <w:rPr>
                <w:lang w:val="uk-UA"/>
              </w:rPr>
            </w:pPr>
            <w:r w:rsidRPr="00046786">
              <w:rPr>
                <w:lang w:val="uk-UA"/>
              </w:rPr>
              <w:t>Дизайн робочого зошита</w:t>
            </w:r>
          </w:p>
        </w:tc>
        <w:tc>
          <w:tcPr>
            <w:tcW w:w="1093" w:type="dxa"/>
          </w:tcPr>
          <w:p w14:paraId="0189815D" w14:textId="04DE80D4" w:rsidR="00046786" w:rsidRPr="00046786" w:rsidRDefault="00046786" w:rsidP="006F3C49">
            <w:r>
              <w:t>1</w:t>
            </w:r>
          </w:p>
        </w:tc>
        <w:tc>
          <w:tcPr>
            <w:tcW w:w="1218" w:type="dxa"/>
          </w:tcPr>
          <w:p w14:paraId="1334788C" w14:textId="77777777" w:rsidR="00046786" w:rsidRPr="00046786" w:rsidRDefault="00046786" w:rsidP="006F3C49">
            <w:pPr>
              <w:rPr>
                <w:b/>
                <w:lang w:val="uk-UA"/>
              </w:rPr>
            </w:pPr>
          </w:p>
        </w:tc>
        <w:tc>
          <w:tcPr>
            <w:tcW w:w="2132" w:type="dxa"/>
          </w:tcPr>
          <w:p w14:paraId="5F014955" w14:textId="77777777" w:rsidR="00046786" w:rsidRPr="00046786" w:rsidRDefault="00046786" w:rsidP="006F3C49">
            <w:pPr>
              <w:rPr>
                <w:b/>
                <w:lang w:val="uk-UA"/>
              </w:rPr>
            </w:pPr>
          </w:p>
        </w:tc>
      </w:tr>
      <w:tr w:rsidR="00046786" w14:paraId="5DF097A4" w14:textId="77777777" w:rsidTr="00046786">
        <w:tc>
          <w:tcPr>
            <w:tcW w:w="900" w:type="dxa"/>
          </w:tcPr>
          <w:p w14:paraId="43A60C23" w14:textId="77777777" w:rsidR="00046786" w:rsidRPr="00046786" w:rsidRDefault="00046786" w:rsidP="006F3C49">
            <w:pPr>
              <w:rPr>
                <w:b/>
                <w:lang w:val="uk-UA"/>
              </w:rPr>
            </w:pPr>
            <w:r w:rsidRPr="00046786">
              <w:rPr>
                <w:b/>
                <w:lang w:val="uk-UA"/>
              </w:rPr>
              <w:t>2.3</w:t>
            </w:r>
          </w:p>
        </w:tc>
        <w:tc>
          <w:tcPr>
            <w:tcW w:w="4912" w:type="dxa"/>
          </w:tcPr>
          <w:p w14:paraId="542C61AC" w14:textId="77777777" w:rsidR="00046786" w:rsidRPr="00046786" w:rsidRDefault="00046786" w:rsidP="006F3C49">
            <w:pPr>
              <w:rPr>
                <w:lang w:val="uk-UA"/>
              </w:rPr>
            </w:pPr>
            <w:r w:rsidRPr="00046786">
              <w:rPr>
                <w:lang w:val="uk-UA"/>
              </w:rPr>
              <w:t>Верстка робочого зошита</w:t>
            </w:r>
          </w:p>
        </w:tc>
        <w:tc>
          <w:tcPr>
            <w:tcW w:w="1093" w:type="dxa"/>
          </w:tcPr>
          <w:p w14:paraId="45ABDDD9" w14:textId="60BA36F7" w:rsidR="00046786" w:rsidRPr="00046786" w:rsidRDefault="00046786" w:rsidP="006F3C49">
            <w:r>
              <w:t>1</w:t>
            </w:r>
          </w:p>
        </w:tc>
        <w:tc>
          <w:tcPr>
            <w:tcW w:w="1218" w:type="dxa"/>
          </w:tcPr>
          <w:p w14:paraId="6D6AA9EB" w14:textId="77777777" w:rsidR="00046786" w:rsidRPr="00046786" w:rsidRDefault="00046786" w:rsidP="006F3C49">
            <w:pPr>
              <w:rPr>
                <w:b/>
                <w:lang w:val="uk-UA"/>
              </w:rPr>
            </w:pPr>
          </w:p>
        </w:tc>
        <w:tc>
          <w:tcPr>
            <w:tcW w:w="2132" w:type="dxa"/>
          </w:tcPr>
          <w:p w14:paraId="30057F47" w14:textId="77777777" w:rsidR="00046786" w:rsidRPr="00046786" w:rsidRDefault="00046786" w:rsidP="006F3C49">
            <w:pPr>
              <w:rPr>
                <w:b/>
                <w:lang w:val="uk-UA"/>
              </w:rPr>
            </w:pPr>
          </w:p>
        </w:tc>
      </w:tr>
      <w:tr w:rsidR="00046786" w14:paraId="2801BDA1" w14:textId="77777777" w:rsidTr="006F3C49">
        <w:tc>
          <w:tcPr>
            <w:tcW w:w="900" w:type="dxa"/>
          </w:tcPr>
          <w:p w14:paraId="3A36DDF1" w14:textId="77777777" w:rsidR="00046786" w:rsidRPr="00046786" w:rsidRDefault="00046786" w:rsidP="00046786">
            <w:pPr>
              <w:rPr>
                <w:b/>
                <w:lang w:val="uk-UA"/>
              </w:rPr>
            </w:pPr>
          </w:p>
        </w:tc>
        <w:tc>
          <w:tcPr>
            <w:tcW w:w="6005" w:type="dxa"/>
            <w:gridSpan w:val="2"/>
          </w:tcPr>
          <w:p w14:paraId="56371741" w14:textId="4055FB5A" w:rsidR="00046786" w:rsidRPr="00046786" w:rsidRDefault="00046786" w:rsidP="00046786">
            <w:pPr>
              <w:jc w:val="right"/>
              <w:rPr>
                <w:b/>
                <w:lang w:val="uk-UA"/>
              </w:rPr>
            </w:pPr>
            <w:r w:rsidRPr="00AE2E4D">
              <w:rPr>
                <w:b/>
                <w:bCs/>
                <w:lang w:val="uk-UA"/>
              </w:rPr>
              <w:t xml:space="preserve">ЗАГАЛЬНА СУМА </w:t>
            </w:r>
            <w:r w:rsidRPr="00AE2E4D">
              <w:rPr>
                <w:b/>
                <w:bCs/>
                <w:caps/>
                <w:lang w:val="uk-UA"/>
              </w:rPr>
              <w:t>без пдв</w:t>
            </w:r>
            <w:r w:rsidRPr="00AE2E4D">
              <w:rPr>
                <w:b/>
                <w:bCs/>
                <w:lang w:val="uk-UA"/>
              </w:rPr>
              <w:t xml:space="preserve"> </w:t>
            </w:r>
          </w:p>
        </w:tc>
        <w:tc>
          <w:tcPr>
            <w:tcW w:w="1218" w:type="dxa"/>
          </w:tcPr>
          <w:p w14:paraId="1A83FC45" w14:textId="77777777" w:rsidR="00046786" w:rsidRPr="00046786" w:rsidRDefault="00046786" w:rsidP="00046786">
            <w:pPr>
              <w:rPr>
                <w:b/>
                <w:lang w:val="uk-UA"/>
              </w:rPr>
            </w:pPr>
          </w:p>
        </w:tc>
        <w:tc>
          <w:tcPr>
            <w:tcW w:w="2132" w:type="dxa"/>
          </w:tcPr>
          <w:p w14:paraId="5471ACDF" w14:textId="77777777" w:rsidR="00046786" w:rsidRPr="00046786" w:rsidRDefault="00046786" w:rsidP="00046786">
            <w:pPr>
              <w:rPr>
                <w:b/>
                <w:lang w:val="uk-UA"/>
              </w:rPr>
            </w:pPr>
          </w:p>
        </w:tc>
      </w:tr>
      <w:tr w:rsidR="00046786" w14:paraId="389295BC" w14:textId="77777777" w:rsidTr="006F3C49">
        <w:tc>
          <w:tcPr>
            <w:tcW w:w="900" w:type="dxa"/>
          </w:tcPr>
          <w:p w14:paraId="71F6480A" w14:textId="77777777" w:rsidR="00046786" w:rsidRPr="00046786" w:rsidRDefault="00046786" w:rsidP="00046786">
            <w:pPr>
              <w:rPr>
                <w:b/>
                <w:lang w:val="uk-UA"/>
              </w:rPr>
            </w:pPr>
          </w:p>
        </w:tc>
        <w:tc>
          <w:tcPr>
            <w:tcW w:w="6005" w:type="dxa"/>
            <w:gridSpan w:val="2"/>
          </w:tcPr>
          <w:p w14:paraId="1B1F5682" w14:textId="4BA51971" w:rsidR="00046786" w:rsidRPr="00046786" w:rsidRDefault="00046786" w:rsidP="00046786">
            <w:pPr>
              <w:jc w:val="right"/>
              <w:rPr>
                <w:b/>
                <w:lang w:val="uk-UA"/>
              </w:rPr>
            </w:pPr>
            <w:r w:rsidRPr="00AE2E4D">
              <w:rPr>
                <w:lang w:val="uk-UA"/>
              </w:rPr>
              <w:t>Загальна сума ПДВ</w:t>
            </w:r>
          </w:p>
        </w:tc>
        <w:tc>
          <w:tcPr>
            <w:tcW w:w="1218" w:type="dxa"/>
          </w:tcPr>
          <w:p w14:paraId="1C468C8D" w14:textId="77777777" w:rsidR="00046786" w:rsidRPr="00046786" w:rsidRDefault="00046786" w:rsidP="00046786">
            <w:pPr>
              <w:rPr>
                <w:b/>
                <w:lang w:val="uk-UA"/>
              </w:rPr>
            </w:pPr>
          </w:p>
        </w:tc>
        <w:tc>
          <w:tcPr>
            <w:tcW w:w="2132" w:type="dxa"/>
          </w:tcPr>
          <w:p w14:paraId="598AB019" w14:textId="77777777" w:rsidR="00046786" w:rsidRPr="00046786" w:rsidRDefault="00046786" w:rsidP="00046786">
            <w:pPr>
              <w:rPr>
                <w:b/>
                <w:lang w:val="uk-UA"/>
              </w:rPr>
            </w:pPr>
          </w:p>
        </w:tc>
      </w:tr>
    </w:tbl>
    <w:p w14:paraId="6A87214A" w14:textId="77777777" w:rsidR="00046786" w:rsidRPr="00062CA6" w:rsidRDefault="00046786" w:rsidP="00046786">
      <w:pPr>
        <w:spacing w:after="0"/>
        <w:rPr>
          <w:rFonts w:ascii="Arial" w:hAnsi="Arial" w:cs="Arial"/>
          <w:sz w:val="20"/>
          <w:szCs w:val="20"/>
          <w:lang w:val="ru-RU"/>
        </w:rPr>
      </w:pPr>
    </w:p>
    <w:p w14:paraId="0C2268FC" w14:textId="108F07E7" w:rsidR="0094166F" w:rsidRPr="00AE2E4D" w:rsidRDefault="0094166F" w:rsidP="0057329C">
      <w:pPr>
        <w:pStyle w:val="CommentText"/>
        <w:spacing w:before="120"/>
        <w:ind w:right="-418"/>
        <w:jc w:val="both"/>
        <w:rPr>
          <w:sz w:val="22"/>
          <w:szCs w:val="22"/>
          <w:lang w:val="uk-UA"/>
        </w:rPr>
      </w:pPr>
      <w:r w:rsidRPr="00AE2E4D">
        <w:rPr>
          <w:sz w:val="22"/>
          <w:szCs w:val="22"/>
          <w:lang w:val="uk-UA"/>
        </w:rPr>
        <w:t>Ми, що підписалися нижче, надаємо дану цінову пропозицію відповідно до Запиту на подання цінової пропозиції №</w:t>
      </w:r>
      <w:r w:rsidR="009F034B" w:rsidRPr="00AE2E4D">
        <w:rPr>
          <w:sz w:val="22"/>
          <w:szCs w:val="22"/>
          <w:lang w:val="uk-UA"/>
        </w:rPr>
        <w:t xml:space="preserve"> </w:t>
      </w:r>
      <w:r w:rsidR="003578AD" w:rsidRPr="000D371C">
        <w:rPr>
          <w:sz w:val="22"/>
          <w:szCs w:val="22"/>
          <w:lang w:val="uk-UA"/>
        </w:rPr>
        <w:t xml:space="preserve">REQ-KYV-21-0006 </w:t>
      </w:r>
      <w:r w:rsidRPr="000D371C">
        <w:rPr>
          <w:sz w:val="22"/>
          <w:szCs w:val="22"/>
          <w:lang w:val="uk-UA"/>
        </w:rPr>
        <w:t xml:space="preserve">від </w:t>
      </w:r>
      <w:r w:rsidR="003578AD">
        <w:rPr>
          <w:sz w:val="22"/>
          <w:szCs w:val="22"/>
          <w:lang w:val="uk-UA"/>
        </w:rPr>
        <w:t>19 січня 2021 року</w:t>
      </w:r>
      <w:r w:rsidR="003578AD" w:rsidRPr="000D371C">
        <w:rPr>
          <w:sz w:val="22"/>
          <w:szCs w:val="22"/>
          <w:lang w:val="uk-UA"/>
        </w:rPr>
        <w:t>.</w:t>
      </w:r>
      <w:r w:rsidR="003578AD" w:rsidRPr="00AE2E4D">
        <w:rPr>
          <w:sz w:val="22"/>
          <w:szCs w:val="22"/>
          <w:lang w:val="uk-UA"/>
        </w:rPr>
        <w:t xml:space="preserve"> </w:t>
      </w:r>
    </w:p>
    <w:p w14:paraId="1F224C96" w14:textId="7EEA1887" w:rsidR="0094166F" w:rsidRPr="00AE2E4D" w:rsidRDefault="0094166F" w:rsidP="0057329C">
      <w:pPr>
        <w:pStyle w:val="CommentText"/>
        <w:ind w:right="-421"/>
        <w:jc w:val="both"/>
        <w:rPr>
          <w:sz w:val="22"/>
          <w:szCs w:val="22"/>
          <w:lang w:val="uk-UA"/>
        </w:rPr>
      </w:pPr>
      <w:r w:rsidRPr="00AE2E4D">
        <w:rPr>
          <w:sz w:val="22"/>
          <w:szCs w:val="22"/>
          <w:lang w:val="uk-UA"/>
        </w:rPr>
        <w:t xml:space="preserve">Ми засвідчуємо, що ціни, зазначені у Кошторисі,  дійсні  протягом строку проведення </w:t>
      </w:r>
      <w:r w:rsidR="00E506E6">
        <w:rPr>
          <w:sz w:val="22"/>
          <w:szCs w:val="22"/>
          <w:lang w:val="uk-UA"/>
        </w:rPr>
        <w:t>тендера</w:t>
      </w:r>
      <w:r w:rsidRPr="00AE2E4D">
        <w:rPr>
          <w:sz w:val="22"/>
          <w:szCs w:val="22"/>
          <w:lang w:val="uk-UA"/>
        </w:rPr>
        <w:t xml:space="preserve"> та до кінця </w:t>
      </w:r>
      <w:r w:rsidR="00046786">
        <w:rPr>
          <w:sz w:val="22"/>
          <w:szCs w:val="22"/>
          <w:lang w:val="uk-UA"/>
        </w:rPr>
        <w:t xml:space="preserve">строку </w:t>
      </w:r>
      <w:r w:rsidRPr="00AE2E4D">
        <w:rPr>
          <w:sz w:val="22"/>
          <w:szCs w:val="22"/>
          <w:lang w:val="uk-UA"/>
        </w:rPr>
        <w:t xml:space="preserve">надання </w:t>
      </w:r>
      <w:r w:rsidR="00E1598C" w:rsidRPr="00AE2E4D">
        <w:rPr>
          <w:sz w:val="22"/>
          <w:szCs w:val="22"/>
          <w:lang w:val="uk-UA"/>
        </w:rPr>
        <w:t xml:space="preserve">послуг </w:t>
      </w:r>
      <w:r w:rsidRPr="00AE2E4D">
        <w:rPr>
          <w:sz w:val="22"/>
          <w:szCs w:val="22"/>
          <w:lang w:val="uk-UA"/>
        </w:rPr>
        <w:t>за договором. Наша цінова пропозиція є обов’язковою для нас з урахуванням змін в результаті будь-яких обговорень.</w:t>
      </w:r>
    </w:p>
    <w:p w14:paraId="01E0E373" w14:textId="77777777" w:rsidR="0094166F" w:rsidRPr="00AE2E4D" w:rsidRDefault="0094166F" w:rsidP="0057329C">
      <w:pPr>
        <w:pStyle w:val="CommentText"/>
        <w:ind w:right="-421"/>
        <w:jc w:val="both"/>
        <w:rPr>
          <w:sz w:val="22"/>
          <w:szCs w:val="22"/>
          <w:lang w:val="uk-UA"/>
        </w:rPr>
      </w:pPr>
      <w:r w:rsidRPr="00AE2E4D">
        <w:rPr>
          <w:sz w:val="22"/>
          <w:szCs w:val="22"/>
          <w:lang w:val="uk-UA"/>
        </w:rPr>
        <w:t xml:space="preserve">Ми підтверджуємо, що до розрахунку ціни входять усі види робіт у тому числі й ті, які доручатимуться для виконання третім особам. Неврахована вартість окремих послуг не буде сплачуватися окремо, а витрати на їх виконання вважаються врахованими у загальній ціні тендерної пропозиції. </w:t>
      </w:r>
    </w:p>
    <w:p w14:paraId="2B8254CC" w14:textId="77777777" w:rsidR="0094166F" w:rsidRPr="00AE2E4D" w:rsidRDefault="0094166F" w:rsidP="0057329C">
      <w:pPr>
        <w:pStyle w:val="CommentText"/>
        <w:ind w:right="-421"/>
        <w:jc w:val="both"/>
        <w:rPr>
          <w:sz w:val="22"/>
          <w:szCs w:val="22"/>
          <w:lang w:val="uk-UA"/>
        </w:rPr>
      </w:pPr>
      <w:r w:rsidRPr="00AE2E4D">
        <w:rPr>
          <w:sz w:val="22"/>
          <w:szCs w:val="22"/>
          <w:lang w:val="uk-UA"/>
        </w:rPr>
        <w:t xml:space="preserve">Ми розуміємо та зазначаємо, що ці послуги та товари підлягають звільненню від ПДВ згідно з генеральним договором компанії «DAI» і той факт, що обраній компанії буде надано відповідне підтвердження. Ми засвідчуємо, що звільнення від сплати ПДВ застосовуватиметься до всіх рахунків. </w:t>
      </w:r>
    </w:p>
    <w:p w14:paraId="41FBDB6C" w14:textId="77777777" w:rsidR="0094166F" w:rsidRPr="00AE2E4D" w:rsidRDefault="0094166F" w:rsidP="0057329C">
      <w:pPr>
        <w:pStyle w:val="CommentText"/>
        <w:ind w:right="-421"/>
        <w:jc w:val="both"/>
        <w:rPr>
          <w:sz w:val="22"/>
          <w:szCs w:val="22"/>
          <w:lang w:val="uk-UA"/>
        </w:rPr>
      </w:pPr>
      <w:r w:rsidRPr="00AE2E4D">
        <w:rPr>
          <w:sz w:val="22"/>
          <w:szCs w:val="22"/>
          <w:lang w:val="uk-UA"/>
        </w:rPr>
        <w:t>Ми розуміємо, що компанія «DAI</w:t>
      </w:r>
      <w:r w:rsidR="00FE3F92" w:rsidRPr="00AE2E4D">
        <w:rPr>
          <w:sz w:val="22"/>
          <w:szCs w:val="22"/>
          <w:lang w:val="uk-UA"/>
        </w:rPr>
        <w:t xml:space="preserve"> </w:t>
      </w:r>
      <w:r w:rsidR="00FE3F92" w:rsidRPr="00AE2E4D">
        <w:rPr>
          <w:sz w:val="22"/>
          <w:szCs w:val="22"/>
        </w:rPr>
        <w:t>Global</w:t>
      </w:r>
      <w:r w:rsidRPr="00AE2E4D">
        <w:rPr>
          <w:sz w:val="22"/>
          <w:szCs w:val="22"/>
          <w:lang w:val="uk-UA"/>
        </w:rPr>
        <w:t>» не зобов’язана приймати будь-які пропозиції, які вона отримує.</w:t>
      </w:r>
    </w:p>
    <w:p w14:paraId="761D8962" w14:textId="77777777" w:rsidR="0094166F" w:rsidRPr="00AE2E4D" w:rsidRDefault="0094166F" w:rsidP="0094166F">
      <w:pPr>
        <w:contextualSpacing/>
        <w:jc w:val="both"/>
        <w:rPr>
          <w:lang w:val="uk-UA"/>
        </w:rPr>
      </w:pPr>
    </w:p>
    <w:p w14:paraId="662C7BEC" w14:textId="77777777" w:rsidR="00012CE0" w:rsidRPr="00AE2E4D" w:rsidRDefault="00012CE0" w:rsidP="00012CE0">
      <w:pPr>
        <w:pStyle w:val="Default"/>
        <w:ind w:left="720"/>
        <w:rPr>
          <w:rFonts w:cs="Times New Roman"/>
          <w:sz w:val="22"/>
          <w:szCs w:val="22"/>
          <w:lang w:val="uk-UA"/>
        </w:rPr>
      </w:pPr>
      <w:r w:rsidRPr="00AE2E4D">
        <w:rPr>
          <w:rFonts w:cs="Times New Roman"/>
          <w:sz w:val="22"/>
          <w:szCs w:val="22"/>
          <w:lang w:val="uk-UA"/>
        </w:rPr>
        <w:t xml:space="preserve">Назва компанії-учасника: </w:t>
      </w:r>
    </w:p>
    <w:p w14:paraId="539AE85F" w14:textId="77777777" w:rsidR="00012CE0" w:rsidRPr="00AE2E4D" w:rsidRDefault="00012CE0" w:rsidP="00012CE0">
      <w:pPr>
        <w:pStyle w:val="Default"/>
        <w:ind w:left="720"/>
        <w:rPr>
          <w:rFonts w:cs="Times New Roman"/>
          <w:sz w:val="22"/>
          <w:szCs w:val="22"/>
          <w:lang w:val="uk-UA"/>
        </w:rPr>
      </w:pPr>
      <w:r w:rsidRPr="00AE2E4D">
        <w:rPr>
          <w:rFonts w:cs="Times New Roman"/>
          <w:sz w:val="22"/>
          <w:szCs w:val="22"/>
          <w:lang w:val="uk-UA"/>
        </w:rPr>
        <w:t>Контактна особа:</w:t>
      </w:r>
    </w:p>
    <w:p w14:paraId="78D163F8" w14:textId="77777777" w:rsidR="00012CE0" w:rsidRPr="00AE2E4D" w:rsidRDefault="00012CE0" w:rsidP="00012CE0">
      <w:pPr>
        <w:pStyle w:val="Default"/>
        <w:ind w:left="720"/>
        <w:rPr>
          <w:rFonts w:cs="Times New Roman"/>
          <w:sz w:val="22"/>
          <w:szCs w:val="22"/>
          <w:lang w:val="ru-RU"/>
        </w:rPr>
      </w:pPr>
      <w:r w:rsidRPr="00AE2E4D">
        <w:rPr>
          <w:rFonts w:cs="Times New Roman"/>
          <w:sz w:val="22"/>
          <w:szCs w:val="22"/>
          <w:lang w:val="uk-UA"/>
        </w:rPr>
        <w:t xml:space="preserve">Адреса: </w:t>
      </w:r>
    </w:p>
    <w:p w14:paraId="13F50AAC" w14:textId="77777777" w:rsidR="00012CE0" w:rsidRPr="00AE2E4D" w:rsidRDefault="00012CE0" w:rsidP="00012CE0">
      <w:pPr>
        <w:pStyle w:val="Default"/>
        <w:ind w:left="720"/>
        <w:rPr>
          <w:rFonts w:cs="Times New Roman"/>
          <w:sz w:val="22"/>
          <w:szCs w:val="22"/>
          <w:lang w:val="uk-UA"/>
        </w:rPr>
      </w:pPr>
      <w:r w:rsidRPr="00AE2E4D">
        <w:rPr>
          <w:rFonts w:cs="Times New Roman"/>
          <w:sz w:val="22"/>
          <w:szCs w:val="22"/>
          <w:lang w:val="uk-UA"/>
        </w:rPr>
        <w:lastRenderedPageBreak/>
        <w:t xml:space="preserve">Телефон: </w:t>
      </w:r>
    </w:p>
    <w:p w14:paraId="3AA7196A" w14:textId="77777777" w:rsidR="00012CE0" w:rsidRPr="00AE2E4D" w:rsidRDefault="00012CE0" w:rsidP="00012CE0">
      <w:pPr>
        <w:pStyle w:val="Default"/>
        <w:ind w:left="720"/>
        <w:rPr>
          <w:rFonts w:cs="Times New Roman"/>
          <w:sz w:val="22"/>
          <w:szCs w:val="22"/>
          <w:lang w:val="uk-UA"/>
        </w:rPr>
      </w:pPr>
      <w:r w:rsidRPr="00AE2E4D">
        <w:rPr>
          <w:rFonts w:cs="Times New Roman"/>
          <w:sz w:val="22"/>
          <w:szCs w:val="22"/>
          <w:lang w:val="uk-UA"/>
        </w:rPr>
        <w:t xml:space="preserve">Адреса електронної пошти: </w:t>
      </w:r>
    </w:p>
    <w:p w14:paraId="3786C270" w14:textId="77777777" w:rsidR="0094166F" w:rsidRPr="00AE2E4D" w:rsidRDefault="0094166F" w:rsidP="0094166F">
      <w:pPr>
        <w:pStyle w:val="Default"/>
        <w:ind w:left="720"/>
        <w:rPr>
          <w:rFonts w:cs="Times New Roman"/>
          <w:sz w:val="22"/>
          <w:szCs w:val="22"/>
          <w:lang w:val="uk-UA"/>
        </w:rPr>
      </w:pPr>
      <w:r w:rsidRPr="00AE2E4D">
        <w:rPr>
          <w:rFonts w:cs="Times New Roman"/>
          <w:sz w:val="22"/>
          <w:szCs w:val="22"/>
          <w:lang w:val="uk-UA"/>
        </w:rPr>
        <w:t xml:space="preserve">Підпис уповноваженої особи: </w:t>
      </w:r>
    </w:p>
    <w:p w14:paraId="47DE0EBD" w14:textId="77777777" w:rsidR="0094166F" w:rsidRPr="00AE2E4D" w:rsidRDefault="0094166F" w:rsidP="0094166F">
      <w:pPr>
        <w:pStyle w:val="Default"/>
        <w:ind w:left="720"/>
        <w:rPr>
          <w:rFonts w:cs="Times New Roman"/>
          <w:sz w:val="22"/>
          <w:szCs w:val="22"/>
          <w:lang w:val="uk-UA"/>
        </w:rPr>
      </w:pPr>
      <w:r w:rsidRPr="00AE2E4D">
        <w:rPr>
          <w:rFonts w:cs="Times New Roman"/>
          <w:sz w:val="22"/>
          <w:szCs w:val="22"/>
          <w:lang w:val="uk-UA"/>
        </w:rPr>
        <w:t xml:space="preserve">ПІБ та посада особи, що підписалась: </w:t>
      </w:r>
    </w:p>
    <w:p w14:paraId="2CE85083" w14:textId="77777777" w:rsidR="00012CE0" w:rsidRPr="00AE2E4D" w:rsidRDefault="00012CE0" w:rsidP="00012CE0">
      <w:pPr>
        <w:ind w:firstLine="720"/>
        <w:rPr>
          <w:lang w:val="uk-UA"/>
        </w:rPr>
      </w:pPr>
      <w:r w:rsidRPr="00AE2E4D">
        <w:rPr>
          <w:lang w:val="uk-UA"/>
        </w:rPr>
        <w:t>Печатка компанії:</w:t>
      </w:r>
    </w:p>
    <w:p w14:paraId="676581FC" w14:textId="77777777" w:rsidR="00012CE0" w:rsidRPr="00AE2E4D" w:rsidRDefault="00012CE0" w:rsidP="0094166F">
      <w:pPr>
        <w:pStyle w:val="Default"/>
        <w:ind w:left="720"/>
        <w:rPr>
          <w:rFonts w:cs="Times New Roman"/>
          <w:sz w:val="22"/>
          <w:szCs w:val="22"/>
          <w:lang w:val="uk-UA"/>
        </w:rPr>
      </w:pPr>
    </w:p>
    <w:p w14:paraId="3C389CEE" w14:textId="77777777" w:rsidR="0094166F" w:rsidRPr="00AE2E4D" w:rsidRDefault="0094166F" w:rsidP="009A713D">
      <w:pPr>
        <w:rPr>
          <w:lang w:val="uk-UA"/>
        </w:rPr>
      </w:pPr>
    </w:p>
    <w:p w14:paraId="62E91E04" w14:textId="77777777" w:rsidR="00C30AE5" w:rsidRPr="00AE2E4D" w:rsidRDefault="00C30AE5" w:rsidP="00466ED9">
      <w:pPr>
        <w:jc w:val="both"/>
        <w:rPr>
          <w:rFonts w:cs="Helv"/>
          <w:color w:val="000000"/>
          <w:lang w:val="uk-UA"/>
        </w:rPr>
        <w:sectPr w:rsidR="00C30AE5" w:rsidRPr="00AE2E4D" w:rsidSect="008F002B">
          <w:headerReference w:type="default" r:id="rId25"/>
          <w:type w:val="continuous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p w14:paraId="24316B34" w14:textId="77777777" w:rsidR="00FE3F92" w:rsidRPr="00AE2E4D" w:rsidRDefault="00FE3F92" w:rsidP="00FE3F92">
      <w:pPr>
        <w:pStyle w:val="Heading1"/>
        <w:numPr>
          <w:ilvl w:val="0"/>
          <w:numId w:val="0"/>
        </w:numPr>
        <w:ind w:left="446"/>
        <w:rPr>
          <w:rFonts w:ascii="Cambria" w:hAnsi="Cambria"/>
          <w:lang w:val="uk-UA"/>
        </w:rPr>
      </w:pPr>
      <w:r w:rsidRPr="00AE2E4D">
        <w:rPr>
          <w:rFonts w:ascii="Cambria" w:hAnsi="Cambria"/>
          <w:lang w:val="uk-UA"/>
        </w:rPr>
        <w:lastRenderedPageBreak/>
        <w:t xml:space="preserve">Додаток </w:t>
      </w:r>
      <w:r w:rsidR="00C836AD" w:rsidRPr="00AE2E4D">
        <w:rPr>
          <w:rFonts w:ascii="Cambria" w:hAnsi="Cambria"/>
          <w:lang w:val="uk-UA"/>
        </w:rPr>
        <w:t>В</w:t>
      </w:r>
      <w:r w:rsidRPr="00AE2E4D">
        <w:rPr>
          <w:rFonts w:ascii="Cambria" w:hAnsi="Cambria"/>
          <w:lang w:val="uk-UA"/>
        </w:rPr>
        <w:t>: Кваліфікаційна інформація та підтверджуючі документи</w:t>
      </w:r>
    </w:p>
    <w:p w14:paraId="16EA6503" w14:textId="77777777" w:rsidR="00FE3F92" w:rsidRPr="00AE2E4D" w:rsidRDefault="00FE3F92" w:rsidP="00FE3F92">
      <w:pPr>
        <w:widowControl w:val="0"/>
        <w:ind w:left="106" w:right="22"/>
        <w:jc w:val="right"/>
        <w:rPr>
          <w:rFonts w:cs="Calibri"/>
          <w:color w:val="000000"/>
          <w:lang w:val="uk-UA"/>
        </w:rPr>
      </w:pPr>
      <w:r w:rsidRPr="00AE2E4D">
        <w:rPr>
          <w:rFonts w:cs="Calibri"/>
          <w:color w:val="000000"/>
          <w:lang w:val="uk-UA"/>
        </w:rPr>
        <w:t>Таблиця 1*</w:t>
      </w:r>
    </w:p>
    <w:p w14:paraId="3931E3A1" w14:textId="4A3937E2" w:rsidR="0091688E" w:rsidRPr="00DA1041" w:rsidRDefault="0091688E" w:rsidP="00214CCB">
      <w:pPr>
        <w:widowControl w:val="0"/>
        <w:ind w:left="-270" w:right="-450"/>
        <w:jc w:val="both"/>
        <w:rPr>
          <w:rFonts w:cs="Calibri"/>
          <w:color w:val="000000"/>
          <w:lang w:val="uk-UA"/>
        </w:rPr>
      </w:pPr>
      <w:r w:rsidRPr="00AE2E4D">
        <w:rPr>
          <w:rFonts w:cs="Calibri"/>
          <w:color w:val="000000"/>
          <w:lang w:val="uk-UA"/>
        </w:rPr>
        <w:t xml:space="preserve">Компанії та організації, які подають пропозиції у відповідь на цей ЗНП, повинні мати досвід з </w:t>
      </w:r>
      <w:r w:rsidR="000B1ED6">
        <w:rPr>
          <w:rFonts w:cs="Calibri"/>
          <w:color w:val="000000"/>
          <w:lang w:val="uk-UA"/>
        </w:rPr>
        <w:t>розробки дизайну, верстк</w:t>
      </w:r>
      <w:r w:rsidR="00DA1041">
        <w:rPr>
          <w:rFonts w:cs="Calibri"/>
          <w:color w:val="000000"/>
          <w:lang w:val="uk-UA"/>
        </w:rPr>
        <w:t>и та створення оригінал-макетів.</w:t>
      </w:r>
      <w:r w:rsidRPr="00AE2E4D">
        <w:rPr>
          <w:rFonts w:cs="Calibri"/>
          <w:color w:val="000000"/>
          <w:lang w:val="uk-UA"/>
        </w:rPr>
        <w:t xml:space="preserve"> </w:t>
      </w:r>
      <w:r w:rsidRPr="00DA1041">
        <w:rPr>
          <w:rFonts w:cs="Calibri"/>
          <w:b/>
          <w:color w:val="000000"/>
          <w:lang w:val="uk-UA"/>
        </w:rPr>
        <w:t xml:space="preserve">Досвід виготовлення </w:t>
      </w:r>
      <w:r w:rsidR="00DA1041">
        <w:rPr>
          <w:rFonts w:cs="Calibri"/>
          <w:b/>
          <w:color w:val="000000"/>
          <w:lang w:val="uk-UA"/>
        </w:rPr>
        <w:t>матеріалів</w:t>
      </w:r>
      <w:r w:rsidRPr="00DA1041">
        <w:rPr>
          <w:rFonts w:cs="Calibri"/>
          <w:b/>
          <w:color w:val="000000"/>
          <w:lang w:val="uk-UA"/>
        </w:rPr>
        <w:t xml:space="preserve"> аналогічної чи суміжної тематики буде вважатися перевагою.</w:t>
      </w:r>
    </w:p>
    <w:tbl>
      <w:tblPr>
        <w:tblW w:w="5839" w:type="pct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37"/>
        <w:gridCol w:w="6077"/>
        <w:gridCol w:w="4205"/>
      </w:tblGrid>
      <w:tr w:rsidR="00FE3F92" w:rsidRPr="002A47A2" w14:paraId="5D88157C" w14:textId="77777777" w:rsidTr="002A47A2">
        <w:trPr>
          <w:trHeight w:val="243"/>
        </w:trPr>
        <w:tc>
          <w:tcPr>
            <w:tcW w:w="637" w:type="dxa"/>
            <w:shd w:val="clear" w:color="auto" w:fill="auto"/>
            <w:vAlign w:val="center"/>
          </w:tcPr>
          <w:p w14:paraId="49F67287" w14:textId="77777777" w:rsidR="00FE3F92" w:rsidRPr="002A47A2" w:rsidRDefault="00FE3F92" w:rsidP="002A47A2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2A47A2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№</w:t>
            </w:r>
          </w:p>
        </w:tc>
        <w:tc>
          <w:tcPr>
            <w:tcW w:w="6077" w:type="dxa"/>
            <w:shd w:val="clear" w:color="auto" w:fill="auto"/>
            <w:vAlign w:val="center"/>
          </w:tcPr>
          <w:p w14:paraId="0E94731F" w14:textId="77777777" w:rsidR="00FE3F92" w:rsidRPr="002A47A2" w:rsidRDefault="00FE3F92" w:rsidP="002A47A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uk-UA"/>
              </w:rPr>
            </w:pPr>
            <w:r w:rsidRPr="002A47A2">
              <w:rPr>
                <w:rFonts w:asciiTheme="minorHAnsi" w:hAnsiTheme="minorHAnsi" w:cstheme="minorHAnsi"/>
                <w:b/>
                <w:sz w:val="20"/>
                <w:szCs w:val="20"/>
                <w:lang w:val="uk-UA"/>
              </w:rPr>
              <w:t>Запитання</w:t>
            </w:r>
          </w:p>
        </w:tc>
        <w:tc>
          <w:tcPr>
            <w:tcW w:w="4205" w:type="dxa"/>
            <w:shd w:val="clear" w:color="auto" w:fill="auto"/>
            <w:vAlign w:val="center"/>
          </w:tcPr>
          <w:p w14:paraId="70112A13" w14:textId="77777777" w:rsidR="00FE3F92" w:rsidRPr="002A47A2" w:rsidRDefault="00FE3F92" w:rsidP="002A47A2">
            <w:pPr>
              <w:spacing w:after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A47A2">
              <w:rPr>
                <w:rFonts w:asciiTheme="minorHAnsi" w:hAnsiTheme="minorHAnsi" w:cstheme="minorHAnsi"/>
                <w:b/>
                <w:sz w:val="20"/>
                <w:szCs w:val="20"/>
                <w:lang w:val="uk-UA"/>
              </w:rPr>
              <w:t>Відповідь</w:t>
            </w:r>
          </w:p>
        </w:tc>
      </w:tr>
      <w:tr w:rsidR="00FE3F92" w:rsidRPr="009F7E73" w14:paraId="471B3411" w14:textId="77777777" w:rsidTr="002A47A2">
        <w:trPr>
          <w:trHeight w:val="413"/>
        </w:trPr>
        <w:tc>
          <w:tcPr>
            <w:tcW w:w="637" w:type="dxa"/>
            <w:shd w:val="clear" w:color="auto" w:fill="auto"/>
            <w:vAlign w:val="center"/>
          </w:tcPr>
          <w:p w14:paraId="48AD162E" w14:textId="77777777" w:rsidR="00FE3F92" w:rsidRPr="002A47A2" w:rsidRDefault="00FE3F92" w:rsidP="002A47A2">
            <w:pPr>
              <w:pStyle w:val="ListParagraph"/>
              <w:numPr>
                <w:ilvl w:val="0"/>
                <w:numId w:val="17"/>
              </w:numPr>
              <w:spacing w:before="0"/>
              <w:ind w:left="79" w:firstLine="0"/>
              <w:contextualSpacing w:val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77" w:type="dxa"/>
            <w:shd w:val="clear" w:color="auto" w:fill="auto"/>
            <w:vAlign w:val="center"/>
          </w:tcPr>
          <w:p w14:paraId="3338BE46" w14:textId="77777777" w:rsidR="00FE3F92" w:rsidRPr="002A47A2" w:rsidRDefault="00FE3F92" w:rsidP="002A47A2">
            <w:pPr>
              <w:spacing w:after="0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2A47A2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Назва компанії- учасника, дата державної реєстрації</w:t>
            </w:r>
          </w:p>
        </w:tc>
        <w:tc>
          <w:tcPr>
            <w:tcW w:w="4205" w:type="dxa"/>
            <w:shd w:val="clear" w:color="auto" w:fill="auto"/>
            <w:vAlign w:val="center"/>
          </w:tcPr>
          <w:p w14:paraId="22E85BEC" w14:textId="77777777" w:rsidR="00FE3F92" w:rsidRPr="002A47A2" w:rsidRDefault="00FE3F92" w:rsidP="002A47A2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uk-UA"/>
              </w:rPr>
            </w:pPr>
          </w:p>
        </w:tc>
      </w:tr>
      <w:tr w:rsidR="00FE3F92" w:rsidRPr="002A47A2" w14:paraId="25B40563" w14:textId="77777777" w:rsidTr="002A47A2">
        <w:trPr>
          <w:trHeight w:val="285"/>
        </w:trPr>
        <w:tc>
          <w:tcPr>
            <w:tcW w:w="637" w:type="dxa"/>
            <w:shd w:val="clear" w:color="auto" w:fill="auto"/>
            <w:vAlign w:val="center"/>
          </w:tcPr>
          <w:p w14:paraId="79A94704" w14:textId="77777777" w:rsidR="00FE3F92" w:rsidRPr="002A47A2" w:rsidRDefault="00FE3F92" w:rsidP="002A47A2">
            <w:pPr>
              <w:pStyle w:val="ListParagraph"/>
              <w:numPr>
                <w:ilvl w:val="0"/>
                <w:numId w:val="17"/>
              </w:numPr>
              <w:spacing w:before="0"/>
              <w:ind w:left="79" w:firstLine="0"/>
              <w:contextualSpacing w:val="0"/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</w:p>
        </w:tc>
        <w:tc>
          <w:tcPr>
            <w:tcW w:w="6077" w:type="dxa"/>
            <w:shd w:val="clear" w:color="auto" w:fill="auto"/>
            <w:vAlign w:val="center"/>
          </w:tcPr>
          <w:p w14:paraId="6E16524C" w14:textId="77777777" w:rsidR="00FE3F92" w:rsidRPr="002A47A2" w:rsidRDefault="00FE3F92" w:rsidP="002A47A2">
            <w:pPr>
              <w:spacing w:after="0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2A47A2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Основні напрямки діяльності компанії</w:t>
            </w:r>
          </w:p>
        </w:tc>
        <w:tc>
          <w:tcPr>
            <w:tcW w:w="4205" w:type="dxa"/>
            <w:shd w:val="clear" w:color="auto" w:fill="auto"/>
            <w:vAlign w:val="center"/>
          </w:tcPr>
          <w:p w14:paraId="69601289" w14:textId="77777777" w:rsidR="00FE3F92" w:rsidRPr="002A47A2" w:rsidRDefault="00FE3F92" w:rsidP="002A47A2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FE3F92" w:rsidRPr="002A47A2" w14:paraId="5915B147" w14:textId="77777777" w:rsidTr="002A47A2">
        <w:trPr>
          <w:trHeight w:val="3833"/>
        </w:trPr>
        <w:tc>
          <w:tcPr>
            <w:tcW w:w="637" w:type="dxa"/>
            <w:shd w:val="clear" w:color="auto" w:fill="auto"/>
            <w:vAlign w:val="center"/>
          </w:tcPr>
          <w:p w14:paraId="063F64DC" w14:textId="77777777" w:rsidR="00FE3F92" w:rsidRPr="002A47A2" w:rsidRDefault="00FE3F92" w:rsidP="002A47A2">
            <w:pPr>
              <w:pStyle w:val="ListParagraph"/>
              <w:numPr>
                <w:ilvl w:val="0"/>
                <w:numId w:val="17"/>
              </w:numPr>
              <w:spacing w:before="0"/>
              <w:ind w:left="79" w:firstLine="0"/>
              <w:contextualSpacing w:val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77" w:type="dxa"/>
            <w:shd w:val="clear" w:color="auto" w:fill="auto"/>
            <w:vAlign w:val="center"/>
          </w:tcPr>
          <w:p w14:paraId="490D00BF" w14:textId="77777777" w:rsidR="00FE3F92" w:rsidRPr="002A47A2" w:rsidRDefault="00FE3F92" w:rsidP="002A47A2">
            <w:pPr>
              <w:spacing w:after="0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2A47A2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Наявність документів, необхідних для здійснення діяльності в Україні </w:t>
            </w:r>
            <w:r w:rsidRPr="002A47A2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uk-UA"/>
              </w:rPr>
              <w:t>(підтвердити та надати копії</w:t>
            </w:r>
            <w:r w:rsidRPr="002A47A2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ru-RU"/>
              </w:rPr>
              <w:t>)</w:t>
            </w:r>
            <w:r w:rsidRPr="002A47A2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:</w:t>
            </w:r>
          </w:p>
          <w:p w14:paraId="12E27B67" w14:textId="77777777" w:rsidR="00FE3F92" w:rsidRPr="002A47A2" w:rsidRDefault="00FE3F92" w:rsidP="002A47A2">
            <w:pPr>
              <w:pStyle w:val="ListParagraph"/>
              <w:widowControl w:val="0"/>
              <w:numPr>
                <w:ilvl w:val="0"/>
                <w:numId w:val="16"/>
              </w:numPr>
              <w:spacing w:before="0"/>
              <w:ind w:right="22"/>
              <w:contextualSpacing w:val="0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2A47A2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Копія свідоцтва про державну реєстрацію (для зареєстрованих до 07.05.2011 року, якщо їм не було видано Виписку) або Виписка з Єдиного державного реєстру юридичних осіб та фізичних осіб-підприємців. </w:t>
            </w:r>
          </w:p>
          <w:p w14:paraId="15A4D3FF" w14:textId="77777777" w:rsidR="00FE3F92" w:rsidRPr="002A47A2" w:rsidRDefault="00FE3F92" w:rsidP="002A47A2">
            <w:pPr>
              <w:pStyle w:val="ListParagraph"/>
              <w:widowControl w:val="0"/>
              <w:numPr>
                <w:ilvl w:val="0"/>
                <w:numId w:val="16"/>
              </w:numPr>
              <w:spacing w:before="0"/>
              <w:ind w:right="22"/>
              <w:contextualSpacing w:val="0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ru-RU"/>
              </w:rPr>
            </w:pPr>
            <w:r w:rsidRPr="002A47A2">
              <w:rPr>
                <w:rFonts w:asciiTheme="minorHAnsi" w:hAnsiTheme="minorHAnsi" w:cstheme="minorHAnsi"/>
                <w:color w:val="000000"/>
                <w:sz w:val="20"/>
                <w:szCs w:val="20"/>
                <w:lang w:val="ru-RU"/>
              </w:rPr>
              <w:t xml:space="preserve">Витяг з Єдиного державного реєстру юридичних осіб та фізичних осіб-підприємців, в якому зазначаються основні види діяльності </w:t>
            </w:r>
            <w:r w:rsidRPr="002A47A2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станом на 2018 рік</w:t>
            </w:r>
            <w:r w:rsidRPr="002A47A2">
              <w:rPr>
                <w:rFonts w:asciiTheme="minorHAnsi" w:hAnsiTheme="minorHAnsi" w:cstheme="minorHAnsi"/>
                <w:color w:val="000000"/>
                <w:sz w:val="20"/>
                <w:szCs w:val="20"/>
                <w:lang w:val="ru-RU"/>
              </w:rPr>
              <w:t>.</w:t>
            </w:r>
          </w:p>
          <w:p w14:paraId="6F658C3D" w14:textId="77777777" w:rsidR="00FE3F92" w:rsidRPr="002A47A2" w:rsidRDefault="00FE3F92" w:rsidP="002A47A2">
            <w:pPr>
              <w:pStyle w:val="ListParagraph"/>
              <w:widowControl w:val="0"/>
              <w:numPr>
                <w:ilvl w:val="0"/>
                <w:numId w:val="16"/>
              </w:numPr>
              <w:spacing w:before="0"/>
              <w:ind w:right="22"/>
              <w:contextualSpacing w:val="0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ru-RU"/>
              </w:rPr>
            </w:pPr>
            <w:r w:rsidRPr="002A47A2">
              <w:rPr>
                <w:rFonts w:asciiTheme="minorHAnsi" w:hAnsiTheme="minorHAnsi" w:cstheme="minorHAnsi"/>
                <w:color w:val="000000"/>
                <w:sz w:val="20"/>
                <w:szCs w:val="20"/>
                <w:lang w:val="ru-RU"/>
              </w:rPr>
              <w:t>Копія свідоцтва про реєстрацію Учасника платником податку на додану вартість чи єдиного податку або копія витягу з реєстру платників податку на додану вартість або реєстру платників єдиного податку (для зареєстрованих з 01.01.2014 року), або довідки з податкового органу про обрання системи оподаткування  та ліцензії (якщо вид діяльності ліцензується).</w:t>
            </w:r>
          </w:p>
          <w:p w14:paraId="25C1FF9D" w14:textId="77777777" w:rsidR="00FE3F92" w:rsidRPr="002A47A2" w:rsidRDefault="00FE3F92" w:rsidP="002A47A2">
            <w:pPr>
              <w:pStyle w:val="ListParagraph"/>
              <w:widowControl w:val="0"/>
              <w:numPr>
                <w:ilvl w:val="0"/>
                <w:numId w:val="16"/>
              </w:numPr>
              <w:spacing w:before="0"/>
              <w:ind w:right="22"/>
              <w:contextualSpacing w:val="0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ru-RU"/>
              </w:rPr>
            </w:pPr>
            <w:r w:rsidRPr="002A47A2">
              <w:rPr>
                <w:rFonts w:asciiTheme="minorHAnsi" w:hAnsiTheme="minorHAnsi" w:cstheme="minorHAnsi"/>
                <w:color w:val="000000"/>
                <w:sz w:val="20"/>
                <w:szCs w:val="20"/>
                <w:lang w:val="ru-RU"/>
              </w:rPr>
              <w:t xml:space="preserve">Наявні дозвільні документи щодо відповідного виду діяльності: сертифікати, ліцензії (якщо діяльність потребує ліцензування) тоще. </w:t>
            </w:r>
          </w:p>
          <w:p w14:paraId="19322D48" w14:textId="77777777" w:rsidR="00FE3F92" w:rsidRPr="002A47A2" w:rsidRDefault="00FE3F92" w:rsidP="002A47A2">
            <w:pPr>
              <w:pStyle w:val="ListParagraph"/>
              <w:widowControl w:val="0"/>
              <w:spacing w:before="0"/>
              <w:ind w:left="0" w:right="22"/>
              <w:contextualSpacing w:val="0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ru-RU"/>
              </w:rPr>
            </w:pPr>
            <w:r w:rsidRPr="002A47A2">
              <w:rPr>
                <w:rFonts w:asciiTheme="minorHAnsi" w:hAnsiTheme="minorHAnsi" w:cstheme="minorHAnsi"/>
                <w:b/>
                <w:sz w:val="20"/>
                <w:szCs w:val="20"/>
                <w:lang w:val="ru-RU"/>
              </w:rPr>
              <w:t>Обов</w:t>
            </w:r>
            <w:r w:rsidRPr="002A47A2">
              <w:rPr>
                <w:rFonts w:asciiTheme="minorHAnsi" w:hAnsiTheme="minorHAnsi" w:cstheme="minorHAnsi"/>
                <w:b/>
                <w:sz w:val="20"/>
                <w:szCs w:val="20"/>
              </w:rPr>
              <w:t>’</w:t>
            </w:r>
            <w:r w:rsidRPr="002A47A2">
              <w:rPr>
                <w:rFonts w:asciiTheme="minorHAnsi" w:hAnsiTheme="minorHAnsi" w:cstheme="minorHAnsi"/>
                <w:b/>
                <w:sz w:val="20"/>
                <w:szCs w:val="20"/>
                <w:lang w:val="ru-RU"/>
              </w:rPr>
              <w:t>язкова вимога</w:t>
            </w:r>
          </w:p>
        </w:tc>
        <w:tc>
          <w:tcPr>
            <w:tcW w:w="4205" w:type="dxa"/>
            <w:shd w:val="clear" w:color="auto" w:fill="auto"/>
            <w:vAlign w:val="center"/>
          </w:tcPr>
          <w:p w14:paraId="34FFEC36" w14:textId="77777777" w:rsidR="00FE3F92" w:rsidRPr="002A47A2" w:rsidRDefault="00FE3F92" w:rsidP="002A47A2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ru-RU"/>
              </w:rPr>
            </w:pPr>
          </w:p>
        </w:tc>
      </w:tr>
      <w:tr w:rsidR="00DA1041" w:rsidRPr="002A47A2" w14:paraId="14C2023D" w14:textId="77777777" w:rsidTr="002A47A2">
        <w:tc>
          <w:tcPr>
            <w:tcW w:w="637" w:type="dxa"/>
            <w:shd w:val="clear" w:color="auto" w:fill="auto"/>
            <w:vAlign w:val="center"/>
          </w:tcPr>
          <w:p w14:paraId="2F9A628E" w14:textId="77777777" w:rsidR="00DA1041" w:rsidRPr="002A47A2" w:rsidRDefault="00DA1041" w:rsidP="002A47A2">
            <w:pPr>
              <w:pStyle w:val="ListParagraph"/>
              <w:numPr>
                <w:ilvl w:val="0"/>
                <w:numId w:val="17"/>
              </w:numPr>
              <w:spacing w:before="0"/>
              <w:ind w:left="79" w:firstLine="0"/>
              <w:contextualSpacing w:val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77" w:type="dxa"/>
            <w:shd w:val="clear" w:color="auto" w:fill="auto"/>
            <w:vAlign w:val="center"/>
          </w:tcPr>
          <w:p w14:paraId="557E9ADC" w14:textId="520E93C8" w:rsidR="002A47A2" w:rsidRPr="002A47A2" w:rsidRDefault="002A47A2" w:rsidP="002A47A2">
            <w:pPr>
              <w:widowControl w:val="0"/>
              <w:spacing w:after="0"/>
              <w:ind w:right="22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2A47A2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Досвід розробки дизайну інформаційних матеріалів для дітей та молоді </w:t>
            </w:r>
            <w:r w:rsidR="00A21890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та </w:t>
            </w:r>
            <w:r w:rsidR="00A21890" w:rsidRPr="00664773">
              <w:rPr>
                <w:rFonts w:cstheme="minorHAnsi"/>
                <w:color w:val="000000"/>
                <w:sz w:val="20"/>
                <w:szCs w:val="20"/>
                <w:lang w:val="uk-UA"/>
              </w:rPr>
              <w:t>щодо фінансової тематики</w:t>
            </w:r>
            <w:r w:rsidR="00A21890">
              <w:rPr>
                <w:rFonts w:cstheme="minorHAnsi"/>
                <w:color w:val="000000"/>
                <w:sz w:val="20"/>
                <w:szCs w:val="20"/>
                <w:lang w:val="uk-UA"/>
              </w:rPr>
              <w:t xml:space="preserve"> не менше 2 років</w:t>
            </w:r>
          </w:p>
          <w:p w14:paraId="59BCA2FE" w14:textId="64C0D05B" w:rsidR="002A47A2" w:rsidRPr="002A47A2" w:rsidRDefault="002A47A2" w:rsidP="002A47A2">
            <w:pPr>
              <w:widowControl w:val="0"/>
              <w:spacing w:after="0"/>
              <w:ind w:right="22"/>
              <w:jc w:val="both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uk-UA"/>
              </w:rPr>
            </w:pPr>
            <w:r w:rsidRPr="002A47A2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uk-UA"/>
              </w:rPr>
              <w:t>(зазначити замовників</w:t>
            </w:r>
            <w:r w:rsidR="00F11D5A" w:rsidRPr="00F11D5A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ru-RU"/>
              </w:rPr>
              <w:t xml:space="preserve">, </w:t>
            </w:r>
            <w:r w:rsidR="00F11D5A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uk-UA"/>
              </w:rPr>
              <w:t>період співпраці</w:t>
            </w:r>
            <w:r w:rsidRPr="002A47A2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uk-UA"/>
              </w:rPr>
              <w:t xml:space="preserve"> та виконані роботи</w:t>
            </w:r>
            <w:r w:rsidR="00F11D5A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uk-UA"/>
              </w:rPr>
              <w:t xml:space="preserve"> згідно з Додатком Г</w:t>
            </w:r>
            <w:r w:rsidRPr="002A47A2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uk-UA"/>
              </w:rPr>
              <w:t>)</w:t>
            </w:r>
          </w:p>
          <w:p w14:paraId="50C3BB93" w14:textId="34C5BF2B" w:rsidR="00DA1041" w:rsidRPr="002A47A2" w:rsidRDefault="002A47A2" w:rsidP="002A47A2">
            <w:pPr>
              <w:spacing w:after="0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2A47A2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uk-UA"/>
              </w:rPr>
              <w:t>Обов</w:t>
            </w:r>
            <w:r w:rsidRPr="002A47A2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’</w:t>
            </w:r>
            <w:r w:rsidRPr="002A47A2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uk-UA"/>
              </w:rPr>
              <w:t>язкова вимога</w:t>
            </w:r>
          </w:p>
        </w:tc>
        <w:tc>
          <w:tcPr>
            <w:tcW w:w="4205" w:type="dxa"/>
            <w:shd w:val="clear" w:color="auto" w:fill="auto"/>
            <w:vAlign w:val="center"/>
          </w:tcPr>
          <w:p w14:paraId="7FFFD602" w14:textId="77777777" w:rsidR="00DA1041" w:rsidRPr="002A47A2" w:rsidRDefault="00DA1041" w:rsidP="002A47A2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ru-RU"/>
              </w:rPr>
            </w:pPr>
          </w:p>
        </w:tc>
      </w:tr>
      <w:tr w:rsidR="00DA1041" w:rsidRPr="002A47A2" w14:paraId="7958521D" w14:textId="77777777" w:rsidTr="002A47A2">
        <w:tc>
          <w:tcPr>
            <w:tcW w:w="637" w:type="dxa"/>
            <w:shd w:val="clear" w:color="auto" w:fill="auto"/>
            <w:vAlign w:val="center"/>
          </w:tcPr>
          <w:p w14:paraId="6FD39ADB" w14:textId="77777777" w:rsidR="00DA1041" w:rsidRPr="002A47A2" w:rsidRDefault="00DA1041" w:rsidP="002A47A2">
            <w:pPr>
              <w:pStyle w:val="ListParagraph"/>
              <w:numPr>
                <w:ilvl w:val="0"/>
                <w:numId w:val="17"/>
              </w:numPr>
              <w:spacing w:before="0"/>
              <w:ind w:left="79" w:firstLine="0"/>
              <w:contextualSpacing w:val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77" w:type="dxa"/>
            <w:shd w:val="clear" w:color="auto" w:fill="auto"/>
            <w:vAlign w:val="center"/>
          </w:tcPr>
          <w:p w14:paraId="3D96EBAD" w14:textId="0FD1C077" w:rsidR="002A47A2" w:rsidRPr="002A47A2" w:rsidRDefault="002A47A2" w:rsidP="002A47A2">
            <w:pPr>
              <w:tabs>
                <w:tab w:val="left" w:pos="360"/>
                <w:tab w:val="left" w:pos="1260"/>
                <w:tab w:val="left" w:pos="1890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color w:val="FF0000"/>
                <w:sz w:val="20"/>
                <w:szCs w:val="20"/>
                <w:lang w:val="uk-UA"/>
              </w:rPr>
            </w:pPr>
            <w:r w:rsidRPr="002A47A2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Досвід практичної роботи з розробки дизайну та виготовлення </w:t>
            </w:r>
            <w:r w:rsidR="00A21890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оригінал-</w:t>
            </w:r>
            <w:r w:rsidRPr="002A47A2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макетів для поліграфії не менше 2 років </w:t>
            </w:r>
          </w:p>
          <w:p w14:paraId="61DC16D9" w14:textId="7664038B" w:rsidR="002A47A2" w:rsidRPr="002A47A2" w:rsidRDefault="002A47A2" w:rsidP="002A47A2">
            <w:pPr>
              <w:widowControl w:val="0"/>
              <w:spacing w:after="0"/>
              <w:ind w:right="22"/>
              <w:jc w:val="both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uk-UA"/>
              </w:rPr>
            </w:pPr>
            <w:r w:rsidRPr="002A47A2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uk-UA"/>
              </w:rPr>
              <w:t>(зазначити замовників</w:t>
            </w:r>
            <w:r w:rsidR="00F11D5A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uk-UA"/>
              </w:rPr>
              <w:t xml:space="preserve"> </w:t>
            </w:r>
            <w:r w:rsidR="00F11D5A" w:rsidRPr="00F11D5A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ru-RU"/>
              </w:rPr>
              <w:t xml:space="preserve">, </w:t>
            </w:r>
            <w:r w:rsidR="00F11D5A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uk-UA"/>
              </w:rPr>
              <w:t>період співпраці</w:t>
            </w:r>
            <w:r w:rsidRPr="002A47A2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uk-UA"/>
              </w:rPr>
              <w:t xml:space="preserve"> та виконані роботи</w:t>
            </w:r>
            <w:r w:rsidR="00F11D5A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uk-UA"/>
              </w:rPr>
              <w:t xml:space="preserve"> згідно з Додатком Г</w:t>
            </w:r>
            <w:r w:rsidRPr="002A47A2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uk-UA"/>
              </w:rPr>
              <w:t>)</w:t>
            </w:r>
          </w:p>
          <w:p w14:paraId="23E8A98A" w14:textId="53657C37" w:rsidR="00DA1041" w:rsidRPr="002A47A2" w:rsidRDefault="002A47A2" w:rsidP="002A47A2">
            <w:pPr>
              <w:spacing w:after="0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2A47A2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uk-UA"/>
              </w:rPr>
              <w:t>Обов</w:t>
            </w:r>
            <w:r w:rsidRPr="002A47A2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’</w:t>
            </w:r>
            <w:r w:rsidRPr="002A47A2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uk-UA"/>
              </w:rPr>
              <w:t>язкова вимога</w:t>
            </w:r>
          </w:p>
        </w:tc>
        <w:tc>
          <w:tcPr>
            <w:tcW w:w="4205" w:type="dxa"/>
            <w:shd w:val="clear" w:color="auto" w:fill="auto"/>
            <w:vAlign w:val="center"/>
          </w:tcPr>
          <w:p w14:paraId="2FBCCEDA" w14:textId="77777777" w:rsidR="00DA1041" w:rsidRPr="002A47A2" w:rsidRDefault="00DA1041" w:rsidP="002A47A2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ru-RU"/>
              </w:rPr>
            </w:pPr>
          </w:p>
        </w:tc>
      </w:tr>
      <w:tr w:rsidR="00691E5E" w:rsidRPr="002A47A2" w14:paraId="6AD43A5F" w14:textId="77777777" w:rsidTr="002A47A2">
        <w:tc>
          <w:tcPr>
            <w:tcW w:w="637" w:type="dxa"/>
            <w:shd w:val="clear" w:color="auto" w:fill="auto"/>
            <w:vAlign w:val="center"/>
          </w:tcPr>
          <w:p w14:paraId="253542AD" w14:textId="77777777" w:rsidR="00691E5E" w:rsidRPr="002A47A2" w:rsidRDefault="00691E5E" w:rsidP="002A47A2">
            <w:pPr>
              <w:pStyle w:val="ListParagraph"/>
              <w:numPr>
                <w:ilvl w:val="0"/>
                <w:numId w:val="17"/>
              </w:numPr>
              <w:spacing w:before="0"/>
              <w:ind w:left="79" w:firstLine="0"/>
              <w:contextualSpacing w:val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77" w:type="dxa"/>
            <w:shd w:val="clear" w:color="auto" w:fill="auto"/>
            <w:vAlign w:val="center"/>
          </w:tcPr>
          <w:p w14:paraId="6F2AA43C" w14:textId="07EAE92E" w:rsidR="00691E5E" w:rsidRPr="002A47A2" w:rsidRDefault="00691E5E" w:rsidP="00691E5E">
            <w:pPr>
              <w:widowControl w:val="0"/>
              <w:spacing w:after="0"/>
              <w:ind w:right="22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2A47A2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Наявність портфоліо, в якому можна побачити приклади розробки дизайну матеріалів, подібних до тих, що передбачені в даному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З</w:t>
            </w:r>
            <w:r w:rsidRPr="002A47A2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апиті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на </w:t>
            </w:r>
            <w:r w:rsidRPr="002A47A2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пропозиці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 xml:space="preserve">ю </w:t>
            </w:r>
          </w:p>
          <w:p w14:paraId="074B9EE6" w14:textId="51EB8BEE" w:rsidR="00691E5E" w:rsidRPr="002A47A2" w:rsidRDefault="00691E5E" w:rsidP="00691E5E">
            <w:pPr>
              <w:pStyle w:val="Default"/>
              <w:spacing w:after="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  <w:r w:rsidRPr="002A47A2">
              <w:rPr>
                <w:rFonts w:asciiTheme="minorHAnsi" w:hAnsiTheme="minorHAnsi" w:cstheme="minorHAnsi"/>
                <w:b/>
                <w:sz w:val="20"/>
                <w:szCs w:val="20"/>
                <w:lang w:val="uk-UA"/>
              </w:rPr>
              <w:t>Обов’язкова вимога</w:t>
            </w:r>
          </w:p>
        </w:tc>
        <w:tc>
          <w:tcPr>
            <w:tcW w:w="4205" w:type="dxa"/>
            <w:shd w:val="clear" w:color="auto" w:fill="auto"/>
            <w:vAlign w:val="center"/>
          </w:tcPr>
          <w:p w14:paraId="7B1B8BEF" w14:textId="77777777" w:rsidR="00691E5E" w:rsidRPr="002A47A2" w:rsidRDefault="00691E5E" w:rsidP="002A47A2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ru-RU"/>
              </w:rPr>
            </w:pPr>
          </w:p>
        </w:tc>
      </w:tr>
      <w:tr w:rsidR="002A47A2" w:rsidRPr="002A47A2" w14:paraId="5E130E1F" w14:textId="77777777" w:rsidTr="002A47A2">
        <w:tc>
          <w:tcPr>
            <w:tcW w:w="637" w:type="dxa"/>
            <w:shd w:val="clear" w:color="auto" w:fill="auto"/>
            <w:vAlign w:val="center"/>
          </w:tcPr>
          <w:p w14:paraId="22FE651D" w14:textId="77777777" w:rsidR="002A47A2" w:rsidRPr="002A47A2" w:rsidRDefault="002A47A2" w:rsidP="002A47A2">
            <w:pPr>
              <w:pStyle w:val="ListParagraph"/>
              <w:numPr>
                <w:ilvl w:val="0"/>
                <w:numId w:val="17"/>
              </w:numPr>
              <w:spacing w:before="0"/>
              <w:ind w:left="79" w:firstLine="0"/>
              <w:contextualSpacing w:val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77" w:type="dxa"/>
            <w:shd w:val="clear" w:color="auto" w:fill="auto"/>
            <w:vAlign w:val="center"/>
          </w:tcPr>
          <w:p w14:paraId="0E74D538" w14:textId="12E869C7" w:rsidR="002A47A2" w:rsidRPr="002A47A2" w:rsidRDefault="002A47A2" w:rsidP="002A47A2">
            <w:pPr>
              <w:pStyle w:val="Default"/>
              <w:spacing w:after="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  <w:r w:rsidRPr="002A47A2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Концепція креативно</w:t>
            </w:r>
            <w:r w:rsidR="00691E5E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го</w:t>
            </w:r>
            <w:r w:rsidRPr="002A47A2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дизайну навчального посібника</w:t>
            </w:r>
            <w:r w:rsidR="00691E5E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, а саме </w:t>
            </w:r>
            <w:r w:rsidRPr="002A47A2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тестові дизайн-</w:t>
            </w:r>
            <w:r w:rsidR="00480D48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>приклади</w:t>
            </w:r>
            <w:r w:rsidRPr="002A47A2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 обкладинки та однієї з тем підручника </w:t>
            </w:r>
            <w:r w:rsidRPr="002A47A2">
              <w:rPr>
                <w:rFonts w:asciiTheme="minorHAnsi" w:hAnsiTheme="minorHAnsi" w:cstheme="minorHAnsi"/>
                <w:b/>
                <w:sz w:val="20"/>
                <w:szCs w:val="20"/>
                <w:lang w:val="ru-RU"/>
              </w:rPr>
              <w:t>(додати до пропозиції)</w:t>
            </w:r>
          </w:p>
          <w:p w14:paraId="1479C1E2" w14:textId="33248170" w:rsidR="002A47A2" w:rsidRPr="002A47A2" w:rsidRDefault="002A47A2" w:rsidP="002A47A2">
            <w:pPr>
              <w:tabs>
                <w:tab w:val="left" w:pos="360"/>
                <w:tab w:val="left" w:pos="1260"/>
                <w:tab w:val="left" w:pos="1890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2A47A2">
              <w:rPr>
                <w:rFonts w:asciiTheme="minorHAnsi" w:hAnsiTheme="minorHAnsi" w:cstheme="minorHAnsi"/>
                <w:b/>
                <w:sz w:val="20"/>
                <w:szCs w:val="20"/>
                <w:lang w:val="ru-RU"/>
              </w:rPr>
              <w:t>Обов</w:t>
            </w:r>
            <w:r w:rsidRPr="002A47A2">
              <w:rPr>
                <w:rFonts w:asciiTheme="minorHAnsi" w:hAnsiTheme="minorHAnsi" w:cstheme="minorHAnsi"/>
                <w:b/>
                <w:sz w:val="20"/>
                <w:szCs w:val="20"/>
              </w:rPr>
              <w:t>’</w:t>
            </w:r>
            <w:r w:rsidRPr="002A47A2">
              <w:rPr>
                <w:rFonts w:asciiTheme="minorHAnsi" w:hAnsiTheme="minorHAnsi" w:cstheme="minorHAnsi"/>
                <w:b/>
                <w:sz w:val="20"/>
                <w:szCs w:val="20"/>
                <w:lang w:val="ru-RU"/>
              </w:rPr>
              <w:t>язкова вимога</w:t>
            </w:r>
          </w:p>
        </w:tc>
        <w:tc>
          <w:tcPr>
            <w:tcW w:w="4205" w:type="dxa"/>
            <w:shd w:val="clear" w:color="auto" w:fill="auto"/>
            <w:vAlign w:val="center"/>
          </w:tcPr>
          <w:p w14:paraId="1E0FC55C" w14:textId="77777777" w:rsidR="002A47A2" w:rsidRPr="002A47A2" w:rsidRDefault="002A47A2" w:rsidP="002A47A2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ru-RU"/>
              </w:rPr>
            </w:pPr>
          </w:p>
        </w:tc>
      </w:tr>
      <w:tr w:rsidR="002A47A2" w:rsidRPr="002A47A2" w14:paraId="1E2981B0" w14:textId="77777777" w:rsidTr="002A47A2">
        <w:tc>
          <w:tcPr>
            <w:tcW w:w="637" w:type="dxa"/>
            <w:shd w:val="clear" w:color="auto" w:fill="auto"/>
            <w:vAlign w:val="center"/>
          </w:tcPr>
          <w:p w14:paraId="197F554A" w14:textId="77777777" w:rsidR="002A47A2" w:rsidRPr="002A47A2" w:rsidRDefault="002A47A2" w:rsidP="002A47A2">
            <w:pPr>
              <w:pStyle w:val="ListParagraph"/>
              <w:numPr>
                <w:ilvl w:val="0"/>
                <w:numId w:val="17"/>
              </w:numPr>
              <w:spacing w:before="0"/>
              <w:ind w:left="79" w:firstLine="0"/>
              <w:contextualSpacing w:val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77" w:type="dxa"/>
            <w:shd w:val="clear" w:color="auto" w:fill="auto"/>
            <w:vAlign w:val="center"/>
          </w:tcPr>
          <w:p w14:paraId="66C2111C" w14:textId="59B389AB" w:rsidR="002A47A2" w:rsidRPr="002A47A2" w:rsidRDefault="00F11D5A" w:rsidP="002A47A2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Виконання робіт в строки, передбачені в даному Запиті на пропозицію (</w:t>
            </w:r>
            <w:r w:rsidRPr="00986EBD">
              <w:rPr>
                <w:rFonts w:asciiTheme="minorHAnsi" w:hAnsiTheme="minorHAnsi" w:cstheme="minorHAnsi"/>
                <w:b/>
                <w:sz w:val="20"/>
                <w:szCs w:val="20"/>
                <w:lang w:val="uk-UA"/>
              </w:rPr>
              <w:t>підтвердити, н</w:t>
            </w:r>
            <w:r w:rsidR="002A47A2" w:rsidRPr="00986EBD">
              <w:rPr>
                <w:rFonts w:asciiTheme="minorHAnsi" w:hAnsiTheme="minorHAnsi" w:cstheme="minorHAnsi"/>
                <w:b/>
                <w:sz w:val="20"/>
                <w:szCs w:val="20"/>
                <w:lang w:val="uk-UA"/>
              </w:rPr>
              <w:t>ада</w:t>
            </w:r>
            <w:r w:rsidRPr="00986EBD">
              <w:rPr>
                <w:rFonts w:asciiTheme="minorHAnsi" w:hAnsiTheme="minorHAnsi" w:cstheme="minorHAnsi"/>
                <w:b/>
                <w:sz w:val="20"/>
                <w:szCs w:val="20"/>
                <w:lang w:val="uk-UA"/>
              </w:rPr>
              <w:t>ти</w:t>
            </w:r>
            <w:r w:rsidR="002A47A2" w:rsidRPr="00986EBD">
              <w:rPr>
                <w:rFonts w:asciiTheme="minorHAnsi" w:hAnsiTheme="minorHAnsi" w:cstheme="minorHAnsi"/>
                <w:b/>
                <w:sz w:val="20"/>
                <w:szCs w:val="20"/>
                <w:lang w:val="uk-UA"/>
              </w:rPr>
              <w:t xml:space="preserve"> </w:t>
            </w:r>
            <w:r w:rsidRPr="00986EBD">
              <w:rPr>
                <w:rFonts w:asciiTheme="minorHAnsi" w:hAnsiTheme="minorHAnsi" w:cstheme="minorHAnsi"/>
                <w:b/>
                <w:sz w:val="20"/>
                <w:szCs w:val="20"/>
                <w:lang w:val="uk-UA"/>
              </w:rPr>
              <w:t xml:space="preserve">детальний </w:t>
            </w:r>
            <w:r w:rsidR="002A47A2" w:rsidRPr="00986EBD">
              <w:rPr>
                <w:rFonts w:asciiTheme="minorHAnsi" w:hAnsiTheme="minorHAnsi" w:cstheme="minorHAnsi"/>
                <w:b/>
                <w:sz w:val="20"/>
                <w:szCs w:val="20"/>
                <w:lang w:val="uk-UA"/>
              </w:rPr>
              <w:t>план роботи</w:t>
            </w:r>
            <w:r w:rsidR="002A47A2" w:rsidRPr="00986EBD">
              <w:rPr>
                <w:rFonts w:asciiTheme="minorHAnsi" w:hAnsiTheme="minorHAnsi" w:cstheme="minorHAnsi"/>
                <w:b/>
                <w:sz w:val="20"/>
                <w:szCs w:val="20"/>
                <w:lang w:val="ru-RU"/>
              </w:rPr>
              <w:t>/</w:t>
            </w:r>
            <w:r w:rsidR="002A47A2" w:rsidRPr="00986EBD">
              <w:rPr>
                <w:rFonts w:asciiTheme="minorHAnsi" w:hAnsiTheme="minorHAnsi" w:cstheme="minorHAnsi"/>
                <w:b/>
                <w:sz w:val="20"/>
                <w:szCs w:val="20"/>
                <w:lang w:val="uk-UA"/>
              </w:rPr>
              <w:t xml:space="preserve"> графіка</w:t>
            </w:r>
            <w:r w:rsidR="002A47A2" w:rsidRPr="002A47A2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з описом та датами щодо виконання даного замовлення з урахування погодження всіх матер</w:t>
            </w:r>
            <w:r w:rsidR="002660A9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іалів із Замовником</w:t>
            </w:r>
          </w:p>
          <w:p w14:paraId="44F7C86E" w14:textId="1ECF4A22" w:rsidR="002A47A2" w:rsidRPr="002A47A2" w:rsidRDefault="002A47A2" w:rsidP="002A47A2">
            <w:pPr>
              <w:pStyle w:val="Default"/>
              <w:spacing w:after="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val="ru-RU"/>
              </w:rPr>
            </w:pPr>
            <w:r w:rsidRPr="002A47A2">
              <w:rPr>
                <w:rFonts w:asciiTheme="minorHAnsi" w:hAnsiTheme="minorHAnsi" w:cstheme="minorHAnsi"/>
                <w:b/>
                <w:sz w:val="20"/>
                <w:szCs w:val="20"/>
                <w:lang w:val="ru-RU"/>
              </w:rPr>
              <w:lastRenderedPageBreak/>
              <w:t>Обов’язкова вимога</w:t>
            </w:r>
          </w:p>
        </w:tc>
        <w:tc>
          <w:tcPr>
            <w:tcW w:w="4205" w:type="dxa"/>
            <w:shd w:val="clear" w:color="auto" w:fill="auto"/>
            <w:vAlign w:val="center"/>
          </w:tcPr>
          <w:p w14:paraId="70D107EA" w14:textId="77777777" w:rsidR="002A47A2" w:rsidRPr="002A47A2" w:rsidRDefault="002A47A2" w:rsidP="002A47A2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ru-RU"/>
              </w:rPr>
            </w:pPr>
          </w:p>
        </w:tc>
      </w:tr>
      <w:tr w:rsidR="002A47A2" w:rsidRPr="002A47A2" w14:paraId="6376F0F1" w14:textId="77777777" w:rsidTr="002A47A2">
        <w:tc>
          <w:tcPr>
            <w:tcW w:w="637" w:type="dxa"/>
            <w:shd w:val="clear" w:color="auto" w:fill="auto"/>
            <w:vAlign w:val="center"/>
          </w:tcPr>
          <w:p w14:paraId="7BFEEA6B" w14:textId="77777777" w:rsidR="002A47A2" w:rsidRPr="002A47A2" w:rsidRDefault="002A47A2" w:rsidP="002A47A2">
            <w:pPr>
              <w:pStyle w:val="ListParagraph"/>
              <w:numPr>
                <w:ilvl w:val="0"/>
                <w:numId w:val="17"/>
              </w:numPr>
              <w:spacing w:before="0"/>
              <w:ind w:left="79" w:firstLine="0"/>
              <w:contextualSpacing w:val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77" w:type="dxa"/>
            <w:shd w:val="clear" w:color="auto" w:fill="auto"/>
            <w:vAlign w:val="center"/>
          </w:tcPr>
          <w:p w14:paraId="6B0D0AA1" w14:textId="77777777" w:rsidR="002A47A2" w:rsidRPr="002A47A2" w:rsidRDefault="002A47A2" w:rsidP="002A47A2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2A47A2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Згода на надання послуг</w:t>
            </w:r>
            <w:r w:rsidRPr="002A47A2">
              <w:rPr>
                <w:rFonts w:asciiTheme="minorHAnsi" w:hAnsiTheme="minorHAnsi" w:cstheme="minorHAnsi"/>
                <w:sz w:val="20"/>
                <w:szCs w:val="20"/>
                <w:lang w:val="ru-RU"/>
              </w:rPr>
              <w:t xml:space="preserve">/ </w:t>
            </w:r>
            <w:r w:rsidRPr="002A47A2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постачання товарів із звільненням від сплати ПДВ  </w:t>
            </w:r>
            <w:r w:rsidRPr="002A47A2">
              <w:rPr>
                <w:rFonts w:asciiTheme="minorHAnsi" w:hAnsiTheme="minorHAnsi" w:cstheme="minorHAnsi"/>
                <w:b/>
                <w:sz w:val="20"/>
                <w:szCs w:val="20"/>
                <w:lang w:val="uk-UA"/>
              </w:rPr>
              <w:t>(підтвердити)</w:t>
            </w:r>
          </w:p>
          <w:p w14:paraId="7D7404DA" w14:textId="6E5DA8B0" w:rsidR="002A47A2" w:rsidRPr="002A47A2" w:rsidRDefault="002A47A2" w:rsidP="002A47A2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2A47A2">
              <w:rPr>
                <w:rFonts w:asciiTheme="minorHAnsi" w:hAnsiTheme="minorHAnsi" w:cstheme="minorHAnsi"/>
                <w:b/>
                <w:sz w:val="20"/>
                <w:szCs w:val="20"/>
                <w:lang w:val="ru-RU"/>
              </w:rPr>
              <w:t>Обов</w:t>
            </w:r>
            <w:r w:rsidRPr="002A47A2">
              <w:rPr>
                <w:rFonts w:asciiTheme="minorHAnsi" w:hAnsiTheme="minorHAnsi" w:cstheme="minorHAnsi"/>
                <w:b/>
                <w:sz w:val="20"/>
                <w:szCs w:val="20"/>
              </w:rPr>
              <w:t>’</w:t>
            </w:r>
            <w:r w:rsidRPr="002A47A2">
              <w:rPr>
                <w:rFonts w:asciiTheme="minorHAnsi" w:hAnsiTheme="minorHAnsi" w:cstheme="minorHAnsi"/>
                <w:b/>
                <w:sz w:val="20"/>
                <w:szCs w:val="20"/>
                <w:lang w:val="ru-RU"/>
              </w:rPr>
              <w:t>язкова вимога</w:t>
            </w:r>
          </w:p>
        </w:tc>
        <w:tc>
          <w:tcPr>
            <w:tcW w:w="4205" w:type="dxa"/>
            <w:shd w:val="clear" w:color="auto" w:fill="auto"/>
            <w:vAlign w:val="center"/>
          </w:tcPr>
          <w:p w14:paraId="66EB144E" w14:textId="77777777" w:rsidR="002A47A2" w:rsidRPr="002A47A2" w:rsidRDefault="002A47A2" w:rsidP="002A47A2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ru-RU"/>
              </w:rPr>
            </w:pPr>
          </w:p>
        </w:tc>
      </w:tr>
      <w:tr w:rsidR="002A47A2" w:rsidRPr="002A47A2" w14:paraId="05C3CB8F" w14:textId="77777777" w:rsidTr="002A47A2">
        <w:tc>
          <w:tcPr>
            <w:tcW w:w="637" w:type="dxa"/>
            <w:shd w:val="clear" w:color="auto" w:fill="auto"/>
            <w:vAlign w:val="center"/>
          </w:tcPr>
          <w:p w14:paraId="2B275116" w14:textId="77777777" w:rsidR="002A47A2" w:rsidRPr="002A47A2" w:rsidRDefault="002A47A2" w:rsidP="002A47A2">
            <w:pPr>
              <w:pStyle w:val="ListParagraph"/>
              <w:numPr>
                <w:ilvl w:val="0"/>
                <w:numId w:val="17"/>
              </w:numPr>
              <w:spacing w:before="0"/>
              <w:ind w:left="79" w:firstLine="0"/>
              <w:contextualSpacing w:val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77" w:type="dxa"/>
            <w:shd w:val="clear" w:color="auto" w:fill="auto"/>
            <w:vAlign w:val="center"/>
          </w:tcPr>
          <w:p w14:paraId="01FDAE4F" w14:textId="77777777" w:rsidR="002A47A2" w:rsidRPr="002A47A2" w:rsidRDefault="002A47A2" w:rsidP="002A47A2">
            <w:pPr>
              <w:widowControl w:val="0"/>
              <w:spacing w:after="0"/>
              <w:ind w:right="22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2A47A2"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  <w:t>Досвід роботи з міжнародними, донорськими організаціями, державними установами</w:t>
            </w:r>
          </w:p>
          <w:p w14:paraId="7C14CFFB" w14:textId="77777777" w:rsidR="002A47A2" w:rsidRPr="002A47A2" w:rsidRDefault="002A47A2" w:rsidP="002A47A2">
            <w:pPr>
              <w:widowControl w:val="0"/>
              <w:spacing w:after="0"/>
              <w:ind w:right="22"/>
              <w:jc w:val="both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uk-UA"/>
              </w:rPr>
            </w:pPr>
            <w:r w:rsidRPr="002A47A2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uk-UA"/>
              </w:rPr>
              <w:t>(зазначити замовників, період співпраці та виконані роботи)</w:t>
            </w:r>
          </w:p>
          <w:p w14:paraId="1E5E7B3B" w14:textId="457BD4BC" w:rsidR="002A47A2" w:rsidRPr="002A47A2" w:rsidRDefault="002A47A2" w:rsidP="002A47A2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2A47A2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uk-UA"/>
              </w:rPr>
              <w:t>Бажано</w:t>
            </w:r>
          </w:p>
        </w:tc>
        <w:tc>
          <w:tcPr>
            <w:tcW w:w="4205" w:type="dxa"/>
            <w:shd w:val="clear" w:color="auto" w:fill="auto"/>
            <w:vAlign w:val="center"/>
          </w:tcPr>
          <w:p w14:paraId="29AA4FCA" w14:textId="77777777" w:rsidR="002A47A2" w:rsidRPr="002A47A2" w:rsidRDefault="002A47A2" w:rsidP="002A47A2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ru-RU"/>
              </w:rPr>
            </w:pPr>
          </w:p>
        </w:tc>
      </w:tr>
      <w:tr w:rsidR="002A47A2" w:rsidRPr="002A47A2" w14:paraId="706E638F" w14:textId="77777777" w:rsidTr="002A47A2">
        <w:tc>
          <w:tcPr>
            <w:tcW w:w="637" w:type="dxa"/>
            <w:shd w:val="clear" w:color="auto" w:fill="auto"/>
            <w:vAlign w:val="center"/>
          </w:tcPr>
          <w:p w14:paraId="069A5D29" w14:textId="77777777" w:rsidR="002A47A2" w:rsidRPr="002A47A2" w:rsidRDefault="002A47A2" w:rsidP="002A47A2">
            <w:pPr>
              <w:pStyle w:val="ListParagraph"/>
              <w:numPr>
                <w:ilvl w:val="0"/>
                <w:numId w:val="17"/>
              </w:numPr>
              <w:spacing w:before="0"/>
              <w:ind w:left="79" w:firstLine="0"/>
              <w:contextualSpacing w:val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77" w:type="dxa"/>
            <w:shd w:val="clear" w:color="auto" w:fill="auto"/>
            <w:vAlign w:val="center"/>
          </w:tcPr>
          <w:p w14:paraId="07412A17" w14:textId="77777777" w:rsidR="002A47A2" w:rsidRPr="002A47A2" w:rsidRDefault="002A47A2" w:rsidP="002A47A2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</w:pPr>
            <w:r w:rsidRPr="002A47A2">
              <w:rPr>
                <w:rFonts w:asciiTheme="minorHAnsi" w:hAnsiTheme="minorHAnsi" w:cstheme="minorHAnsi"/>
                <w:bCs/>
                <w:sz w:val="20"/>
                <w:szCs w:val="20"/>
                <w:lang w:val="uk-UA"/>
              </w:rPr>
              <w:t xml:space="preserve">Умови оплати: </w:t>
            </w:r>
            <w:r w:rsidRPr="002A47A2">
              <w:rPr>
                <w:rFonts w:asciiTheme="minorHAnsi" w:hAnsiTheme="minorHAnsi" w:cstheme="minorHAnsi"/>
                <w:bCs/>
                <w:sz w:val="20"/>
                <w:szCs w:val="20"/>
                <w:lang w:val="ru-RU"/>
              </w:rPr>
              <w:t xml:space="preserve">безготівково, після надання повного переліку послуг, передбачених Договором. </w:t>
            </w:r>
            <w:r w:rsidRPr="002A47A2"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  <w:t xml:space="preserve">Зазначити допустимий строк відтермінування оплати з моменту підписання акту виконаних робіт </w:t>
            </w:r>
          </w:p>
          <w:p w14:paraId="6AF4B1DA" w14:textId="69F87B89" w:rsidR="002A47A2" w:rsidRPr="002A47A2" w:rsidRDefault="002A47A2" w:rsidP="002A47A2">
            <w:pPr>
              <w:widowControl w:val="0"/>
              <w:spacing w:after="0"/>
              <w:ind w:right="22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2A47A2">
              <w:rPr>
                <w:rFonts w:asciiTheme="minorHAnsi" w:hAnsiTheme="minorHAnsi" w:cstheme="minorHAnsi"/>
                <w:b/>
                <w:bCs/>
                <w:sz w:val="20"/>
                <w:szCs w:val="20"/>
                <w:lang w:val="ru-RU"/>
              </w:rPr>
              <w:t>Обов’язкова умова</w:t>
            </w:r>
          </w:p>
        </w:tc>
        <w:tc>
          <w:tcPr>
            <w:tcW w:w="4205" w:type="dxa"/>
            <w:shd w:val="clear" w:color="auto" w:fill="auto"/>
            <w:vAlign w:val="center"/>
          </w:tcPr>
          <w:p w14:paraId="4857EEBB" w14:textId="77777777" w:rsidR="002A47A2" w:rsidRPr="002A47A2" w:rsidRDefault="002A47A2" w:rsidP="002A47A2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ru-RU"/>
              </w:rPr>
            </w:pPr>
          </w:p>
        </w:tc>
      </w:tr>
      <w:tr w:rsidR="00A64B52" w:rsidRPr="002A47A2" w14:paraId="78C18448" w14:textId="77777777" w:rsidTr="002A47A2">
        <w:tc>
          <w:tcPr>
            <w:tcW w:w="637" w:type="dxa"/>
            <w:shd w:val="clear" w:color="auto" w:fill="auto"/>
            <w:vAlign w:val="center"/>
          </w:tcPr>
          <w:p w14:paraId="377EACFF" w14:textId="77777777" w:rsidR="00A64B52" w:rsidRPr="002A47A2" w:rsidRDefault="00A64B52" w:rsidP="00A64B52">
            <w:pPr>
              <w:pStyle w:val="ListParagraph"/>
              <w:numPr>
                <w:ilvl w:val="0"/>
                <w:numId w:val="17"/>
              </w:numPr>
              <w:spacing w:before="0"/>
              <w:ind w:left="79" w:firstLine="0"/>
              <w:contextualSpacing w:val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77" w:type="dxa"/>
            <w:shd w:val="clear" w:color="auto" w:fill="auto"/>
            <w:vAlign w:val="center"/>
          </w:tcPr>
          <w:p w14:paraId="2708A973" w14:textId="460DCE08" w:rsidR="00A64B52" w:rsidRPr="00AE2E4D" w:rsidRDefault="00A64B52" w:rsidP="00A64B52">
            <w:pPr>
              <w:pStyle w:val="1-21"/>
              <w:ind w:left="-13"/>
              <w:jc w:val="both"/>
              <w:rPr>
                <w:rFonts w:cs="Calibri"/>
                <w:b/>
                <w:sz w:val="20"/>
                <w:szCs w:val="20"/>
                <w:lang w:val="uk-UA"/>
              </w:rPr>
            </w:pPr>
            <w:r w:rsidRPr="00AE2E4D">
              <w:rPr>
                <w:bCs/>
                <w:sz w:val="20"/>
                <w:szCs w:val="20"/>
                <w:lang w:val="uk-UA"/>
              </w:rPr>
              <w:t xml:space="preserve">Надання рекомендаційних листів від Замовників/ клієнтів компанії-учасника або посилання на відгуки, розміщені публічно, які стосуються предмету </w:t>
            </w:r>
            <w:r w:rsidR="00E506E6">
              <w:rPr>
                <w:bCs/>
                <w:sz w:val="20"/>
                <w:szCs w:val="20"/>
                <w:lang w:val="uk-UA"/>
              </w:rPr>
              <w:t>тендера</w:t>
            </w:r>
            <w:r w:rsidRPr="00AE2E4D">
              <w:rPr>
                <w:bCs/>
                <w:sz w:val="20"/>
                <w:szCs w:val="20"/>
                <w:lang w:val="uk-UA"/>
              </w:rPr>
              <w:t xml:space="preserve"> (надані протягом останніх двох років) </w:t>
            </w:r>
            <w:r w:rsidRPr="00AE2E4D">
              <w:rPr>
                <w:rFonts w:cs="Calibri"/>
                <w:b/>
                <w:sz w:val="20"/>
                <w:szCs w:val="20"/>
                <w:lang w:val="uk-UA"/>
              </w:rPr>
              <w:t>(надати)</w:t>
            </w:r>
          </w:p>
          <w:p w14:paraId="11BF85E3" w14:textId="52358EC0" w:rsidR="00A64B52" w:rsidRPr="002A47A2" w:rsidRDefault="00A64B52" w:rsidP="00A64B52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uk-UA"/>
              </w:rPr>
            </w:pPr>
            <w:r w:rsidRPr="002A47A2"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  <w:t>Бажано</w:t>
            </w:r>
          </w:p>
        </w:tc>
        <w:tc>
          <w:tcPr>
            <w:tcW w:w="4205" w:type="dxa"/>
            <w:shd w:val="clear" w:color="auto" w:fill="auto"/>
            <w:vAlign w:val="center"/>
          </w:tcPr>
          <w:p w14:paraId="7B80015F" w14:textId="77777777" w:rsidR="00A64B52" w:rsidRPr="002A47A2" w:rsidRDefault="00A64B52" w:rsidP="00A64B52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ru-RU"/>
              </w:rPr>
            </w:pPr>
          </w:p>
        </w:tc>
      </w:tr>
      <w:tr w:rsidR="00A64B52" w:rsidRPr="002A47A2" w14:paraId="2B7A3352" w14:textId="77777777" w:rsidTr="002A47A2">
        <w:tc>
          <w:tcPr>
            <w:tcW w:w="637" w:type="dxa"/>
            <w:shd w:val="clear" w:color="auto" w:fill="auto"/>
            <w:vAlign w:val="center"/>
          </w:tcPr>
          <w:p w14:paraId="4934F732" w14:textId="77777777" w:rsidR="00A64B52" w:rsidRPr="002A47A2" w:rsidRDefault="00A64B52" w:rsidP="00A64B52">
            <w:pPr>
              <w:pStyle w:val="ListParagraph"/>
              <w:numPr>
                <w:ilvl w:val="0"/>
                <w:numId w:val="17"/>
              </w:numPr>
              <w:spacing w:before="0"/>
              <w:ind w:left="79" w:firstLine="0"/>
              <w:contextualSpacing w:val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77" w:type="dxa"/>
            <w:shd w:val="clear" w:color="auto" w:fill="auto"/>
            <w:vAlign w:val="center"/>
          </w:tcPr>
          <w:p w14:paraId="7CA82609" w14:textId="77777777" w:rsidR="00A64B52" w:rsidRPr="002A47A2" w:rsidRDefault="00A64B52" w:rsidP="00A64B52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uk-UA"/>
              </w:rPr>
            </w:pPr>
            <w:r w:rsidRPr="002A47A2">
              <w:rPr>
                <w:rFonts w:asciiTheme="minorHAnsi" w:hAnsiTheme="minorHAnsi" w:cstheme="minorHAnsi"/>
                <w:bCs/>
                <w:sz w:val="20"/>
                <w:szCs w:val="20"/>
                <w:lang w:val="uk-UA"/>
              </w:rPr>
              <w:t xml:space="preserve">Наявність досвіду надання послуг/ постачання товарів із звільненням від сплати ПДВ  </w:t>
            </w:r>
            <w:r w:rsidRPr="002A47A2"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  <w:t>(зазначити)</w:t>
            </w:r>
          </w:p>
          <w:p w14:paraId="0FFC175A" w14:textId="59C81D5B" w:rsidR="00A64B52" w:rsidRPr="002A47A2" w:rsidRDefault="00A64B52" w:rsidP="00A64B52">
            <w:pPr>
              <w:widowControl w:val="0"/>
              <w:spacing w:after="0"/>
              <w:ind w:right="22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lang w:val="uk-UA"/>
              </w:rPr>
            </w:pPr>
            <w:r w:rsidRPr="002A47A2"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  <w:t>Бажано</w:t>
            </w:r>
          </w:p>
        </w:tc>
        <w:tc>
          <w:tcPr>
            <w:tcW w:w="4205" w:type="dxa"/>
            <w:shd w:val="clear" w:color="auto" w:fill="auto"/>
            <w:vAlign w:val="center"/>
          </w:tcPr>
          <w:p w14:paraId="55189789" w14:textId="77777777" w:rsidR="00A64B52" w:rsidRPr="002A47A2" w:rsidRDefault="00A64B52" w:rsidP="00A64B52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ru-RU"/>
              </w:rPr>
            </w:pPr>
          </w:p>
        </w:tc>
      </w:tr>
      <w:tr w:rsidR="00A64B52" w:rsidRPr="002A47A2" w14:paraId="37E79F1C" w14:textId="77777777" w:rsidTr="002A47A2">
        <w:tc>
          <w:tcPr>
            <w:tcW w:w="637" w:type="dxa"/>
            <w:shd w:val="clear" w:color="auto" w:fill="auto"/>
            <w:vAlign w:val="center"/>
          </w:tcPr>
          <w:p w14:paraId="35C4DE69" w14:textId="77777777" w:rsidR="00A64B52" w:rsidRPr="002A47A2" w:rsidRDefault="00A64B52" w:rsidP="00A64B52">
            <w:pPr>
              <w:pStyle w:val="ListParagraph"/>
              <w:numPr>
                <w:ilvl w:val="0"/>
                <w:numId w:val="17"/>
              </w:numPr>
              <w:spacing w:before="0"/>
              <w:ind w:left="79" w:firstLine="0"/>
              <w:contextualSpacing w:val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77" w:type="dxa"/>
            <w:shd w:val="clear" w:color="auto" w:fill="auto"/>
            <w:vAlign w:val="center"/>
          </w:tcPr>
          <w:p w14:paraId="3CA756D0" w14:textId="77777777" w:rsidR="00A64B52" w:rsidRPr="002A47A2" w:rsidRDefault="00A64B52" w:rsidP="00A64B52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ru-RU"/>
              </w:rPr>
            </w:pPr>
            <w:r w:rsidRPr="002A47A2">
              <w:rPr>
                <w:rFonts w:asciiTheme="minorHAnsi" w:hAnsiTheme="minorHAnsi" w:cstheme="minorHAnsi"/>
                <w:bCs/>
                <w:sz w:val="20"/>
                <w:szCs w:val="20"/>
                <w:lang w:val="uk-UA"/>
              </w:rPr>
              <w:t xml:space="preserve">Можливість закріплення за Замовником персонального менеджера-координатора замовлення </w:t>
            </w:r>
            <w:r w:rsidRPr="002A47A2"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  <w:t>(зазначити)</w:t>
            </w:r>
          </w:p>
          <w:p w14:paraId="5C953DC8" w14:textId="7ABA3E9A" w:rsidR="00A64B52" w:rsidRPr="002A47A2" w:rsidRDefault="00A64B52" w:rsidP="00A64B52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uk-UA"/>
              </w:rPr>
            </w:pPr>
            <w:r w:rsidRPr="002A47A2">
              <w:rPr>
                <w:rFonts w:asciiTheme="minorHAnsi" w:hAnsiTheme="minorHAnsi" w:cstheme="minorHAnsi"/>
                <w:b/>
                <w:sz w:val="20"/>
                <w:szCs w:val="20"/>
                <w:lang w:val="uk-UA"/>
              </w:rPr>
              <w:t>Бажано</w:t>
            </w:r>
          </w:p>
        </w:tc>
        <w:tc>
          <w:tcPr>
            <w:tcW w:w="4205" w:type="dxa"/>
            <w:shd w:val="clear" w:color="auto" w:fill="auto"/>
            <w:vAlign w:val="center"/>
          </w:tcPr>
          <w:p w14:paraId="6470011D" w14:textId="77777777" w:rsidR="00A64B52" w:rsidRPr="002A47A2" w:rsidRDefault="00A64B52" w:rsidP="00A64B52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ru-RU"/>
              </w:rPr>
            </w:pPr>
          </w:p>
        </w:tc>
      </w:tr>
      <w:tr w:rsidR="00A64B52" w:rsidRPr="002A47A2" w14:paraId="1C75493D" w14:textId="77777777" w:rsidTr="002A47A2">
        <w:tc>
          <w:tcPr>
            <w:tcW w:w="637" w:type="dxa"/>
            <w:shd w:val="clear" w:color="auto" w:fill="auto"/>
            <w:vAlign w:val="center"/>
          </w:tcPr>
          <w:p w14:paraId="7B76D3F2" w14:textId="77777777" w:rsidR="00A64B52" w:rsidRPr="002A47A2" w:rsidRDefault="00A64B52" w:rsidP="00A64B52">
            <w:pPr>
              <w:pStyle w:val="ListParagraph"/>
              <w:numPr>
                <w:ilvl w:val="0"/>
                <w:numId w:val="17"/>
              </w:numPr>
              <w:spacing w:before="0"/>
              <w:ind w:left="79" w:firstLine="0"/>
              <w:contextualSpacing w:val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77" w:type="dxa"/>
            <w:shd w:val="clear" w:color="auto" w:fill="auto"/>
            <w:vAlign w:val="center"/>
          </w:tcPr>
          <w:p w14:paraId="18ADE86C" w14:textId="4C5C05B5" w:rsidR="00A64B52" w:rsidRPr="002A47A2" w:rsidRDefault="00A64B52" w:rsidP="00A64B52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uk-UA"/>
              </w:rPr>
            </w:pPr>
            <w:r w:rsidRPr="002A47A2">
              <w:rPr>
                <w:rFonts w:asciiTheme="minorHAnsi" w:hAnsiTheme="minorHAnsi" w:cstheme="minorHAnsi"/>
                <w:bCs/>
                <w:sz w:val="20"/>
                <w:szCs w:val="20"/>
                <w:lang w:val="uk-UA"/>
              </w:rPr>
              <w:t>Контактні дані осіб, які можуть надати рекомендації щодо попередньої співпраці (зазначити ПІБ, посаду та контактну інформацію)</w:t>
            </w:r>
          </w:p>
        </w:tc>
        <w:tc>
          <w:tcPr>
            <w:tcW w:w="4205" w:type="dxa"/>
            <w:shd w:val="clear" w:color="auto" w:fill="auto"/>
            <w:vAlign w:val="center"/>
          </w:tcPr>
          <w:p w14:paraId="62BA344D" w14:textId="77777777" w:rsidR="00A64B52" w:rsidRPr="002A47A2" w:rsidRDefault="00A64B52" w:rsidP="00A64B52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A64B52" w:rsidRPr="009F7E73" w14:paraId="5C71D269" w14:textId="77777777" w:rsidTr="002A47A2">
        <w:tc>
          <w:tcPr>
            <w:tcW w:w="637" w:type="dxa"/>
            <w:shd w:val="clear" w:color="auto" w:fill="auto"/>
            <w:vAlign w:val="center"/>
          </w:tcPr>
          <w:p w14:paraId="3FFB76AA" w14:textId="77777777" w:rsidR="00A64B52" w:rsidRPr="002A47A2" w:rsidRDefault="00A64B52" w:rsidP="00A64B52">
            <w:pPr>
              <w:pStyle w:val="ListParagraph"/>
              <w:numPr>
                <w:ilvl w:val="0"/>
                <w:numId w:val="17"/>
              </w:numPr>
              <w:spacing w:before="0"/>
              <w:ind w:left="79" w:firstLine="0"/>
              <w:contextualSpacing w:val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77" w:type="dxa"/>
            <w:shd w:val="clear" w:color="auto" w:fill="auto"/>
            <w:vAlign w:val="center"/>
          </w:tcPr>
          <w:p w14:paraId="2D0434BF" w14:textId="0153CFEB" w:rsidR="00A64B52" w:rsidRPr="002A47A2" w:rsidRDefault="00A64B52" w:rsidP="00A64B52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uk-UA"/>
              </w:rPr>
            </w:pPr>
            <w:r w:rsidRPr="002A47A2">
              <w:rPr>
                <w:rFonts w:asciiTheme="minorHAnsi" w:hAnsiTheme="minorHAnsi" w:cstheme="minorHAnsi"/>
                <w:bCs/>
                <w:sz w:val="20"/>
                <w:szCs w:val="20"/>
                <w:lang w:val="uk-UA"/>
              </w:rPr>
              <w:t>Контактна особа компанії-учасника (зазначити, надати контактну інформацію)</w:t>
            </w:r>
          </w:p>
        </w:tc>
        <w:tc>
          <w:tcPr>
            <w:tcW w:w="4205" w:type="dxa"/>
            <w:shd w:val="clear" w:color="auto" w:fill="auto"/>
            <w:vAlign w:val="center"/>
          </w:tcPr>
          <w:p w14:paraId="156846D3" w14:textId="77777777" w:rsidR="00A64B52" w:rsidRPr="002A47A2" w:rsidRDefault="00A64B52" w:rsidP="00A64B52">
            <w:pPr>
              <w:spacing w:after="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lang w:val="ru-RU"/>
              </w:rPr>
            </w:pPr>
          </w:p>
        </w:tc>
      </w:tr>
    </w:tbl>
    <w:p w14:paraId="02D1CCA3" w14:textId="4DC97990" w:rsidR="00FE3F92" w:rsidRPr="00AE2E4D" w:rsidRDefault="00FE3F92" w:rsidP="00FE3F92">
      <w:pPr>
        <w:pStyle w:val="Default"/>
        <w:rPr>
          <w:rFonts w:cs="Times New Roman"/>
          <w:sz w:val="22"/>
          <w:szCs w:val="22"/>
          <w:lang w:val="uk-UA"/>
        </w:rPr>
      </w:pPr>
      <w:r w:rsidRPr="00AE2E4D">
        <w:rPr>
          <w:rFonts w:cs="Times New Roman"/>
          <w:sz w:val="22"/>
          <w:szCs w:val="22"/>
          <w:lang w:val="uk-UA"/>
        </w:rPr>
        <w:t>*прохання заповнити та підписати</w:t>
      </w:r>
    </w:p>
    <w:p w14:paraId="45497210" w14:textId="4AAF42C2" w:rsidR="00E1598C" w:rsidRPr="00AE2E4D" w:rsidRDefault="00E1598C" w:rsidP="00FE3F92">
      <w:pPr>
        <w:pStyle w:val="Default"/>
        <w:rPr>
          <w:rFonts w:cs="Times New Roman"/>
          <w:sz w:val="22"/>
          <w:szCs w:val="22"/>
          <w:lang w:val="uk-UA"/>
        </w:rPr>
      </w:pPr>
      <w:r w:rsidRPr="00AE2E4D">
        <w:rPr>
          <w:rFonts w:cs="Times New Roman"/>
          <w:sz w:val="22"/>
          <w:szCs w:val="22"/>
          <w:lang w:val="uk-UA"/>
        </w:rPr>
        <w:t>**Роз’яснення щодо звільнення від ПДВ</w:t>
      </w:r>
      <w:r w:rsidR="002E561F" w:rsidRPr="00AE2E4D">
        <w:rPr>
          <w:rFonts w:cs="Times New Roman"/>
          <w:sz w:val="22"/>
          <w:szCs w:val="22"/>
          <w:lang w:val="uk-UA"/>
        </w:rPr>
        <w:t xml:space="preserve"> (для учасників – платників ПДВ)</w:t>
      </w:r>
      <w:r w:rsidRPr="00AE2E4D">
        <w:rPr>
          <w:rFonts w:cs="Times New Roman"/>
          <w:sz w:val="22"/>
          <w:szCs w:val="22"/>
          <w:lang w:val="uk-UA"/>
        </w:rPr>
        <w:t>:</w:t>
      </w:r>
    </w:p>
    <w:p w14:paraId="0AB70285" w14:textId="05449DCF" w:rsidR="00E1598C" w:rsidRPr="00AE2E4D" w:rsidRDefault="00E1598C" w:rsidP="006B3C30">
      <w:pPr>
        <w:autoSpaceDE w:val="0"/>
        <w:autoSpaceDN w:val="0"/>
        <w:adjustRightInd w:val="0"/>
        <w:spacing w:after="0"/>
        <w:ind w:left="-630" w:firstLine="450"/>
        <w:jc w:val="both"/>
        <w:rPr>
          <w:bCs/>
          <w:sz w:val="20"/>
          <w:szCs w:val="20"/>
          <w:lang w:val="uk-UA"/>
        </w:rPr>
      </w:pPr>
      <w:r w:rsidRPr="00AE2E4D">
        <w:rPr>
          <w:bCs/>
          <w:sz w:val="20"/>
          <w:szCs w:val="20"/>
          <w:lang w:val="uk-UA"/>
        </w:rPr>
        <w:t>Оскільки</w:t>
      </w:r>
      <w:r w:rsidR="006E1ADD" w:rsidRPr="00AE2E4D">
        <w:rPr>
          <w:bCs/>
          <w:sz w:val="20"/>
          <w:szCs w:val="20"/>
          <w:lang w:val="uk-UA"/>
        </w:rPr>
        <w:t xml:space="preserve"> Проект</w:t>
      </w:r>
      <w:r w:rsidRPr="00AE2E4D">
        <w:rPr>
          <w:bCs/>
          <w:sz w:val="20"/>
          <w:szCs w:val="20"/>
          <w:lang w:val="uk-UA"/>
        </w:rPr>
        <w:t xml:space="preserve"> «Трансформація фінансового сектору в Україні»</w:t>
      </w:r>
      <w:r w:rsidR="006E1ADD" w:rsidRPr="00AE2E4D">
        <w:rPr>
          <w:bCs/>
          <w:sz w:val="20"/>
          <w:szCs w:val="20"/>
          <w:lang w:val="uk-UA"/>
        </w:rPr>
        <w:t xml:space="preserve"> (надалі – «Проект»)</w:t>
      </w:r>
      <w:r w:rsidR="002E561F" w:rsidRPr="00AE2E4D">
        <w:rPr>
          <w:bCs/>
          <w:sz w:val="20"/>
          <w:szCs w:val="20"/>
          <w:lang w:val="uk-UA"/>
        </w:rPr>
        <w:t xml:space="preserve">, виконавцем якого є компанія Компанія DAI Global LLC, </w:t>
      </w:r>
      <w:r w:rsidRPr="00AE2E4D">
        <w:rPr>
          <w:bCs/>
          <w:sz w:val="20"/>
          <w:szCs w:val="20"/>
          <w:lang w:val="uk-UA"/>
        </w:rPr>
        <w:t xml:space="preserve">є проектом </w:t>
      </w:r>
      <w:r w:rsidR="006E1ADD" w:rsidRPr="00AE2E4D">
        <w:rPr>
          <w:bCs/>
          <w:sz w:val="20"/>
          <w:szCs w:val="20"/>
          <w:lang w:val="uk-UA"/>
        </w:rPr>
        <w:t xml:space="preserve">міжнародної технічної допомоги в Україні </w:t>
      </w:r>
      <w:r w:rsidRPr="00AE2E4D">
        <w:rPr>
          <w:bCs/>
          <w:sz w:val="20"/>
          <w:szCs w:val="20"/>
          <w:lang w:val="uk-UA"/>
        </w:rPr>
        <w:t xml:space="preserve">USAID і втілюється згідно з двосторонньою угодою між Україною та Урядом Сполучених Штатів Америки, </w:t>
      </w:r>
      <w:r w:rsidR="006E1ADD" w:rsidRPr="00AE2E4D">
        <w:rPr>
          <w:bCs/>
          <w:sz w:val="20"/>
          <w:szCs w:val="20"/>
          <w:lang w:val="uk-UA"/>
        </w:rPr>
        <w:t>Проект</w:t>
      </w:r>
      <w:r w:rsidRPr="00AE2E4D">
        <w:rPr>
          <w:bCs/>
          <w:sz w:val="20"/>
          <w:szCs w:val="20"/>
          <w:lang w:val="uk-UA"/>
        </w:rPr>
        <w:t xml:space="preserve"> звільняється від </w:t>
      </w:r>
      <w:r w:rsidR="002E561F" w:rsidRPr="00AE2E4D">
        <w:rPr>
          <w:bCs/>
          <w:sz w:val="20"/>
          <w:szCs w:val="20"/>
          <w:lang w:val="uk-UA"/>
        </w:rPr>
        <w:t xml:space="preserve">сплати податку на додану вартість (ПДВ) та митних зборів </w:t>
      </w:r>
      <w:r w:rsidRPr="00AE2E4D">
        <w:rPr>
          <w:bCs/>
          <w:sz w:val="20"/>
          <w:szCs w:val="20"/>
          <w:lang w:val="uk-UA"/>
        </w:rPr>
        <w:t xml:space="preserve">країни-партнера (України). Таким чином, </w:t>
      </w:r>
      <w:r w:rsidR="006E1ADD" w:rsidRPr="00AE2E4D">
        <w:rPr>
          <w:bCs/>
          <w:sz w:val="20"/>
          <w:szCs w:val="20"/>
          <w:lang w:val="uk-UA"/>
        </w:rPr>
        <w:t>учасники не повинні включати до своєї цінової пропозиції ПДВ та митні збори</w:t>
      </w:r>
      <w:r w:rsidR="002E561F" w:rsidRPr="00AE2E4D">
        <w:rPr>
          <w:bCs/>
          <w:sz w:val="20"/>
          <w:szCs w:val="20"/>
          <w:lang w:val="uk-UA"/>
        </w:rPr>
        <w:t>,</w:t>
      </w:r>
      <w:r w:rsidR="006E1ADD" w:rsidRPr="00AE2E4D">
        <w:rPr>
          <w:bCs/>
          <w:sz w:val="20"/>
          <w:szCs w:val="20"/>
          <w:lang w:val="uk-UA"/>
        </w:rPr>
        <w:t xml:space="preserve"> і П</w:t>
      </w:r>
      <w:r w:rsidRPr="00AE2E4D">
        <w:rPr>
          <w:bCs/>
          <w:sz w:val="20"/>
          <w:szCs w:val="20"/>
          <w:lang w:val="uk-UA"/>
        </w:rPr>
        <w:t>роект</w:t>
      </w:r>
      <w:r w:rsidR="002E561F" w:rsidRPr="00AE2E4D">
        <w:rPr>
          <w:bCs/>
          <w:sz w:val="20"/>
          <w:szCs w:val="20"/>
          <w:lang w:val="uk-UA"/>
        </w:rPr>
        <w:t xml:space="preserve"> має</w:t>
      </w:r>
      <w:r w:rsidRPr="00AE2E4D">
        <w:rPr>
          <w:bCs/>
          <w:sz w:val="20"/>
          <w:szCs w:val="20"/>
          <w:lang w:val="uk-UA"/>
        </w:rPr>
        <w:t xml:space="preserve"> оплачуватиме вартість </w:t>
      </w:r>
      <w:r w:rsidR="002E561F" w:rsidRPr="00AE2E4D">
        <w:rPr>
          <w:bCs/>
          <w:sz w:val="20"/>
          <w:szCs w:val="20"/>
          <w:lang w:val="uk-UA"/>
        </w:rPr>
        <w:t xml:space="preserve">товарів та </w:t>
      </w:r>
      <w:r w:rsidRPr="00AE2E4D">
        <w:rPr>
          <w:bCs/>
          <w:sz w:val="20"/>
          <w:szCs w:val="20"/>
          <w:lang w:val="uk-UA"/>
        </w:rPr>
        <w:t>послуг без ПДВ.</w:t>
      </w:r>
    </w:p>
    <w:p w14:paraId="542CF45D" w14:textId="77777777" w:rsidR="00E1598C" w:rsidRPr="00AE2E4D" w:rsidRDefault="00E1598C" w:rsidP="006B3C30">
      <w:pPr>
        <w:autoSpaceDE w:val="0"/>
        <w:autoSpaceDN w:val="0"/>
        <w:adjustRightInd w:val="0"/>
        <w:spacing w:after="0"/>
        <w:ind w:left="-630" w:firstLine="450"/>
        <w:jc w:val="both"/>
        <w:rPr>
          <w:bCs/>
          <w:sz w:val="20"/>
          <w:szCs w:val="20"/>
          <w:lang w:val="uk-UA"/>
        </w:rPr>
      </w:pPr>
      <w:r w:rsidRPr="00AE2E4D">
        <w:rPr>
          <w:bCs/>
          <w:sz w:val="20"/>
          <w:szCs w:val="20"/>
          <w:lang w:val="uk-UA"/>
        </w:rPr>
        <w:t>Закупівля товарів, робіт та послуг здійснюється коштом проекту міжнародної технічної допомоги та відповідає категорії (типу) товарів, робіт та послуг, зазначених у плані закупівель.</w:t>
      </w:r>
    </w:p>
    <w:p w14:paraId="5BA76DEC" w14:textId="77777777" w:rsidR="00E1598C" w:rsidRPr="00AE2E4D" w:rsidRDefault="00E1598C" w:rsidP="006B3C30">
      <w:pPr>
        <w:autoSpaceDE w:val="0"/>
        <w:autoSpaceDN w:val="0"/>
        <w:adjustRightInd w:val="0"/>
        <w:spacing w:after="0"/>
        <w:ind w:left="-630" w:firstLine="450"/>
        <w:jc w:val="both"/>
        <w:rPr>
          <w:bCs/>
          <w:sz w:val="20"/>
          <w:szCs w:val="20"/>
          <w:lang w:val="uk-UA"/>
        </w:rPr>
      </w:pPr>
      <w:r w:rsidRPr="00AE2E4D">
        <w:rPr>
          <w:bCs/>
          <w:sz w:val="20"/>
          <w:szCs w:val="20"/>
          <w:lang w:val="uk-UA"/>
        </w:rPr>
        <w:t>Проект надає переможцю копію реєстраційної картки Проекту, в рамках якої здійснюється закупівля товарів, робіт і послуг, виданої Міністерством економічного розвитку і торгівлі України (МЕРТУ) та засвідчену печаткою Проекту, а також копію плану закупівлі, завірені печаткою Проекту.</w:t>
      </w:r>
    </w:p>
    <w:p w14:paraId="5CACD863" w14:textId="67F5D6B2" w:rsidR="00E1598C" w:rsidRPr="00AE2E4D" w:rsidRDefault="00E1598C" w:rsidP="006B3C30">
      <w:pPr>
        <w:pStyle w:val="Default"/>
        <w:ind w:left="-630" w:firstLine="450"/>
        <w:jc w:val="both"/>
        <w:rPr>
          <w:rFonts w:cs="Times New Roman"/>
          <w:bCs/>
          <w:color w:val="auto"/>
          <w:sz w:val="20"/>
          <w:szCs w:val="20"/>
          <w:lang w:val="uk-UA"/>
        </w:rPr>
      </w:pPr>
      <w:r w:rsidRPr="00AE2E4D">
        <w:rPr>
          <w:rFonts w:cs="Times New Roman"/>
          <w:bCs/>
          <w:color w:val="auto"/>
          <w:sz w:val="20"/>
          <w:szCs w:val="20"/>
          <w:lang w:val="uk-UA"/>
        </w:rPr>
        <w:t xml:space="preserve">Учасник </w:t>
      </w:r>
      <w:r w:rsidR="00E506E6">
        <w:rPr>
          <w:rFonts w:cs="Times New Roman"/>
          <w:bCs/>
          <w:color w:val="auto"/>
          <w:sz w:val="20"/>
          <w:szCs w:val="20"/>
          <w:lang w:val="uk-UA"/>
        </w:rPr>
        <w:t>тендера</w:t>
      </w:r>
      <w:r w:rsidRPr="00AE2E4D">
        <w:rPr>
          <w:rFonts w:cs="Times New Roman"/>
          <w:bCs/>
          <w:color w:val="auto"/>
          <w:sz w:val="20"/>
          <w:szCs w:val="20"/>
          <w:lang w:val="uk-UA"/>
        </w:rPr>
        <w:t xml:space="preserve"> складає в установленому нижче порядку податкову накладну щодо надання товарів (робіт, послуг) з поміткою «Без ПДВ». У податковій накладній зазначається підстава для звільнення від ПДВ (назва Проекту, номер і дата відповідного контракту). </w:t>
      </w:r>
      <w:r w:rsidR="00934FAD" w:rsidRPr="00AE2E4D">
        <w:rPr>
          <w:rFonts w:cs="Times New Roman"/>
          <w:bCs/>
          <w:color w:val="auto"/>
          <w:sz w:val="20"/>
          <w:szCs w:val="20"/>
          <w:lang w:val="uk-UA"/>
        </w:rPr>
        <w:t>Виконавець</w:t>
      </w:r>
      <w:r w:rsidRPr="00AE2E4D">
        <w:rPr>
          <w:rFonts w:cs="Times New Roman"/>
          <w:bCs/>
          <w:color w:val="auto"/>
          <w:sz w:val="20"/>
          <w:szCs w:val="20"/>
          <w:lang w:val="uk-UA"/>
        </w:rPr>
        <w:t xml:space="preserve"> подає до державного податкового органу за своїм місцезнаходженням декларацію з урахуванням зазначених вище операцій та вказує код пільги по податку на додану вартість № 14060049 відповідно до Довідника податкових пільг.</w:t>
      </w:r>
    </w:p>
    <w:p w14:paraId="6BA5432F" w14:textId="77777777" w:rsidR="00E1598C" w:rsidRPr="00AE2E4D" w:rsidRDefault="00E1598C" w:rsidP="00FE3F92">
      <w:pPr>
        <w:pStyle w:val="Default"/>
        <w:ind w:left="720"/>
        <w:rPr>
          <w:rFonts w:cs="Times New Roman"/>
          <w:sz w:val="22"/>
          <w:szCs w:val="22"/>
          <w:lang w:val="uk-UA"/>
        </w:rPr>
      </w:pPr>
    </w:p>
    <w:p w14:paraId="45A44C0D" w14:textId="14ADD3DB" w:rsidR="00FE3F92" w:rsidRPr="00AE2E4D" w:rsidRDefault="00FE3F92" w:rsidP="00FE3F92">
      <w:pPr>
        <w:pStyle w:val="Default"/>
        <w:ind w:left="720"/>
        <w:rPr>
          <w:rFonts w:cs="Times New Roman"/>
          <w:sz w:val="22"/>
          <w:szCs w:val="22"/>
          <w:lang w:val="uk-UA"/>
        </w:rPr>
      </w:pPr>
      <w:r w:rsidRPr="00AE2E4D">
        <w:rPr>
          <w:rFonts w:cs="Times New Roman"/>
          <w:sz w:val="22"/>
          <w:szCs w:val="22"/>
          <w:lang w:val="uk-UA"/>
        </w:rPr>
        <w:lastRenderedPageBreak/>
        <w:t xml:space="preserve">Назва компанії-учасника: </w:t>
      </w:r>
    </w:p>
    <w:p w14:paraId="4B066976" w14:textId="77777777" w:rsidR="00FE3F92" w:rsidRPr="00AE2E4D" w:rsidRDefault="00FE3F92" w:rsidP="00FE3F92">
      <w:pPr>
        <w:pStyle w:val="Default"/>
        <w:ind w:left="720"/>
        <w:rPr>
          <w:rFonts w:cs="Times New Roman"/>
          <w:sz w:val="22"/>
          <w:szCs w:val="22"/>
          <w:lang w:val="uk-UA"/>
        </w:rPr>
      </w:pPr>
      <w:r w:rsidRPr="00AE2E4D">
        <w:rPr>
          <w:rFonts w:cs="Times New Roman"/>
          <w:sz w:val="22"/>
          <w:szCs w:val="22"/>
          <w:lang w:val="uk-UA"/>
        </w:rPr>
        <w:t xml:space="preserve">Підпис уповноваженої особи: </w:t>
      </w:r>
    </w:p>
    <w:p w14:paraId="5008C36F" w14:textId="77777777" w:rsidR="00FE3F92" w:rsidRPr="00AE2E4D" w:rsidRDefault="00FE3F92" w:rsidP="00FE3F92">
      <w:pPr>
        <w:pStyle w:val="Default"/>
        <w:ind w:left="720"/>
        <w:rPr>
          <w:rFonts w:cs="Times New Roman"/>
          <w:sz w:val="22"/>
          <w:szCs w:val="22"/>
          <w:lang w:val="uk-UA"/>
        </w:rPr>
      </w:pPr>
      <w:r w:rsidRPr="00AE2E4D">
        <w:rPr>
          <w:rFonts w:cs="Times New Roman"/>
          <w:sz w:val="22"/>
          <w:szCs w:val="22"/>
          <w:lang w:val="uk-UA"/>
        </w:rPr>
        <w:t xml:space="preserve">ПІБ та посада особи, що підписалась: </w:t>
      </w:r>
    </w:p>
    <w:p w14:paraId="7B3E64EB" w14:textId="77777777" w:rsidR="00FE3F92" w:rsidRPr="00AE2E4D" w:rsidRDefault="00FE3F92" w:rsidP="00FE3F92">
      <w:pPr>
        <w:ind w:firstLine="720"/>
        <w:rPr>
          <w:lang w:val="uk-UA"/>
        </w:rPr>
      </w:pPr>
      <w:r w:rsidRPr="00AE2E4D">
        <w:rPr>
          <w:lang w:val="uk-UA"/>
        </w:rPr>
        <w:t>Печатка компанії:</w:t>
      </w:r>
    </w:p>
    <w:p w14:paraId="23B28548" w14:textId="77777777" w:rsidR="00C30AE5" w:rsidRPr="00AE2E4D" w:rsidRDefault="00C30AE5" w:rsidP="00B10C8F">
      <w:pPr>
        <w:pStyle w:val="Heading2"/>
        <w:numPr>
          <w:ilvl w:val="0"/>
          <w:numId w:val="0"/>
        </w:numPr>
        <w:jc w:val="both"/>
        <w:rPr>
          <w:lang w:val="ru-RU"/>
        </w:rPr>
        <w:sectPr w:rsidR="00C30AE5" w:rsidRPr="00AE2E4D" w:rsidSect="008F002B"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p w14:paraId="12AFE304" w14:textId="77777777" w:rsidR="00C30AE5" w:rsidRPr="00AE2E4D" w:rsidRDefault="00C30AE5" w:rsidP="00B10C8F">
      <w:pPr>
        <w:pStyle w:val="Heading2"/>
        <w:numPr>
          <w:ilvl w:val="0"/>
          <w:numId w:val="0"/>
        </w:numPr>
        <w:ind w:left="756" w:hanging="576"/>
        <w:jc w:val="both"/>
        <w:rPr>
          <w:rFonts w:ascii="Cambria" w:hAnsi="Cambria" w:cs="Arial"/>
          <w:bCs w:val="0"/>
          <w:iCs w:val="0"/>
          <w:color w:val="0070C0"/>
          <w:kern w:val="28"/>
          <w:sz w:val="26"/>
          <w:szCs w:val="26"/>
          <w:lang w:val="uk-UA"/>
        </w:rPr>
      </w:pPr>
      <w:bookmarkStart w:id="208" w:name="_Toc489451582"/>
      <w:bookmarkStart w:id="209" w:name="_Toc495153110"/>
      <w:bookmarkStart w:id="210" w:name="_Toc371432605"/>
      <w:r w:rsidRPr="00AE2E4D">
        <w:rPr>
          <w:rFonts w:ascii="Cambria" w:hAnsi="Cambria" w:cs="Arial"/>
          <w:bCs w:val="0"/>
          <w:iCs w:val="0"/>
          <w:color w:val="0070C0"/>
          <w:kern w:val="28"/>
          <w:sz w:val="26"/>
          <w:szCs w:val="26"/>
          <w:lang w:val="uk-UA"/>
        </w:rPr>
        <w:lastRenderedPageBreak/>
        <w:t>Додаток Г: Форма для надання інформації про минулий досвід роботи</w:t>
      </w:r>
      <w:bookmarkEnd w:id="208"/>
      <w:bookmarkEnd w:id="209"/>
      <w:r w:rsidRPr="00AE2E4D">
        <w:rPr>
          <w:rFonts w:ascii="Cambria" w:hAnsi="Cambria" w:cs="Arial"/>
          <w:bCs w:val="0"/>
          <w:iCs w:val="0"/>
          <w:color w:val="0070C0"/>
          <w:kern w:val="28"/>
          <w:sz w:val="26"/>
          <w:szCs w:val="26"/>
          <w:lang w:val="uk-UA"/>
        </w:rPr>
        <w:t xml:space="preserve"> </w:t>
      </w:r>
      <w:bookmarkEnd w:id="210"/>
    </w:p>
    <w:p w14:paraId="00A4CB5A" w14:textId="77777777" w:rsidR="00C30AE5" w:rsidRPr="00AE2E4D" w:rsidRDefault="00C30AE5" w:rsidP="00466ED9">
      <w:pPr>
        <w:contextualSpacing/>
        <w:jc w:val="both"/>
        <w:rPr>
          <w:lang w:val="uk-UA"/>
        </w:rPr>
      </w:pPr>
    </w:p>
    <w:p w14:paraId="4D19E654" w14:textId="77777777" w:rsidR="00C30AE5" w:rsidRPr="00AE2E4D" w:rsidRDefault="00C30AE5" w:rsidP="00466ED9">
      <w:pPr>
        <w:contextualSpacing/>
        <w:jc w:val="both"/>
        <w:rPr>
          <w:lang w:val="uk-UA"/>
        </w:rPr>
      </w:pPr>
      <w:r w:rsidRPr="00AE2E4D">
        <w:rPr>
          <w:lang w:val="uk-UA"/>
        </w:rPr>
        <w:t>Просимо включити проекти, які найкраще ілюструють ваш досвід роботи, актуальний для цього Оголошення, починаючи з останнього проекту.</w:t>
      </w:r>
    </w:p>
    <w:p w14:paraId="75A60BEA" w14:textId="77777777" w:rsidR="00C30AE5" w:rsidRPr="00AE2E4D" w:rsidRDefault="00C30AE5" w:rsidP="00466ED9">
      <w:pPr>
        <w:jc w:val="both"/>
        <w:rPr>
          <w:lang w:val="uk-UA"/>
        </w:rPr>
      </w:pPr>
      <w:r w:rsidRPr="00AE2E4D">
        <w:rPr>
          <w:lang w:val="uk-UA"/>
        </w:rPr>
        <w:t>Беруться до уваги проекти, виконані протягом останніх трьох років. Проекти, виконані протягом останніх шести років, можуть враховуватися на розсуд тендерного комітету.</w:t>
      </w:r>
    </w:p>
    <w:tbl>
      <w:tblPr>
        <w:tblW w:w="1300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06"/>
        <w:gridCol w:w="1760"/>
        <w:gridCol w:w="1167"/>
        <w:gridCol w:w="1948"/>
        <w:gridCol w:w="1802"/>
        <w:gridCol w:w="1101"/>
        <w:gridCol w:w="1148"/>
        <w:gridCol w:w="1173"/>
        <w:gridCol w:w="2301"/>
      </w:tblGrid>
      <w:tr w:rsidR="00B10C8F" w:rsidRPr="00AE2E4D" w14:paraId="6E3EA2D2" w14:textId="77777777" w:rsidTr="00AB3BE9">
        <w:trPr>
          <w:trHeight w:val="1700"/>
          <w:jc w:val="center"/>
        </w:trPr>
        <w:tc>
          <w:tcPr>
            <w:tcW w:w="606" w:type="dxa"/>
          </w:tcPr>
          <w:p w14:paraId="7E240EC8" w14:textId="77777777" w:rsidR="00B10C8F" w:rsidRPr="00AE2E4D" w:rsidRDefault="00B10C8F" w:rsidP="00AB3BE9">
            <w:pPr>
              <w:ind w:left="-91" w:right="-60"/>
              <w:contextualSpacing/>
              <w:jc w:val="center"/>
              <w:rPr>
                <w:sz w:val="20"/>
                <w:szCs w:val="20"/>
                <w:lang w:val="uk-UA"/>
              </w:rPr>
            </w:pPr>
            <w:r w:rsidRPr="00AE2E4D">
              <w:rPr>
                <w:sz w:val="20"/>
                <w:szCs w:val="20"/>
                <w:lang w:val="uk-UA"/>
              </w:rPr>
              <w:t>№</w:t>
            </w:r>
          </w:p>
        </w:tc>
        <w:tc>
          <w:tcPr>
            <w:tcW w:w="1760" w:type="dxa"/>
          </w:tcPr>
          <w:p w14:paraId="48581BBF" w14:textId="77777777" w:rsidR="00B10C8F" w:rsidRPr="00AE2E4D" w:rsidRDefault="00B10C8F" w:rsidP="00AB3BE9">
            <w:pPr>
              <w:ind w:left="-91" w:right="-60"/>
              <w:contextualSpacing/>
              <w:jc w:val="center"/>
              <w:rPr>
                <w:sz w:val="20"/>
                <w:szCs w:val="20"/>
                <w:lang w:val="uk-UA"/>
              </w:rPr>
            </w:pPr>
            <w:r w:rsidRPr="00AE2E4D">
              <w:rPr>
                <w:sz w:val="20"/>
                <w:szCs w:val="20"/>
                <w:lang w:val="uk-UA"/>
              </w:rPr>
              <w:t>Назва проекту</w:t>
            </w:r>
          </w:p>
        </w:tc>
        <w:tc>
          <w:tcPr>
            <w:tcW w:w="1167" w:type="dxa"/>
          </w:tcPr>
          <w:p w14:paraId="772D496C" w14:textId="77777777" w:rsidR="00B10C8F" w:rsidRPr="00AE2E4D" w:rsidRDefault="00B10C8F" w:rsidP="00AB3BE9">
            <w:pPr>
              <w:ind w:left="-91" w:right="-60"/>
              <w:contextualSpacing/>
              <w:jc w:val="center"/>
              <w:rPr>
                <w:sz w:val="20"/>
                <w:szCs w:val="20"/>
                <w:lang w:val="uk-UA"/>
              </w:rPr>
            </w:pPr>
            <w:r w:rsidRPr="00AE2E4D">
              <w:rPr>
                <w:sz w:val="20"/>
                <w:szCs w:val="20"/>
                <w:lang w:val="uk-UA"/>
              </w:rPr>
              <w:t>Опис діяльності</w:t>
            </w:r>
          </w:p>
        </w:tc>
        <w:tc>
          <w:tcPr>
            <w:tcW w:w="1948" w:type="dxa"/>
          </w:tcPr>
          <w:p w14:paraId="1F66A8AD" w14:textId="77777777" w:rsidR="00B10C8F" w:rsidRPr="00AE2E4D" w:rsidRDefault="00AB3BE9" w:rsidP="00AB3BE9">
            <w:pPr>
              <w:ind w:left="-91" w:right="-60"/>
              <w:contextualSpacing/>
              <w:jc w:val="center"/>
              <w:rPr>
                <w:sz w:val="20"/>
                <w:szCs w:val="20"/>
                <w:lang w:val="uk-UA"/>
              </w:rPr>
            </w:pPr>
            <w:r w:rsidRPr="00AE2E4D">
              <w:rPr>
                <w:sz w:val="20"/>
                <w:szCs w:val="20"/>
                <w:lang w:val="uk-UA"/>
              </w:rPr>
              <w:t>Місце</w:t>
            </w:r>
            <w:r w:rsidR="00B10C8F" w:rsidRPr="00AE2E4D">
              <w:rPr>
                <w:sz w:val="20"/>
                <w:szCs w:val="20"/>
                <w:lang w:val="uk-UA"/>
              </w:rPr>
              <w:t>знаходження</w:t>
            </w:r>
          </w:p>
          <w:p w14:paraId="4061B2D0" w14:textId="77777777" w:rsidR="00B10C8F" w:rsidRPr="00AE2E4D" w:rsidRDefault="00B10C8F" w:rsidP="00AB3BE9">
            <w:pPr>
              <w:ind w:left="-91" w:right="-60"/>
              <w:contextualSpacing/>
              <w:jc w:val="center"/>
              <w:rPr>
                <w:sz w:val="20"/>
                <w:szCs w:val="20"/>
                <w:lang w:val="uk-UA"/>
              </w:rPr>
            </w:pPr>
            <w:r w:rsidRPr="00AE2E4D">
              <w:rPr>
                <w:sz w:val="20"/>
                <w:szCs w:val="20"/>
                <w:lang w:val="uk-UA"/>
              </w:rPr>
              <w:t>Область / район</w:t>
            </w:r>
          </w:p>
          <w:p w14:paraId="7F15B7B7" w14:textId="77777777" w:rsidR="00B10C8F" w:rsidRPr="00AE2E4D" w:rsidRDefault="00B10C8F" w:rsidP="00AB3BE9">
            <w:pPr>
              <w:ind w:left="-91" w:right="-60"/>
              <w:contextualSpacing/>
              <w:jc w:val="center"/>
              <w:rPr>
                <w:sz w:val="20"/>
                <w:szCs w:val="20"/>
                <w:lang w:val="uk-UA"/>
              </w:rPr>
            </w:pPr>
          </w:p>
        </w:tc>
        <w:tc>
          <w:tcPr>
            <w:tcW w:w="1802" w:type="dxa"/>
          </w:tcPr>
          <w:p w14:paraId="7F35E5BB" w14:textId="77777777" w:rsidR="00B10C8F" w:rsidRPr="00AE2E4D" w:rsidRDefault="00B10C8F" w:rsidP="00AB3BE9">
            <w:pPr>
              <w:ind w:left="-91" w:right="-60"/>
              <w:contextualSpacing/>
              <w:jc w:val="center"/>
              <w:rPr>
                <w:sz w:val="20"/>
                <w:szCs w:val="20"/>
                <w:lang w:val="uk-UA"/>
              </w:rPr>
            </w:pPr>
            <w:r w:rsidRPr="00AE2E4D">
              <w:rPr>
                <w:sz w:val="20"/>
                <w:szCs w:val="20"/>
                <w:lang w:val="uk-UA"/>
              </w:rPr>
              <w:t>Назва клієнта, тел</w:t>
            </w:r>
            <w:r w:rsidR="00AB3BE9" w:rsidRPr="00AE2E4D">
              <w:rPr>
                <w:sz w:val="20"/>
                <w:szCs w:val="20"/>
                <w:lang w:val="uk-UA"/>
              </w:rPr>
              <w:t>ефон</w:t>
            </w:r>
          </w:p>
        </w:tc>
        <w:tc>
          <w:tcPr>
            <w:tcW w:w="1101" w:type="dxa"/>
          </w:tcPr>
          <w:p w14:paraId="51BB39AF" w14:textId="77777777" w:rsidR="00B10C8F" w:rsidRPr="00AE2E4D" w:rsidRDefault="00B10C8F" w:rsidP="00AB3BE9">
            <w:pPr>
              <w:ind w:left="-91" w:right="-60"/>
              <w:contextualSpacing/>
              <w:jc w:val="center"/>
              <w:rPr>
                <w:sz w:val="20"/>
                <w:szCs w:val="20"/>
                <w:lang w:val="uk-UA"/>
              </w:rPr>
            </w:pPr>
            <w:r w:rsidRPr="00AE2E4D">
              <w:rPr>
                <w:sz w:val="20"/>
                <w:szCs w:val="20"/>
                <w:lang w:val="uk-UA"/>
              </w:rPr>
              <w:t>Вартість у валюті договору (грн, долари США тощо)</w:t>
            </w:r>
          </w:p>
          <w:p w14:paraId="16A0C711" w14:textId="77777777" w:rsidR="00B10C8F" w:rsidRPr="00AE2E4D" w:rsidRDefault="00B10C8F" w:rsidP="00AB3BE9">
            <w:pPr>
              <w:ind w:left="-91" w:right="-60"/>
              <w:contextualSpacing/>
              <w:jc w:val="center"/>
              <w:rPr>
                <w:sz w:val="20"/>
                <w:szCs w:val="20"/>
                <w:lang w:val="uk-UA"/>
              </w:rPr>
            </w:pPr>
          </w:p>
        </w:tc>
        <w:tc>
          <w:tcPr>
            <w:tcW w:w="1148" w:type="dxa"/>
          </w:tcPr>
          <w:p w14:paraId="31019E82" w14:textId="77777777" w:rsidR="00B10C8F" w:rsidRPr="00AE2E4D" w:rsidRDefault="00AB3BE9" w:rsidP="00AB3BE9">
            <w:pPr>
              <w:ind w:left="-91" w:right="-60"/>
              <w:contextualSpacing/>
              <w:jc w:val="center"/>
              <w:rPr>
                <w:sz w:val="20"/>
                <w:szCs w:val="20"/>
                <w:lang w:val="uk-UA"/>
              </w:rPr>
            </w:pPr>
            <w:r w:rsidRPr="00AE2E4D">
              <w:rPr>
                <w:sz w:val="20"/>
                <w:szCs w:val="20"/>
                <w:lang w:val="uk-UA"/>
              </w:rPr>
              <w:t>Дати початку і завер</w:t>
            </w:r>
            <w:r w:rsidR="00B10C8F" w:rsidRPr="00AE2E4D">
              <w:rPr>
                <w:sz w:val="20"/>
                <w:szCs w:val="20"/>
                <w:lang w:val="uk-UA"/>
              </w:rPr>
              <w:t>шення робіт</w:t>
            </w:r>
          </w:p>
          <w:p w14:paraId="262AB812" w14:textId="77777777" w:rsidR="00B10C8F" w:rsidRPr="00AE2E4D" w:rsidRDefault="00B10C8F" w:rsidP="00AB3BE9">
            <w:pPr>
              <w:ind w:left="-91" w:right="-60"/>
              <w:contextualSpacing/>
              <w:jc w:val="center"/>
              <w:rPr>
                <w:sz w:val="20"/>
                <w:szCs w:val="20"/>
                <w:lang w:val="uk-UA"/>
              </w:rPr>
            </w:pPr>
          </w:p>
        </w:tc>
        <w:tc>
          <w:tcPr>
            <w:tcW w:w="1173" w:type="dxa"/>
          </w:tcPr>
          <w:p w14:paraId="4FE45205" w14:textId="77777777" w:rsidR="00B10C8F" w:rsidRPr="00AE2E4D" w:rsidRDefault="00B10C8F" w:rsidP="00AB3BE9">
            <w:pPr>
              <w:ind w:left="-91" w:right="-60"/>
              <w:contextualSpacing/>
              <w:jc w:val="center"/>
              <w:rPr>
                <w:sz w:val="20"/>
                <w:szCs w:val="20"/>
                <w:lang w:val="uk-UA"/>
              </w:rPr>
            </w:pPr>
            <w:r w:rsidRPr="00AE2E4D">
              <w:rPr>
                <w:sz w:val="20"/>
                <w:szCs w:val="20"/>
                <w:lang w:val="uk-UA"/>
              </w:rPr>
              <w:t>Завершено згідно з графіком (Так/Ні)</w:t>
            </w:r>
          </w:p>
        </w:tc>
        <w:tc>
          <w:tcPr>
            <w:tcW w:w="2301" w:type="dxa"/>
          </w:tcPr>
          <w:p w14:paraId="052B6E99" w14:textId="77777777" w:rsidR="00B10C8F" w:rsidRPr="00AE2E4D" w:rsidRDefault="00B10C8F" w:rsidP="00AB3BE9">
            <w:pPr>
              <w:ind w:left="-91" w:right="-60"/>
              <w:contextualSpacing/>
              <w:jc w:val="center"/>
              <w:rPr>
                <w:sz w:val="20"/>
                <w:szCs w:val="20"/>
                <w:lang w:val="uk-UA"/>
              </w:rPr>
            </w:pPr>
            <w:r w:rsidRPr="00AE2E4D">
              <w:rPr>
                <w:sz w:val="20"/>
                <w:szCs w:val="20"/>
                <w:lang w:val="uk-UA"/>
              </w:rPr>
              <w:t>Чи отримано підтвердження завершення робіт (підписання акту виконаних робіт</w:t>
            </w:r>
            <w:r w:rsidRPr="00AE2E4D">
              <w:rPr>
                <w:sz w:val="20"/>
                <w:szCs w:val="20"/>
                <w:lang w:val="ru-RU"/>
              </w:rPr>
              <w:t>/</w:t>
            </w:r>
            <w:r w:rsidRPr="00AE2E4D">
              <w:rPr>
                <w:sz w:val="20"/>
                <w:szCs w:val="20"/>
                <w:lang w:val="uk-UA"/>
              </w:rPr>
              <w:t xml:space="preserve"> накладної на поставку товарів тощо) ? (Так/Ні)</w:t>
            </w:r>
          </w:p>
        </w:tc>
      </w:tr>
      <w:tr w:rsidR="00B10C8F" w:rsidRPr="00AE2E4D" w14:paraId="39617A63" w14:textId="77777777" w:rsidTr="00AB3BE9">
        <w:trPr>
          <w:trHeight w:val="285"/>
          <w:jc w:val="center"/>
        </w:trPr>
        <w:tc>
          <w:tcPr>
            <w:tcW w:w="606" w:type="dxa"/>
          </w:tcPr>
          <w:p w14:paraId="73F937D0" w14:textId="77777777" w:rsidR="00B10C8F" w:rsidRPr="00AE2E4D" w:rsidRDefault="00B10C8F" w:rsidP="00466ED9">
            <w:pPr>
              <w:jc w:val="both"/>
              <w:rPr>
                <w:sz w:val="20"/>
                <w:szCs w:val="20"/>
              </w:rPr>
            </w:pPr>
            <w:r w:rsidRPr="00AE2E4D">
              <w:rPr>
                <w:sz w:val="20"/>
                <w:szCs w:val="20"/>
              </w:rPr>
              <w:t>1</w:t>
            </w:r>
          </w:p>
        </w:tc>
        <w:tc>
          <w:tcPr>
            <w:tcW w:w="1760" w:type="dxa"/>
          </w:tcPr>
          <w:p w14:paraId="3ADF2B90" w14:textId="77777777" w:rsidR="00B10C8F" w:rsidRPr="00AE2E4D" w:rsidRDefault="00B10C8F" w:rsidP="00466ED9">
            <w:pPr>
              <w:jc w:val="both"/>
              <w:rPr>
                <w:sz w:val="20"/>
                <w:szCs w:val="20"/>
              </w:rPr>
            </w:pPr>
          </w:p>
          <w:p w14:paraId="1E96F6AD" w14:textId="77777777" w:rsidR="00B10C8F" w:rsidRPr="00AE2E4D" w:rsidRDefault="00B10C8F" w:rsidP="00466E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167" w:type="dxa"/>
          </w:tcPr>
          <w:p w14:paraId="208209A4" w14:textId="77777777" w:rsidR="00B10C8F" w:rsidRPr="00AE2E4D" w:rsidRDefault="00B10C8F" w:rsidP="00466E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948" w:type="dxa"/>
          </w:tcPr>
          <w:p w14:paraId="37B8944C" w14:textId="77777777" w:rsidR="00B10C8F" w:rsidRPr="00AE2E4D" w:rsidRDefault="00B10C8F" w:rsidP="00466E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802" w:type="dxa"/>
          </w:tcPr>
          <w:p w14:paraId="3F1DF888" w14:textId="77777777" w:rsidR="00B10C8F" w:rsidRPr="00AE2E4D" w:rsidRDefault="00B10C8F" w:rsidP="00466E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101" w:type="dxa"/>
          </w:tcPr>
          <w:p w14:paraId="7BD459D6" w14:textId="77777777" w:rsidR="00B10C8F" w:rsidRPr="00AE2E4D" w:rsidRDefault="00B10C8F" w:rsidP="00466E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148" w:type="dxa"/>
          </w:tcPr>
          <w:p w14:paraId="1C875E2E" w14:textId="77777777" w:rsidR="00B10C8F" w:rsidRPr="00AE2E4D" w:rsidRDefault="00B10C8F" w:rsidP="00466E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173" w:type="dxa"/>
          </w:tcPr>
          <w:p w14:paraId="1034D2DF" w14:textId="77777777" w:rsidR="00B10C8F" w:rsidRPr="00AE2E4D" w:rsidRDefault="00B10C8F" w:rsidP="00466E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301" w:type="dxa"/>
          </w:tcPr>
          <w:p w14:paraId="558A656A" w14:textId="77777777" w:rsidR="00B10C8F" w:rsidRPr="00AE2E4D" w:rsidRDefault="00B10C8F" w:rsidP="00466ED9">
            <w:pPr>
              <w:jc w:val="both"/>
              <w:rPr>
                <w:sz w:val="20"/>
                <w:szCs w:val="20"/>
              </w:rPr>
            </w:pPr>
          </w:p>
        </w:tc>
      </w:tr>
      <w:tr w:rsidR="00B10C8F" w:rsidRPr="00AE2E4D" w14:paraId="23AF5738" w14:textId="77777777" w:rsidTr="00AB3BE9">
        <w:trPr>
          <w:trHeight w:val="263"/>
          <w:jc w:val="center"/>
        </w:trPr>
        <w:tc>
          <w:tcPr>
            <w:tcW w:w="606" w:type="dxa"/>
          </w:tcPr>
          <w:p w14:paraId="6BA0EA80" w14:textId="77777777" w:rsidR="00B10C8F" w:rsidRPr="00AE2E4D" w:rsidRDefault="00B10C8F" w:rsidP="00466ED9">
            <w:pPr>
              <w:jc w:val="both"/>
              <w:rPr>
                <w:sz w:val="20"/>
                <w:szCs w:val="20"/>
              </w:rPr>
            </w:pPr>
            <w:r w:rsidRPr="00AE2E4D">
              <w:rPr>
                <w:sz w:val="20"/>
                <w:szCs w:val="20"/>
              </w:rPr>
              <w:t>2</w:t>
            </w:r>
          </w:p>
        </w:tc>
        <w:tc>
          <w:tcPr>
            <w:tcW w:w="1760" w:type="dxa"/>
          </w:tcPr>
          <w:p w14:paraId="175115BB" w14:textId="77777777" w:rsidR="00B10C8F" w:rsidRPr="00AE2E4D" w:rsidRDefault="00B10C8F" w:rsidP="00466ED9">
            <w:pPr>
              <w:jc w:val="both"/>
              <w:rPr>
                <w:sz w:val="20"/>
                <w:szCs w:val="20"/>
              </w:rPr>
            </w:pPr>
          </w:p>
          <w:p w14:paraId="1CBB69B2" w14:textId="77777777" w:rsidR="00B10C8F" w:rsidRPr="00AE2E4D" w:rsidRDefault="00B10C8F" w:rsidP="00466E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167" w:type="dxa"/>
          </w:tcPr>
          <w:p w14:paraId="5CD2A56F" w14:textId="77777777" w:rsidR="00B10C8F" w:rsidRPr="00AE2E4D" w:rsidRDefault="00B10C8F" w:rsidP="00466E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948" w:type="dxa"/>
          </w:tcPr>
          <w:p w14:paraId="18217003" w14:textId="77777777" w:rsidR="00B10C8F" w:rsidRPr="00AE2E4D" w:rsidRDefault="00B10C8F" w:rsidP="00466E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802" w:type="dxa"/>
          </w:tcPr>
          <w:p w14:paraId="55D2F104" w14:textId="77777777" w:rsidR="00B10C8F" w:rsidRPr="00AE2E4D" w:rsidRDefault="00B10C8F" w:rsidP="00466E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101" w:type="dxa"/>
          </w:tcPr>
          <w:p w14:paraId="1874FCB3" w14:textId="77777777" w:rsidR="00B10C8F" w:rsidRPr="00AE2E4D" w:rsidRDefault="00B10C8F" w:rsidP="00466E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148" w:type="dxa"/>
          </w:tcPr>
          <w:p w14:paraId="5B0F1520" w14:textId="77777777" w:rsidR="00B10C8F" w:rsidRPr="00AE2E4D" w:rsidRDefault="00B10C8F" w:rsidP="00466E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173" w:type="dxa"/>
          </w:tcPr>
          <w:p w14:paraId="6CAA4C02" w14:textId="77777777" w:rsidR="00B10C8F" w:rsidRPr="00AE2E4D" w:rsidRDefault="00B10C8F" w:rsidP="00466E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301" w:type="dxa"/>
          </w:tcPr>
          <w:p w14:paraId="5C32CB55" w14:textId="77777777" w:rsidR="00B10C8F" w:rsidRPr="00AE2E4D" w:rsidRDefault="00B10C8F" w:rsidP="00466ED9">
            <w:pPr>
              <w:jc w:val="both"/>
              <w:rPr>
                <w:sz w:val="20"/>
                <w:szCs w:val="20"/>
              </w:rPr>
            </w:pPr>
          </w:p>
        </w:tc>
      </w:tr>
      <w:tr w:rsidR="00B10C8F" w:rsidRPr="00AE2E4D" w14:paraId="6112B95D" w14:textId="77777777" w:rsidTr="00AB3BE9">
        <w:trPr>
          <w:trHeight w:val="263"/>
          <w:jc w:val="center"/>
        </w:trPr>
        <w:tc>
          <w:tcPr>
            <w:tcW w:w="606" w:type="dxa"/>
          </w:tcPr>
          <w:p w14:paraId="18B1C2EF" w14:textId="77777777" w:rsidR="00B10C8F" w:rsidRPr="00AE2E4D" w:rsidRDefault="00B10C8F" w:rsidP="00466ED9">
            <w:pPr>
              <w:jc w:val="both"/>
              <w:rPr>
                <w:sz w:val="20"/>
                <w:szCs w:val="20"/>
              </w:rPr>
            </w:pPr>
            <w:r w:rsidRPr="00AE2E4D">
              <w:rPr>
                <w:sz w:val="20"/>
                <w:szCs w:val="20"/>
              </w:rPr>
              <w:t>3</w:t>
            </w:r>
          </w:p>
        </w:tc>
        <w:tc>
          <w:tcPr>
            <w:tcW w:w="1760" w:type="dxa"/>
          </w:tcPr>
          <w:p w14:paraId="768FF827" w14:textId="77777777" w:rsidR="00B10C8F" w:rsidRPr="00AE2E4D" w:rsidRDefault="00B10C8F" w:rsidP="00466ED9">
            <w:pPr>
              <w:jc w:val="both"/>
              <w:rPr>
                <w:sz w:val="20"/>
                <w:szCs w:val="20"/>
              </w:rPr>
            </w:pPr>
          </w:p>
          <w:p w14:paraId="0C2FEC41" w14:textId="77777777" w:rsidR="00B10C8F" w:rsidRPr="00AE2E4D" w:rsidRDefault="00B10C8F" w:rsidP="00466E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167" w:type="dxa"/>
          </w:tcPr>
          <w:p w14:paraId="2587254C" w14:textId="77777777" w:rsidR="00B10C8F" w:rsidRPr="00AE2E4D" w:rsidRDefault="00B10C8F" w:rsidP="00466E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948" w:type="dxa"/>
          </w:tcPr>
          <w:p w14:paraId="4CAEAA7A" w14:textId="77777777" w:rsidR="00B10C8F" w:rsidRPr="00AE2E4D" w:rsidRDefault="00B10C8F" w:rsidP="00466E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802" w:type="dxa"/>
          </w:tcPr>
          <w:p w14:paraId="63CEEA4D" w14:textId="77777777" w:rsidR="00B10C8F" w:rsidRPr="00AE2E4D" w:rsidRDefault="00B10C8F" w:rsidP="00466E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101" w:type="dxa"/>
          </w:tcPr>
          <w:p w14:paraId="13FF7FF7" w14:textId="77777777" w:rsidR="00B10C8F" w:rsidRPr="00AE2E4D" w:rsidRDefault="00B10C8F" w:rsidP="00466E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148" w:type="dxa"/>
          </w:tcPr>
          <w:p w14:paraId="4BDCE119" w14:textId="77777777" w:rsidR="00B10C8F" w:rsidRPr="00AE2E4D" w:rsidRDefault="00B10C8F" w:rsidP="00466E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173" w:type="dxa"/>
          </w:tcPr>
          <w:p w14:paraId="73B46906" w14:textId="77777777" w:rsidR="00B10C8F" w:rsidRPr="00AE2E4D" w:rsidRDefault="00B10C8F" w:rsidP="00466E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301" w:type="dxa"/>
          </w:tcPr>
          <w:p w14:paraId="6B2E0F6D" w14:textId="77777777" w:rsidR="00B10C8F" w:rsidRPr="00AE2E4D" w:rsidRDefault="00B10C8F" w:rsidP="00466ED9">
            <w:pPr>
              <w:jc w:val="both"/>
              <w:rPr>
                <w:sz w:val="20"/>
                <w:szCs w:val="20"/>
              </w:rPr>
            </w:pPr>
          </w:p>
        </w:tc>
      </w:tr>
      <w:tr w:rsidR="00B10C8F" w:rsidRPr="00AE2E4D" w14:paraId="08658144" w14:textId="77777777" w:rsidTr="004962FB">
        <w:trPr>
          <w:trHeight w:val="305"/>
          <w:jc w:val="center"/>
        </w:trPr>
        <w:tc>
          <w:tcPr>
            <w:tcW w:w="606" w:type="dxa"/>
          </w:tcPr>
          <w:p w14:paraId="265E0CDD" w14:textId="77777777" w:rsidR="00B10C8F" w:rsidRPr="00AE2E4D" w:rsidRDefault="00B10C8F" w:rsidP="00466ED9">
            <w:pPr>
              <w:jc w:val="both"/>
              <w:rPr>
                <w:sz w:val="20"/>
                <w:szCs w:val="20"/>
              </w:rPr>
            </w:pPr>
            <w:r w:rsidRPr="00AE2E4D">
              <w:rPr>
                <w:sz w:val="20"/>
                <w:szCs w:val="20"/>
              </w:rPr>
              <w:t>4</w:t>
            </w:r>
          </w:p>
        </w:tc>
        <w:tc>
          <w:tcPr>
            <w:tcW w:w="1760" w:type="dxa"/>
          </w:tcPr>
          <w:p w14:paraId="0120393B" w14:textId="77777777" w:rsidR="00B10C8F" w:rsidRPr="00AE2E4D" w:rsidRDefault="00B10C8F" w:rsidP="00466ED9">
            <w:pPr>
              <w:jc w:val="both"/>
              <w:rPr>
                <w:sz w:val="20"/>
                <w:szCs w:val="20"/>
              </w:rPr>
            </w:pPr>
          </w:p>
          <w:p w14:paraId="4C402FB9" w14:textId="77777777" w:rsidR="00B10C8F" w:rsidRPr="00AE2E4D" w:rsidRDefault="00B10C8F" w:rsidP="00466E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167" w:type="dxa"/>
          </w:tcPr>
          <w:p w14:paraId="5573BB40" w14:textId="77777777" w:rsidR="00B10C8F" w:rsidRPr="00AE2E4D" w:rsidRDefault="00B10C8F" w:rsidP="00466E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948" w:type="dxa"/>
          </w:tcPr>
          <w:p w14:paraId="53E372E5" w14:textId="77777777" w:rsidR="00B10C8F" w:rsidRPr="00AE2E4D" w:rsidRDefault="00B10C8F" w:rsidP="00466E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802" w:type="dxa"/>
          </w:tcPr>
          <w:p w14:paraId="57BBA391" w14:textId="77777777" w:rsidR="00B10C8F" w:rsidRPr="00AE2E4D" w:rsidRDefault="00B10C8F" w:rsidP="00466E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101" w:type="dxa"/>
          </w:tcPr>
          <w:p w14:paraId="547ECC7D" w14:textId="77777777" w:rsidR="00B10C8F" w:rsidRPr="00AE2E4D" w:rsidRDefault="00B10C8F" w:rsidP="00466E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148" w:type="dxa"/>
          </w:tcPr>
          <w:p w14:paraId="1F77B6F2" w14:textId="77777777" w:rsidR="00B10C8F" w:rsidRPr="00AE2E4D" w:rsidRDefault="00B10C8F" w:rsidP="00466E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173" w:type="dxa"/>
          </w:tcPr>
          <w:p w14:paraId="4EB22C18" w14:textId="77777777" w:rsidR="00B10C8F" w:rsidRPr="00AE2E4D" w:rsidRDefault="00B10C8F" w:rsidP="00466E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301" w:type="dxa"/>
          </w:tcPr>
          <w:p w14:paraId="245267D1" w14:textId="77777777" w:rsidR="00B10C8F" w:rsidRPr="00AE2E4D" w:rsidRDefault="00B10C8F" w:rsidP="00466ED9">
            <w:pPr>
              <w:jc w:val="both"/>
              <w:rPr>
                <w:sz w:val="20"/>
                <w:szCs w:val="20"/>
              </w:rPr>
            </w:pPr>
          </w:p>
        </w:tc>
      </w:tr>
      <w:tr w:rsidR="00B10C8F" w:rsidRPr="00AE2E4D" w14:paraId="6A397B77" w14:textId="77777777" w:rsidTr="00AB3BE9">
        <w:trPr>
          <w:trHeight w:val="480"/>
          <w:jc w:val="center"/>
        </w:trPr>
        <w:tc>
          <w:tcPr>
            <w:tcW w:w="606" w:type="dxa"/>
          </w:tcPr>
          <w:p w14:paraId="391CB3FE" w14:textId="77777777" w:rsidR="00B10C8F" w:rsidRPr="00AE2E4D" w:rsidRDefault="00B10C8F" w:rsidP="00466ED9">
            <w:pPr>
              <w:jc w:val="both"/>
              <w:rPr>
                <w:sz w:val="20"/>
                <w:szCs w:val="20"/>
              </w:rPr>
            </w:pPr>
            <w:r w:rsidRPr="00AE2E4D">
              <w:rPr>
                <w:sz w:val="20"/>
                <w:szCs w:val="20"/>
              </w:rPr>
              <w:t>5</w:t>
            </w:r>
          </w:p>
        </w:tc>
        <w:tc>
          <w:tcPr>
            <w:tcW w:w="1760" w:type="dxa"/>
          </w:tcPr>
          <w:p w14:paraId="1D31EA26" w14:textId="77777777" w:rsidR="00B10C8F" w:rsidRPr="00AE2E4D" w:rsidRDefault="00B10C8F" w:rsidP="00466E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167" w:type="dxa"/>
          </w:tcPr>
          <w:p w14:paraId="1EF0633D" w14:textId="77777777" w:rsidR="00B10C8F" w:rsidRPr="00AE2E4D" w:rsidRDefault="00B10C8F" w:rsidP="00466E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948" w:type="dxa"/>
          </w:tcPr>
          <w:p w14:paraId="071BCDD1" w14:textId="77777777" w:rsidR="00B10C8F" w:rsidRPr="00AE2E4D" w:rsidRDefault="00B10C8F" w:rsidP="00466E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802" w:type="dxa"/>
          </w:tcPr>
          <w:p w14:paraId="50B3764F" w14:textId="77777777" w:rsidR="00B10C8F" w:rsidRPr="00AE2E4D" w:rsidRDefault="00B10C8F" w:rsidP="00466E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101" w:type="dxa"/>
          </w:tcPr>
          <w:p w14:paraId="0FCE950F" w14:textId="77777777" w:rsidR="00B10C8F" w:rsidRPr="00AE2E4D" w:rsidRDefault="00B10C8F" w:rsidP="00466E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148" w:type="dxa"/>
          </w:tcPr>
          <w:p w14:paraId="03392A8F" w14:textId="77777777" w:rsidR="00B10C8F" w:rsidRPr="00AE2E4D" w:rsidRDefault="00B10C8F" w:rsidP="00466E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173" w:type="dxa"/>
          </w:tcPr>
          <w:p w14:paraId="432255B7" w14:textId="77777777" w:rsidR="00B10C8F" w:rsidRPr="00AE2E4D" w:rsidRDefault="00B10C8F" w:rsidP="00466E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301" w:type="dxa"/>
          </w:tcPr>
          <w:p w14:paraId="173F15F1" w14:textId="77777777" w:rsidR="00B10C8F" w:rsidRPr="00AE2E4D" w:rsidRDefault="00B10C8F" w:rsidP="00466ED9">
            <w:pPr>
              <w:jc w:val="both"/>
              <w:rPr>
                <w:sz w:val="20"/>
                <w:szCs w:val="20"/>
              </w:rPr>
            </w:pPr>
          </w:p>
        </w:tc>
      </w:tr>
    </w:tbl>
    <w:p w14:paraId="3A4277EC" w14:textId="77777777" w:rsidR="00C30AE5" w:rsidRPr="00AE2E4D" w:rsidRDefault="00C30AE5" w:rsidP="00466ED9">
      <w:pPr>
        <w:jc w:val="both"/>
      </w:pPr>
    </w:p>
    <w:p w14:paraId="22FF5D98" w14:textId="77777777" w:rsidR="00C30AE5" w:rsidRPr="00AE2E4D" w:rsidRDefault="00C30AE5" w:rsidP="00466ED9">
      <w:pPr>
        <w:pStyle w:val="Heading2"/>
        <w:ind w:left="576"/>
        <w:jc w:val="both"/>
        <w:sectPr w:rsidR="00C30AE5" w:rsidRPr="00AE2E4D" w:rsidSect="00E05B76">
          <w:pgSz w:w="15840" w:h="12240" w:orient="landscape" w:code="1"/>
          <w:pgMar w:top="1440" w:right="1440" w:bottom="1440" w:left="1440" w:header="720" w:footer="720" w:gutter="0"/>
          <w:cols w:space="720"/>
          <w:docGrid w:linePitch="360"/>
        </w:sectPr>
      </w:pPr>
    </w:p>
    <w:p w14:paraId="39B66749" w14:textId="77777777" w:rsidR="00C30AE5" w:rsidRPr="00AE2E4D" w:rsidRDefault="00C30AE5" w:rsidP="00B10C8F">
      <w:pPr>
        <w:pStyle w:val="Heading2"/>
        <w:numPr>
          <w:ilvl w:val="0"/>
          <w:numId w:val="0"/>
        </w:numPr>
        <w:ind w:left="756" w:hanging="576"/>
        <w:jc w:val="both"/>
        <w:rPr>
          <w:rFonts w:ascii="Cambria" w:hAnsi="Cambria" w:cs="Arial"/>
          <w:bCs w:val="0"/>
          <w:iCs w:val="0"/>
          <w:color w:val="0070C0"/>
          <w:kern w:val="28"/>
          <w:sz w:val="26"/>
          <w:szCs w:val="26"/>
          <w:lang w:val="uk-UA"/>
        </w:rPr>
      </w:pPr>
      <w:bookmarkStart w:id="211" w:name="_Toc489451583"/>
      <w:bookmarkStart w:id="212" w:name="_Toc495153111"/>
      <w:r w:rsidRPr="00AE2E4D">
        <w:rPr>
          <w:rFonts w:ascii="Cambria" w:hAnsi="Cambria" w:cs="Arial"/>
          <w:bCs w:val="0"/>
          <w:iCs w:val="0"/>
          <w:color w:val="0070C0"/>
          <w:kern w:val="28"/>
          <w:sz w:val="26"/>
          <w:szCs w:val="26"/>
          <w:lang w:val="uk-UA"/>
        </w:rPr>
        <w:lastRenderedPageBreak/>
        <w:t>Додаток Д: Заяви та підтвердження про відповідність</w:t>
      </w:r>
      <w:bookmarkEnd w:id="211"/>
      <w:bookmarkEnd w:id="212"/>
      <w:r w:rsidRPr="00AE2E4D">
        <w:rPr>
          <w:rFonts w:ascii="Cambria" w:hAnsi="Cambria" w:cs="Arial"/>
          <w:bCs w:val="0"/>
          <w:iCs w:val="0"/>
          <w:color w:val="0070C0"/>
          <w:kern w:val="28"/>
          <w:sz w:val="26"/>
          <w:szCs w:val="26"/>
          <w:lang w:val="uk-UA"/>
        </w:rPr>
        <w:t xml:space="preserve"> </w:t>
      </w:r>
    </w:p>
    <w:p w14:paraId="25A537E8" w14:textId="77777777" w:rsidR="001B1E4B" w:rsidRPr="00AE2E4D" w:rsidRDefault="001B1E4B" w:rsidP="00FF7966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0"/>
        <w:jc w:val="both"/>
        <w:rPr>
          <w:rFonts w:ascii="Arial" w:hAnsi="Arial" w:cs="Arial"/>
          <w:sz w:val="18"/>
          <w:szCs w:val="18"/>
          <w:lang w:val="ru-RU"/>
        </w:rPr>
      </w:pPr>
      <w:r w:rsidRPr="00AE2E4D">
        <w:rPr>
          <w:rFonts w:ascii="Arial" w:hAnsi="Arial" w:cs="Arial"/>
          <w:sz w:val="18"/>
          <w:szCs w:val="18"/>
          <w:u w:val="single"/>
          <w:lang w:val="uk-UA"/>
        </w:rPr>
        <w:t xml:space="preserve">Указ Президента США про заборону фінансування тероризму </w:t>
      </w:r>
      <w:r w:rsidRPr="00AE2E4D">
        <w:rPr>
          <w:rFonts w:ascii="Arial" w:hAnsi="Arial" w:cs="Arial"/>
          <w:sz w:val="18"/>
          <w:szCs w:val="18"/>
          <w:lang w:val="uk-UA"/>
        </w:rPr>
        <w:t xml:space="preserve">- Виконавцю нагадується, що укази Президента США та законодавство США забороняють здійснювати операції з фізичними особами та організаціями, пов’язаними з тероризмом, а також надавати їм ресурси та підтримку. Юридичну відповідальність за забезпечення дотримання цих указів Президента та законодавства несе Виконавець/Реципієнт. Реципієнту не дозволяється працювати з фізичними особами та організаціями, пов’язаними з тероризмом, а також надавати їм ресурси та підтримку. Жодна допомога або ресурси не можуть надаватись фізичним або юридичним особам, які знаходяться у Списку громадян особливих категорій та заборонених осіб, який веде Казначейство США </w:t>
      </w:r>
      <w:r w:rsidRPr="00AE2E4D">
        <w:rPr>
          <w:rFonts w:ascii="Arial" w:hAnsi="Arial" w:cs="Arial"/>
          <w:color w:val="000000"/>
          <w:sz w:val="18"/>
          <w:szCs w:val="18"/>
          <w:lang w:val="uk-UA"/>
        </w:rPr>
        <w:t xml:space="preserve">(див. </w:t>
      </w:r>
      <w:hyperlink r:id="rId26" w:history="1">
        <w:r w:rsidRPr="00AE2E4D">
          <w:rPr>
            <w:rStyle w:val="Hyperlink"/>
            <w:rFonts w:ascii="Arial" w:hAnsi="Arial" w:cs="Arial"/>
            <w:sz w:val="18"/>
            <w:szCs w:val="18"/>
            <w:lang w:val="uk-UA"/>
          </w:rPr>
          <w:t>www.SAM.gov</w:t>
        </w:r>
      </w:hyperlink>
      <w:r w:rsidRPr="00AE2E4D">
        <w:rPr>
          <w:rFonts w:ascii="Arial" w:hAnsi="Arial" w:cs="Arial"/>
          <w:color w:val="000000"/>
          <w:sz w:val="18"/>
          <w:szCs w:val="18"/>
          <w:lang w:val="uk-UA"/>
        </w:rPr>
        <w:t>)</w:t>
      </w:r>
      <w:r w:rsidRPr="00AE2E4D">
        <w:rPr>
          <w:rFonts w:ascii="Arial" w:hAnsi="Arial" w:cs="Arial"/>
          <w:sz w:val="18"/>
          <w:szCs w:val="18"/>
          <w:lang w:val="uk-UA"/>
        </w:rPr>
        <w:t xml:space="preserve">, або у Списку особливих категорій ООН </w:t>
      </w:r>
      <w:r w:rsidRPr="00AE2E4D">
        <w:rPr>
          <w:rFonts w:ascii="Arial" w:hAnsi="Arial" w:cs="Arial"/>
          <w:color w:val="000000"/>
          <w:sz w:val="18"/>
          <w:szCs w:val="18"/>
          <w:lang w:val="uk-UA"/>
        </w:rPr>
        <w:t xml:space="preserve">(див. http://www.un.org/sc/committees/1267/aq_sanctions_list.shtml).  </w:t>
      </w:r>
      <w:r w:rsidRPr="00AE2E4D">
        <w:rPr>
          <w:rFonts w:ascii="Arial" w:hAnsi="Arial" w:cs="Arial"/>
          <w:sz w:val="18"/>
          <w:szCs w:val="18"/>
          <w:lang w:val="uk-UA"/>
        </w:rPr>
        <w:t>Це положення обов’язково включається до всіх договорів субпідряду / рішень про надання субпідряду, які виконуються в рамках цього договору</w:t>
      </w:r>
      <w:r w:rsidRPr="00AE2E4D">
        <w:rPr>
          <w:rFonts w:ascii="Arial" w:hAnsi="Arial" w:cs="Arial"/>
          <w:color w:val="000000"/>
          <w:sz w:val="18"/>
          <w:szCs w:val="18"/>
          <w:lang w:val="ru-RU"/>
        </w:rPr>
        <w:t>.</w:t>
      </w:r>
    </w:p>
    <w:p w14:paraId="4E5E97B2" w14:textId="77777777" w:rsidR="001B1E4B" w:rsidRPr="00AE2E4D" w:rsidRDefault="001B1E4B" w:rsidP="001B1E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jc w:val="both"/>
        <w:rPr>
          <w:rFonts w:ascii="Arial" w:hAnsi="Arial" w:cs="Arial"/>
          <w:sz w:val="18"/>
          <w:szCs w:val="18"/>
          <w:lang w:val="ru-RU"/>
        </w:rPr>
      </w:pPr>
    </w:p>
    <w:p w14:paraId="1DEE6E65" w14:textId="77777777" w:rsidR="001B1E4B" w:rsidRPr="00AE2E4D" w:rsidRDefault="001B1E4B" w:rsidP="00FF7966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0"/>
        <w:jc w:val="both"/>
        <w:rPr>
          <w:rFonts w:ascii="Arial" w:hAnsi="Arial" w:cs="Arial"/>
          <w:sz w:val="18"/>
          <w:szCs w:val="18"/>
          <w:lang w:val="ru-RU"/>
        </w:rPr>
      </w:pPr>
      <w:r w:rsidRPr="00AE2E4D">
        <w:rPr>
          <w:rFonts w:ascii="Arial" w:hAnsi="Arial" w:cs="Arial"/>
          <w:sz w:val="18"/>
          <w:szCs w:val="18"/>
          <w:u w:val="single"/>
          <w:lang w:val="uk-UA"/>
        </w:rPr>
        <w:t>Торгівля людьми</w:t>
      </w:r>
      <w:r w:rsidRPr="00AE2E4D">
        <w:rPr>
          <w:rFonts w:ascii="Arial" w:hAnsi="Arial" w:cs="Arial"/>
          <w:sz w:val="18"/>
          <w:szCs w:val="18"/>
          <w:lang w:val="uk-UA"/>
        </w:rPr>
        <w:t xml:space="preserve"> – Виконавцю забороняється протягом строку дії цього контракту здійснювати торгівлю людьми (як визначено у Протоколі щодо запобігання, протидії та покарання торгівлі людьми, особливо жінками та дітьми, який доповнює Конвенцію ООН щодо протидії транснаціональної організованої злочинності), оплачувати комерційні сексуальні послуги та використовувати примусову працю</w:t>
      </w:r>
      <w:r w:rsidRPr="00AE2E4D">
        <w:rPr>
          <w:rFonts w:ascii="Arial" w:hAnsi="Arial" w:cs="Arial"/>
          <w:sz w:val="18"/>
          <w:szCs w:val="18"/>
          <w:lang w:val="ru-RU"/>
        </w:rPr>
        <w:t>.</w:t>
      </w:r>
    </w:p>
    <w:p w14:paraId="5F0DCD4A" w14:textId="77777777" w:rsidR="001B1E4B" w:rsidRPr="00AE2E4D" w:rsidRDefault="001B1E4B" w:rsidP="001B1E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jc w:val="both"/>
        <w:rPr>
          <w:rFonts w:ascii="Arial" w:hAnsi="Arial" w:cs="Arial"/>
          <w:sz w:val="18"/>
          <w:szCs w:val="18"/>
          <w:lang w:val="ru-RU"/>
        </w:rPr>
      </w:pPr>
    </w:p>
    <w:p w14:paraId="2F897D5B" w14:textId="4D81ECFE" w:rsidR="001B1E4B" w:rsidRPr="00AE2E4D" w:rsidRDefault="001B1E4B" w:rsidP="00FF7966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0"/>
        <w:jc w:val="both"/>
        <w:rPr>
          <w:rFonts w:ascii="Arial" w:hAnsi="Arial" w:cs="Arial"/>
          <w:sz w:val="18"/>
          <w:szCs w:val="18"/>
          <w:lang w:val="uk-UA"/>
        </w:rPr>
      </w:pPr>
      <w:r w:rsidRPr="00AE2E4D">
        <w:rPr>
          <w:rFonts w:ascii="Arial" w:hAnsi="Arial" w:cs="Arial"/>
          <w:bCs/>
          <w:sz w:val="18"/>
          <w:szCs w:val="18"/>
          <w:u w:val="single"/>
          <w:lang w:val="uk-UA"/>
        </w:rPr>
        <w:t>Організаційний конфлікт інтересів</w:t>
      </w:r>
      <w:r w:rsidRPr="00AE2E4D">
        <w:rPr>
          <w:rFonts w:ascii="Arial" w:hAnsi="Arial" w:cs="Arial"/>
          <w:sz w:val="18"/>
          <w:szCs w:val="18"/>
          <w:lang w:val="uk-UA"/>
        </w:rPr>
        <w:t xml:space="preserve"> – Учасник </w:t>
      </w:r>
      <w:r w:rsidR="00E506E6">
        <w:rPr>
          <w:rFonts w:ascii="Arial" w:hAnsi="Arial" w:cs="Arial"/>
          <w:sz w:val="18"/>
          <w:szCs w:val="18"/>
          <w:lang w:val="uk-UA"/>
        </w:rPr>
        <w:t>тендера</w:t>
      </w:r>
      <w:r w:rsidRPr="00AE2E4D">
        <w:rPr>
          <w:rFonts w:ascii="Arial" w:hAnsi="Arial" w:cs="Arial"/>
          <w:sz w:val="18"/>
          <w:szCs w:val="18"/>
          <w:lang w:val="uk-UA"/>
        </w:rPr>
        <w:t xml:space="preserve"> підтверджує, що йому не відомо про будь-яку інформацію, яка стосується існування будь-якого потенційного конфлікту інтересів організації. Учасник </w:t>
      </w:r>
      <w:r w:rsidR="00E506E6">
        <w:rPr>
          <w:rFonts w:ascii="Arial" w:hAnsi="Arial" w:cs="Arial"/>
          <w:sz w:val="18"/>
          <w:szCs w:val="18"/>
          <w:lang w:val="uk-UA"/>
        </w:rPr>
        <w:t>тендера</w:t>
      </w:r>
      <w:r w:rsidRPr="00AE2E4D">
        <w:rPr>
          <w:rFonts w:ascii="Arial" w:hAnsi="Arial" w:cs="Arial"/>
          <w:sz w:val="18"/>
          <w:szCs w:val="18"/>
          <w:lang w:val="uk-UA"/>
        </w:rPr>
        <w:t xml:space="preserve"> також підтверджує, що якщо йому стане відомо про інформацію, яка має відношення до можливості існування потенційного конфлікту, Учасник </w:t>
      </w:r>
      <w:r w:rsidR="00E506E6">
        <w:rPr>
          <w:rFonts w:ascii="Arial" w:hAnsi="Arial" w:cs="Arial"/>
          <w:sz w:val="18"/>
          <w:szCs w:val="18"/>
          <w:lang w:val="uk-UA"/>
        </w:rPr>
        <w:t>тендера</w:t>
      </w:r>
      <w:r w:rsidRPr="00AE2E4D">
        <w:rPr>
          <w:rFonts w:ascii="Arial" w:hAnsi="Arial" w:cs="Arial"/>
          <w:sz w:val="18"/>
          <w:szCs w:val="18"/>
          <w:lang w:val="uk-UA"/>
        </w:rPr>
        <w:t xml:space="preserve"> невідкладно надає компанії «</w:t>
      </w:r>
      <w:r w:rsidRPr="00AE2E4D">
        <w:rPr>
          <w:rFonts w:ascii="Arial" w:hAnsi="Arial" w:cs="Arial"/>
          <w:sz w:val="18"/>
          <w:szCs w:val="18"/>
        </w:rPr>
        <w:t>DAI</w:t>
      </w:r>
      <w:r w:rsidRPr="00AE2E4D">
        <w:rPr>
          <w:rFonts w:ascii="Arial" w:hAnsi="Arial" w:cs="Arial"/>
          <w:sz w:val="18"/>
          <w:szCs w:val="18"/>
          <w:lang w:val="uk-UA"/>
        </w:rPr>
        <w:t>» звіт, де розкривається така інформація.</w:t>
      </w:r>
    </w:p>
    <w:p w14:paraId="489ACDFF" w14:textId="77777777" w:rsidR="001B1E4B" w:rsidRPr="00AE2E4D" w:rsidRDefault="001B1E4B" w:rsidP="001B1E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jc w:val="both"/>
        <w:rPr>
          <w:rFonts w:ascii="Arial" w:hAnsi="Arial" w:cs="Arial"/>
          <w:sz w:val="18"/>
          <w:szCs w:val="18"/>
          <w:lang w:val="uk-UA"/>
        </w:rPr>
      </w:pPr>
    </w:p>
    <w:p w14:paraId="75DD837B" w14:textId="68EE9126" w:rsidR="001B1E4B" w:rsidRPr="00AE2E4D" w:rsidRDefault="001B1E4B" w:rsidP="00FF7966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60"/>
        </w:tabs>
        <w:spacing w:before="120" w:after="0"/>
        <w:jc w:val="both"/>
        <w:rPr>
          <w:rFonts w:ascii="Arial" w:hAnsi="Arial" w:cs="Arial"/>
          <w:sz w:val="18"/>
          <w:szCs w:val="18"/>
          <w:lang w:val="uk-UA"/>
        </w:rPr>
      </w:pPr>
      <w:r w:rsidRPr="00AE2E4D">
        <w:rPr>
          <w:rFonts w:ascii="Arial" w:hAnsi="Arial" w:cs="Arial"/>
          <w:sz w:val="18"/>
          <w:szCs w:val="18"/>
          <w:u w:val="single"/>
          <w:lang w:val="uk-UA"/>
        </w:rPr>
        <w:t xml:space="preserve">Рівні можливості </w:t>
      </w:r>
      <w:r w:rsidRPr="00AE2E4D">
        <w:rPr>
          <w:rFonts w:ascii="Arial" w:hAnsi="Arial" w:cs="Arial"/>
          <w:sz w:val="18"/>
          <w:szCs w:val="18"/>
          <w:lang w:val="uk-UA"/>
        </w:rPr>
        <w:t xml:space="preserve">– Учасник </w:t>
      </w:r>
      <w:r w:rsidR="00E506E6">
        <w:rPr>
          <w:rFonts w:ascii="Arial" w:hAnsi="Arial" w:cs="Arial"/>
          <w:sz w:val="18"/>
          <w:szCs w:val="18"/>
          <w:lang w:val="uk-UA"/>
        </w:rPr>
        <w:t>тендера</w:t>
      </w:r>
      <w:r w:rsidRPr="00AE2E4D">
        <w:rPr>
          <w:rFonts w:ascii="Arial" w:hAnsi="Arial" w:cs="Arial"/>
          <w:sz w:val="18"/>
          <w:szCs w:val="18"/>
          <w:lang w:val="uk-UA"/>
        </w:rPr>
        <w:t xml:space="preserve"> підтверджує, що не здійснює дискримінацію проти будь-якого працівника або заявника за віком, статтю, релігією, інвалідністю, расою, переконаннями, кольором шкіри або національністю.</w:t>
      </w:r>
    </w:p>
    <w:p w14:paraId="4E09E956" w14:textId="77777777" w:rsidR="001B1E4B" w:rsidRPr="00AE2E4D" w:rsidRDefault="001B1E4B" w:rsidP="001B1E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60"/>
        </w:tabs>
        <w:ind w:left="360"/>
        <w:jc w:val="both"/>
        <w:rPr>
          <w:rFonts w:ascii="Arial" w:hAnsi="Arial" w:cs="Arial"/>
          <w:sz w:val="18"/>
          <w:szCs w:val="18"/>
          <w:u w:val="single"/>
          <w:lang w:val="uk-UA"/>
        </w:rPr>
      </w:pPr>
    </w:p>
    <w:p w14:paraId="6D49788F" w14:textId="6805BF66" w:rsidR="001B1E4B" w:rsidRPr="00AE2E4D" w:rsidRDefault="001B1E4B" w:rsidP="00FF7966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60"/>
        </w:tabs>
        <w:spacing w:before="120" w:after="0"/>
        <w:jc w:val="both"/>
        <w:rPr>
          <w:rFonts w:ascii="Arial" w:hAnsi="Arial" w:cs="Arial"/>
          <w:sz w:val="18"/>
          <w:szCs w:val="18"/>
          <w:lang w:val="uk-UA"/>
        </w:rPr>
      </w:pPr>
      <w:r w:rsidRPr="00AE2E4D">
        <w:rPr>
          <w:rFonts w:ascii="Arial" w:hAnsi="Arial" w:cs="Arial"/>
          <w:sz w:val="18"/>
          <w:szCs w:val="18"/>
          <w:u w:val="single"/>
          <w:lang w:val="uk-UA"/>
        </w:rPr>
        <w:t>Трудове законодавство</w:t>
      </w:r>
      <w:r w:rsidRPr="00AE2E4D">
        <w:rPr>
          <w:rFonts w:ascii="Arial" w:hAnsi="Arial" w:cs="Arial"/>
          <w:sz w:val="18"/>
          <w:szCs w:val="18"/>
          <w:lang w:val="uk-UA"/>
        </w:rPr>
        <w:t xml:space="preserve"> – Учасник </w:t>
      </w:r>
      <w:r w:rsidR="00E506E6">
        <w:rPr>
          <w:rFonts w:ascii="Arial" w:hAnsi="Arial" w:cs="Arial"/>
          <w:sz w:val="18"/>
          <w:szCs w:val="18"/>
          <w:lang w:val="uk-UA"/>
        </w:rPr>
        <w:t>тендера</w:t>
      </w:r>
      <w:r w:rsidRPr="00AE2E4D">
        <w:rPr>
          <w:rFonts w:ascii="Arial" w:hAnsi="Arial" w:cs="Arial"/>
          <w:sz w:val="18"/>
          <w:szCs w:val="18"/>
          <w:lang w:val="uk-UA"/>
        </w:rPr>
        <w:t xml:space="preserve"> підтверджує, що дотримується всіх вимог трудового законодавства.</w:t>
      </w:r>
    </w:p>
    <w:p w14:paraId="36A2EA81" w14:textId="77777777" w:rsidR="001B1E4B" w:rsidRPr="00AE2E4D" w:rsidRDefault="001B1E4B" w:rsidP="001B1E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60"/>
        </w:tabs>
        <w:ind w:left="360"/>
        <w:jc w:val="both"/>
        <w:rPr>
          <w:rFonts w:ascii="Arial" w:hAnsi="Arial" w:cs="Arial"/>
          <w:sz w:val="18"/>
          <w:szCs w:val="18"/>
          <w:u w:val="single"/>
          <w:lang w:val="uk-UA"/>
        </w:rPr>
      </w:pPr>
    </w:p>
    <w:p w14:paraId="230B27B7" w14:textId="1234F79A" w:rsidR="001B1E4B" w:rsidRPr="00AE2E4D" w:rsidRDefault="001B1E4B" w:rsidP="00FF7966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60"/>
        </w:tabs>
        <w:spacing w:before="120" w:after="0"/>
        <w:jc w:val="both"/>
        <w:rPr>
          <w:rFonts w:ascii="Arial" w:hAnsi="Arial" w:cs="Arial"/>
          <w:sz w:val="18"/>
          <w:szCs w:val="18"/>
          <w:lang w:val="uk-UA"/>
        </w:rPr>
      </w:pPr>
      <w:r w:rsidRPr="00AE2E4D">
        <w:rPr>
          <w:rFonts w:ascii="Arial" w:hAnsi="Arial" w:cs="Arial"/>
          <w:sz w:val="18"/>
          <w:szCs w:val="18"/>
          <w:u w:val="single"/>
          <w:lang w:val="uk-UA"/>
        </w:rPr>
        <w:t>Дотримання вимог працівниками</w:t>
      </w:r>
      <w:r w:rsidRPr="00AE2E4D">
        <w:rPr>
          <w:rFonts w:ascii="Arial" w:hAnsi="Arial" w:cs="Arial"/>
          <w:sz w:val="18"/>
          <w:szCs w:val="18"/>
          <w:lang w:val="uk-UA"/>
        </w:rPr>
        <w:t xml:space="preserve"> – Учасник </w:t>
      </w:r>
      <w:r w:rsidR="00E506E6">
        <w:rPr>
          <w:rFonts w:ascii="Arial" w:hAnsi="Arial" w:cs="Arial"/>
          <w:sz w:val="18"/>
          <w:szCs w:val="18"/>
          <w:lang w:val="uk-UA"/>
        </w:rPr>
        <w:t>тендера</w:t>
      </w:r>
      <w:r w:rsidRPr="00AE2E4D">
        <w:rPr>
          <w:rFonts w:ascii="Arial" w:hAnsi="Arial" w:cs="Arial"/>
          <w:sz w:val="18"/>
          <w:szCs w:val="18"/>
          <w:lang w:val="uk-UA"/>
        </w:rPr>
        <w:t xml:space="preserve"> гарантує, що вимагатиме від усіх працівників, юридичних та фізичних осіб – надавачів послуг у зв’язку з виконанням Замовлення компанії «DAI» на закупівлю дотримуватись вимог відповідного Замовлення.</w:t>
      </w:r>
    </w:p>
    <w:p w14:paraId="7DFF4A94" w14:textId="77777777" w:rsidR="001B1E4B" w:rsidRPr="00AE2E4D" w:rsidRDefault="001B1E4B" w:rsidP="001B1E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jc w:val="both"/>
        <w:rPr>
          <w:rFonts w:ascii="Arial" w:hAnsi="Arial" w:cs="Arial"/>
          <w:sz w:val="18"/>
          <w:szCs w:val="18"/>
          <w:lang w:val="uk-UA"/>
        </w:rPr>
      </w:pPr>
    </w:p>
    <w:p w14:paraId="45DD0B53" w14:textId="752FBF8F" w:rsidR="001B1E4B" w:rsidRPr="00AE2E4D" w:rsidRDefault="001B1E4B" w:rsidP="001B1E4B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jc w:val="both"/>
        <w:rPr>
          <w:rFonts w:ascii="Arial" w:hAnsi="Arial" w:cs="Arial"/>
          <w:bCs/>
          <w:iCs/>
          <w:sz w:val="18"/>
          <w:szCs w:val="18"/>
          <w:lang w:val="uk-UA"/>
        </w:rPr>
      </w:pPr>
      <w:r w:rsidRPr="00AE2E4D">
        <w:rPr>
          <w:rFonts w:ascii="Arial" w:hAnsi="Arial" w:cs="Arial"/>
          <w:bCs/>
          <w:iCs/>
          <w:sz w:val="18"/>
          <w:szCs w:val="18"/>
          <w:lang w:val="uk-UA"/>
        </w:rPr>
        <w:t xml:space="preserve">Подаючи цінову пропозицію, учасники </w:t>
      </w:r>
      <w:r w:rsidR="00E506E6">
        <w:rPr>
          <w:rFonts w:ascii="Arial" w:hAnsi="Arial" w:cs="Arial"/>
          <w:bCs/>
          <w:iCs/>
          <w:sz w:val="18"/>
          <w:szCs w:val="18"/>
          <w:lang w:val="uk-UA"/>
        </w:rPr>
        <w:t>тендера</w:t>
      </w:r>
      <w:r w:rsidRPr="00AE2E4D">
        <w:rPr>
          <w:rFonts w:ascii="Arial" w:hAnsi="Arial" w:cs="Arial"/>
          <w:bCs/>
          <w:iCs/>
          <w:sz w:val="18"/>
          <w:szCs w:val="18"/>
          <w:lang w:val="uk-UA"/>
        </w:rPr>
        <w:t xml:space="preserve"> цим погоджуються повністю виконувати умови та положення вищезгаданого та всього відповідного федерального законодавства США, що зазначене у цьому документі, а також при укладенні договору повинні бути готові підписати ці заяви та підтвердження.</w:t>
      </w:r>
    </w:p>
    <w:p w14:paraId="4C0836DC" w14:textId="77777777" w:rsidR="001B1E4B" w:rsidRPr="00AE2E4D" w:rsidRDefault="001B1E4B" w:rsidP="001B1E4B">
      <w:pPr>
        <w:jc w:val="both"/>
        <w:rPr>
          <w:lang w:val="uk-UA"/>
        </w:rPr>
      </w:pPr>
    </w:p>
    <w:p w14:paraId="722D693D" w14:textId="77777777" w:rsidR="001B1E4B" w:rsidRPr="00AE2E4D" w:rsidRDefault="001B1E4B" w:rsidP="001B1E4B">
      <w:pPr>
        <w:rPr>
          <w:lang w:val="uk-UA"/>
        </w:rPr>
      </w:pPr>
    </w:p>
    <w:p w14:paraId="532B48C3" w14:textId="77777777" w:rsidR="00C30AE5" w:rsidRPr="00AE2E4D" w:rsidRDefault="00C30AE5" w:rsidP="00466ED9">
      <w:pPr>
        <w:pStyle w:val="Heading2"/>
        <w:numPr>
          <w:ilvl w:val="0"/>
          <w:numId w:val="0"/>
        </w:numPr>
        <w:ind w:left="180"/>
        <w:jc w:val="both"/>
        <w:rPr>
          <w:lang w:val="ru-RU"/>
        </w:rPr>
      </w:pPr>
      <w:r w:rsidRPr="00AE2E4D">
        <w:rPr>
          <w:lang w:val="uk-UA"/>
        </w:rPr>
        <w:br w:type="page"/>
      </w:r>
      <w:bookmarkStart w:id="213" w:name="_Toc495153112"/>
      <w:r w:rsidRPr="00AE2E4D">
        <w:rPr>
          <w:lang w:val="uk-UA"/>
        </w:rPr>
        <w:lastRenderedPageBreak/>
        <w:t>Перелік необов’язкових додатків</w:t>
      </w:r>
      <w:bookmarkEnd w:id="213"/>
    </w:p>
    <w:p w14:paraId="3E934791" w14:textId="77777777" w:rsidR="00C30AE5" w:rsidRPr="00AE2E4D" w:rsidRDefault="00C30AE5" w:rsidP="004962FB">
      <w:pPr>
        <w:pStyle w:val="Heading2"/>
        <w:numPr>
          <w:ilvl w:val="0"/>
          <w:numId w:val="0"/>
        </w:numPr>
        <w:ind w:left="756" w:hanging="576"/>
        <w:jc w:val="both"/>
        <w:rPr>
          <w:rFonts w:ascii="Cambria" w:hAnsi="Cambria" w:cs="Arial"/>
          <w:bCs w:val="0"/>
          <w:iCs w:val="0"/>
          <w:color w:val="0070C0"/>
          <w:kern w:val="28"/>
          <w:sz w:val="26"/>
          <w:szCs w:val="26"/>
          <w:lang w:val="uk-UA"/>
        </w:rPr>
      </w:pPr>
    </w:p>
    <w:p w14:paraId="332D60A4" w14:textId="77777777" w:rsidR="00C30AE5" w:rsidRPr="00AE2E4D" w:rsidRDefault="00C30AE5" w:rsidP="001B1E4B">
      <w:pPr>
        <w:pStyle w:val="Heading2"/>
        <w:numPr>
          <w:ilvl w:val="0"/>
          <w:numId w:val="0"/>
        </w:numPr>
        <w:ind w:left="756" w:hanging="576"/>
        <w:jc w:val="both"/>
        <w:rPr>
          <w:rFonts w:ascii="Cambria" w:hAnsi="Cambria" w:cs="Arial"/>
          <w:bCs w:val="0"/>
          <w:iCs w:val="0"/>
          <w:color w:val="0070C0"/>
          <w:kern w:val="28"/>
          <w:sz w:val="26"/>
          <w:szCs w:val="26"/>
          <w:lang w:val="uk-UA"/>
        </w:rPr>
      </w:pPr>
      <w:bookmarkStart w:id="214" w:name="_Toc489451584"/>
      <w:bookmarkStart w:id="215" w:name="_Toc495153113"/>
      <w:bookmarkStart w:id="216" w:name="_Toc371432610"/>
      <w:r w:rsidRPr="00AE2E4D">
        <w:rPr>
          <w:rFonts w:ascii="Cambria" w:hAnsi="Cambria" w:cs="Arial"/>
          <w:bCs w:val="0"/>
          <w:iCs w:val="0"/>
          <w:color w:val="0070C0"/>
          <w:kern w:val="28"/>
          <w:sz w:val="26"/>
          <w:szCs w:val="26"/>
          <w:lang w:val="uk-UA"/>
        </w:rPr>
        <w:t>Додаток Е: Контрольний перелік щодо подання пропозиції</w:t>
      </w:r>
      <w:bookmarkEnd w:id="214"/>
      <w:bookmarkEnd w:id="215"/>
      <w:r w:rsidRPr="00AE2E4D">
        <w:rPr>
          <w:rFonts w:ascii="Cambria" w:hAnsi="Cambria" w:cs="Arial"/>
          <w:bCs w:val="0"/>
          <w:iCs w:val="0"/>
          <w:color w:val="0070C0"/>
          <w:kern w:val="28"/>
          <w:sz w:val="26"/>
          <w:szCs w:val="26"/>
          <w:lang w:val="uk-UA"/>
        </w:rPr>
        <w:t xml:space="preserve"> </w:t>
      </w:r>
    </w:p>
    <w:bookmarkEnd w:id="216"/>
    <w:p w14:paraId="6EE13AAF" w14:textId="77777777" w:rsidR="00C30AE5" w:rsidRPr="00AE2E4D" w:rsidRDefault="00C30AE5" w:rsidP="00466ED9">
      <w:pPr>
        <w:pStyle w:val="Heading2"/>
        <w:numPr>
          <w:ilvl w:val="0"/>
          <w:numId w:val="0"/>
        </w:numPr>
        <w:ind w:left="180"/>
        <w:jc w:val="both"/>
        <w:rPr>
          <w:lang w:val="uk-UA"/>
        </w:rPr>
      </w:pPr>
    </w:p>
    <w:p w14:paraId="519533E0" w14:textId="77777777" w:rsidR="00C30AE5" w:rsidRPr="00AE2E4D" w:rsidRDefault="00C30AE5" w:rsidP="00466ED9">
      <w:pPr>
        <w:jc w:val="both"/>
        <w:rPr>
          <w:lang w:val="uk-UA"/>
        </w:rPr>
      </w:pPr>
    </w:p>
    <w:p w14:paraId="63F3EC38" w14:textId="77777777" w:rsidR="00C30AE5" w:rsidRPr="00AE2E4D" w:rsidRDefault="00C30AE5" w:rsidP="00466ED9">
      <w:pPr>
        <w:jc w:val="both"/>
        <w:rPr>
          <w:lang w:val="uk-UA"/>
        </w:rPr>
      </w:pPr>
      <w:r w:rsidRPr="00AE2E4D">
        <w:rPr>
          <w:lang w:val="uk-UA"/>
        </w:rPr>
        <w:t>Учасник тендера:_________________________</w:t>
      </w:r>
    </w:p>
    <w:p w14:paraId="1FBA0400" w14:textId="77777777" w:rsidR="00C30AE5" w:rsidRPr="00AE2E4D" w:rsidRDefault="00C30AE5" w:rsidP="00466ED9">
      <w:pPr>
        <w:jc w:val="both"/>
        <w:rPr>
          <w:lang w:val="uk-UA"/>
        </w:rPr>
      </w:pPr>
      <w:r w:rsidRPr="00AE2E4D">
        <w:rPr>
          <w:lang w:val="uk-UA"/>
        </w:rPr>
        <w:t xml:space="preserve">Чи ви </w:t>
      </w:r>
    </w:p>
    <w:p w14:paraId="3E383DCE" w14:textId="77777777" w:rsidR="00C30AE5" w:rsidRPr="00AE2E4D" w:rsidRDefault="00C30AE5" w:rsidP="00466ED9">
      <w:pPr>
        <w:ind w:left="720" w:hanging="720"/>
        <w:jc w:val="both"/>
        <w:rPr>
          <w:lang w:val="uk-UA"/>
        </w:rPr>
      </w:pPr>
      <w:r w:rsidRPr="00AE2E4D">
        <w:rPr>
          <w:lang w:val="uk-UA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E2E4D">
        <w:rPr>
          <w:lang w:val="uk-UA"/>
        </w:rPr>
        <w:instrText xml:space="preserve"> FORMCHECKBOX </w:instrText>
      </w:r>
      <w:r w:rsidR="00971E06">
        <w:rPr>
          <w:lang w:val="uk-UA"/>
        </w:rPr>
      </w:r>
      <w:r w:rsidR="00971E06">
        <w:rPr>
          <w:lang w:val="uk-UA"/>
        </w:rPr>
        <w:fldChar w:fldCharType="separate"/>
      </w:r>
      <w:r w:rsidRPr="00AE2E4D">
        <w:rPr>
          <w:lang w:val="uk-UA"/>
        </w:rPr>
        <w:fldChar w:fldCharType="end"/>
      </w:r>
      <w:r w:rsidRPr="00AE2E4D">
        <w:rPr>
          <w:lang w:val="uk-UA"/>
        </w:rPr>
        <w:tab/>
        <w:t>подали с</w:t>
      </w:r>
      <w:r w:rsidR="001B1E4B" w:rsidRPr="00AE2E4D">
        <w:rPr>
          <w:lang w:val="uk-UA"/>
        </w:rPr>
        <w:t xml:space="preserve">вою пропозицію компанії «DAI» </w:t>
      </w:r>
      <w:r w:rsidRPr="00AE2E4D">
        <w:rPr>
          <w:lang w:val="uk-UA"/>
        </w:rPr>
        <w:t>на адресу (електронної пошти або поштову адресу), як зазначено у Загальних інструкціях вище?</w:t>
      </w:r>
    </w:p>
    <w:p w14:paraId="0EA7DE75" w14:textId="77777777" w:rsidR="00C30AE5" w:rsidRPr="00AE2E4D" w:rsidRDefault="00C30AE5" w:rsidP="00466ED9">
      <w:pPr>
        <w:jc w:val="both"/>
        <w:rPr>
          <w:lang w:val="uk-UA"/>
        </w:rPr>
      </w:pPr>
    </w:p>
    <w:p w14:paraId="590DE114" w14:textId="77777777" w:rsidR="00C30AE5" w:rsidRPr="00AE2E4D" w:rsidRDefault="00C30AE5" w:rsidP="00466ED9">
      <w:pPr>
        <w:jc w:val="both"/>
        <w:rPr>
          <w:lang w:val="uk-UA"/>
        </w:rPr>
      </w:pPr>
      <w:r w:rsidRPr="00AE2E4D">
        <w:rPr>
          <w:lang w:val="uk-UA"/>
        </w:rPr>
        <w:t xml:space="preserve">Чи включає ваша пропозиція те, що зазначено нижче? </w:t>
      </w:r>
    </w:p>
    <w:p w14:paraId="0480AD69" w14:textId="5593E07C" w:rsidR="00C30AE5" w:rsidRPr="00CC12AC" w:rsidRDefault="00C30AE5" w:rsidP="00466ED9">
      <w:pPr>
        <w:jc w:val="both"/>
        <w:rPr>
          <w:i/>
          <w:lang w:val="uk-UA"/>
        </w:rPr>
      </w:pPr>
      <w:r w:rsidRPr="00AE2E4D">
        <w:rPr>
          <w:lang w:val="uk-UA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r w:rsidRPr="00AE2E4D">
        <w:rPr>
          <w:lang w:val="uk-UA"/>
        </w:rPr>
        <w:instrText xml:space="preserve"> FORMCHECKBOX </w:instrText>
      </w:r>
      <w:r w:rsidR="00971E06">
        <w:rPr>
          <w:lang w:val="uk-UA"/>
        </w:rPr>
      </w:r>
      <w:r w:rsidR="00971E06">
        <w:rPr>
          <w:lang w:val="uk-UA"/>
        </w:rPr>
        <w:fldChar w:fldCharType="separate"/>
      </w:r>
      <w:r w:rsidRPr="00AE2E4D">
        <w:rPr>
          <w:lang w:val="uk-UA"/>
        </w:rPr>
        <w:fldChar w:fldCharType="end"/>
      </w:r>
      <w:r w:rsidRPr="00AE2E4D">
        <w:rPr>
          <w:lang w:val="uk-UA"/>
        </w:rPr>
        <w:tab/>
      </w:r>
      <w:r w:rsidR="004962FB" w:rsidRPr="00AE2E4D">
        <w:rPr>
          <w:lang w:val="uk-UA"/>
        </w:rPr>
        <w:t xml:space="preserve">реєстраційні документи та </w:t>
      </w:r>
      <w:r w:rsidR="001B1E4B" w:rsidRPr="00AE2E4D">
        <w:rPr>
          <w:lang w:val="uk-UA"/>
        </w:rPr>
        <w:t xml:space="preserve">інформацію про учасника </w:t>
      </w:r>
      <w:r w:rsidR="00E506E6">
        <w:rPr>
          <w:lang w:val="uk-UA"/>
        </w:rPr>
        <w:t>тендера</w:t>
      </w:r>
      <w:r w:rsidRPr="00AE2E4D">
        <w:rPr>
          <w:lang w:val="uk-UA"/>
        </w:rPr>
        <w:t xml:space="preserve"> </w:t>
      </w:r>
      <w:r w:rsidRPr="00AE2E4D">
        <w:rPr>
          <w:i/>
          <w:lang w:val="uk-UA"/>
        </w:rPr>
        <w:t xml:space="preserve">(користуйтеся формою у </w:t>
      </w:r>
      <w:r w:rsidRPr="00CC12AC">
        <w:rPr>
          <w:i/>
          <w:lang w:val="uk-UA"/>
        </w:rPr>
        <w:t xml:space="preserve">Додатку </w:t>
      </w:r>
      <w:r w:rsidR="001B1E4B" w:rsidRPr="00CC12AC">
        <w:rPr>
          <w:i/>
          <w:lang w:val="uk-UA"/>
        </w:rPr>
        <w:t>В</w:t>
      </w:r>
      <w:r w:rsidRPr="00CC12AC">
        <w:rPr>
          <w:i/>
          <w:lang w:val="uk-UA"/>
        </w:rPr>
        <w:t xml:space="preserve">) </w:t>
      </w:r>
    </w:p>
    <w:p w14:paraId="57895342" w14:textId="77777777" w:rsidR="00C30AE5" w:rsidRPr="00CC12AC" w:rsidRDefault="00C30AE5" w:rsidP="001B1E4B">
      <w:pPr>
        <w:ind w:left="720" w:hanging="720"/>
        <w:jc w:val="both"/>
        <w:rPr>
          <w:lang w:val="uk-UA"/>
        </w:rPr>
      </w:pPr>
      <w:r w:rsidRPr="00CC12AC">
        <w:rPr>
          <w:lang w:val="uk-UA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r w:rsidRPr="00CC12AC">
        <w:rPr>
          <w:lang w:val="uk-UA"/>
        </w:rPr>
        <w:instrText xml:space="preserve"> FORMCHECKBOX </w:instrText>
      </w:r>
      <w:r w:rsidR="00971E06">
        <w:rPr>
          <w:lang w:val="uk-UA"/>
        </w:rPr>
      </w:r>
      <w:r w:rsidR="00971E06">
        <w:rPr>
          <w:lang w:val="uk-UA"/>
        </w:rPr>
        <w:fldChar w:fldCharType="separate"/>
      </w:r>
      <w:r w:rsidRPr="00CC12AC">
        <w:rPr>
          <w:lang w:val="uk-UA"/>
        </w:rPr>
        <w:fldChar w:fldCharType="end"/>
      </w:r>
      <w:r w:rsidRPr="00CC12AC">
        <w:rPr>
          <w:lang w:val="uk-UA"/>
        </w:rPr>
        <w:tab/>
        <w:t xml:space="preserve">технічну та цінову пропозиції окремо  </w:t>
      </w:r>
      <w:r w:rsidR="001B1E4B" w:rsidRPr="00CC12AC">
        <w:rPr>
          <w:i/>
          <w:lang w:val="uk-UA"/>
        </w:rPr>
        <w:t>(згідно з Додатками А-Б)</w:t>
      </w:r>
    </w:p>
    <w:p w14:paraId="4A4BFB12" w14:textId="44E1BF69" w:rsidR="00C30AE5" w:rsidRPr="00CC12AC" w:rsidRDefault="00C30AE5" w:rsidP="00466ED9">
      <w:pPr>
        <w:jc w:val="both"/>
        <w:rPr>
          <w:lang w:val="uk-UA"/>
        </w:rPr>
      </w:pPr>
      <w:r w:rsidRPr="00CC12AC">
        <w:rPr>
          <w:lang w:val="uk-UA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CC12AC">
        <w:rPr>
          <w:lang w:val="uk-UA"/>
        </w:rPr>
        <w:instrText xml:space="preserve"> FORMCHECKBOX </w:instrText>
      </w:r>
      <w:r w:rsidR="00971E06">
        <w:rPr>
          <w:lang w:val="uk-UA"/>
        </w:rPr>
      </w:r>
      <w:r w:rsidR="00971E06">
        <w:rPr>
          <w:lang w:val="uk-UA"/>
        </w:rPr>
        <w:fldChar w:fldCharType="separate"/>
      </w:r>
      <w:r w:rsidRPr="00CC12AC">
        <w:rPr>
          <w:lang w:val="uk-UA"/>
        </w:rPr>
        <w:fldChar w:fldCharType="end"/>
      </w:r>
      <w:r w:rsidRPr="00CC12AC">
        <w:rPr>
          <w:lang w:val="uk-UA"/>
        </w:rPr>
        <w:tab/>
      </w:r>
      <w:r w:rsidR="00EC50F4" w:rsidRPr="00CC12AC">
        <w:rPr>
          <w:lang w:val="uk-UA"/>
        </w:rPr>
        <w:t>інформацію</w:t>
      </w:r>
      <w:r w:rsidRPr="00CC12AC">
        <w:rPr>
          <w:lang w:val="uk-UA"/>
        </w:rPr>
        <w:t xml:space="preserve"> </w:t>
      </w:r>
      <w:r w:rsidR="00EC50F4" w:rsidRPr="00CC12AC">
        <w:rPr>
          <w:lang w:val="uk-UA"/>
        </w:rPr>
        <w:t>щодо</w:t>
      </w:r>
      <w:r w:rsidRPr="00CC12AC">
        <w:rPr>
          <w:lang w:val="uk-UA"/>
        </w:rPr>
        <w:t xml:space="preserve"> кожн</w:t>
      </w:r>
      <w:r w:rsidR="00EC50F4" w:rsidRPr="00CC12AC">
        <w:rPr>
          <w:lang w:val="uk-UA"/>
        </w:rPr>
        <w:t>ого</w:t>
      </w:r>
      <w:r w:rsidRPr="00CC12AC">
        <w:rPr>
          <w:lang w:val="uk-UA"/>
        </w:rPr>
        <w:t xml:space="preserve"> критері</w:t>
      </w:r>
      <w:r w:rsidR="00EC50F4" w:rsidRPr="00CC12AC">
        <w:rPr>
          <w:lang w:val="uk-UA"/>
        </w:rPr>
        <w:t>ю</w:t>
      </w:r>
      <w:r w:rsidRPr="00CC12AC">
        <w:rPr>
          <w:lang w:val="uk-UA"/>
        </w:rPr>
        <w:t xml:space="preserve"> оцінювання</w:t>
      </w:r>
      <w:r w:rsidR="00805517" w:rsidRPr="00CC12AC">
        <w:rPr>
          <w:lang w:val="uk-UA"/>
        </w:rPr>
        <w:t xml:space="preserve">, а саме: концепція </w:t>
      </w:r>
      <w:r w:rsidR="00480D48" w:rsidRPr="00CC12AC">
        <w:rPr>
          <w:lang w:val="uk-UA"/>
        </w:rPr>
        <w:t>дизайну обкладинки та однієї з тем</w:t>
      </w:r>
      <w:r w:rsidR="00664773" w:rsidRPr="00CC12AC">
        <w:rPr>
          <w:lang w:val="uk-UA"/>
        </w:rPr>
        <w:t xml:space="preserve"> навчального посібника</w:t>
      </w:r>
      <w:r w:rsidR="002754A0" w:rsidRPr="00CC12AC">
        <w:rPr>
          <w:lang w:val="uk-UA"/>
        </w:rPr>
        <w:t>; наявність портфоліо</w:t>
      </w:r>
      <w:r w:rsidR="00A21890" w:rsidRPr="00CC12AC">
        <w:rPr>
          <w:lang w:val="uk-UA"/>
        </w:rPr>
        <w:t>.</w:t>
      </w:r>
      <w:r w:rsidR="002754A0" w:rsidRPr="00CC12AC">
        <w:rPr>
          <w:lang w:val="uk-UA"/>
        </w:rPr>
        <w:t xml:space="preserve"> </w:t>
      </w:r>
    </w:p>
    <w:p w14:paraId="5FEBB130" w14:textId="6AE7D210" w:rsidR="004962FB" w:rsidRPr="00CC12AC" w:rsidRDefault="00C30AE5" w:rsidP="00466ED9">
      <w:pPr>
        <w:jc w:val="both"/>
        <w:rPr>
          <w:i/>
          <w:lang w:val="uk-UA"/>
        </w:rPr>
      </w:pPr>
      <w:r w:rsidRPr="00CC12AC">
        <w:rPr>
          <w:lang w:val="uk-UA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CC12AC">
        <w:rPr>
          <w:lang w:val="uk-UA"/>
        </w:rPr>
        <w:instrText xml:space="preserve"> FORMCHECKBOX </w:instrText>
      </w:r>
      <w:r w:rsidR="00971E06">
        <w:rPr>
          <w:lang w:val="uk-UA"/>
        </w:rPr>
      </w:r>
      <w:r w:rsidR="00971E06">
        <w:rPr>
          <w:lang w:val="uk-UA"/>
        </w:rPr>
        <w:fldChar w:fldCharType="separate"/>
      </w:r>
      <w:r w:rsidRPr="00CC12AC">
        <w:rPr>
          <w:lang w:val="uk-UA"/>
        </w:rPr>
        <w:fldChar w:fldCharType="end"/>
      </w:r>
      <w:r w:rsidRPr="00CC12AC">
        <w:rPr>
          <w:lang w:val="uk-UA"/>
        </w:rPr>
        <w:tab/>
      </w:r>
      <w:r w:rsidR="00A21890" w:rsidRPr="00CC12AC">
        <w:rPr>
          <w:lang w:val="uk-UA"/>
        </w:rPr>
        <w:t xml:space="preserve">досвід роботи: наявність досвіду розробки дизайну інформаційних матеріалів для дітей та молоді та щодо фінансової тематики; наявність досвіду створення оригінал-макетів </w:t>
      </w:r>
      <w:r w:rsidR="004962FB" w:rsidRPr="00CC12AC">
        <w:rPr>
          <w:i/>
          <w:lang w:val="uk-UA"/>
        </w:rPr>
        <w:t xml:space="preserve">(приклад наведено у Додатку Г) </w:t>
      </w:r>
    </w:p>
    <w:p w14:paraId="4C3807E7" w14:textId="77777777" w:rsidR="004962FB" w:rsidRPr="00A7347A" w:rsidRDefault="00C30AE5" w:rsidP="004962FB">
      <w:pPr>
        <w:jc w:val="both"/>
        <w:rPr>
          <w:lang w:val="uk-UA"/>
        </w:rPr>
      </w:pPr>
      <w:r w:rsidRPr="00CC12AC">
        <w:rPr>
          <w:lang w:val="uk-UA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CC12AC">
        <w:rPr>
          <w:lang w:val="uk-UA"/>
        </w:rPr>
        <w:instrText xml:space="preserve"> FORMCHECKBOX </w:instrText>
      </w:r>
      <w:r w:rsidR="00971E06">
        <w:rPr>
          <w:lang w:val="uk-UA"/>
        </w:rPr>
      </w:r>
      <w:r w:rsidR="00971E06">
        <w:rPr>
          <w:lang w:val="uk-UA"/>
        </w:rPr>
        <w:fldChar w:fldCharType="separate"/>
      </w:r>
      <w:r w:rsidRPr="00CC12AC">
        <w:rPr>
          <w:lang w:val="uk-UA"/>
        </w:rPr>
        <w:fldChar w:fldCharType="end"/>
      </w:r>
      <w:r w:rsidRPr="00CC12AC">
        <w:rPr>
          <w:lang w:val="uk-UA"/>
        </w:rPr>
        <w:tab/>
      </w:r>
      <w:r w:rsidR="004962FB" w:rsidRPr="00CC12AC">
        <w:rPr>
          <w:lang w:val="uk-UA"/>
        </w:rPr>
        <w:t xml:space="preserve">заява та підтвердження Відповідності </w:t>
      </w:r>
      <w:r w:rsidR="004962FB" w:rsidRPr="00CC12AC">
        <w:rPr>
          <w:i/>
          <w:lang w:val="uk-UA"/>
        </w:rPr>
        <w:t>(згідно з Додатком Д)</w:t>
      </w:r>
    </w:p>
    <w:p w14:paraId="1C9410FF" w14:textId="4D416C97" w:rsidR="00C30AE5" w:rsidRDefault="00C30AE5" w:rsidP="00466ED9">
      <w:pPr>
        <w:jc w:val="both"/>
        <w:rPr>
          <w:i/>
          <w:lang w:val="uk-UA"/>
        </w:rPr>
      </w:pPr>
    </w:p>
    <w:p w14:paraId="61EFC3BB" w14:textId="45FBBA20" w:rsidR="002754A0" w:rsidRDefault="002754A0" w:rsidP="00466ED9">
      <w:pPr>
        <w:jc w:val="both"/>
        <w:rPr>
          <w:i/>
          <w:lang w:val="uk-UA"/>
        </w:rPr>
      </w:pPr>
    </w:p>
    <w:p w14:paraId="65202F5F" w14:textId="77777777" w:rsidR="002754A0" w:rsidRPr="00A7347A" w:rsidRDefault="002754A0" w:rsidP="00466ED9">
      <w:pPr>
        <w:jc w:val="both"/>
        <w:rPr>
          <w:i/>
          <w:lang w:val="uk-UA"/>
        </w:rPr>
      </w:pPr>
    </w:p>
    <w:sectPr w:rsidR="002754A0" w:rsidRPr="00A7347A" w:rsidSect="00B10C8F">
      <w:headerReference w:type="default" r:id="rId27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10CC7D" w14:textId="77777777" w:rsidR="00971E06" w:rsidRDefault="00971E06" w:rsidP="002511E6">
      <w:r>
        <w:separator/>
      </w:r>
    </w:p>
  </w:endnote>
  <w:endnote w:type="continuationSeparator" w:id="0">
    <w:p w14:paraId="63ACFC9A" w14:textId="77777777" w:rsidR="00971E06" w:rsidRDefault="00971E06" w:rsidP="002511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,Bold">
    <w:altName w:val="Calibri"/>
    <w:panose1 w:val="00000000000000000000"/>
    <w:charset w:val="CC"/>
    <w:family w:val="auto"/>
    <w:notTrueType/>
    <w:pitch w:val="default"/>
    <w:sig w:usb0="00000203" w:usb1="00000000" w:usb2="00000000" w:usb3="00000000" w:csb0="00000005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ms Rmn">
    <w:panose1 w:val="02020603040505020304"/>
    <w:charset w:val="00"/>
    <w:family w:val="roman"/>
    <w:pitch w:val="variable"/>
    <w:sig w:usb0="00000003" w:usb1="00000000" w:usb2="00000000" w:usb3="00000000" w:csb0="00000001" w:csb1="00000000"/>
  </w:font>
  <w:font w:name="Helv">
    <w:panose1 w:val="020B060402020203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90D5BC" w14:textId="77777777" w:rsidR="00995764" w:rsidRDefault="00995764" w:rsidP="002511E6">
    <w:pPr>
      <w:pStyle w:val="Footer"/>
    </w:pPr>
  </w:p>
  <w:p w14:paraId="7A644D6F" w14:textId="569B2C36" w:rsidR="00995764" w:rsidRDefault="00995764" w:rsidP="002511E6">
    <w:pPr>
      <w:pStyle w:val="Footer"/>
    </w:pPr>
    <w:r>
      <w:rPr>
        <w:lang w:val="uk-UA"/>
      </w:rPr>
      <w:t>Сторінка</w:t>
    </w:r>
    <w:r>
      <w:t xml:space="preserve"> </w:t>
    </w:r>
    <w:r>
      <w:fldChar w:fldCharType="begin"/>
    </w:r>
    <w:r>
      <w:instrText xml:space="preserve"> PAGE </w:instrText>
    </w:r>
    <w:r>
      <w:fldChar w:fldCharType="separate"/>
    </w:r>
    <w:r w:rsidR="009F7E73">
      <w:rPr>
        <w:noProof/>
      </w:rPr>
      <w:t>28</w:t>
    </w:r>
    <w:r>
      <w:fldChar w:fldCharType="end"/>
    </w:r>
    <w:r>
      <w:t xml:space="preserve"> </w:t>
    </w:r>
    <w:r>
      <w:rPr>
        <w:lang w:val="uk-UA"/>
      </w:rPr>
      <w:t>із</w:t>
    </w:r>
    <w:r>
      <w:t xml:space="preserve"> </w:t>
    </w:r>
    <w:r>
      <w:rPr>
        <w:noProof/>
      </w:rPr>
      <w:fldChar w:fldCharType="begin"/>
    </w:r>
    <w:r>
      <w:rPr>
        <w:noProof/>
      </w:rPr>
      <w:instrText xml:space="preserve"> NUMPAGES </w:instrText>
    </w:r>
    <w:r>
      <w:rPr>
        <w:noProof/>
      </w:rPr>
      <w:fldChar w:fldCharType="separate"/>
    </w:r>
    <w:r w:rsidR="009F7E73">
      <w:rPr>
        <w:noProof/>
      </w:rPr>
      <w:t>29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2D0931" w14:textId="77777777" w:rsidR="00971E06" w:rsidRDefault="00971E06" w:rsidP="002511E6">
      <w:r>
        <w:separator/>
      </w:r>
    </w:p>
  </w:footnote>
  <w:footnote w:type="continuationSeparator" w:id="0">
    <w:p w14:paraId="102BF06E" w14:textId="77777777" w:rsidR="00971E06" w:rsidRDefault="00971E06" w:rsidP="002511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655D28" w14:textId="79360D42" w:rsidR="00995764" w:rsidRDefault="00995764" w:rsidP="002511E6">
    <w:pPr>
      <w:pStyle w:val="Header"/>
    </w:pPr>
    <w:r>
      <w:t xml:space="preserve">RFP No. </w:t>
    </w:r>
    <w:r w:rsidR="00E506E6" w:rsidRPr="00995764">
      <w:t>REQ-KYV-21-0006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937DEE" w14:textId="77777777" w:rsidR="00995764" w:rsidRPr="009B212F" w:rsidRDefault="00995764" w:rsidP="002511E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74518B" w14:textId="77777777" w:rsidR="00995764" w:rsidRPr="009B212F" w:rsidRDefault="00995764" w:rsidP="002511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9C4EC4"/>
    <w:multiLevelType w:val="hybridMultilevel"/>
    <w:tmpl w:val="0466392A"/>
    <w:lvl w:ilvl="0" w:tplc="9FB20C2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9F9358B"/>
    <w:multiLevelType w:val="hybridMultilevel"/>
    <w:tmpl w:val="120CD04E"/>
    <w:lvl w:ilvl="0" w:tplc="CCAA201C">
      <w:start w:val="2"/>
      <w:numFmt w:val="bullet"/>
      <w:lvlText w:val="-"/>
      <w:lvlJc w:val="left"/>
      <w:pPr>
        <w:ind w:left="644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0A407439"/>
    <w:multiLevelType w:val="multilevel"/>
    <w:tmpl w:val="4452501C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  <w:b/>
        <w:color w:val="2E74B5"/>
        <w:lang w:val="ru-RU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0C9017B7"/>
    <w:multiLevelType w:val="multilevel"/>
    <w:tmpl w:val="C25E01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0F1A7A5E"/>
    <w:multiLevelType w:val="hybridMultilevel"/>
    <w:tmpl w:val="BABC4572"/>
    <w:lvl w:ilvl="0" w:tplc="A0B02BCC">
      <w:start w:val="19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B67"/>
    <w:multiLevelType w:val="hybridMultilevel"/>
    <w:tmpl w:val="2EBE97F6"/>
    <w:lvl w:ilvl="0" w:tplc="0E006D6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842DB8"/>
    <w:multiLevelType w:val="hybridMultilevel"/>
    <w:tmpl w:val="2B72FA96"/>
    <w:lvl w:ilvl="0" w:tplc="992004B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7D024E"/>
    <w:multiLevelType w:val="hybridMultilevel"/>
    <w:tmpl w:val="CC18607A"/>
    <w:lvl w:ilvl="0" w:tplc="AB7E91C6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FE30D9"/>
    <w:multiLevelType w:val="hybridMultilevel"/>
    <w:tmpl w:val="5748C5C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B90A48"/>
    <w:multiLevelType w:val="hybridMultilevel"/>
    <w:tmpl w:val="4B2E9A6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D8C48F9"/>
    <w:multiLevelType w:val="hybridMultilevel"/>
    <w:tmpl w:val="35A8DB02"/>
    <w:lvl w:ilvl="0" w:tplc="58ECB92C">
      <w:start w:val="1"/>
      <w:numFmt w:val="decimal"/>
      <w:lvlText w:val="%1."/>
      <w:lvlJc w:val="left"/>
      <w:pPr>
        <w:ind w:left="720" w:hanging="360"/>
      </w:pPr>
      <w:rPr>
        <w:rFonts w:hint="default"/>
        <w:lang w:val="ru-RU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A8793C"/>
    <w:multiLevelType w:val="hybridMultilevel"/>
    <w:tmpl w:val="97145C74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2" w15:restartNumberingAfterBreak="0">
    <w:nsid w:val="20B7446A"/>
    <w:multiLevelType w:val="hybridMultilevel"/>
    <w:tmpl w:val="D082B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0530FB"/>
    <w:multiLevelType w:val="hybridMultilevel"/>
    <w:tmpl w:val="AA82DF76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4" w15:restartNumberingAfterBreak="0">
    <w:nsid w:val="264428C1"/>
    <w:multiLevelType w:val="multilevel"/>
    <w:tmpl w:val="0666BF0C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b w:val="0"/>
        <w:i w:val="0"/>
        <w:color w:val="000000"/>
        <w:lang w:val="ru-RU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5" w15:restartNumberingAfterBreak="0">
    <w:nsid w:val="28643D1B"/>
    <w:multiLevelType w:val="hybridMultilevel"/>
    <w:tmpl w:val="76BC79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001C43"/>
    <w:multiLevelType w:val="hybridMultilevel"/>
    <w:tmpl w:val="FFD424DE"/>
    <w:lvl w:ilvl="0" w:tplc="04220001">
      <w:start w:val="1"/>
      <w:numFmt w:val="bullet"/>
      <w:lvlText w:val=""/>
      <w:lvlJc w:val="left"/>
      <w:pPr>
        <w:ind w:left="14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6" w:hanging="360"/>
      </w:pPr>
      <w:rPr>
        <w:rFonts w:ascii="Wingdings" w:hAnsi="Wingdings" w:hint="default"/>
      </w:rPr>
    </w:lvl>
  </w:abstractNum>
  <w:abstractNum w:abstractNumId="17" w15:restartNumberingAfterBreak="0">
    <w:nsid w:val="2A3569A4"/>
    <w:multiLevelType w:val="multilevel"/>
    <w:tmpl w:val="6882B522"/>
    <w:lvl w:ilvl="0">
      <w:start w:val="1"/>
      <w:numFmt w:val="decimal"/>
      <w:pStyle w:val="Heading1"/>
      <w:lvlText w:val="%1."/>
      <w:lvlJc w:val="left"/>
      <w:pPr>
        <w:ind w:left="225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szCs w:val="22"/>
        <w:u w:val="none"/>
        <w:vertAlign w:val="baseline"/>
        <w:em w:val="none"/>
      </w:rPr>
    </w:lvl>
    <w:lvl w:ilvl="1">
      <w:start w:val="1"/>
      <w:numFmt w:val="decimal"/>
      <w:pStyle w:val="Heading2"/>
      <w:lvlText w:val="%1.%2"/>
      <w:lvlJc w:val="left"/>
      <w:pPr>
        <w:ind w:left="756" w:hanging="576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2D1E1250"/>
    <w:multiLevelType w:val="hybridMultilevel"/>
    <w:tmpl w:val="9D0EB5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C406E1"/>
    <w:multiLevelType w:val="hybridMultilevel"/>
    <w:tmpl w:val="9B98A10E"/>
    <w:lvl w:ilvl="0" w:tplc="21481488">
      <w:start w:val="1"/>
      <w:numFmt w:val="decimal"/>
      <w:pStyle w:val="TOC1"/>
      <w:lvlText w:val="%1."/>
      <w:lvlJc w:val="left"/>
      <w:pPr>
        <w:ind w:left="720" w:hanging="360"/>
      </w:pPr>
      <w:rPr>
        <w:rFonts w:hint="default"/>
        <w:lang w:val="ru-RU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2E1818"/>
    <w:multiLevelType w:val="multilevel"/>
    <w:tmpl w:val="2278D38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00000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1" w15:restartNumberingAfterBreak="0">
    <w:nsid w:val="33586570"/>
    <w:multiLevelType w:val="hybridMultilevel"/>
    <w:tmpl w:val="936E56F2"/>
    <w:lvl w:ilvl="0" w:tplc="04090003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2" w15:restartNumberingAfterBreak="0">
    <w:nsid w:val="34462807"/>
    <w:multiLevelType w:val="hybridMultilevel"/>
    <w:tmpl w:val="653299E6"/>
    <w:lvl w:ilvl="0" w:tplc="F3ACB118">
      <w:start w:val="1"/>
      <w:numFmt w:val="decimal"/>
      <w:lvlText w:val="%1."/>
      <w:lvlJc w:val="left"/>
      <w:pPr>
        <w:ind w:left="466" w:hanging="360"/>
      </w:pPr>
      <w:rPr>
        <w:rFonts w:ascii="Calibri" w:hAnsi="Calibri" w:cs="Calibri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186" w:hanging="360"/>
      </w:pPr>
    </w:lvl>
    <w:lvl w:ilvl="2" w:tplc="0409001B" w:tentative="1">
      <w:start w:val="1"/>
      <w:numFmt w:val="lowerRoman"/>
      <w:lvlText w:val="%3."/>
      <w:lvlJc w:val="right"/>
      <w:pPr>
        <w:ind w:left="1906" w:hanging="180"/>
      </w:pPr>
    </w:lvl>
    <w:lvl w:ilvl="3" w:tplc="0409000F" w:tentative="1">
      <w:start w:val="1"/>
      <w:numFmt w:val="decimal"/>
      <w:lvlText w:val="%4."/>
      <w:lvlJc w:val="left"/>
      <w:pPr>
        <w:ind w:left="2626" w:hanging="360"/>
      </w:pPr>
    </w:lvl>
    <w:lvl w:ilvl="4" w:tplc="04090019" w:tentative="1">
      <w:start w:val="1"/>
      <w:numFmt w:val="lowerLetter"/>
      <w:lvlText w:val="%5."/>
      <w:lvlJc w:val="left"/>
      <w:pPr>
        <w:ind w:left="3346" w:hanging="360"/>
      </w:pPr>
    </w:lvl>
    <w:lvl w:ilvl="5" w:tplc="0409001B" w:tentative="1">
      <w:start w:val="1"/>
      <w:numFmt w:val="lowerRoman"/>
      <w:lvlText w:val="%6."/>
      <w:lvlJc w:val="right"/>
      <w:pPr>
        <w:ind w:left="4066" w:hanging="180"/>
      </w:pPr>
    </w:lvl>
    <w:lvl w:ilvl="6" w:tplc="0409000F" w:tentative="1">
      <w:start w:val="1"/>
      <w:numFmt w:val="decimal"/>
      <w:lvlText w:val="%7."/>
      <w:lvlJc w:val="left"/>
      <w:pPr>
        <w:ind w:left="4786" w:hanging="360"/>
      </w:pPr>
    </w:lvl>
    <w:lvl w:ilvl="7" w:tplc="04090019" w:tentative="1">
      <w:start w:val="1"/>
      <w:numFmt w:val="lowerLetter"/>
      <w:lvlText w:val="%8."/>
      <w:lvlJc w:val="left"/>
      <w:pPr>
        <w:ind w:left="5506" w:hanging="360"/>
      </w:pPr>
    </w:lvl>
    <w:lvl w:ilvl="8" w:tplc="0409001B" w:tentative="1">
      <w:start w:val="1"/>
      <w:numFmt w:val="lowerRoman"/>
      <w:lvlText w:val="%9."/>
      <w:lvlJc w:val="right"/>
      <w:pPr>
        <w:ind w:left="6226" w:hanging="180"/>
      </w:pPr>
    </w:lvl>
  </w:abstractNum>
  <w:abstractNum w:abstractNumId="23" w15:restartNumberingAfterBreak="0">
    <w:nsid w:val="3EDA70C2"/>
    <w:multiLevelType w:val="hybridMultilevel"/>
    <w:tmpl w:val="B05097F4"/>
    <w:lvl w:ilvl="0" w:tplc="900821E4">
      <w:start w:val="2"/>
      <w:numFmt w:val="bullet"/>
      <w:lvlText w:val="-"/>
      <w:lvlJc w:val="left"/>
      <w:pPr>
        <w:ind w:left="321" w:hanging="360"/>
      </w:pPr>
      <w:rPr>
        <w:rFonts w:ascii="Calibri" w:eastAsia="Calibri" w:hAnsi="Calibri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04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76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48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0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2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4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36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081" w:hanging="360"/>
      </w:pPr>
      <w:rPr>
        <w:rFonts w:ascii="Wingdings" w:hAnsi="Wingdings" w:hint="default"/>
      </w:rPr>
    </w:lvl>
  </w:abstractNum>
  <w:abstractNum w:abstractNumId="24" w15:restartNumberingAfterBreak="0">
    <w:nsid w:val="3EE23797"/>
    <w:multiLevelType w:val="hybridMultilevel"/>
    <w:tmpl w:val="35A8DB02"/>
    <w:lvl w:ilvl="0" w:tplc="58ECB92C">
      <w:start w:val="1"/>
      <w:numFmt w:val="decimal"/>
      <w:lvlText w:val="%1."/>
      <w:lvlJc w:val="left"/>
      <w:pPr>
        <w:ind w:left="720" w:hanging="360"/>
      </w:pPr>
      <w:rPr>
        <w:rFonts w:hint="default"/>
        <w:lang w:val="ru-RU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EE3846"/>
    <w:multiLevelType w:val="multilevel"/>
    <w:tmpl w:val="DA962AC4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color w:val="auto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6" w15:restartNumberingAfterBreak="0">
    <w:nsid w:val="49D948C4"/>
    <w:multiLevelType w:val="hybridMultilevel"/>
    <w:tmpl w:val="B9A47F6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A9E5206"/>
    <w:multiLevelType w:val="hybridMultilevel"/>
    <w:tmpl w:val="6A2CB060"/>
    <w:lvl w:ilvl="0" w:tplc="845C208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E7591E"/>
    <w:multiLevelType w:val="hybridMultilevel"/>
    <w:tmpl w:val="971EDECC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7461FE"/>
    <w:multiLevelType w:val="multilevel"/>
    <w:tmpl w:val="7004ACC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0" w15:restartNumberingAfterBreak="0">
    <w:nsid w:val="56247886"/>
    <w:multiLevelType w:val="hybridMultilevel"/>
    <w:tmpl w:val="07E644E6"/>
    <w:lvl w:ilvl="0" w:tplc="63E81C24">
      <w:start w:val="19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447B09"/>
    <w:multiLevelType w:val="multilevel"/>
    <w:tmpl w:val="966298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5FE80DFD"/>
    <w:multiLevelType w:val="multilevel"/>
    <w:tmpl w:val="345E552C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b w:val="0"/>
        <w:i w:val="0"/>
        <w:color w:val="00000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3" w15:restartNumberingAfterBreak="0">
    <w:nsid w:val="60946B66"/>
    <w:multiLevelType w:val="hybridMultilevel"/>
    <w:tmpl w:val="CCFC7934"/>
    <w:lvl w:ilvl="0" w:tplc="80EE9EB4">
      <w:start w:val="20"/>
      <w:numFmt w:val="bullet"/>
      <w:lvlText w:val="-"/>
      <w:lvlJc w:val="left"/>
      <w:pPr>
        <w:ind w:left="143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5" w:hanging="360"/>
      </w:pPr>
      <w:rPr>
        <w:rFonts w:ascii="Wingdings" w:hAnsi="Wingdings" w:hint="default"/>
      </w:rPr>
    </w:lvl>
  </w:abstractNum>
  <w:abstractNum w:abstractNumId="34" w15:restartNumberingAfterBreak="0">
    <w:nsid w:val="63463E46"/>
    <w:multiLevelType w:val="hybridMultilevel"/>
    <w:tmpl w:val="1D2EE69E"/>
    <w:lvl w:ilvl="0" w:tplc="C12EA9A8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650313"/>
    <w:multiLevelType w:val="hybridMultilevel"/>
    <w:tmpl w:val="35A8DB02"/>
    <w:lvl w:ilvl="0" w:tplc="58ECB92C">
      <w:start w:val="1"/>
      <w:numFmt w:val="decimal"/>
      <w:lvlText w:val="%1."/>
      <w:lvlJc w:val="left"/>
      <w:pPr>
        <w:ind w:left="720" w:hanging="360"/>
      </w:pPr>
      <w:rPr>
        <w:rFonts w:hint="default"/>
        <w:lang w:val="ru-RU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253F34"/>
    <w:multiLevelType w:val="hybridMultilevel"/>
    <w:tmpl w:val="05F60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FE4F3C"/>
    <w:multiLevelType w:val="hybridMultilevel"/>
    <w:tmpl w:val="00D8D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9F79EA"/>
    <w:multiLevelType w:val="hybridMultilevel"/>
    <w:tmpl w:val="2BA83908"/>
    <w:lvl w:ilvl="0" w:tplc="04090001">
      <w:start w:val="1"/>
      <w:numFmt w:val="bullet"/>
      <w:lvlText w:val=""/>
      <w:lvlJc w:val="left"/>
      <w:pPr>
        <w:ind w:left="7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2" w:hanging="360"/>
      </w:pPr>
      <w:rPr>
        <w:rFonts w:ascii="Wingdings" w:hAnsi="Wingdings" w:hint="default"/>
      </w:rPr>
    </w:lvl>
  </w:abstractNum>
  <w:abstractNum w:abstractNumId="39" w15:restartNumberingAfterBreak="0">
    <w:nsid w:val="7CC97752"/>
    <w:multiLevelType w:val="hybridMultilevel"/>
    <w:tmpl w:val="8FFE661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0" w15:restartNumberingAfterBreak="0">
    <w:nsid w:val="7DB428EB"/>
    <w:multiLevelType w:val="hybridMultilevel"/>
    <w:tmpl w:val="70B6732A"/>
    <w:lvl w:ilvl="0" w:tplc="5FEEC976">
      <w:start w:val="6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0"/>
  </w:num>
  <w:num w:numId="3">
    <w:abstractNumId w:val="16"/>
  </w:num>
  <w:num w:numId="4">
    <w:abstractNumId w:val="3"/>
  </w:num>
  <w:num w:numId="5">
    <w:abstractNumId w:val="39"/>
  </w:num>
  <w:num w:numId="6">
    <w:abstractNumId w:val="2"/>
  </w:num>
  <w:num w:numId="7">
    <w:abstractNumId w:val="12"/>
  </w:num>
  <w:num w:numId="8">
    <w:abstractNumId w:val="19"/>
  </w:num>
  <w:num w:numId="9">
    <w:abstractNumId w:val="9"/>
  </w:num>
  <w:num w:numId="10">
    <w:abstractNumId w:val="14"/>
  </w:num>
  <w:num w:numId="11">
    <w:abstractNumId w:val="36"/>
  </w:num>
  <w:num w:numId="12">
    <w:abstractNumId w:val="23"/>
  </w:num>
  <w:num w:numId="13">
    <w:abstractNumId w:val="18"/>
  </w:num>
  <w:num w:numId="14">
    <w:abstractNumId w:val="38"/>
  </w:num>
  <w:num w:numId="15">
    <w:abstractNumId w:val="28"/>
  </w:num>
  <w:num w:numId="16">
    <w:abstractNumId w:val="22"/>
  </w:num>
  <w:num w:numId="17">
    <w:abstractNumId w:val="35"/>
  </w:num>
  <w:num w:numId="18">
    <w:abstractNumId w:val="20"/>
  </w:num>
  <w:num w:numId="19">
    <w:abstractNumId w:val="34"/>
  </w:num>
  <w:num w:numId="20">
    <w:abstractNumId w:val="29"/>
  </w:num>
  <w:num w:numId="21">
    <w:abstractNumId w:val="25"/>
  </w:num>
  <w:num w:numId="22">
    <w:abstractNumId w:val="26"/>
  </w:num>
  <w:num w:numId="23">
    <w:abstractNumId w:val="13"/>
  </w:num>
  <w:num w:numId="24">
    <w:abstractNumId w:val="11"/>
  </w:num>
  <w:num w:numId="25">
    <w:abstractNumId w:val="31"/>
  </w:num>
  <w:num w:numId="26">
    <w:abstractNumId w:val="17"/>
    <w:lvlOverride w:ilvl="0">
      <w:startOverride w:val="1"/>
    </w:lvlOverride>
  </w:num>
  <w:num w:numId="27">
    <w:abstractNumId w:val="37"/>
  </w:num>
  <w:num w:numId="28">
    <w:abstractNumId w:val="21"/>
  </w:num>
  <w:num w:numId="29">
    <w:abstractNumId w:val="30"/>
  </w:num>
  <w:num w:numId="30">
    <w:abstractNumId w:val="4"/>
  </w:num>
  <w:num w:numId="31">
    <w:abstractNumId w:val="6"/>
  </w:num>
  <w:num w:numId="32">
    <w:abstractNumId w:val="7"/>
  </w:num>
  <w:num w:numId="33">
    <w:abstractNumId w:val="1"/>
  </w:num>
  <w:num w:numId="34">
    <w:abstractNumId w:val="5"/>
  </w:num>
  <w:num w:numId="35">
    <w:abstractNumId w:val="27"/>
  </w:num>
  <w:num w:numId="36">
    <w:abstractNumId w:val="40"/>
  </w:num>
  <w:num w:numId="37">
    <w:abstractNumId w:val="17"/>
  </w:num>
  <w:num w:numId="38">
    <w:abstractNumId w:val="17"/>
  </w:num>
  <w:num w:numId="39">
    <w:abstractNumId w:val="17"/>
  </w:num>
  <w:num w:numId="40">
    <w:abstractNumId w:val="17"/>
  </w:num>
  <w:num w:numId="41">
    <w:abstractNumId w:val="17"/>
  </w:num>
  <w:num w:numId="42">
    <w:abstractNumId w:val="8"/>
  </w:num>
  <w:num w:numId="43">
    <w:abstractNumId w:val="15"/>
  </w:num>
  <w:num w:numId="44">
    <w:abstractNumId w:val="10"/>
  </w:num>
  <w:num w:numId="45">
    <w:abstractNumId w:val="24"/>
  </w:num>
  <w:num w:numId="46">
    <w:abstractNumId w:val="33"/>
  </w:num>
  <w:num w:numId="47">
    <w:abstractNumId w:val="32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zMzE0MjQ3MTI2MjBX0lEKTi0uzszPAykwqgUA+VOWTywAAAA="/>
  </w:docVars>
  <w:rsids>
    <w:rsidRoot w:val="003307CC"/>
    <w:rsid w:val="0000045F"/>
    <w:rsid w:val="00001905"/>
    <w:rsid w:val="00001FF5"/>
    <w:rsid w:val="00002314"/>
    <w:rsid w:val="00010136"/>
    <w:rsid w:val="00010DF7"/>
    <w:rsid w:val="000120D3"/>
    <w:rsid w:val="000125FF"/>
    <w:rsid w:val="00012978"/>
    <w:rsid w:val="00012CE0"/>
    <w:rsid w:val="00014835"/>
    <w:rsid w:val="00015EB3"/>
    <w:rsid w:val="00017512"/>
    <w:rsid w:val="0002057A"/>
    <w:rsid w:val="00022985"/>
    <w:rsid w:val="00023C1B"/>
    <w:rsid w:val="000245BC"/>
    <w:rsid w:val="00030072"/>
    <w:rsid w:val="000306EB"/>
    <w:rsid w:val="00031FED"/>
    <w:rsid w:val="00032303"/>
    <w:rsid w:val="0003505B"/>
    <w:rsid w:val="00035233"/>
    <w:rsid w:val="00036050"/>
    <w:rsid w:val="0003633F"/>
    <w:rsid w:val="00040B34"/>
    <w:rsid w:val="000416E5"/>
    <w:rsid w:val="00041C27"/>
    <w:rsid w:val="00043CD4"/>
    <w:rsid w:val="00045D80"/>
    <w:rsid w:val="00046786"/>
    <w:rsid w:val="000468F1"/>
    <w:rsid w:val="0004760E"/>
    <w:rsid w:val="00047694"/>
    <w:rsid w:val="000477ED"/>
    <w:rsid w:val="0005116C"/>
    <w:rsid w:val="00051543"/>
    <w:rsid w:val="00051DF2"/>
    <w:rsid w:val="000521A4"/>
    <w:rsid w:val="000528E7"/>
    <w:rsid w:val="000529F8"/>
    <w:rsid w:val="0005542B"/>
    <w:rsid w:val="00063233"/>
    <w:rsid w:val="00064379"/>
    <w:rsid w:val="00065EAE"/>
    <w:rsid w:val="0007089B"/>
    <w:rsid w:val="00070CE4"/>
    <w:rsid w:val="00071F3A"/>
    <w:rsid w:val="000722C4"/>
    <w:rsid w:val="00073409"/>
    <w:rsid w:val="000734BA"/>
    <w:rsid w:val="00075C23"/>
    <w:rsid w:val="00076957"/>
    <w:rsid w:val="0007782F"/>
    <w:rsid w:val="00080EBF"/>
    <w:rsid w:val="00081FFB"/>
    <w:rsid w:val="000847A4"/>
    <w:rsid w:val="00086B42"/>
    <w:rsid w:val="000872D6"/>
    <w:rsid w:val="00087D13"/>
    <w:rsid w:val="0009085C"/>
    <w:rsid w:val="000915EB"/>
    <w:rsid w:val="00091B88"/>
    <w:rsid w:val="00091DF5"/>
    <w:rsid w:val="0009591C"/>
    <w:rsid w:val="000A1A2D"/>
    <w:rsid w:val="000A1E30"/>
    <w:rsid w:val="000A21FD"/>
    <w:rsid w:val="000A4F60"/>
    <w:rsid w:val="000A5553"/>
    <w:rsid w:val="000A581D"/>
    <w:rsid w:val="000A5C1E"/>
    <w:rsid w:val="000A6117"/>
    <w:rsid w:val="000A6C06"/>
    <w:rsid w:val="000A7DCB"/>
    <w:rsid w:val="000B12B7"/>
    <w:rsid w:val="000B1ED6"/>
    <w:rsid w:val="000B4E1F"/>
    <w:rsid w:val="000B51C0"/>
    <w:rsid w:val="000B55B2"/>
    <w:rsid w:val="000B58E9"/>
    <w:rsid w:val="000B5CA8"/>
    <w:rsid w:val="000B5CEC"/>
    <w:rsid w:val="000B5E69"/>
    <w:rsid w:val="000B6BA9"/>
    <w:rsid w:val="000B7E4C"/>
    <w:rsid w:val="000C0BC2"/>
    <w:rsid w:val="000C0FD3"/>
    <w:rsid w:val="000C230A"/>
    <w:rsid w:val="000C2756"/>
    <w:rsid w:val="000C554C"/>
    <w:rsid w:val="000C6719"/>
    <w:rsid w:val="000C690D"/>
    <w:rsid w:val="000D0C2D"/>
    <w:rsid w:val="000D24B7"/>
    <w:rsid w:val="000D2AE8"/>
    <w:rsid w:val="000D2EAB"/>
    <w:rsid w:val="000D371C"/>
    <w:rsid w:val="000D4C89"/>
    <w:rsid w:val="000D5EB3"/>
    <w:rsid w:val="000D6ADC"/>
    <w:rsid w:val="000D6F8B"/>
    <w:rsid w:val="000E2218"/>
    <w:rsid w:val="000E24DB"/>
    <w:rsid w:val="000E287B"/>
    <w:rsid w:val="000E3D7D"/>
    <w:rsid w:val="000E430A"/>
    <w:rsid w:val="000E5AC7"/>
    <w:rsid w:val="000E6684"/>
    <w:rsid w:val="000E6832"/>
    <w:rsid w:val="000E6D3D"/>
    <w:rsid w:val="000E6FF8"/>
    <w:rsid w:val="000F0C7F"/>
    <w:rsid w:val="000F1332"/>
    <w:rsid w:val="000F1936"/>
    <w:rsid w:val="000F1E77"/>
    <w:rsid w:val="000F2EB0"/>
    <w:rsid w:val="000F3AFC"/>
    <w:rsid w:val="000F3B5C"/>
    <w:rsid w:val="000F501A"/>
    <w:rsid w:val="00100374"/>
    <w:rsid w:val="00104B8D"/>
    <w:rsid w:val="00105556"/>
    <w:rsid w:val="00106C68"/>
    <w:rsid w:val="00107150"/>
    <w:rsid w:val="00111017"/>
    <w:rsid w:val="00111A99"/>
    <w:rsid w:val="0011219E"/>
    <w:rsid w:val="00112D2F"/>
    <w:rsid w:val="0011450B"/>
    <w:rsid w:val="00121460"/>
    <w:rsid w:val="00121F0A"/>
    <w:rsid w:val="00127D80"/>
    <w:rsid w:val="00127E60"/>
    <w:rsid w:val="00131269"/>
    <w:rsid w:val="001323B1"/>
    <w:rsid w:val="00134146"/>
    <w:rsid w:val="001358A7"/>
    <w:rsid w:val="00137B03"/>
    <w:rsid w:val="0014020E"/>
    <w:rsid w:val="00141327"/>
    <w:rsid w:val="0014176F"/>
    <w:rsid w:val="00141AAD"/>
    <w:rsid w:val="00142150"/>
    <w:rsid w:val="00145624"/>
    <w:rsid w:val="001456D5"/>
    <w:rsid w:val="00146F48"/>
    <w:rsid w:val="00147A26"/>
    <w:rsid w:val="00150293"/>
    <w:rsid w:val="0015073F"/>
    <w:rsid w:val="00150B01"/>
    <w:rsid w:val="00151C60"/>
    <w:rsid w:val="00151DA7"/>
    <w:rsid w:val="00152E9A"/>
    <w:rsid w:val="0015363D"/>
    <w:rsid w:val="00154035"/>
    <w:rsid w:val="00154197"/>
    <w:rsid w:val="00154500"/>
    <w:rsid w:val="001547A1"/>
    <w:rsid w:val="00154A92"/>
    <w:rsid w:val="00155433"/>
    <w:rsid w:val="00160E72"/>
    <w:rsid w:val="00161322"/>
    <w:rsid w:val="0016451F"/>
    <w:rsid w:val="0016459F"/>
    <w:rsid w:val="00164636"/>
    <w:rsid w:val="0016546E"/>
    <w:rsid w:val="0016562A"/>
    <w:rsid w:val="00165A09"/>
    <w:rsid w:val="0016637E"/>
    <w:rsid w:val="00166C8E"/>
    <w:rsid w:val="00170F7B"/>
    <w:rsid w:val="001749AD"/>
    <w:rsid w:val="001760FD"/>
    <w:rsid w:val="0018111B"/>
    <w:rsid w:val="00181477"/>
    <w:rsid w:val="00181BCE"/>
    <w:rsid w:val="00182518"/>
    <w:rsid w:val="0018382E"/>
    <w:rsid w:val="00186F94"/>
    <w:rsid w:val="00187153"/>
    <w:rsid w:val="001876E6"/>
    <w:rsid w:val="00190824"/>
    <w:rsid w:val="0019084F"/>
    <w:rsid w:val="00191E9D"/>
    <w:rsid w:val="00193668"/>
    <w:rsid w:val="00193B98"/>
    <w:rsid w:val="00195AF1"/>
    <w:rsid w:val="00197171"/>
    <w:rsid w:val="00197777"/>
    <w:rsid w:val="001A0342"/>
    <w:rsid w:val="001A064B"/>
    <w:rsid w:val="001A1BEC"/>
    <w:rsid w:val="001A2BD1"/>
    <w:rsid w:val="001A3AE4"/>
    <w:rsid w:val="001A5668"/>
    <w:rsid w:val="001A63D8"/>
    <w:rsid w:val="001B01BF"/>
    <w:rsid w:val="001B0FC5"/>
    <w:rsid w:val="001B1E4B"/>
    <w:rsid w:val="001B67E1"/>
    <w:rsid w:val="001C00B5"/>
    <w:rsid w:val="001C0F5B"/>
    <w:rsid w:val="001C1328"/>
    <w:rsid w:val="001C1B2F"/>
    <w:rsid w:val="001C22AB"/>
    <w:rsid w:val="001C22BB"/>
    <w:rsid w:val="001C26BE"/>
    <w:rsid w:val="001C4810"/>
    <w:rsid w:val="001C486F"/>
    <w:rsid w:val="001C49C5"/>
    <w:rsid w:val="001C4DAB"/>
    <w:rsid w:val="001C5AFB"/>
    <w:rsid w:val="001C6D9E"/>
    <w:rsid w:val="001C7813"/>
    <w:rsid w:val="001D0A83"/>
    <w:rsid w:val="001D1660"/>
    <w:rsid w:val="001D5333"/>
    <w:rsid w:val="001D663A"/>
    <w:rsid w:val="001D75C6"/>
    <w:rsid w:val="001D7F62"/>
    <w:rsid w:val="001E002D"/>
    <w:rsid w:val="001E0764"/>
    <w:rsid w:val="001E0A04"/>
    <w:rsid w:val="001E1BB4"/>
    <w:rsid w:val="001E1C4D"/>
    <w:rsid w:val="001E1D81"/>
    <w:rsid w:val="001E1E9F"/>
    <w:rsid w:val="001E2124"/>
    <w:rsid w:val="001E2B99"/>
    <w:rsid w:val="001E474B"/>
    <w:rsid w:val="001E4EB9"/>
    <w:rsid w:val="001E5CFB"/>
    <w:rsid w:val="001E61DC"/>
    <w:rsid w:val="001F0B86"/>
    <w:rsid w:val="001F1663"/>
    <w:rsid w:val="001F1AD3"/>
    <w:rsid w:val="001F434B"/>
    <w:rsid w:val="001F454E"/>
    <w:rsid w:val="001F6492"/>
    <w:rsid w:val="00200DE1"/>
    <w:rsid w:val="00201E95"/>
    <w:rsid w:val="00203637"/>
    <w:rsid w:val="002037F9"/>
    <w:rsid w:val="00203D51"/>
    <w:rsid w:val="00204602"/>
    <w:rsid w:val="00204DD0"/>
    <w:rsid w:val="002052FE"/>
    <w:rsid w:val="00205526"/>
    <w:rsid w:val="00205E6B"/>
    <w:rsid w:val="00205ECE"/>
    <w:rsid w:val="00206D6E"/>
    <w:rsid w:val="002078A4"/>
    <w:rsid w:val="00212F11"/>
    <w:rsid w:val="00213604"/>
    <w:rsid w:val="00214CCB"/>
    <w:rsid w:val="00214E11"/>
    <w:rsid w:val="0022077E"/>
    <w:rsid w:val="0022176F"/>
    <w:rsid w:val="00224F06"/>
    <w:rsid w:val="00225959"/>
    <w:rsid w:val="0022621B"/>
    <w:rsid w:val="002279D3"/>
    <w:rsid w:val="0023003E"/>
    <w:rsid w:val="00232A08"/>
    <w:rsid w:val="00234360"/>
    <w:rsid w:val="00242394"/>
    <w:rsid w:val="00243F90"/>
    <w:rsid w:val="00245102"/>
    <w:rsid w:val="002465CF"/>
    <w:rsid w:val="0024787E"/>
    <w:rsid w:val="002511E6"/>
    <w:rsid w:val="00252B9B"/>
    <w:rsid w:val="00252DD2"/>
    <w:rsid w:val="00256899"/>
    <w:rsid w:val="002601FA"/>
    <w:rsid w:val="00260622"/>
    <w:rsid w:val="00261191"/>
    <w:rsid w:val="00261CAE"/>
    <w:rsid w:val="002641C7"/>
    <w:rsid w:val="002660A9"/>
    <w:rsid w:val="0026612F"/>
    <w:rsid w:val="002673F5"/>
    <w:rsid w:val="00267EE9"/>
    <w:rsid w:val="00270169"/>
    <w:rsid w:val="00271A8B"/>
    <w:rsid w:val="00273754"/>
    <w:rsid w:val="00273B70"/>
    <w:rsid w:val="00274F06"/>
    <w:rsid w:val="002754A0"/>
    <w:rsid w:val="00276623"/>
    <w:rsid w:val="00276D73"/>
    <w:rsid w:val="002770BD"/>
    <w:rsid w:val="00280C25"/>
    <w:rsid w:val="0028135B"/>
    <w:rsid w:val="0028139D"/>
    <w:rsid w:val="00283745"/>
    <w:rsid w:val="0028510B"/>
    <w:rsid w:val="00286A08"/>
    <w:rsid w:val="00287BA8"/>
    <w:rsid w:val="00287F30"/>
    <w:rsid w:val="00290033"/>
    <w:rsid w:val="00290BF0"/>
    <w:rsid w:val="00294353"/>
    <w:rsid w:val="00297028"/>
    <w:rsid w:val="002972F1"/>
    <w:rsid w:val="002979BB"/>
    <w:rsid w:val="002A29EE"/>
    <w:rsid w:val="002A3E56"/>
    <w:rsid w:val="002A47A2"/>
    <w:rsid w:val="002A5C45"/>
    <w:rsid w:val="002A626B"/>
    <w:rsid w:val="002A67EC"/>
    <w:rsid w:val="002A6979"/>
    <w:rsid w:val="002A6A7A"/>
    <w:rsid w:val="002A7D00"/>
    <w:rsid w:val="002B1BC6"/>
    <w:rsid w:val="002B1D3E"/>
    <w:rsid w:val="002B25C6"/>
    <w:rsid w:val="002B2E31"/>
    <w:rsid w:val="002C16BC"/>
    <w:rsid w:val="002C1FD0"/>
    <w:rsid w:val="002C3093"/>
    <w:rsid w:val="002C51DB"/>
    <w:rsid w:val="002C6ADA"/>
    <w:rsid w:val="002C6E7B"/>
    <w:rsid w:val="002D3B03"/>
    <w:rsid w:val="002D5919"/>
    <w:rsid w:val="002D5F53"/>
    <w:rsid w:val="002D7E5C"/>
    <w:rsid w:val="002E0005"/>
    <w:rsid w:val="002E160C"/>
    <w:rsid w:val="002E24DD"/>
    <w:rsid w:val="002E3997"/>
    <w:rsid w:val="002E51D5"/>
    <w:rsid w:val="002E561F"/>
    <w:rsid w:val="002E591C"/>
    <w:rsid w:val="002E6A06"/>
    <w:rsid w:val="002E7E12"/>
    <w:rsid w:val="002F0D97"/>
    <w:rsid w:val="002F185C"/>
    <w:rsid w:val="002F5AA2"/>
    <w:rsid w:val="002F62FF"/>
    <w:rsid w:val="002F6C9D"/>
    <w:rsid w:val="002F71BB"/>
    <w:rsid w:val="002F7F8F"/>
    <w:rsid w:val="00300421"/>
    <w:rsid w:val="0030178C"/>
    <w:rsid w:val="00303B6E"/>
    <w:rsid w:val="00304AF8"/>
    <w:rsid w:val="0030675F"/>
    <w:rsid w:val="00307072"/>
    <w:rsid w:val="00307FD7"/>
    <w:rsid w:val="00310E04"/>
    <w:rsid w:val="00310E5C"/>
    <w:rsid w:val="00311762"/>
    <w:rsid w:val="0031237B"/>
    <w:rsid w:val="003124F4"/>
    <w:rsid w:val="00312791"/>
    <w:rsid w:val="0031435B"/>
    <w:rsid w:val="003149FF"/>
    <w:rsid w:val="00314E4B"/>
    <w:rsid w:val="00315429"/>
    <w:rsid w:val="0031579F"/>
    <w:rsid w:val="00317461"/>
    <w:rsid w:val="00317802"/>
    <w:rsid w:val="003179D2"/>
    <w:rsid w:val="0032238C"/>
    <w:rsid w:val="003224EF"/>
    <w:rsid w:val="0032482E"/>
    <w:rsid w:val="0032604B"/>
    <w:rsid w:val="00326A8C"/>
    <w:rsid w:val="00327959"/>
    <w:rsid w:val="003303CC"/>
    <w:rsid w:val="003307CC"/>
    <w:rsid w:val="003317AD"/>
    <w:rsid w:val="00332499"/>
    <w:rsid w:val="003347CE"/>
    <w:rsid w:val="003358C9"/>
    <w:rsid w:val="00335F8B"/>
    <w:rsid w:val="00336425"/>
    <w:rsid w:val="00336D1E"/>
    <w:rsid w:val="00337F0C"/>
    <w:rsid w:val="003409BF"/>
    <w:rsid w:val="00340F28"/>
    <w:rsid w:val="003416CF"/>
    <w:rsid w:val="0034492A"/>
    <w:rsid w:val="00344C89"/>
    <w:rsid w:val="00345C80"/>
    <w:rsid w:val="00345EFD"/>
    <w:rsid w:val="00347834"/>
    <w:rsid w:val="00347940"/>
    <w:rsid w:val="00347A80"/>
    <w:rsid w:val="003503F4"/>
    <w:rsid w:val="00353B40"/>
    <w:rsid w:val="00353D10"/>
    <w:rsid w:val="0035504B"/>
    <w:rsid w:val="003558A1"/>
    <w:rsid w:val="003558C0"/>
    <w:rsid w:val="00355AB6"/>
    <w:rsid w:val="00356248"/>
    <w:rsid w:val="00356AD8"/>
    <w:rsid w:val="003578AD"/>
    <w:rsid w:val="0035793C"/>
    <w:rsid w:val="00357A38"/>
    <w:rsid w:val="00357B1B"/>
    <w:rsid w:val="003608AE"/>
    <w:rsid w:val="00361771"/>
    <w:rsid w:val="0036194F"/>
    <w:rsid w:val="003620B8"/>
    <w:rsid w:val="00362D6B"/>
    <w:rsid w:val="00363CDA"/>
    <w:rsid w:val="0036461B"/>
    <w:rsid w:val="00364EF5"/>
    <w:rsid w:val="0036561E"/>
    <w:rsid w:val="00367662"/>
    <w:rsid w:val="003677AF"/>
    <w:rsid w:val="00370259"/>
    <w:rsid w:val="00370B14"/>
    <w:rsid w:val="00370EAE"/>
    <w:rsid w:val="00371285"/>
    <w:rsid w:val="003717FA"/>
    <w:rsid w:val="00371E14"/>
    <w:rsid w:val="00372477"/>
    <w:rsid w:val="003726B6"/>
    <w:rsid w:val="003733D4"/>
    <w:rsid w:val="00373952"/>
    <w:rsid w:val="00375C17"/>
    <w:rsid w:val="0037736A"/>
    <w:rsid w:val="00380B8E"/>
    <w:rsid w:val="00381AD0"/>
    <w:rsid w:val="00383176"/>
    <w:rsid w:val="00384F89"/>
    <w:rsid w:val="003877DE"/>
    <w:rsid w:val="003906FC"/>
    <w:rsid w:val="0039174D"/>
    <w:rsid w:val="00393C35"/>
    <w:rsid w:val="00394110"/>
    <w:rsid w:val="0039571C"/>
    <w:rsid w:val="00395B0C"/>
    <w:rsid w:val="00396351"/>
    <w:rsid w:val="003964CD"/>
    <w:rsid w:val="003A258E"/>
    <w:rsid w:val="003A4067"/>
    <w:rsid w:val="003A46CB"/>
    <w:rsid w:val="003A61CB"/>
    <w:rsid w:val="003B02FC"/>
    <w:rsid w:val="003B0F7D"/>
    <w:rsid w:val="003B2A4C"/>
    <w:rsid w:val="003B2DD2"/>
    <w:rsid w:val="003B3FC4"/>
    <w:rsid w:val="003B3FF2"/>
    <w:rsid w:val="003B5F1D"/>
    <w:rsid w:val="003B71F2"/>
    <w:rsid w:val="003B7343"/>
    <w:rsid w:val="003C067C"/>
    <w:rsid w:val="003C07B4"/>
    <w:rsid w:val="003C253D"/>
    <w:rsid w:val="003C2668"/>
    <w:rsid w:val="003C2C48"/>
    <w:rsid w:val="003C3A02"/>
    <w:rsid w:val="003C4922"/>
    <w:rsid w:val="003C4D27"/>
    <w:rsid w:val="003C60A7"/>
    <w:rsid w:val="003C707F"/>
    <w:rsid w:val="003C7DCF"/>
    <w:rsid w:val="003D05ED"/>
    <w:rsid w:val="003D1565"/>
    <w:rsid w:val="003D2A13"/>
    <w:rsid w:val="003D3313"/>
    <w:rsid w:val="003D564F"/>
    <w:rsid w:val="003D758B"/>
    <w:rsid w:val="003E0713"/>
    <w:rsid w:val="003E187E"/>
    <w:rsid w:val="003E506E"/>
    <w:rsid w:val="003E5B3E"/>
    <w:rsid w:val="003E5B80"/>
    <w:rsid w:val="003E6052"/>
    <w:rsid w:val="003E62A8"/>
    <w:rsid w:val="003E6B47"/>
    <w:rsid w:val="003E6FF9"/>
    <w:rsid w:val="003F0367"/>
    <w:rsid w:val="003F10A3"/>
    <w:rsid w:val="003F11C9"/>
    <w:rsid w:val="003F16FB"/>
    <w:rsid w:val="003F23B8"/>
    <w:rsid w:val="003F31DF"/>
    <w:rsid w:val="003F50F7"/>
    <w:rsid w:val="003F7C36"/>
    <w:rsid w:val="00400615"/>
    <w:rsid w:val="00400E20"/>
    <w:rsid w:val="00401838"/>
    <w:rsid w:val="00403876"/>
    <w:rsid w:val="00404C65"/>
    <w:rsid w:val="00404D02"/>
    <w:rsid w:val="00405120"/>
    <w:rsid w:val="0040663F"/>
    <w:rsid w:val="004073AF"/>
    <w:rsid w:val="00407413"/>
    <w:rsid w:val="0040798E"/>
    <w:rsid w:val="0041177F"/>
    <w:rsid w:val="00413090"/>
    <w:rsid w:val="00413B80"/>
    <w:rsid w:val="00414C06"/>
    <w:rsid w:val="004160A8"/>
    <w:rsid w:val="00416303"/>
    <w:rsid w:val="00417BAA"/>
    <w:rsid w:val="004206E9"/>
    <w:rsid w:val="004209BE"/>
    <w:rsid w:val="00420B35"/>
    <w:rsid w:val="00423310"/>
    <w:rsid w:val="004279B2"/>
    <w:rsid w:val="00430947"/>
    <w:rsid w:val="004310D3"/>
    <w:rsid w:val="00431AF7"/>
    <w:rsid w:val="00432795"/>
    <w:rsid w:val="00435919"/>
    <w:rsid w:val="00436E85"/>
    <w:rsid w:val="00437708"/>
    <w:rsid w:val="00440B14"/>
    <w:rsid w:val="00440EDF"/>
    <w:rsid w:val="00442A60"/>
    <w:rsid w:val="0045096F"/>
    <w:rsid w:val="00451463"/>
    <w:rsid w:val="00452345"/>
    <w:rsid w:val="00452F2D"/>
    <w:rsid w:val="004530AC"/>
    <w:rsid w:val="00453487"/>
    <w:rsid w:val="0045693A"/>
    <w:rsid w:val="00456AAC"/>
    <w:rsid w:val="00457072"/>
    <w:rsid w:val="00463907"/>
    <w:rsid w:val="00466377"/>
    <w:rsid w:val="004663A2"/>
    <w:rsid w:val="004665C1"/>
    <w:rsid w:val="00466ED9"/>
    <w:rsid w:val="004701ED"/>
    <w:rsid w:val="00474563"/>
    <w:rsid w:val="00475565"/>
    <w:rsid w:val="00475F20"/>
    <w:rsid w:val="004766E2"/>
    <w:rsid w:val="0047687A"/>
    <w:rsid w:val="00477B6D"/>
    <w:rsid w:val="004806FA"/>
    <w:rsid w:val="00480D48"/>
    <w:rsid w:val="00480F26"/>
    <w:rsid w:val="00481115"/>
    <w:rsid w:val="00481CC5"/>
    <w:rsid w:val="00481CC8"/>
    <w:rsid w:val="004827ED"/>
    <w:rsid w:val="004834D4"/>
    <w:rsid w:val="00483D67"/>
    <w:rsid w:val="00483FD4"/>
    <w:rsid w:val="0048415C"/>
    <w:rsid w:val="004843B8"/>
    <w:rsid w:val="004850EF"/>
    <w:rsid w:val="004858BD"/>
    <w:rsid w:val="0048676B"/>
    <w:rsid w:val="004869DE"/>
    <w:rsid w:val="00486C79"/>
    <w:rsid w:val="00487693"/>
    <w:rsid w:val="00490011"/>
    <w:rsid w:val="00490B93"/>
    <w:rsid w:val="0049140E"/>
    <w:rsid w:val="00493FAA"/>
    <w:rsid w:val="00494F0F"/>
    <w:rsid w:val="004962FB"/>
    <w:rsid w:val="004966E2"/>
    <w:rsid w:val="00497AE2"/>
    <w:rsid w:val="004A03D1"/>
    <w:rsid w:val="004A0CC4"/>
    <w:rsid w:val="004A0EE8"/>
    <w:rsid w:val="004A18C2"/>
    <w:rsid w:val="004A1EB3"/>
    <w:rsid w:val="004A26F3"/>
    <w:rsid w:val="004A3170"/>
    <w:rsid w:val="004A500B"/>
    <w:rsid w:val="004A5DF3"/>
    <w:rsid w:val="004A5F97"/>
    <w:rsid w:val="004A6271"/>
    <w:rsid w:val="004B0238"/>
    <w:rsid w:val="004B02BA"/>
    <w:rsid w:val="004B0D58"/>
    <w:rsid w:val="004B28CE"/>
    <w:rsid w:val="004B33E1"/>
    <w:rsid w:val="004B4C8F"/>
    <w:rsid w:val="004B57F5"/>
    <w:rsid w:val="004B6A8E"/>
    <w:rsid w:val="004B7D4B"/>
    <w:rsid w:val="004C08D7"/>
    <w:rsid w:val="004C1543"/>
    <w:rsid w:val="004C15A1"/>
    <w:rsid w:val="004C20E2"/>
    <w:rsid w:val="004C34BF"/>
    <w:rsid w:val="004C4368"/>
    <w:rsid w:val="004C5B91"/>
    <w:rsid w:val="004C5F59"/>
    <w:rsid w:val="004C6560"/>
    <w:rsid w:val="004D0677"/>
    <w:rsid w:val="004D3AAD"/>
    <w:rsid w:val="004D3CAA"/>
    <w:rsid w:val="004D704C"/>
    <w:rsid w:val="004E751F"/>
    <w:rsid w:val="004F03A1"/>
    <w:rsid w:val="004F1695"/>
    <w:rsid w:val="004F3261"/>
    <w:rsid w:val="004F35A4"/>
    <w:rsid w:val="004F7B3A"/>
    <w:rsid w:val="00500A0E"/>
    <w:rsid w:val="0050241D"/>
    <w:rsid w:val="00502BF3"/>
    <w:rsid w:val="005033B0"/>
    <w:rsid w:val="00503402"/>
    <w:rsid w:val="005046B5"/>
    <w:rsid w:val="00504ABE"/>
    <w:rsid w:val="00505E3D"/>
    <w:rsid w:val="005069AF"/>
    <w:rsid w:val="00511B6D"/>
    <w:rsid w:val="00513B4C"/>
    <w:rsid w:val="00516078"/>
    <w:rsid w:val="00517BEE"/>
    <w:rsid w:val="005205E5"/>
    <w:rsid w:val="00523495"/>
    <w:rsid w:val="005240E0"/>
    <w:rsid w:val="00525E38"/>
    <w:rsid w:val="0052647A"/>
    <w:rsid w:val="00526B76"/>
    <w:rsid w:val="00526F65"/>
    <w:rsid w:val="005270E6"/>
    <w:rsid w:val="0052748F"/>
    <w:rsid w:val="00530179"/>
    <w:rsid w:val="00530A98"/>
    <w:rsid w:val="00533CCB"/>
    <w:rsid w:val="00535E25"/>
    <w:rsid w:val="00537A27"/>
    <w:rsid w:val="00537BF2"/>
    <w:rsid w:val="00541D36"/>
    <w:rsid w:val="00542148"/>
    <w:rsid w:val="00542D52"/>
    <w:rsid w:val="005435BE"/>
    <w:rsid w:val="005438F5"/>
    <w:rsid w:val="00544130"/>
    <w:rsid w:val="00545A8A"/>
    <w:rsid w:val="00545DB4"/>
    <w:rsid w:val="005460EC"/>
    <w:rsid w:val="0054638F"/>
    <w:rsid w:val="005463E5"/>
    <w:rsid w:val="005507FD"/>
    <w:rsid w:val="0055494F"/>
    <w:rsid w:val="005570E8"/>
    <w:rsid w:val="0055718E"/>
    <w:rsid w:val="005659B3"/>
    <w:rsid w:val="00565D38"/>
    <w:rsid w:val="00566640"/>
    <w:rsid w:val="005667A4"/>
    <w:rsid w:val="00566EF0"/>
    <w:rsid w:val="00567DE8"/>
    <w:rsid w:val="00567EBA"/>
    <w:rsid w:val="005714A6"/>
    <w:rsid w:val="0057175C"/>
    <w:rsid w:val="00572DF9"/>
    <w:rsid w:val="0057329C"/>
    <w:rsid w:val="00574B9A"/>
    <w:rsid w:val="0057712A"/>
    <w:rsid w:val="0058216A"/>
    <w:rsid w:val="00582A5C"/>
    <w:rsid w:val="00583658"/>
    <w:rsid w:val="005837F4"/>
    <w:rsid w:val="00585321"/>
    <w:rsid w:val="0058598B"/>
    <w:rsid w:val="00585D5C"/>
    <w:rsid w:val="00590348"/>
    <w:rsid w:val="005904B6"/>
    <w:rsid w:val="00594A5D"/>
    <w:rsid w:val="00594B82"/>
    <w:rsid w:val="005956E5"/>
    <w:rsid w:val="00596C09"/>
    <w:rsid w:val="00596DEF"/>
    <w:rsid w:val="005A008E"/>
    <w:rsid w:val="005A115F"/>
    <w:rsid w:val="005A32DE"/>
    <w:rsid w:val="005A3914"/>
    <w:rsid w:val="005A62E3"/>
    <w:rsid w:val="005B00C7"/>
    <w:rsid w:val="005B0706"/>
    <w:rsid w:val="005B0CF9"/>
    <w:rsid w:val="005B0F4E"/>
    <w:rsid w:val="005B2531"/>
    <w:rsid w:val="005B2AAD"/>
    <w:rsid w:val="005B4F07"/>
    <w:rsid w:val="005B598D"/>
    <w:rsid w:val="005B66FB"/>
    <w:rsid w:val="005B679C"/>
    <w:rsid w:val="005B7A43"/>
    <w:rsid w:val="005C0B95"/>
    <w:rsid w:val="005C1A6B"/>
    <w:rsid w:val="005C2920"/>
    <w:rsid w:val="005C2BE3"/>
    <w:rsid w:val="005C3C26"/>
    <w:rsid w:val="005C4940"/>
    <w:rsid w:val="005C5AC6"/>
    <w:rsid w:val="005C5CCF"/>
    <w:rsid w:val="005C7325"/>
    <w:rsid w:val="005C74B6"/>
    <w:rsid w:val="005D0192"/>
    <w:rsid w:val="005D22AA"/>
    <w:rsid w:val="005D604C"/>
    <w:rsid w:val="005D74EB"/>
    <w:rsid w:val="005E0AF0"/>
    <w:rsid w:val="005E1263"/>
    <w:rsid w:val="005E2034"/>
    <w:rsid w:val="005E28EC"/>
    <w:rsid w:val="005E3F19"/>
    <w:rsid w:val="005E3FC4"/>
    <w:rsid w:val="005E4364"/>
    <w:rsid w:val="005E5F80"/>
    <w:rsid w:val="005E7112"/>
    <w:rsid w:val="005F0242"/>
    <w:rsid w:val="005F140E"/>
    <w:rsid w:val="005F3FAF"/>
    <w:rsid w:val="005F42B3"/>
    <w:rsid w:val="005F474B"/>
    <w:rsid w:val="005F5553"/>
    <w:rsid w:val="005F6810"/>
    <w:rsid w:val="005F685E"/>
    <w:rsid w:val="0060305A"/>
    <w:rsid w:val="00603670"/>
    <w:rsid w:val="0060439B"/>
    <w:rsid w:val="006058BD"/>
    <w:rsid w:val="00610328"/>
    <w:rsid w:val="00611046"/>
    <w:rsid w:val="00611911"/>
    <w:rsid w:val="0061207B"/>
    <w:rsid w:val="00612477"/>
    <w:rsid w:val="00613A5A"/>
    <w:rsid w:val="00614164"/>
    <w:rsid w:val="0061475E"/>
    <w:rsid w:val="00614B0D"/>
    <w:rsid w:val="00614D20"/>
    <w:rsid w:val="006204CB"/>
    <w:rsid w:val="00622716"/>
    <w:rsid w:val="00622C3B"/>
    <w:rsid w:val="00625863"/>
    <w:rsid w:val="00627996"/>
    <w:rsid w:val="00630A6B"/>
    <w:rsid w:val="00631C91"/>
    <w:rsid w:val="00632980"/>
    <w:rsid w:val="006334D3"/>
    <w:rsid w:val="00634E25"/>
    <w:rsid w:val="00634F16"/>
    <w:rsid w:val="00635591"/>
    <w:rsid w:val="00636D5D"/>
    <w:rsid w:val="00637CDA"/>
    <w:rsid w:val="00637D93"/>
    <w:rsid w:val="00640731"/>
    <w:rsid w:val="0064094B"/>
    <w:rsid w:val="00641489"/>
    <w:rsid w:val="00641884"/>
    <w:rsid w:val="00641E5E"/>
    <w:rsid w:val="00642C59"/>
    <w:rsid w:val="00643B35"/>
    <w:rsid w:val="00644122"/>
    <w:rsid w:val="00644A82"/>
    <w:rsid w:val="006466ED"/>
    <w:rsid w:val="00647793"/>
    <w:rsid w:val="0065107A"/>
    <w:rsid w:val="006519BA"/>
    <w:rsid w:val="00651B07"/>
    <w:rsid w:val="00652B3D"/>
    <w:rsid w:val="00653FF9"/>
    <w:rsid w:val="006550A0"/>
    <w:rsid w:val="00657552"/>
    <w:rsid w:val="00657895"/>
    <w:rsid w:val="006579AC"/>
    <w:rsid w:val="006601D1"/>
    <w:rsid w:val="00660385"/>
    <w:rsid w:val="00660BA1"/>
    <w:rsid w:val="00661F5D"/>
    <w:rsid w:val="00663E7B"/>
    <w:rsid w:val="00664773"/>
    <w:rsid w:val="0066516C"/>
    <w:rsid w:val="00665B2A"/>
    <w:rsid w:val="00665EC8"/>
    <w:rsid w:val="006670D3"/>
    <w:rsid w:val="00667319"/>
    <w:rsid w:val="0066788B"/>
    <w:rsid w:val="00667AFC"/>
    <w:rsid w:val="00670AC9"/>
    <w:rsid w:val="00671718"/>
    <w:rsid w:val="00673610"/>
    <w:rsid w:val="0067512D"/>
    <w:rsid w:val="006772EA"/>
    <w:rsid w:val="0067781E"/>
    <w:rsid w:val="00680CD8"/>
    <w:rsid w:val="0068184F"/>
    <w:rsid w:val="00682DBE"/>
    <w:rsid w:val="0068390D"/>
    <w:rsid w:val="006841D6"/>
    <w:rsid w:val="00684D23"/>
    <w:rsid w:val="0068708D"/>
    <w:rsid w:val="0068752A"/>
    <w:rsid w:val="0068794B"/>
    <w:rsid w:val="00691762"/>
    <w:rsid w:val="00691C95"/>
    <w:rsid w:val="00691E5E"/>
    <w:rsid w:val="00693C89"/>
    <w:rsid w:val="006947B3"/>
    <w:rsid w:val="00697B9A"/>
    <w:rsid w:val="006A197F"/>
    <w:rsid w:val="006B0CFA"/>
    <w:rsid w:val="006B1408"/>
    <w:rsid w:val="006B3C30"/>
    <w:rsid w:val="006B3CE5"/>
    <w:rsid w:val="006B51B2"/>
    <w:rsid w:val="006B5E25"/>
    <w:rsid w:val="006B76A2"/>
    <w:rsid w:val="006C0664"/>
    <w:rsid w:val="006C1E8F"/>
    <w:rsid w:val="006C3002"/>
    <w:rsid w:val="006C4B37"/>
    <w:rsid w:val="006C531A"/>
    <w:rsid w:val="006C556E"/>
    <w:rsid w:val="006D0A8B"/>
    <w:rsid w:val="006D10EA"/>
    <w:rsid w:val="006D208C"/>
    <w:rsid w:val="006D3297"/>
    <w:rsid w:val="006D4C6D"/>
    <w:rsid w:val="006D72C7"/>
    <w:rsid w:val="006D787D"/>
    <w:rsid w:val="006E06DE"/>
    <w:rsid w:val="006E1ADD"/>
    <w:rsid w:val="006E3CDE"/>
    <w:rsid w:val="006F007F"/>
    <w:rsid w:val="006F14DD"/>
    <w:rsid w:val="006F3C49"/>
    <w:rsid w:val="006F6324"/>
    <w:rsid w:val="006F6574"/>
    <w:rsid w:val="006F78BF"/>
    <w:rsid w:val="00700869"/>
    <w:rsid w:val="00701869"/>
    <w:rsid w:val="0070278D"/>
    <w:rsid w:val="00704BA5"/>
    <w:rsid w:val="00705DEC"/>
    <w:rsid w:val="00706256"/>
    <w:rsid w:val="0071014D"/>
    <w:rsid w:val="007113CA"/>
    <w:rsid w:val="007116C1"/>
    <w:rsid w:val="00712A41"/>
    <w:rsid w:val="00713667"/>
    <w:rsid w:val="007137D6"/>
    <w:rsid w:val="00713FDB"/>
    <w:rsid w:val="007146E2"/>
    <w:rsid w:val="0071565E"/>
    <w:rsid w:val="007162E1"/>
    <w:rsid w:val="00716579"/>
    <w:rsid w:val="00716674"/>
    <w:rsid w:val="00716764"/>
    <w:rsid w:val="00716792"/>
    <w:rsid w:val="0071712B"/>
    <w:rsid w:val="00717EDF"/>
    <w:rsid w:val="00720430"/>
    <w:rsid w:val="00720682"/>
    <w:rsid w:val="007210DC"/>
    <w:rsid w:val="00722B35"/>
    <w:rsid w:val="00722F3E"/>
    <w:rsid w:val="00724086"/>
    <w:rsid w:val="00724518"/>
    <w:rsid w:val="00724F22"/>
    <w:rsid w:val="0072553E"/>
    <w:rsid w:val="00725741"/>
    <w:rsid w:val="00731831"/>
    <w:rsid w:val="00734251"/>
    <w:rsid w:val="00735481"/>
    <w:rsid w:val="00736092"/>
    <w:rsid w:val="00736EFB"/>
    <w:rsid w:val="00736F74"/>
    <w:rsid w:val="007378EC"/>
    <w:rsid w:val="00737F75"/>
    <w:rsid w:val="00741CED"/>
    <w:rsid w:val="00742310"/>
    <w:rsid w:val="007430E4"/>
    <w:rsid w:val="00743676"/>
    <w:rsid w:val="00744072"/>
    <w:rsid w:val="00745C53"/>
    <w:rsid w:val="0074710A"/>
    <w:rsid w:val="00747FE3"/>
    <w:rsid w:val="00750310"/>
    <w:rsid w:val="007520CB"/>
    <w:rsid w:val="00754D1E"/>
    <w:rsid w:val="00755339"/>
    <w:rsid w:val="00756C64"/>
    <w:rsid w:val="00757505"/>
    <w:rsid w:val="00764611"/>
    <w:rsid w:val="0076490E"/>
    <w:rsid w:val="00767C90"/>
    <w:rsid w:val="00774B56"/>
    <w:rsid w:val="00774DAF"/>
    <w:rsid w:val="0077634E"/>
    <w:rsid w:val="007766B4"/>
    <w:rsid w:val="0077759D"/>
    <w:rsid w:val="00780E6F"/>
    <w:rsid w:val="0078438A"/>
    <w:rsid w:val="00784940"/>
    <w:rsid w:val="0078566C"/>
    <w:rsid w:val="00787761"/>
    <w:rsid w:val="007919B9"/>
    <w:rsid w:val="007926F7"/>
    <w:rsid w:val="00793070"/>
    <w:rsid w:val="00794930"/>
    <w:rsid w:val="00794F25"/>
    <w:rsid w:val="00797340"/>
    <w:rsid w:val="00797B34"/>
    <w:rsid w:val="007A10A8"/>
    <w:rsid w:val="007A1106"/>
    <w:rsid w:val="007A1D1B"/>
    <w:rsid w:val="007A7E87"/>
    <w:rsid w:val="007B4AFA"/>
    <w:rsid w:val="007B4B1E"/>
    <w:rsid w:val="007B56F8"/>
    <w:rsid w:val="007C02CB"/>
    <w:rsid w:val="007C3176"/>
    <w:rsid w:val="007C3D54"/>
    <w:rsid w:val="007C4784"/>
    <w:rsid w:val="007C4824"/>
    <w:rsid w:val="007C4F00"/>
    <w:rsid w:val="007C533B"/>
    <w:rsid w:val="007C5504"/>
    <w:rsid w:val="007C5553"/>
    <w:rsid w:val="007C5C69"/>
    <w:rsid w:val="007C64EF"/>
    <w:rsid w:val="007C66E4"/>
    <w:rsid w:val="007C77F5"/>
    <w:rsid w:val="007C7A6E"/>
    <w:rsid w:val="007D0BB9"/>
    <w:rsid w:val="007D13A3"/>
    <w:rsid w:val="007D185E"/>
    <w:rsid w:val="007D3589"/>
    <w:rsid w:val="007D366C"/>
    <w:rsid w:val="007D412F"/>
    <w:rsid w:val="007D5292"/>
    <w:rsid w:val="007D544E"/>
    <w:rsid w:val="007D607A"/>
    <w:rsid w:val="007E7C0D"/>
    <w:rsid w:val="007F1530"/>
    <w:rsid w:val="007F17FF"/>
    <w:rsid w:val="007F2416"/>
    <w:rsid w:val="007F4769"/>
    <w:rsid w:val="007F5772"/>
    <w:rsid w:val="007F667F"/>
    <w:rsid w:val="007F7763"/>
    <w:rsid w:val="008001A2"/>
    <w:rsid w:val="008036E6"/>
    <w:rsid w:val="00803C2E"/>
    <w:rsid w:val="00805517"/>
    <w:rsid w:val="008057D6"/>
    <w:rsid w:val="00805EFF"/>
    <w:rsid w:val="008064DD"/>
    <w:rsid w:val="008066BE"/>
    <w:rsid w:val="00806D6C"/>
    <w:rsid w:val="00806DEE"/>
    <w:rsid w:val="00813B38"/>
    <w:rsid w:val="008160DD"/>
    <w:rsid w:val="008202F4"/>
    <w:rsid w:val="00820369"/>
    <w:rsid w:val="008222AC"/>
    <w:rsid w:val="00822880"/>
    <w:rsid w:val="00822F49"/>
    <w:rsid w:val="00823290"/>
    <w:rsid w:val="0082418C"/>
    <w:rsid w:val="008269FE"/>
    <w:rsid w:val="00827AFF"/>
    <w:rsid w:val="00831600"/>
    <w:rsid w:val="00832178"/>
    <w:rsid w:val="00832648"/>
    <w:rsid w:val="00833D4F"/>
    <w:rsid w:val="00833D59"/>
    <w:rsid w:val="008350B1"/>
    <w:rsid w:val="00836888"/>
    <w:rsid w:val="00836D65"/>
    <w:rsid w:val="00841F36"/>
    <w:rsid w:val="00843239"/>
    <w:rsid w:val="00845513"/>
    <w:rsid w:val="00845D86"/>
    <w:rsid w:val="008474B9"/>
    <w:rsid w:val="00847FF2"/>
    <w:rsid w:val="00850102"/>
    <w:rsid w:val="00850B5B"/>
    <w:rsid w:val="008517DF"/>
    <w:rsid w:val="008538D0"/>
    <w:rsid w:val="0085519D"/>
    <w:rsid w:val="008551FA"/>
    <w:rsid w:val="008553DC"/>
    <w:rsid w:val="0085611F"/>
    <w:rsid w:val="0085787C"/>
    <w:rsid w:val="00857F35"/>
    <w:rsid w:val="00860F0F"/>
    <w:rsid w:val="00861541"/>
    <w:rsid w:val="008623FD"/>
    <w:rsid w:val="00862D45"/>
    <w:rsid w:val="008639BB"/>
    <w:rsid w:val="00864885"/>
    <w:rsid w:val="0086693C"/>
    <w:rsid w:val="00866C03"/>
    <w:rsid w:val="00870757"/>
    <w:rsid w:val="00871BD7"/>
    <w:rsid w:val="00871C7B"/>
    <w:rsid w:val="00873F07"/>
    <w:rsid w:val="00874434"/>
    <w:rsid w:val="00875979"/>
    <w:rsid w:val="00876309"/>
    <w:rsid w:val="00876B34"/>
    <w:rsid w:val="00877007"/>
    <w:rsid w:val="0088018C"/>
    <w:rsid w:val="0088093B"/>
    <w:rsid w:val="00881907"/>
    <w:rsid w:val="008831A7"/>
    <w:rsid w:val="0088498E"/>
    <w:rsid w:val="00886936"/>
    <w:rsid w:val="00886BD6"/>
    <w:rsid w:val="00886EC2"/>
    <w:rsid w:val="0089038A"/>
    <w:rsid w:val="0089099D"/>
    <w:rsid w:val="0089107A"/>
    <w:rsid w:val="0089227F"/>
    <w:rsid w:val="008939CA"/>
    <w:rsid w:val="00897B2B"/>
    <w:rsid w:val="008A0363"/>
    <w:rsid w:val="008A1A65"/>
    <w:rsid w:val="008A2FFC"/>
    <w:rsid w:val="008A354D"/>
    <w:rsid w:val="008A4154"/>
    <w:rsid w:val="008A4738"/>
    <w:rsid w:val="008A4A9A"/>
    <w:rsid w:val="008A4E9C"/>
    <w:rsid w:val="008A5175"/>
    <w:rsid w:val="008A5213"/>
    <w:rsid w:val="008A5981"/>
    <w:rsid w:val="008A6E80"/>
    <w:rsid w:val="008A6FDC"/>
    <w:rsid w:val="008A7159"/>
    <w:rsid w:val="008B0685"/>
    <w:rsid w:val="008B25AF"/>
    <w:rsid w:val="008B332B"/>
    <w:rsid w:val="008B4907"/>
    <w:rsid w:val="008C0367"/>
    <w:rsid w:val="008C1399"/>
    <w:rsid w:val="008C4879"/>
    <w:rsid w:val="008C4CD9"/>
    <w:rsid w:val="008C5038"/>
    <w:rsid w:val="008C5B96"/>
    <w:rsid w:val="008C6412"/>
    <w:rsid w:val="008D2593"/>
    <w:rsid w:val="008D25EB"/>
    <w:rsid w:val="008D46A4"/>
    <w:rsid w:val="008D55DF"/>
    <w:rsid w:val="008D67C3"/>
    <w:rsid w:val="008D7679"/>
    <w:rsid w:val="008E0383"/>
    <w:rsid w:val="008E2696"/>
    <w:rsid w:val="008E325C"/>
    <w:rsid w:val="008E4354"/>
    <w:rsid w:val="008E4A23"/>
    <w:rsid w:val="008E617A"/>
    <w:rsid w:val="008E76C1"/>
    <w:rsid w:val="008F002B"/>
    <w:rsid w:val="008F0CD2"/>
    <w:rsid w:val="008F1633"/>
    <w:rsid w:val="008F2A04"/>
    <w:rsid w:val="008F2FD4"/>
    <w:rsid w:val="008F4E24"/>
    <w:rsid w:val="008F57FB"/>
    <w:rsid w:val="008F590C"/>
    <w:rsid w:val="008F5A6C"/>
    <w:rsid w:val="008F603C"/>
    <w:rsid w:val="008F6476"/>
    <w:rsid w:val="009003A5"/>
    <w:rsid w:val="00900ED5"/>
    <w:rsid w:val="009015CA"/>
    <w:rsid w:val="009055D8"/>
    <w:rsid w:val="00905BB8"/>
    <w:rsid w:val="00905F0E"/>
    <w:rsid w:val="0090668B"/>
    <w:rsid w:val="00906A32"/>
    <w:rsid w:val="00907381"/>
    <w:rsid w:val="00911DD8"/>
    <w:rsid w:val="00914FFD"/>
    <w:rsid w:val="0091688E"/>
    <w:rsid w:val="00917AE7"/>
    <w:rsid w:val="009209EA"/>
    <w:rsid w:val="009211F5"/>
    <w:rsid w:val="00921D26"/>
    <w:rsid w:val="009239E5"/>
    <w:rsid w:val="00923CA9"/>
    <w:rsid w:val="00924AB9"/>
    <w:rsid w:val="0092611C"/>
    <w:rsid w:val="00926679"/>
    <w:rsid w:val="009267DF"/>
    <w:rsid w:val="0093070D"/>
    <w:rsid w:val="00930BEB"/>
    <w:rsid w:val="00932EFF"/>
    <w:rsid w:val="0093400F"/>
    <w:rsid w:val="00934FAD"/>
    <w:rsid w:val="0094141D"/>
    <w:rsid w:val="0094166F"/>
    <w:rsid w:val="00941E6B"/>
    <w:rsid w:val="009426BC"/>
    <w:rsid w:val="00942DF2"/>
    <w:rsid w:val="009443B9"/>
    <w:rsid w:val="00945275"/>
    <w:rsid w:val="009459A6"/>
    <w:rsid w:val="009462B9"/>
    <w:rsid w:val="00946916"/>
    <w:rsid w:val="00950F65"/>
    <w:rsid w:val="00954024"/>
    <w:rsid w:val="009543A6"/>
    <w:rsid w:val="00954974"/>
    <w:rsid w:val="009559FB"/>
    <w:rsid w:val="00956FC3"/>
    <w:rsid w:val="0095700A"/>
    <w:rsid w:val="009573F4"/>
    <w:rsid w:val="00960543"/>
    <w:rsid w:val="009623E4"/>
    <w:rsid w:val="009647BB"/>
    <w:rsid w:val="0096541B"/>
    <w:rsid w:val="00966297"/>
    <w:rsid w:val="009663E0"/>
    <w:rsid w:val="009674B9"/>
    <w:rsid w:val="00967ED7"/>
    <w:rsid w:val="00970A2B"/>
    <w:rsid w:val="009717DB"/>
    <w:rsid w:val="00971E06"/>
    <w:rsid w:val="0097335D"/>
    <w:rsid w:val="00973C9F"/>
    <w:rsid w:val="009742B7"/>
    <w:rsid w:val="009744F5"/>
    <w:rsid w:val="009762EF"/>
    <w:rsid w:val="00976F3C"/>
    <w:rsid w:val="00977347"/>
    <w:rsid w:val="00980EEC"/>
    <w:rsid w:val="00981702"/>
    <w:rsid w:val="00981AA2"/>
    <w:rsid w:val="009835E9"/>
    <w:rsid w:val="00983B5C"/>
    <w:rsid w:val="00986EBD"/>
    <w:rsid w:val="00990717"/>
    <w:rsid w:val="00990D9F"/>
    <w:rsid w:val="00991F8C"/>
    <w:rsid w:val="009925D2"/>
    <w:rsid w:val="00992675"/>
    <w:rsid w:val="009955C2"/>
    <w:rsid w:val="00995764"/>
    <w:rsid w:val="00995B74"/>
    <w:rsid w:val="00996141"/>
    <w:rsid w:val="00997ECB"/>
    <w:rsid w:val="009A0B4B"/>
    <w:rsid w:val="009A17AA"/>
    <w:rsid w:val="009A3BDF"/>
    <w:rsid w:val="009A4D8C"/>
    <w:rsid w:val="009A596A"/>
    <w:rsid w:val="009A68D8"/>
    <w:rsid w:val="009A713D"/>
    <w:rsid w:val="009B212F"/>
    <w:rsid w:val="009B31D3"/>
    <w:rsid w:val="009B3615"/>
    <w:rsid w:val="009B39A9"/>
    <w:rsid w:val="009B5091"/>
    <w:rsid w:val="009B5745"/>
    <w:rsid w:val="009B5D9E"/>
    <w:rsid w:val="009B710C"/>
    <w:rsid w:val="009C1385"/>
    <w:rsid w:val="009C238C"/>
    <w:rsid w:val="009C27C0"/>
    <w:rsid w:val="009C48F5"/>
    <w:rsid w:val="009C4A64"/>
    <w:rsid w:val="009C6194"/>
    <w:rsid w:val="009C6B54"/>
    <w:rsid w:val="009C708A"/>
    <w:rsid w:val="009D33F4"/>
    <w:rsid w:val="009D34AC"/>
    <w:rsid w:val="009D4CC5"/>
    <w:rsid w:val="009E18D1"/>
    <w:rsid w:val="009E2D84"/>
    <w:rsid w:val="009E2F97"/>
    <w:rsid w:val="009E487A"/>
    <w:rsid w:val="009E6C6C"/>
    <w:rsid w:val="009F034B"/>
    <w:rsid w:val="009F05A8"/>
    <w:rsid w:val="009F16F3"/>
    <w:rsid w:val="009F24F9"/>
    <w:rsid w:val="009F43D0"/>
    <w:rsid w:val="009F5860"/>
    <w:rsid w:val="009F6926"/>
    <w:rsid w:val="009F79C4"/>
    <w:rsid w:val="009F7E73"/>
    <w:rsid w:val="00A00B50"/>
    <w:rsid w:val="00A024C8"/>
    <w:rsid w:val="00A02D9F"/>
    <w:rsid w:val="00A05107"/>
    <w:rsid w:val="00A05B17"/>
    <w:rsid w:val="00A10416"/>
    <w:rsid w:val="00A13182"/>
    <w:rsid w:val="00A136FD"/>
    <w:rsid w:val="00A15885"/>
    <w:rsid w:val="00A16989"/>
    <w:rsid w:val="00A1796A"/>
    <w:rsid w:val="00A17F87"/>
    <w:rsid w:val="00A209CF"/>
    <w:rsid w:val="00A21511"/>
    <w:rsid w:val="00A21890"/>
    <w:rsid w:val="00A23553"/>
    <w:rsid w:val="00A23CFF"/>
    <w:rsid w:val="00A23EF2"/>
    <w:rsid w:val="00A258A5"/>
    <w:rsid w:val="00A3096B"/>
    <w:rsid w:val="00A315CB"/>
    <w:rsid w:val="00A320A8"/>
    <w:rsid w:val="00A33487"/>
    <w:rsid w:val="00A334FB"/>
    <w:rsid w:val="00A3485F"/>
    <w:rsid w:val="00A361AF"/>
    <w:rsid w:val="00A40561"/>
    <w:rsid w:val="00A42616"/>
    <w:rsid w:val="00A43625"/>
    <w:rsid w:val="00A44FA6"/>
    <w:rsid w:val="00A45903"/>
    <w:rsid w:val="00A4717B"/>
    <w:rsid w:val="00A50079"/>
    <w:rsid w:val="00A50AAE"/>
    <w:rsid w:val="00A5172A"/>
    <w:rsid w:val="00A54092"/>
    <w:rsid w:val="00A55D2E"/>
    <w:rsid w:val="00A5601F"/>
    <w:rsid w:val="00A5663F"/>
    <w:rsid w:val="00A60FC5"/>
    <w:rsid w:val="00A6162C"/>
    <w:rsid w:val="00A617A9"/>
    <w:rsid w:val="00A61B3C"/>
    <w:rsid w:val="00A6214B"/>
    <w:rsid w:val="00A64B52"/>
    <w:rsid w:val="00A673DE"/>
    <w:rsid w:val="00A7026D"/>
    <w:rsid w:val="00A737F3"/>
    <w:rsid w:val="00A7426B"/>
    <w:rsid w:val="00A7448C"/>
    <w:rsid w:val="00A74655"/>
    <w:rsid w:val="00A74E9E"/>
    <w:rsid w:val="00A75272"/>
    <w:rsid w:val="00A755FB"/>
    <w:rsid w:val="00A77813"/>
    <w:rsid w:val="00A80EB9"/>
    <w:rsid w:val="00A82FEC"/>
    <w:rsid w:val="00A83EB3"/>
    <w:rsid w:val="00A86893"/>
    <w:rsid w:val="00A87A7B"/>
    <w:rsid w:val="00A911B0"/>
    <w:rsid w:val="00A91310"/>
    <w:rsid w:val="00A94694"/>
    <w:rsid w:val="00A94884"/>
    <w:rsid w:val="00A94976"/>
    <w:rsid w:val="00A94CE9"/>
    <w:rsid w:val="00A956DA"/>
    <w:rsid w:val="00A95AB6"/>
    <w:rsid w:val="00A95EEB"/>
    <w:rsid w:val="00A960CE"/>
    <w:rsid w:val="00A96B0F"/>
    <w:rsid w:val="00AA09F4"/>
    <w:rsid w:val="00AA21CC"/>
    <w:rsid w:val="00AA2C94"/>
    <w:rsid w:val="00AA2E04"/>
    <w:rsid w:val="00AA3AFD"/>
    <w:rsid w:val="00AA3D37"/>
    <w:rsid w:val="00AA3DD8"/>
    <w:rsid w:val="00AA5409"/>
    <w:rsid w:val="00AA6AA3"/>
    <w:rsid w:val="00AB04CB"/>
    <w:rsid w:val="00AB0DA6"/>
    <w:rsid w:val="00AB1043"/>
    <w:rsid w:val="00AB1B01"/>
    <w:rsid w:val="00AB21D1"/>
    <w:rsid w:val="00AB2ED1"/>
    <w:rsid w:val="00AB3244"/>
    <w:rsid w:val="00AB3BE9"/>
    <w:rsid w:val="00AB3C13"/>
    <w:rsid w:val="00AB6949"/>
    <w:rsid w:val="00AB6ED0"/>
    <w:rsid w:val="00AB70B0"/>
    <w:rsid w:val="00AC003C"/>
    <w:rsid w:val="00AC005B"/>
    <w:rsid w:val="00AC017E"/>
    <w:rsid w:val="00AC15B1"/>
    <w:rsid w:val="00AC1645"/>
    <w:rsid w:val="00AC1EBF"/>
    <w:rsid w:val="00AC4EE6"/>
    <w:rsid w:val="00AC59DA"/>
    <w:rsid w:val="00AD02C7"/>
    <w:rsid w:val="00AD038E"/>
    <w:rsid w:val="00AD069F"/>
    <w:rsid w:val="00AD0BC7"/>
    <w:rsid w:val="00AD15E4"/>
    <w:rsid w:val="00AD1AC9"/>
    <w:rsid w:val="00AD1D30"/>
    <w:rsid w:val="00AD38F8"/>
    <w:rsid w:val="00AD556B"/>
    <w:rsid w:val="00AD5D05"/>
    <w:rsid w:val="00AD7A6A"/>
    <w:rsid w:val="00AE19C2"/>
    <w:rsid w:val="00AE2E4D"/>
    <w:rsid w:val="00AE331F"/>
    <w:rsid w:val="00AE3438"/>
    <w:rsid w:val="00AE55CD"/>
    <w:rsid w:val="00AE7482"/>
    <w:rsid w:val="00AE7C42"/>
    <w:rsid w:val="00AF014C"/>
    <w:rsid w:val="00AF04B5"/>
    <w:rsid w:val="00AF1F9A"/>
    <w:rsid w:val="00AF45AC"/>
    <w:rsid w:val="00AF51B1"/>
    <w:rsid w:val="00AF605E"/>
    <w:rsid w:val="00AF6DDE"/>
    <w:rsid w:val="00AF7321"/>
    <w:rsid w:val="00B009A9"/>
    <w:rsid w:val="00B0132C"/>
    <w:rsid w:val="00B0275A"/>
    <w:rsid w:val="00B04D07"/>
    <w:rsid w:val="00B07AFF"/>
    <w:rsid w:val="00B10C8F"/>
    <w:rsid w:val="00B123D8"/>
    <w:rsid w:val="00B12EF9"/>
    <w:rsid w:val="00B136F4"/>
    <w:rsid w:val="00B15F80"/>
    <w:rsid w:val="00B17CEF"/>
    <w:rsid w:val="00B17E7D"/>
    <w:rsid w:val="00B17EAB"/>
    <w:rsid w:val="00B17F3F"/>
    <w:rsid w:val="00B206E9"/>
    <w:rsid w:val="00B23FE5"/>
    <w:rsid w:val="00B24D88"/>
    <w:rsid w:val="00B25E75"/>
    <w:rsid w:val="00B26E68"/>
    <w:rsid w:val="00B30944"/>
    <w:rsid w:val="00B30FB4"/>
    <w:rsid w:val="00B31A56"/>
    <w:rsid w:val="00B31BD3"/>
    <w:rsid w:val="00B328C1"/>
    <w:rsid w:val="00B32F77"/>
    <w:rsid w:val="00B33562"/>
    <w:rsid w:val="00B33F81"/>
    <w:rsid w:val="00B34352"/>
    <w:rsid w:val="00B416FA"/>
    <w:rsid w:val="00B42627"/>
    <w:rsid w:val="00B46D17"/>
    <w:rsid w:val="00B53C0C"/>
    <w:rsid w:val="00B54BB4"/>
    <w:rsid w:val="00B55833"/>
    <w:rsid w:val="00B56A77"/>
    <w:rsid w:val="00B56A84"/>
    <w:rsid w:val="00B573BE"/>
    <w:rsid w:val="00B576E2"/>
    <w:rsid w:val="00B60759"/>
    <w:rsid w:val="00B64219"/>
    <w:rsid w:val="00B64F94"/>
    <w:rsid w:val="00B65679"/>
    <w:rsid w:val="00B659C9"/>
    <w:rsid w:val="00B6691F"/>
    <w:rsid w:val="00B67D77"/>
    <w:rsid w:val="00B7046D"/>
    <w:rsid w:val="00B7344F"/>
    <w:rsid w:val="00B73839"/>
    <w:rsid w:val="00B74497"/>
    <w:rsid w:val="00B745EB"/>
    <w:rsid w:val="00B74E6F"/>
    <w:rsid w:val="00B75D58"/>
    <w:rsid w:val="00B84536"/>
    <w:rsid w:val="00B85105"/>
    <w:rsid w:val="00B90C40"/>
    <w:rsid w:val="00B90D03"/>
    <w:rsid w:val="00B9419C"/>
    <w:rsid w:val="00B97150"/>
    <w:rsid w:val="00BA19B4"/>
    <w:rsid w:val="00BA2E4A"/>
    <w:rsid w:val="00BA2F4B"/>
    <w:rsid w:val="00BA371E"/>
    <w:rsid w:val="00BA3FF5"/>
    <w:rsid w:val="00BA4EF8"/>
    <w:rsid w:val="00BA595E"/>
    <w:rsid w:val="00BA6178"/>
    <w:rsid w:val="00BA63D4"/>
    <w:rsid w:val="00BA77A4"/>
    <w:rsid w:val="00BB1FAA"/>
    <w:rsid w:val="00BB2B72"/>
    <w:rsid w:val="00BB39C3"/>
    <w:rsid w:val="00BB47FA"/>
    <w:rsid w:val="00BB6244"/>
    <w:rsid w:val="00BB7492"/>
    <w:rsid w:val="00BB780F"/>
    <w:rsid w:val="00BB7A28"/>
    <w:rsid w:val="00BB7FC1"/>
    <w:rsid w:val="00BC0196"/>
    <w:rsid w:val="00BC1A4B"/>
    <w:rsid w:val="00BC2D14"/>
    <w:rsid w:val="00BC67F3"/>
    <w:rsid w:val="00BC745D"/>
    <w:rsid w:val="00BD1A49"/>
    <w:rsid w:val="00BD274B"/>
    <w:rsid w:val="00BD31D6"/>
    <w:rsid w:val="00BD3583"/>
    <w:rsid w:val="00BD3820"/>
    <w:rsid w:val="00BD404A"/>
    <w:rsid w:val="00BD41C7"/>
    <w:rsid w:val="00BD4872"/>
    <w:rsid w:val="00BD72EE"/>
    <w:rsid w:val="00BD781D"/>
    <w:rsid w:val="00BE041E"/>
    <w:rsid w:val="00BE121F"/>
    <w:rsid w:val="00BE6064"/>
    <w:rsid w:val="00BE661B"/>
    <w:rsid w:val="00BE720A"/>
    <w:rsid w:val="00BF068D"/>
    <w:rsid w:val="00BF0FD3"/>
    <w:rsid w:val="00BF1489"/>
    <w:rsid w:val="00BF14E8"/>
    <w:rsid w:val="00BF18AA"/>
    <w:rsid w:val="00BF3D87"/>
    <w:rsid w:val="00BF57A7"/>
    <w:rsid w:val="00BF5CA7"/>
    <w:rsid w:val="00BF6C59"/>
    <w:rsid w:val="00BF75A3"/>
    <w:rsid w:val="00BF77CD"/>
    <w:rsid w:val="00C0045C"/>
    <w:rsid w:val="00C03BC4"/>
    <w:rsid w:val="00C076F4"/>
    <w:rsid w:val="00C07C96"/>
    <w:rsid w:val="00C108CC"/>
    <w:rsid w:val="00C10B22"/>
    <w:rsid w:val="00C1135A"/>
    <w:rsid w:val="00C126BF"/>
    <w:rsid w:val="00C132B1"/>
    <w:rsid w:val="00C13D14"/>
    <w:rsid w:val="00C1631E"/>
    <w:rsid w:val="00C173D1"/>
    <w:rsid w:val="00C176D6"/>
    <w:rsid w:val="00C20206"/>
    <w:rsid w:val="00C2420C"/>
    <w:rsid w:val="00C2490D"/>
    <w:rsid w:val="00C24A63"/>
    <w:rsid w:val="00C25B4F"/>
    <w:rsid w:val="00C272A9"/>
    <w:rsid w:val="00C30AE5"/>
    <w:rsid w:val="00C31822"/>
    <w:rsid w:val="00C31893"/>
    <w:rsid w:val="00C31E6C"/>
    <w:rsid w:val="00C33301"/>
    <w:rsid w:val="00C3415E"/>
    <w:rsid w:val="00C34292"/>
    <w:rsid w:val="00C35CBE"/>
    <w:rsid w:val="00C369E0"/>
    <w:rsid w:val="00C37AE0"/>
    <w:rsid w:val="00C37C3C"/>
    <w:rsid w:val="00C417E3"/>
    <w:rsid w:val="00C41F37"/>
    <w:rsid w:val="00C42510"/>
    <w:rsid w:val="00C43991"/>
    <w:rsid w:val="00C44664"/>
    <w:rsid w:val="00C44EB1"/>
    <w:rsid w:val="00C45065"/>
    <w:rsid w:val="00C4623E"/>
    <w:rsid w:val="00C50DA7"/>
    <w:rsid w:val="00C52104"/>
    <w:rsid w:val="00C529A2"/>
    <w:rsid w:val="00C52C0A"/>
    <w:rsid w:val="00C53B46"/>
    <w:rsid w:val="00C54C0D"/>
    <w:rsid w:val="00C54C6A"/>
    <w:rsid w:val="00C56B97"/>
    <w:rsid w:val="00C579A7"/>
    <w:rsid w:val="00C57E92"/>
    <w:rsid w:val="00C600CF"/>
    <w:rsid w:val="00C6074A"/>
    <w:rsid w:val="00C61120"/>
    <w:rsid w:val="00C61C68"/>
    <w:rsid w:val="00C64F71"/>
    <w:rsid w:val="00C67708"/>
    <w:rsid w:val="00C7099D"/>
    <w:rsid w:val="00C717A6"/>
    <w:rsid w:val="00C71B09"/>
    <w:rsid w:val="00C72061"/>
    <w:rsid w:val="00C72EA7"/>
    <w:rsid w:val="00C73779"/>
    <w:rsid w:val="00C75155"/>
    <w:rsid w:val="00C76A79"/>
    <w:rsid w:val="00C81669"/>
    <w:rsid w:val="00C836AD"/>
    <w:rsid w:val="00C84577"/>
    <w:rsid w:val="00C855A0"/>
    <w:rsid w:val="00C8694C"/>
    <w:rsid w:val="00C86BED"/>
    <w:rsid w:val="00C87957"/>
    <w:rsid w:val="00C90A6A"/>
    <w:rsid w:val="00C92823"/>
    <w:rsid w:val="00C93DA2"/>
    <w:rsid w:val="00C93F0F"/>
    <w:rsid w:val="00C94092"/>
    <w:rsid w:val="00C96CD8"/>
    <w:rsid w:val="00C9737A"/>
    <w:rsid w:val="00C975E3"/>
    <w:rsid w:val="00C97C14"/>
    <w:rsid w:val="00CA008B"/>
    <w:rsid w:val="00CA1C67"/>
    <w:rsid w:val="00CA3BD4"/>
    <w:rsid w:val="00CA6470"/>
    <w:rsid w:val="00CA6561"/>
    <w:rsid w:val="00CB0358"/>
    <w:rsid w:val="00CB04DA"/>
    <w:rsid w:val="00CB2174"/>
    <w:rsid w:val="00CB385D"/>
    <w:rsid w:val="00CB55D2"/>
    <w:rsid w:val="00CB6550"/>
    <w:rsid w:val="00CB68EB"/>
    <w:rsid w:val="00CB72CC"/>
    <w:rsid w:val="00CB7528"/>
    <w:rsid w:val="00CC0407"/>
    <w:rsid w:val="00CC12AC"/>
    <w:rsid w:val="00CC1DEE"/>
    <w:rsid w:val="00CC23B4"/>
    <w:rsid w:val="00CC4892"/>
    <w:rsid w:val="00CC589C"/>
    <w:rsid w:val="00CC6BA5"/>
    <w:rsid w:val="00CC6D56"/>
    <w:rsid w:val="00CC7482"/>
    <w:rsid w:val="00CC7982"/>
    <w:rsid w:val="00CD023E"/>
    <w:rsid w:val="00CD044F"/>
    <w:rsid w:val="00CD09DC"/>
    <w:rsid w:val="00CD1972"/>
    <w:rsid w:val="00CD2BC2"/>
    <w:rsid w:val="00CD2EBA"/>
    <w:rsid w:val="00CD32A0"/>
    <w:rsid w:val="00CD3993"/>
    <w:rsid w:val="00CD3A56"/>
    <w:rsid w:val="00CD482A"/>
    <w:rsid w:val="00CD6FF6"/>
    <w:rsid w:val="00CD77E8"/>
    <w:rsid w:val="00CD7BBB"/>
    <w:rsid w:val="00CE0994"/>
    <w:rsid w:val="00CE0AA1"/>
    <w:rsid w:val="00CE2DC0"/>
    <w:rsid w:val="00CE38B9"/>
    <w:rsid w:val="00CE3A44"/>
    <w:rsid w:val="00CE3C09"/>
    <w:rsid w:val="00CE591C"/>
    <w:rsid w:val="00CE5D6C"/>
    <w:rsid w:val="00CF0B95"/>
    <w:rsid w:val="00CF0C6C"/>
    <w:rsid w:val="00CF24F5"/>
    <w:rsid w:val="00CF38D3"/>
    <w:rsid w:val="00CF3F7C"/>
    <w:rsid w:val="00CF4811"/>
    <w:rsid w:val="00CF5881"/>
    <w:rsid w:val="00CF5FE4"/>
    <w:rsid w:val="00D0004F"/>
    <w:rsid w:val="00D0268A"/>
    <w:rsid w:val="00D0319F"/>
    <w:rsid w:val="00D06936"/>
    <w:rsid w:val="00D06C3F"/>
    <w:rsid w:val="00D06E35"/>
    <w:rsid w:val="00D1177B"/>
    <w:rsid w:val="00D1215C"/>
    <w:rsid w:val="00D13CF4"/>
    <w:rsid w:val="00D13ED7"/>
    <w:rsid w:val="00D144DA"/>
    <w:rsid w:val="00D146F4"/>
    <w:rsid w:val="00D201B6"/>
    <w:rsid w:val="00D225A4"/>
    <w:rsid w:val="00D23DDC"/>
    <w:rsid w:val="00D2534D"/>
    <w:rsid w:val="00D27996"/>
    <w:rsid w:val="00D3268E"/>
    <w:rsid w:val="00D33830"/>
    <w:rsid w:val="00D37F0B"/>
    <w:rsid w:val="00D40174"/>
    <w:rsid w:val="00D4043A"/>
    <w:rsid w:val="00D42B2D"/>
    <w:rsid w:val="00D43553"/>
    <w:rsid w:val="00D4604E"/>
    <w:rsid w:val="00D474FD"/>
    <w:rsid w:val="00D5053A"/>
    <w:rsid w:val="00D56766"/>
    <w:rsid w:val="00D60E7D"/>
    <w:rsid w:val="00D61931"/>
    <w:rsid w:val="00D61FF7"/>
    <w:rsid w:val="00D62970"/>
    <w:rsid w:val="00D64512"/>
    <w:rsid w:val="00D668B0"/>
    <w:rsid w:val="00D671AE"/>
    <w:rsid w:val="00D6755C"/>
    <w:rsid w:val="00D71C6A"/>
    <w:rsid w:val="00D72923"/>
    <w:rsid w:val="00D7530F"/>
    <w:rsid w:val="00D75B82"/>
    <w:rsid w:val="00D766B9"/>
    <w:rsid w:val="00D76C83"/>
    <w:rsid w:val="00D7779F"/>
    <w:rsid w:val="00D80F77"/>
    <w:rsid w:val="00D81287"/>
    <w:rsid w:val="00D838B3"/>
    <w:rsid w:val="00D8495D"/>
    <w:rsid w:val="00D86C73"/>
    <w:rsid w:val="00D919CB"/>
    <w:rsid w:val="00D930CE"/>
    <w:rsid w:val="00D95AAD"/>
    <w:rsid w:val="00D9667C"/>
    <w:rsid w:val="00D96684"/>
    <w:rsid w:val="00D96D8F"/>
    <w:rsid w:val="00D976C8"/>
    <w:rsid w:val="00DA04E8"/>
    <w:rsid w:val="00DA1041"/>
    <w:rsid w:val="00DA26C4"/>
    <w:rsid w:val="00DA557A"/>
    <w:rsid w:val="00DA6672"/>
    <w:rsid w:val="00DB4E43"/>
    <w:rsid w:val="00DB7996"/>
    <w:rsid w:val="00DC0C9E"/>
    <w:rsid w:val="00DC23A5"/>
    <w:rsid w:val="00DC2612"/>
    <w:rsid w:val="00DC2AE2"/>
    <w:rsid w:val="00DC4904"/>
    <w:rsid w:val="00DC4A02"/>
    <w:rsid w:val="00DC6647"/>
    <w:rsid w:val="00DC7410"/>
    <w:rsid w:val="00DD1F40"/>
    <w:rsid w:val="00DD27B1"/>
    <w:rsid w:val="00DD37B8"/>
    <w:rsid w:val="00DD4339"/>
    <w:rsid w:val="00DD51F1"/>
    <w:rsid w:val="00DD6FD4"/>
    <w:rsid w:val="00DE0415"/>
    <w:rsid w:val="00DE0E7B"/>
    <w:rsid w:val="00DE364C"/>
    <w:rsid w:val="00DE3966"/>
    <w:rsid w:val="00DE42E2"/>
    <w:rsid w:val="00DE4E39"/>
    <w:rsid w:val="00DE643C"/>
    <w:rsid w:val="00DE66A2"/>
    <w:rsid w:val="00DE6C90"/>
    <w:rsid w:val="00DE79DA"/>
    <w:rsid w:val="00DE7C94"/>
    <w:rsid w:val="00DF18F0"/>
    <w:rsid w:val="00DF3A4C"/>
    <w:rsid w:val="00DF75B0"/>
    <w:rsid w:val="00E001C2"/>
    <w:rsid w:val="00E05158"/>
    <w:rsid w:val="00E05A4A"/>
    <w:rsid w:val="00E05B76"/>
    <w:rsid w:val="00E12625"/>
    <w:rsid w:val="00E14C88"/>
    <w:rsid w:val="00E1598C"/>
    <w:rsid w:val="00E20402"/>
    <w:rsid w:val="00E205D5"/>
    <w:rsid w:val="00E20BEF"/>
    <w:rsid w:val="00E21196"/>
    <w:rsid w:val="00E216B8"/>
    <w:rsid w:val="00E21857"/>
    <w:rsid w:val="00E21B8C"/>
    <w:rsid w:val="00E21DAE"/>
    <w:rsid w:val="00E2285E"/>
    <w:rsid w:val="00E23E81"/>
    <w:rsid w:val="00E24A89"/>
    <w:rsid w:val="00E24CA7"/>
    <w:rsid w:val="00E25F87"/>
    <w:rsid w:val="00E26197"/>
    <w:rsid w:val="00E2772B"/>
    <w:rsid w:val="00E319C9"/>
    <w:rsid w:val="00E32314"/>
    <w:rsid w:val="00E328C8"/>
    <w:rsid w:val="00E32B3A"/>
    <w:rsid w:val="00E34945"/>
    <w:rsid w:val="00E35E10"/>
    <w:rsid w:val="00E360F8"/>
    <w:rsid w:val="00E3747E"/>
    <w:rsid w:val="00E40A0F"/>
    <w:rsid w:val="00E41DD4"/>
    <w:rsid w:val="00E43DD6"/>
    <w:rsid w:val="00E45551"/>
    <w:rsid w:val="00E45891"/>
    <w:rsid w:val="00E468D9"/>
    <w:rsid w:val="00E46E95"/>
    <w:rsid w:val="00E47EF1"/>
    <w:rsid w:val="00E47F47"/>
    <w:rsid w:val="00E506E6"/>
    <w:rsid w:val="00E52563"/>
    <w:rsid w:val="00E5369E"/>
    <w:rsid w:val="00E54BF8"/>
    <w:rsid w:val="00E5510B"/>
    <w:rsid w:val="00E55A13"/>
    <w:rsid w:val="00E574CF"/>
    <w:rsid w:val="00E63468"/>
    <w:rsid w:val="00E6384C"/>
    <w:rsid w:val="00E63EA8"/>
    <w:rsid w:val="00E642D8"/>
    <w:rsid w:val="00E64637"/>
    <w:rsid w:val="00E65429"/>
    <w:rsid w:val="00E65800"/>
    <w:rsid w:val="00E660BD"/>
    <w:rsid w:val="00E70054"/>
    <w:rsid w:val="00E711F6"/>
    <w:rsid w:val="00E71FED"/>
    <w:rsid w:val="00E727A8"/>
    <w:rsid w:val="00E72C11"/>
    <w:rsid w:val="00E73E49"/>
    <w:rsid w:val="00E74E81"/>
    <w:rsid w:val="00E76B67"/>
    <w:rsid w:val="00E7772F"/>
    <w:rsid w:val="00E8132E"/>
    <w:rsid w:val="00E817CE"/>
    <w:rsid w:val="00E83F46"/>
    <w:rsid w:val="00E84E46"/>
    <w:rsid w:val="00E85E43"/>
    <w:rsid w:val="00E86A23"/>
    <w:rsid w:val="00E90046"/>
    <w:rsid w:val="00E91475"/>
    <w:rsid w:val="00E92D82"/>
    <w:rsid w:val="00E93C49"/>
    <w:rsid w:val="00E9550F"/>
    <w:rsid w:val="00E97168"/>
    <w:rsid w:val="00EA0103"/>
    <w:rsid w:val="00EA0D71"/>
    <w:rsid w:val="00EA0EA3"/>
    <w:rsid w:val="00EA12AF"/>
    <w:rsid w:val="00EA20BC"/>
    <w:rsid w:val="00EA28A3"/>
    <w:rsid w:val="00EA3AA7"/>
    <w:rsid w:val="00EA622D"/>
    <w:rsid w:val="00EA680A"/>
    <w:rsid w:val="00EB087A"/>
    <w:rsid w:val="00EB0CAD"/>
    <w:rsid w:val="00EB2730"/>
    <w:rsid w:val="00EB393B"/>
    <w:rsid w:val="00EB6F0A"/>
    <w:rsid w:val="00EB7AD6"/>
    <w:rsid w:val="00EB7DF5"/>
    <w:rsid w:val="00EB7FB6"/>
    <w:rsid w:val="00EC0A04"/>
    <w:rsid w:val="00EC126A"/>
    <w:rsid w:val="00EC223A"/>
    <w:rsid w:val="00EC475C"/>
    <w:rsid w:val="00EC503D"/>
    <w:rsid w:val="00EC50F4"/>
    <w:rsid w:val="00EC521D"/>
    <w:rsid w:val="00EC5660"/>
    <w:rsid w:val="00EC59E3"/>
    <w:rsid w:val="00EC7076"/>
    <w:rsid w:val="00ED03A9"/>
    <w:rsid w:val="00ED169F"/>
    <w:rsid w:val="00ED5082"/>
    <w:rsid w:val="00ED537F"/>
    <w:rsid w:val="00ED69DB"/>
    <w:rsid w:val="00EE0AA8"/>
    <w:rsid w:val="00EE0DC6"/>
    <w:rsid w:val="00EE0E7D"/>
    <w:rsid w:val="00EE19DE"/>
    <w:rsid w:val="00EE2127"/>
    <w:rsid w:val="00EE2276"/>
    <w:rsid w:val="00EE2ECE"/>
    <w:rsid w:val="00EE40A0"/>
    <w:rsid w:val="00EE4BA0"/>
    <w:rsid w:val="00EE53C5"/>
    <w:rsid w:val="00EE5425"/>
    <w:rsid w:val="00EE6ABF"/>
    <w:rsid w:val="00EE6F57"/>
    <w:rsid w:val="00EE7163"/>
    <w:rsid w:val="00EF0D4A"/>
    <w:rsid w:val="00EF3367"/>
    <w:rsid w:val="00EF402B"/>
    <w:rsid w:val="00EF5198"/>
    <w:rsid w:val="00F0045C"/>
    <w:rsid w:val="00F00DB1"/>
    <w:rsid w:val="00F01C28"/>
    <w:rsid w:val="00F03D15"/>
    <w:rsid w:val="00F05434"/>
    <w:rsid w:val="00F07743"/>
    <w:rsid w:val="00F110D0"/>
    <w:rsid w:val="00F11D5A"/>
    <w:rsid w:val="00F139BE"/>
    <w:rsid w:val="00F13A3B"/>
    <w:rsid w:val="00F13D6A"/>
    <w:rsid w:val="00F14543"/>
    <w:rsid w:val="00F153C4"/>
    <w:rsid w:val="00F15581"/>
    <w:rsid w:val="00F162D9"/>
    <w:rsid w:val="00F17087"/>
    <w:rsid w:val="00F176BE"/>
    <w:rsid w:val="00F17B6F"/>
    <w:rsid w:val="00F20167"/>
    <w:rsid w:val="00F205E9"/>
    <w:rsid w:val="00F209CA"/>
    <w:rsid w:val="00F21101"/>
    <w:rsid w:val="00F21354"/>
    <w:rsid w:val="00F22DF5"/>
    <w:rsid w:val="00F24F41"/>
    <w:rsid w:val="00F25A66"/>
    <w:rsid w:val="00F26DC5"/>
    <w:rsid w:val="00F274BF"/>
    <w:rsid w:val="00F3114E"/>
    <w:rsid w:val="00F34DD4"/>
    <w:rsid w:val="00F35247"/>
    <w:rsid w:val="00F37D5F"/>
    <w:rsid w:val="00F439FD"/>
    <w:rsid w:val="00F43E3C"/>
    <w:rsid w:val="00F46E31"/>
    <w:rsid w:val="00F47043"/>
    <w:rsid w:val="00F47131"/>
    <w:rsid w:val="00F5140E"/>
    <w:rsid w:val="00F51A27"/>
    <w:rsid w:val="00F54A45"/>
    <w:rsid w:val="00F54F63"/>
    <w:rsid w:val="00F558D1"/>
    <w:rsid w:val="00F567D8"/>
    <w:rsid w:val="00F56CB1"/>
    <w:rsid w:val="00F56F41"/>
    <w:rsid w:val="00F60381"/>
    <w:rsid w:val="00F609A5"/>
    <w:rsid w:val="00F60DEC"/>
    <w:rsid w:val="00F6128D"/>
    <w:rsid w:val="00F625D8"/>
    <w:rsid w:val="00F63DE9"/>
    <w:rsid w:val="00F65894"/>
    <w:rsid w:val="00F65942"/>
    <w:rsid w:val="00F666F0"/>
    <w:rsid w:val="00F70570"/>
    <w:rsid w:val="00F716C2"/>
    <w:rsid w:val="00F72259"/>
    <w:rsid w:val="00F72557"/>
    <w:rsid w:val="00F7297F"/>
    <w:rsid w:val="00F73D11"/>
    <w:rsid w:val="00F755E9"/>
    <w:rsid w:val="00F7562F"/>
    <w:rsid w:val="00F7666B"/>
    <w:rsid w:val="00F769FC"/>
    <w:rsid w:val="00F76D03"/>
    <w:rsid w:val="00F80F9A"/>
    <w:rsid w:val="00F81B5B"/>
    <w:rsid w:val="00F82E95"/>
    <w:rsid w:val="00F832FA"/>
    <w:rsid w:val="00F84720"/>
    <w:rsid w:val="00F8497E"/>
    <w:rsid w:val="00F850A7"/>
    <w:rsid w:val="00F8585C"/>
    <w:rsid w:val="00F86E9B"/>
    <w:rsid w:val="00F8769A"/>
    <w:rsid w:val="00F87CEB"/>
    <w:rsid w:val="00F906FB"/>
    <w:rsid w:val="00F90FE2"/>
    <w:rsid w:val="00F92732"/>
    <w:rsid w:val="00F935CE"/>
    <w:rsid w:val="00FA2C16"/>
    <w:rsid w:val="00FA659B"/>
    <w:rsid w:val="00FA6D69"/>
    <w:rsid w:val="00FA6E54"/>
    <w:rsid w:val="00FB0F3E"/>
    <w:rsid w:val="00FB1E3F"/>
    <w:rsid w:val="00FB254F"/>
    <w:rsid w:val="00FB4290"/>
    <w:rsid w:val="00FB5108"/>
    <w:rsid w:val="00FB5248"/>
    <w:rsid w:val="00FB56E6"/>
    <w:rsid w:val="00FB592E"/>
    <w:rsid w:val="00FC1CBA"/>
    <w:rsid w:val="00FC24E7"/>
    <w:rsid w:val="00FC3C6D"/>
    <w:rsid w:val="00FC5BF3"/>
    <w:rsid w:val="00FD0DD3"/>
    <w:rsid w:val="00FD19E2"/>
    <w:rsid w:val="00FD4DCE"/>
    <w:rsid w:val="00FD5678"/>
    <w:rsid w:val="00FD65BA"/>
    <w:rsid w:val="00FD7ACD"/>
    <w:rsid w:val="00FD7F3F"/>
    <w:rsid w:val="00FE03DF"/>
    <w:rsid w:val="00FE0552"/>
    <w:rsid w:val="00FE0A68"/>
    <w:rsid w:val="00FE1665"/>
    <w:rsid w:val="00FE204F"/>
    <w:rsid w:val="00FE3F92"/>
    <w:rsid w:val="00FE4124"/>
    <w:rsid w:val="00FE4B04"/>
    <w:rsid w:val="00FE5D68"/>
    <w:rsid w:val="00FE6069"/>
    <w:rsid w:val="00FE75D6"/>
    <w:rsid w:val="00FF2C41"/>
    <w:rsid w:val="00FF3C9C"/>
    <w:rsid w:val="00FF5E7F"/>
    <w:rsid w:val="00FF6138"/>
    <w:rsid w:val="00FF6202"/>
    <w:rsid w:val="00FF7966"/>
    <w:rsid w:val="00FF79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790C49C"/>
  <w15:chartTrackingRefBased/>
  <w15:docId w15:val="{70AFD9F8-4445-41B3-862D-879E933B6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annotation text" w:uiPriority="99"/>
    <w:lsdException w:name="header" w:uiPriority="99"/>
    <w:lsdException w:name="footer" w:uiPriority="99"/>
    <w:lsdException w:name="caption" w:uiPriority="35" w:qFormat="1"/>
    <w:lsdException w:name="annotation reference" w:uiPriority="99"/>
    <w:lsdException w:name="Title" w:uiPriority="10" w:qFormat="1"/>
    <w:lsdException w:name="Subtitle" w:uiPriority="11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Preformatted" w:uiPriority="99"/>
    <w:lsdException w:name="Normal Table" w:semiHidden="1" w:unhideWhenUsed="1"/>
    <w:lsdException w:name="annotation subject" w:uiPriority="99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 w:qFormat="1"/>
    <w:lsdException w:name="Medium Shading 2 Accent 1" w:uiPriority="99"/>
    <w:lsdException w:name="Medium List 1 Accent 1" w:uiPriority="99"/>
    <w:lsdException w:name="Revision" w:semiHidden="1" w:uiPriority="99" w:unhideWhenUsed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99"/>
    <w:lsdException w:name="Medium Grid 1 Accent 1" w:uiPriority="99"/>
    <w:lsdException w:name="Medium Grid 2 Accent 1" w:uiPriority="1" w:qFormat="1"/>
    <w:lsdException w:name="Medium Grid 3 Accent 1" w:uiPriority="60"/>
    <w:lsdException w:name="Dark List Accent 1" w:uiPriority="61"/>
    <w:lsdException w:name="Colorful Shading Accent 1" w:uiPriority="62"/>
    <w:lsdException w:name="Colorful List Accent 1" w:uiPriority="34" w:qFormat="1"/>
    <w:lsdException w:name="Colorful Grid Accent 1" w:uiPriority="64" w:qFormat="1"/>
    <w:lsdException w:name="Light Shading Accent 2" w:uiPriority="65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 w:qFormat="1"/>
    <w:lsdException w:name="Medium Grid 2 Accent 2" w:uiPriority="73" w:qFormat="1"/>
    <w:lsdException w:name="Medium Grid 3 Accent 2" w:uiPriority="60" w:qFormat="1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99"/>
    <w:lsdException w:name="Light Grid Accent 3" w:uiPriority="34" w:qFormat="1"/>
    <w:lsdException w:name="Medium Shading 1 Accent 3" w:uiPriority="29" w:qFormat="1"/>
    <w:lsdException w:name="Medium Shading 2 Accent 3" w:uiPriority="30" w:qFormat="1"/>
    <w:lsdException w:name="Medium List 1 Accent 3" w:uiPriority="66"/>
    <w:lsdException w:name="Medium List 2 Accent 3" w:uiPriority="67"/>
    <w:lsdException w:name="Medium Grid 1 Accent 3" w:uiPriority="68"/>
    <w:lsdException w:name="Medium Grid 2 Accent 3" w:uiPriority="69"/>
    <w:lsdException w:name="Medium Grid 3 Accent 3" w:uiPriority="70"/>
    <w:lsdException w:name="Dark List Accent 3" w:uiPriority="71"/>
    <w:lsdException w:name="Colorful Shading Accent 3" w:uiPriority="72"/>
    <w:lsdException w:name="Colorful List Accent 3" w:uiPriority="73"/>
    <w:lsdException w:name="Colorful Grid Accent 3" w:uiPriority="60"/>
    <w:lsdException w:name="Light Shading Accent 4" w:uiPriority="61"/>
    <w:lsdException w:name="Light List Accent 4" w:uiPriority="62"/>
    <w:lsdException w:name="Light Grid Accent 4" w:uiPriority="63"/>
    <w:lsdException w:name="Medium Shading 1 Accent 4" w:uiPriority="64"/>
    <w:lsdException w:name="Medium Shading 2 Accent 4" w:uiPriority="65"/>
    <w:lsdException w:name="Medium List 1 Accent 4" w:uiPriority="66"/>
    <w:lsdException w:name="Medium List 2 Accent 4" w:uiPriority="67"/>
    <w:lsdException w:name="Medium Grid 1 Accent 4" w:uiPriority="68"/>
    <w:lsdException w:name="Medium Grid 2 Accent 4" w:uiPriority="69"/>
    <w:lsdException w:name="Medium Grid 3 Accent 4" w:uiPriority="70"/>
    <w:lsdException w:name="Dark List Accent 4" w:uiPriority="71"/>
    <w:lsdException w:name="Colorful Shading Accent 4" w:uiPriority="72"/>
    <w:lsdException w:name="Colorful List Accent 4" w:uiPriority="73"/>
    <w:lsdException w:name="Colorful Grid Accent 4" w:uiPriority="60"/>
    <w:lsdException w:name="Light Shading Accent 5" w:uiPriority="61"/>
    <w:lsdException w:name="Light List Accent 5" w:uiPriority="62"/>
    <w:lsdException w:name="Light Grid Accent 5" w:uiPriority="63"/>
    <w:lsdException w:name="Medium Shading 1 Accent 5" w:uiPriority="64"/>
    <w:lsdException w:name="Medium Shading 2 Accent 5" w:uiPriority="65"/>
    <w:lsdException w:name="Medium List 1 Accent 5" w:uiPriority="66"/>
    <w:lsdException w:name="Medium List 2 Accent 5" w:uiPriority="67"/>
    <w:lsdException w:name="Medium Grid 1 Accent 5" w:uiPriority="68"/>
    <w:lsdException w:name="Medium Grid 2 Accent 5" w:uiPriority="69"/>
    <w:lsdException w:name="Medium Grid 3 Accent 5" w:uiPriority="70"/>
    <w:lsdException w:name="Dark List Accent 5" w:uiPriority="71"/>
    <w:lsdException w:name="Colorful Shading Accent 5" w:uiPriority="72"/>
    <w:lsdException w:name="Colorful List Accent 5" w:uiPriority="73"/>
    <w:lsdException w:name="Colorful Grid Accent 5" w:uiPriority="60"/>
    <w:lsdException w:name="Light Shading Accent 6" w:uiPriority="61"/>
    <w:lsdException w:name="Light List Accent 6" w:uiPriority="62"/>
    <w:lsdException w:name="Light Grid Accent 6" w:uiPriority="63"/>
    <w:lsdException w:name="Medium Shading 1 Accent 6" w:uiPriority="64"/>
    <w:lsdException w:name="Medium Shading 2 Accent 6" w:uiPriority="65"/>
    <w:lsdException w:name="Medium List 1 Accent 6" w:uiPriority="66"/>
    <w:lsdException w:name="Medium List 2 Accent 6" w:uiPriority="67"/>
    <w:lsdException w:name="Medium Grid 1 Accent 6" w:uiPriority="68"/>
    <w:lsdException w:name="Medium Grid 2 Accent 6" w:uiPriority="69"/>
    <w:lsdException w:name="Medium Grid 3 Accent 6" w:uiPriority="70"/>
    <w:lsdException w:name="Dark List Accent 6" w:uiPriority="71"/>
    <w:lsdException w:name="Colorful Shading Accent 6" w:uiPriority="72"/>
    <w:lsdException w:name="Colorful List Accent 6" w:uiPriority="73"/>
    <w:lsdException w:name="Colorful Grid Accent 6" w:uiPriority="60"/>
    <w:lsdException w:name="Subtle Emphasis" w:uiPriority="61" w:qFormat="1"/>
    <w:lsdException w:name="Intense Emphasis" w:uiPriority="62" w:qFormat="1"/>
    <w:lsdException w:name="Subtle Reference" w:uiPriority="63" w:qFormat="1"/>
    <w:lsdException w:name="Intense Reference" w:uiPriority="64" w:qFormat="1"/>
    <w:lsdException w:name="Book Title" w:uiPriority="65" w:qFormat="1"/>
    <w:lsdException w:name="Bibliography" w:uiPriority="66"/>
    <w:lsdException w:name="TOC Heading" w:semiHidden="1" w:uiPriority="67" w:unhideWhenUsed="1" w:qFormat="1"/>
    <w:lsdException w:name="Plain Table 1" w:uiPriority="68"/>
    <w:lsdException w:name="Plain Table 2" w:uiPriority="69"/>
    <w:lsdException w:name="Plain Table 3" w:uiPriority="70" w:qFormat="1"/>
    <w:lsdException w:name="Plain Table 4" w:uiPriority="71" w:qFormat="1"/>
    <w:lsdException w:name="Plain Table 5" w:uiPriority="72" w:qFormat="1"/>
    <w:lsdException w:name="Grid Table Light" w:uiPriority="73" w:qFormat="1"/>
    <w:lsdException w:name="Grid Table 1 Light" w:uiPriority="60" w:qFormat="1"/>
    <w:lsdException w:name="Grid Table 2" w:uiPriority="61"/>
    <w:lsdException w:name="Grid Table 3" w:uiPriority="62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</w:latentStyles>
  <w:style w:type="paragraph" w:default="1" w:styleId="Normal">
    <w:name w:val="Normal"/>
    <w:qFormat/>
    <w:rsid w:val="002511E6"/>
    <w:pPr>
      <w:spacing w:after="12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EE40A0"/>
    <w:pPr>
      <w:keepNext/>
      <w:numPr>
        <w:numId w:val="1"/>
      </w:numPr>
      <w:outlineLvl w:val="0"/>
    </w:pPr>
    <w:rPr>
      <w:rFonts w:eastAsia="Times New Roman" w:cs="Arial"/>
      <w:b/>
      <w:color w:val="0070C0"/>
      <w:kern w:val="28"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qFormat/>
    <w:rsid w:val="002511E6"/>
    <w:pPr>
      <w:keepNext/>
      <w:keepLines/>
      <w:numPr>
        <w:ilvl w:val="1"/>
        <w:numId w:val="1"/>
      </w:numPr>
      <w:spacing w:before="120" w:after="0"/>
      <w:outlineLvl w:val="1"/>
    </w:pPr>
    <w:rPr>
      <w:rFonts w:eastAsia="Times New Roman"/>
      <w:b/>
      <w:bCs/>
      <w:iCs/>
      <w:color w:val="4F81BD"/>
    </w:rPr>
  </w:style>
  <w:style w:type="paragraph" w:styleId="Heading3">
    <w:name w:val="heading 3"/>
    <w:basedOn w:val="Normal"/>
    <w:next w:val="Normal"/>
    <w:link w:val="Heading3Char"/>
    <w:uiPriority w:val="9"/>
    <w:qFormat/>
    <w:rsid w:val="009E487A"/>
    <w:pPr>
      <w:keepNext/>
      <w:keepLines/>
      <w:numPr>
        <w:ilvl w:val="2"/>
        <w:numId w:val="1"/>
      </w:numPr>
      <w:spacing w:before="200" w:after="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qFormat/>
    <w:rsid w:val="009E487A"/>
    <w:pPr>
      <w:keepNext/>
      <w:keepLines/>
      <w:numPr>
        <w:ilvl w:val="3"/>
        <w:numId w:val="1"/>
      </w:numPr>
      <w:spacing w:before="200" w:after="0"/>
      <w:outlineLvl w:val="3"/>
    </w:pPr>
    <w:rPr>
      <w:rFonts w:ascii="Cambria" w:eastAsia="Times New Roman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qFormat/>
    <w:rsid w:val="009E487A"/>
    <w:pPr>
      <w:keepNext/>
      <w:keepLines/>
      <w:numPr>
        <w:ilvl w:val="4"/>
        <w:numId w:val="1"/>
      </w:numPr>
      <w:spacing w:before="200" w:after="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qFormat/>
    <w:rsid w:val="009E487A"/>
    <w:pPr>
      <w:keepNext/>
      <w:keepLines/>
      <w:numPr>
        <w:ilvl w:val="5"/>
        <w:numId w:val="1"/>
      </w:numPr>
      <w:spacing w:before="200" w:after="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qFormat/>
    <w:rsid w:val="009E487A"/>
    <w:pPr>
      <w:keepNext/>
      <w:keepLines/>
      <w:numPr>
        <w:ilvl w:val="6"/>
        <w:numId w:val="1"/>
      </w:numPr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qFormat/>
    <w:rsid w:val="009E487A"/>
    <w:pPr>
      <w:keepNext/>
      <w:keepLines/>
      <w:numPr>
        <w:ilvl w:val="7"/>
        <w:numId w:val="1"/>
      </w:numPr>
      <w:spacing w:before="200" w:after="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rsid w:val="009E487A"/>
    <w:pPr>
      <w:keepNext/>
      <w:keepLines/>
      <w:numPr>
        <w:ilvl w:val="8"/>
        <w:numId w:val="1"/>
      </w:numPr>
      <w:spacing w:before="200" w:after="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0E221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0E2218"/>
    <w:pPr>
      <w:tabs>
        <w:tab w:val="center" w:pos="4320"/>
        <w:tab w:val="right" w:pos="8640"/>
      </w:tabs>
    </w:pPr>
  </w:style>
  <w:style w:type="paragraph" w:styleId="TOC1">
    <w:name w:val="toc 1"/>
    <w:basedOn w:val="Normal"/>
    <w:next w:val="Normal"/>
    <w:autoRedefine/>
    <w:uiPriority w:val="39"/>
    <w:rsid w:val="00981AA2"/>
    <w:pPr>
      <w:numPr>
        <w:numId w:val="8"/>
      </w:numPr>
      <w:spacing w:before="120"/>
      <w:jc w:val="both"/>
    </w:pPr>
    <w:rPr>
      <w:b/>
      <w:szCs w:val="20"/>
    </w:rPr>
  </w:style>
  <w:style w:type="paragraph" w:styleId="BodyText">
    <w:name w:val="Body Text"/>
    <w:basedOn w:val="Normal"/>
    <w:rsid w:val="001760FD"/>
    <w:rPr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9E487A"/>
    <w:pPr>
      <w:numPr>
        <w:ilvl w:val="1"/>
      </w:numPr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table" w:styleId="TableGrid">
    <w:name w:val="Table Grid"/>
    <w:basedOn w:val="TableNormal"/>
    <w:uiPriority w:val="59"/>
    <w:rsid w:val="007027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8057D6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rsid w:val="00D474FD"/>
    <w:rPr>
      <w:color w:val="0000FF"/>
      <w:u w:val="single"/>
    </w:rPr>
  </w:style>
  <w:style w:type="character" w:styleId="CommentReference">
    <w:name w:val="annotation reference"/>
    <w:uiPriority w:val="99"/>
    <w:semiHidden/>
    <w:rsid w:val="00CB68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CB68EB"/>
    <w:rPr>
      <w:sz w:val="20"/>
      <w:szCs w:val="20"/>
    </w:rPr>
  </w:style>
  <w:style w:type="character" w:customStyle="1" w:styleId="EmailStyle251">
    <w:name w:val="EmailStyle251"/>
    <w:semiHidden/>
    <w:rsid w:val="00D37F0B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E3747E"/>
    <w:rPr>
      <w:b/>
      <w:bCs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747E"/>
  </w:style>
  <w:style w:type="character" w:customStyle="1" w:styleId="CommentSubjectChar">
    <w:name w:val="Comment Subject Char"/>
    <w:basedOn w:val="CommentTextChar"/>
    <w:link w:val="CommentSubject"/>
    <w:uiPriority w:val="99"/>
    <w:rsid w:val="00E3747E"/>
  </w:style>
  <w:style w:type="character" w:customStyle="1" w:styleId="productsku">
    <w:name w:val="productsku"/>
    <w:basedOn w:val="DefaultParagraphFont"/>
    <w:rsid w:val="003964CD"/>
  </w:style>
  <w:style w:type="paragraph" w:customStyle="1" w:styleId="LightGrid-Accent31">
    <w:name w:val="Light Grid - Accent 31"/>
    <w:basedOn w:val="Normal"/>
    <w:uiPriority w:val="34"/>
    <w:qFormat/>
    <w:rsid w:val="009E4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B56A77"/>
  </w:style>
  <w:style w:type="character" w:styleId="Emphasis">
    <w:name w:val="Emphasis"/>
    <w:uiPriority w:val="20"/>
    <w:qFormat/>
    <w:rsid w:val="009E487A"/>
    <w:rPr>
      <w:i/>
      <w:iCs/>
    </w:rPr>
  </w:style>
  <w:style w:type="paragraph" w:customStyle="1" w:styleId="MediumGrid2-Accent11">
    <w:name w:val="Medium Grid 2 - Accent 11"/>
    <w:uiPriority w:val="1"/>
    <w:qFormat/>
    <w:rsid w:val="009E487A"/>
    <w:rPr>
      <w:sz w:val="22"/>
      <w:szCs w:val="22"/>
    </w:rPr>
  </w:style>
  <w:style w:type="character" w:customStyle="1" w:styleId="MediumGrid1-Accent11">
    <w:name w:val="Medium Grid 1 - Accent 11"/>
    <w:uiPriority w:val="99"/>
    <w:semiHidden/>
    <w:rsid w:val="00C855A0"/>
    <w:rPr>
      <w:color w:val="808080"/>
    </w:rPr>
  </w:style>
  <w:style w:type="paragraph" w:customStyle="1" w:styleId="Default">
    <w:name w:val="Default"/>
    <w:rsid w:val="00F82E95"/>
    <w:pPr>
      <w:autoSpaceDE w:val="0"/>
      <w:autoSpaceDN w:val="0"/>
      <w:adjustRightInd w:val="0"/>
      <w:spacing w:after="200" w:line="276" w:lineRule="auto"/>
    </w:pPr>
    <w:rPr>
      <w:rFonts w:cs="Calibri"/>
      <w:color w:val="000000"/>
      <w:sz w:val="24"/>
      <w:szCs w:val="24"/>
    </w:rPr>
  </w:style>
  <w:style w:type="character" w:customStyle="1" w:styleId="ssens">
    <w:name w:val="ssens"/>
    <w:basedOn w:val="DefaultParagraphFont"/>
    <w:rsid w:val="00497AE2"/>
  </w:style>
  <w:style w:type="character" w:customStyle="1" w:styleId="Heading1Char">
    <w:name w:val="Heading 1 Char"/>
    <w:link w:val="Heading1"/>
    <w:rsid w:val="00EE40A0"/>
    <w:rPr>
      <w:rFonts w:eastAsia="Times New Roman" w:cs="Arial"/>
      <w:b/>
      <w:color w:val="0070C0"/>
      <w:kern w:val="28"/>
      <w:sz w:val="26"/>
      <w:szCs w:val="26"/>
    </w:rPr>
  </w:style>
  <w:style w:type="character" w:customStyle="1" w:styleId="Heading2Char">
    <w:name w:val="Heading 2 Char"/>
    <w:link w:val="Heading2"/>
    <w:uiPriority w:val="9"/>
    <w:rsid w:val="002511E6"/>
    <w:rPr>
      <w:rFonts w:eastAsia="Times New Roman"/>
      <w:b/>
      <w:bCs/>
      <w:iCs/>
      <w:color w:val="4F81BD"/>
      <w:sz w:val="22"/>
      <w:szCs w:val="22"/>
    </w:rPr>
  </w:style>
  <w:style w:type="character" w:customStyle="1" w:styleId="Heading3Char">
    <w:name w:val="Heading 3 Char"/>
    <w:link w:val="Heading3"/>
    <w:uiPriority w:val="9"/>
    <w:rsid w:val="009E487A"/>
    <w:rPr>
      <w:rFonts w:ascii="Cambria" w:eastAsia="Times New Roman" w:hAnsi="Cambria"/>
      <w:b/>
      <w:bCs/>
      <w:color w:val="4F81BD"/>
      <w:sz w:val="22"/>
      <w:szCs w:val="22"/>
    </w:rPr>
  </w:style>
  <w:style w:type="character" w:customStyle="1" w:styleId="Heading4Char">
    <w:name w:val="Heading 4 Char"/>
    <w:link w:val="Heading4"/>
    <w:uiPriority w:val="9"/>
    <w:rsid w:val="009E487A"/>
    <w:rPr>
      <w:rFonts w:ascii="Cambria" w:eastAsia="Times New Roman" w:hAnsi="Cambria"/>
      <w:b/>
      <w:bCs/>
      <w:i/>
      <w:iCs/>
      <w:color w:val="4F81BD"/>
      <w:sz w:val="22"/>
      <w:szCs w:val="22"/>
    </w:rPr>
  </w:style>
  <w:style w:type="character" w:customStyle="1" w:styleId="Heading5Char">
    <w:name w:val="Heading 5 Char"/>
    <w:link w:val="Heading5"/>
    <w:uiPriority w:val="9"/>
    <w:rsid w:val="009E487A"/>
    <w:rPr>
      <w:rFonts w:ascii="Cambria" w:eastAsia="Times New Roman" w:hAnsi="Cambria"/>
      <w:color w:val="243F60"/>
      <w:sz w:val="22"/>
      <w:szCs w:val="22"/>
    </w:rPr>
  </w:style>
  <w:style w:type="character" w:customStyle="1" w:styleId="Heading6Char">
    <w:name w:val="Heading 6 Char"/>
    <w:link w:val="Heading6"/>
    <w:uiPriority w:val="9"/>
    <w:rsid w:val="009E487A"/>
    <w:rPr>
      <w:rFonts w:ascii="Cambria" w:eastAsia="Times New Roman" w:hAnsi="Cambria"/>
      <w:i/>
      <w:iCs/>
      <w:color w:val="243F60"/>
      <w:sz w:val="22"/>
      <w:szCs w:val="22"/>
    </w:rPr>
  </w:style>
  <w:style w:type="character" w:customStyle="1" w:styleId="Heading7Char">
    <w:name w:val="Heading 7 Char"/>
    <w:link w:val="Heading7"/>
    <w:uiPriority w:val="9"/>
    <w:rsid w:val="009E487A"/>
    <w:rPr>
      <w:rFonts w:ascii="Cambria" w:eastAsia="Times New Roman" w:hAnsi="Cambria"/>
      <w:i/>
      <w:iCs/>
      <w:color w:val="404040"/>
      <w:sz w:val="22"/>
      <w:szCs w:val="22"/>
    </w:rPr>
  </w:style>
  <w:style w:type="character" w:customStyle="1" w:styleId="Heading8Char">
    <w:name w:val="Heading 8 Char"/>
    <w:link w:val="Heading8"/>
    <w:uiPriority w:val="9"/>
    <w:rsid w:val="009E487A"/>
    <w:rPr>
      <w:rFonts w:ascii="Cambria" w:eastAsia="Times New Roman" w:hAnsi="Cambria"/>
      <w:color w:val="404040"/>
    </w:rPr>
  </w:style>
  <w:style w:type="character" w:customStyle="1" w:styleId="Heading9Char">
    <w:name w:val="Heading 9 Char"/>
    <w:link w:val="Heading9"/>
    <w:uiPriority w:val="9"/>
    <w:rsid w:val="009E487A"/>
    <w:rPr>
      <w:rFonts w:ascii="Cambria" w:eastAsia="Times New Roman" w:hAnsi="Cambria"/>
      <w:i/>
      <w:iCs/>
      <w:color w:val="404040"/>
    </w:rPr>
  </w:style>
  <w:style w:type="paragraph" w:styleId="Caption">
    <w:name w:val="caption"/>
    <w:basedOn w:val="Normal"/>
    <w:next w:val="Normal"/>
    <w:uiPriority w:val="35"/>
    <w:qFormat/>
    <w:rsid w:val="009E487A"/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E487A"/>
    <w:pPr>
      <w:pBdr>
        <w:bottom w:val="single" w:sz="8" w:space="4" w:color="4F81BD"/>
      </w:pBdr>
      <w:spacing w:after="300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9E487A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SubtitleChar">
    <w:name w:val="Subtitle Char"/>
    <w:link w:val="Subtitle"/>
    <w:uiPriority w:val="11"/>
    <w:rsid w:val="009E487A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uiPriority w:val="22"/>
    <w:qFormat/>
    <w:rsid w:val="009E487A"/>
    <w:rPr>
      <w:b/>
      <w:bCs/>
    </w:rPr>
  </w:style>
  <w:style w:type="paragraph" w:customStyle="1" w:styleId="MediumShading1-Accent31">
    <w:name w:val="Medium Shading 1 - Accent 31"/>
    <w:basedOn w:val="Normal"/>
    <w:next w:val="Normal"/>
    <w:link w:val="MediumShading1-Accent3Char"/>
    <w:uiPriority w:val="29"/>
    <w:qFormat/>
    <w:rsid w:val="009E487A"/>
    <w:rPr>
      <w:i/>
      <w:iCs/>
      <w:color w:val="000000"/>
    </w:rPr>
  </w:style>
  <w:style w:type="character" w:customStyle="1" w:styleId="MediumShading1-Accent3Char">
    <w:name w:val="Medium Shading 1 - Accent 3 Char"/>
    <w:link w:val="MediumShading1-Accent31"/>
    <w:uiPriority w:val="29"/>
    <w:rsid w:val="009E487A"/>
    <w:rPr>
      <w:i/>
      <w:iCs/>
      <w:color w:val="000000"/>
    </w:rPr>
  </w:style>
  <w:style w:type="paragraph" w:customStyle="1" w:styleId="MediumShading2-Accent31">
    <w:name w:val="Medium Shading 2 - Accent 31"/>
    <w:basedOn w:val="Normal"/>
    <w:next w:val="Normal"/>
    <w:link w:val="MediumShading2-Accent3Char"/>
    <w:uiPriority w:val="30"/>
    <w:qFormat/>
    <w:rsid w:val="009E487A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MediumShading2-Accent3Char">
    <w:name w:val="Medium Shading 2 - Accent 3 Char"/>
    <w:link w:val="MediumShading2-Accent31"/>
    <w:uiPriority w:val="30"/>
    <w:rsid w:val="009E487A"/>
    <w:rPr>
      <w:b/>
      <w:bCs/>
      <w:i/>
      <w:iCs/>
      <w:color w:val="4F81BD"/>
    </w:rPr>
  </w:style>
  <w:style w:type="character" w:customStyle="1" w:styleId="GridTable6Colorful1">
    <w:name w:val="Grid Table 6 Colorful1"/>
    <w:uiPriority w:val="19"/>
    <w:qFormat/>
    <w:rsid w:val="009E487A"/>
    <w:rPr>
      <w:i/>
      <w:iCs/>
      <w:color w:val="808080"/>
    </w:rPr>
  </w:style>
  <w:style w:type="character" w:customStyle="1" w:styleId="GridTable7Colorful1">
    <w:name w:val="Grid Table 7 Colorful1"/>
    <w:uiPriority w:val="21"/>
    <w:qFormat/>
    <w:rsid w:val="009E487A"/>
    <w:rPr>
      <w:b/>
      <w:bCs/>
      <w:i/>
      <w:iCs/>
      <w:color w:val="4F81BD"/>
    </w:rPr>
  </w:style>
  <w:style w:type="character" w:customStyle="1" w:styleId="GridTable1Light-Accent11">
    <w:name w:val="Grid Table 1 Light - Accent 11"/>
    <w:uiPriority w:val="31"/>
    <w:qFormat/>
    <w:rsid w:val="009E487A"/>
    <w:rPr>
      <w:smallCaps/>
      <w:color w:val="C0504D"/>
      <w:u w:val="single"/>
    </w:rPr>
  </w:style>
  <w:style w:type="character" w:customStyle="1" w:styleId="GridTable2-Accent11">
    <w:name w:val="Grid Table 2 - Accent 11"/>
    <w:uiPriority w:val="32"/>
    <w:qFormat/>
    <w:rsid w:val="009E487A"/>
    <w:rPr>
      <w:b/>
      <w:bCs/>
      <w:smallCaps/>
      <w:color w:val="C0504D"/>
      <w:spacing w:val="5"/>
      <w:u w:val="single"/>
    </w:rPr>
  </w:style>
  <w:style w:type="character" w:customStyle="1" w:styleId="GridTable3-Accent11">
    <w:name w:val="Grid Table 3 - Accent 11"/>
    <w:uiPriority w:val="33"/>
    <w:qFormat/>
    <w:rsid w:val="009E487A"/>
    <w:rPr>
      <w:b/>
      <w:bCs/>
      <w:smallCaps/>
      <w:spacing w:val="5"/>
    </w:rPr>
  </w:style>
  <w:style w:type="paragraph" w:customStyle="1" w:styleId="GridTable5Dark-Accent11">
    <w:name w:val="Grid Table 5 Dark - Accent 11"/>
    <w:basedOn w:val="Heading1"/>
    <w:next w:val="Normal"/>
    <w:uiPriority w:val="39"/>
    <w:unhideWhenUsed/>
    <w:qFormat/>
    <w:rsid w:val="009E487A"/>
    <w:pPr>
      <w:outlineLvl w:val="9"/>
    </w:pPr>
  </w:style>
  <w:style w:type="paragraph" w:styleId="TOC2">
    <w:name w:val="toc 2"/>
    <w:basedOn w:val="Normal"/>
    <w:next w:val="Normal"/>
    <w:autoRedefine/>
    <w:uiPriority w:val="39"/>
    <w:rsid w:val="00BA4EF8"/>
    <w:pPr>
      <w:tabs>
        <w:tab w:val="left" w:pos="880"/>
        <w:tab w:val="right" w:leader="dot" w:pos="9350"/>
      </w:tabs>
      <w:spacing w:after="0"/>
      <w:ind w:left="216"/>
    </w:pPr>
  </w:style>
  <w:style w:type="paragraph" w:customStyle="1" w:styleId="Style1">
    <w:name w:val="Style1"/>
    <w:basedOn w:val="Heading2"/>
    <w:rsid w:val="005435BE"/>
  </w:style>
  <w:style w:type="paragraph" w:customStyle="1" w:styleId="LightList-Accent31">
    <w:name w:val="Light List - Accent 31"/>
    <w:hidden/>
    <w:uiPriority w:val="99"/>
    <w:semiHidden/>
    <w:rsid w:val="008F002B"/>
    <w:rPr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9762EF"/>
  </w:style>
  <w:style w:type="character" w:customStyle="1" w:styleId="Style2">
    <w:name w:val="Style2"/>
    <w:uiPriority w:val="1"/>
    <w:rsid w:val="003E62A8"/>
    <w:rPr>
      <w:rFonts w:ascii="Calibri" w:hAnsi="Calibri"/>
      <w:b/>
      <w:sz w:val="44"/>
    </w:rPr>
  </w:style>
  <w:style w:type="character" w:customStyle="1" w:styleId="Style3">
    <w:name w:val="Style3"/>
    <w:uiPriority w:val="1"/>
    <w:rsid w:val="003E62A8"/>
    <w:rPr>
      <w:rFonts w:ascii="Calibri" w:hAnsi="Calibri"/>
      <w:b/>
      <w:sz w:val="44"/>
    </w:rPr>
  </w:style>
  <w:style w:type="character" w:customStyle="1" w:styleId="Style4">
    <w:name w:val="Style4"/>
    <w:uiPriority w:val="1"/>
    <w:rsid w:val="005B66FB"/>
    <w:rPr>
      <w:rFonts w:ascii="Calibri" w:hAnsi="Calibri"/>
      <w:sz w:val="22"/>
    </w:rPr>
  </w:style>
  <w:style w:type="paragraph" w:customStyle="1" w:styleId="ColorfulList-Accent11">
    <w:name w:val="Colorful List - Accent 11"/>
    <w:basedOn w:val="Normal"/>
    <w:uiPriority w:val="34"/>
    <w:qFormat/>
    <w:rsid w:val="002D7E5C"/>
    <w:pPr>
      <w:ind w:left="720"/>
      <w:contextualSpacing/>
    </w:pPr>
  </w:style>
  <w:style w:type="paragraph" w:customStyle="1" w:styleId="MediumGrid21">
    <w:name w:val="Medium Grid 21"/>
    <w:uiPriority w:val="1"/>
    <w:qFormat/>
    <w:rsid w:val="005E2034"/>
    <w:rPr>
      <w:sz w:val="22"/>
      <w:szCs w:val="22"/>
    </w:rPr>
  </w:style>
  <w:style w:type="character" w:customStyle="1" w:styleId="MediumGrid11">
    <w:name w:val="Medium Grid 11"/>
    <w:uiPriority w:val="99"/>
    <w:semiHidden/>
    <w:rsid w:val="00C30AE5"/>
    <w:rPr>
      <w:color w:val="808080"/>
    </w:rPr>
  </w:style>
  <w:style w:type="paragraph" w:styleId="ListParagraph">
    <w:name w:val="List Paragraph"/>
    <w:basedOn w:val="Normal"/>
    <w:uiPriority w:val="34"/>
    <w:qFormat/>
    <w:rsid w:val="000125FF"/>
    <w:pPr>
      <w:spacing w:before="120" w:after="0"/>
      <w:ind w:left="720"/>
      <w:contextualSpacing/>
    </w:pPr>
  </w:style>
  <w:style w:type="paragraph" w:styleId="BodyTextIndent3">
    <w:name w:val="Body Text Indent 3"/>
    <w:basedOn w:val="Normal"/>
    <w:link w:val="BodyTextIndent3Char"/>
    <w:unhideWhenUsed/>
    <w:rsid w:val="000125FF"/>
    <w:pPr>
      <w:spacing w:before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0125FF"/>
    <w:rPr>
      <w:sz w:val="16"/>
      <w:szCs w:val="16"/>
    </w:rPr>
  </w:style>
  <w:style w:type="paragraph" w:styleId="NoSpacing">
    <w:name w:val="No Spacing"/>
    <w:uiPriority w:val="1"/>
    <w:qFormat/>
    <w:rsid w:val="00015EB3"/>
    <w:pPr>
      <w:spacing w:before="120"/>
    </w:pPr>
    <w:rPr>
      <w:sz w:val="22"/>
      <w:szCs w:val="22"/>
    </w:rPr>
  </w:style>
  <w:style w:type="paragraph" w:customStyle="1" w:styleId="LO-normal">
    <w:name w:val="LO-normal"/>
    <w:qFormat/>
    <w:rsid w:val="00015EB3"/>
    <w:pPr>
      <w:suppressAutoHyphens/>
      <w:spacing w:line="276" w:lineRule="auto"/>
    </w:pPr>
    <w:rPr>
      <w:rFonts w:ascii="Arial" w:eastAsia="Arial" w:hAnsi="Arial" w:cs="Arial"/>
      <w:color w:val="000000"/>
      <w:sz w:val="22"/>
      <w:szCs w:val="22"/>
      <w:lang w:val="ru-RU" w:eastAsia="zh-CN"/>
    </w:rPr>
  </w:style>
  <w:style w:type="paragraph" w:customStyle="1" w:styleId="1-21">
    <w:name w:val="Средняя сетка 1 - Акцент 21"/>
    <w:basedOn w:val="Normal"/>
    <w:uiPriority w:val="34"/>
    <w:qFormat/>
    <w:rsid w:val="00990717"/>
    <w:pPr>
      <w:ind w:left="720"/>
      <w:contextualSpacing/>
    </w:pPr>
  </w:style>
  <w:style w:type="paragraph" w:styleId="Revision">
    <w:name w:val="Revision"/>
    <w:hidden/>
    <w:uiPriority w:val="99"/>
    <w:unhideWhenUsed/>
    <w:rsid w:val="008E0383"/>
    <w:rPr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16451F"/>
    <w:rPr>
      <w:sz w:val="22"/>
      <w:szCs w:val="22"/>
      <w:lang w:val="uk-U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l65">
    <w:name w:val="xl65"/>
    <w:basedOn w:val="Normal"/>
    <w:rsid w:val="00A9497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Theme="minorHAnsi" w:hAnsi="Times New Roman"/>
      <w:color w:val="000000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D42B2D"/>
    <w:rPr>
      <w:sz w:val="22"/>
      <w:szCs w:val="22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42B2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42B2D"/>
    <w:rPr>
      <w:rFonts w:ascii="Courier New" w:eastAsia="Times New Roman" w:hAnsi="Courier New" w:cs="Courier New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2B2D"/>
    <w:rPr>
      <w:rFonts w:ascii="Tahoma" w:hAnsi="Tahoma" w:cs="Tahoma"/>
      <w:sz w:val="16"/>
      <w:szCs w:val="16"/>
    </w:rPr>
  </w:style>
  <w:style w:type="character" w:customStyle="1" w:styleId="xfm75679609">
    <w:name w:val="xfm_75679609"/>
    <w:basedOn w:val="DefaultParagraphFont"/>
    <w:rsid w:val="00D42B2D"/>
  </w:style>
  <w:style w:type="character" w:styleId="FollowedHyperlink">
    <w:name w:val="FollowedHyperlink"/>
    <w:basedOn w:val="DefaultParagraphFont"/>
    <w:rsid w:val="0068708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7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7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14142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27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75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18726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72496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49984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56393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782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763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1431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68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9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73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0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401317">
          <w:marLeft w:val="0"/>
          <w:marRight w:val="0"/>
          <w:marTop w:val="0"/>
          <w:marBottom w:val="0"/>
          <w:divBdr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divBdr>
          <w:divsChild>
            <w:div w:id="121300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31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838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5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ProcurementFSTInbox@dai.com" TargetMode="External"/><Relationship Id="rId18" Type="http://schemas.openxmlformats.org/officeDocument/2006/relationships/footer" Target="footer1.xml"/><Relationship Id="rId26" Type="http://schemas.openxmlformats.org/officeDocument/2006/relationships/hyperlink" Target="http://www.SAM.gov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www.fst-ua.info/wp-content/uploads/2019/08/Financial_Literacy_Textbook_Aug2019.pdf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mailto:ProcurementFST@dai.com" TargetMode="External"/><Relationship Id="rId17" Type="http://schemas.openxmlformats.org/officeDocument/2006/relationships/header" Target="header1.xm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mailto:FPI_hotline@dai.com" TargetMode="External"/><Relationship Id="rId20" Type="http://schemas.openxmlformats.org/officeDocument/2006/relationships/hyperlink" Target="https://drive.google.com/file/d/18yLoQ85fulCv4CdZzRWh7V1B5gJ1ZVXf/view?usp=sharing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ProcurementFST@dai.com" TargetMode="External"/><Relationship Id="rId24" Type="http://schemas.openxmlformats.org/officeDocument/2006/relationships/hyperlink" Target="https://drive.google.com/drive/folders/1NEtY7T-mUAtTIVGoe_FG4w17BhtIQ7ZN?usp=sharing" TargetMode="External"/><Relationship Id="rId5" Type="http://schemas.openxmlformats.org/officeDocument/2006/relationships/styles" Target="styles.xml"/><Relationship Id="rId15" Type="http://schemas.openxmlformats.org/officeDocument/2006/relationships/hyperlink" Target="mailto:ProcurementFSTInbox@dai.com" TargetMode="External"/><Relationship Id="rId23" Type="http://schemas.openxmlformats.org/officeDocument/2006/relationships/hyperlink" Target="https://drive.google.com/drive/folders/1NEtY7T-mUAtTIVGoe_FG4w17BhtIQ7ZN?usp=sharing" TargetMode="External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hyperlink" Target="https://drive.google.com/file/d/19UWO7ExyAD3j8hV2jpoiFFBwDUkb80QA/view?usp=sharin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ProcurementFST@dai.com" TargetMode="External"/><Relationship Id="rId22" Type="http://schemas.openxmlformats.org/officeDocument/2006/relationships/hyperlink" Target="http://www.fst-ua.info/wp-content/uploads/2019/08/Financial_Literacy_Workbook_Aug2019.pdf" TargetMode="External"/><Relationship Id="rId27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8F7D666B8C474CA59E147D095F2624" ma:contentTypeVersion="8" ma:contentTypeDescription="Create a new document." ma:contentTypeScope="" ma:versionID="81364f8535cce1cf1df40e7aceaf3a83">
  <xsd:schema xmlns:xsd="http://www.w3.org/2001/XMLSchema" xmlns:xs="http://www.w3.org/2001/XMLSchema" xmlns:p="http://schemas.microsoft.com/office/2006/metadata/properties" xmlns:ns2="8246a0a2-e1ed-41de-a95c-7b35b3c62f49" xmlns:ns3="1bc5f031-f147-497b-9bb1-32630cbe4dcb" targetNamespace="http://schemas.microsoft.com/office/2006/metadata/properties" ma:root="true" ma:fieldsID="11e7bdc49a86f064b43a4498f2dbbd30" ns2:_="" ns3:_="">
    <xsd:import namespace="8246a0a2-e1ed-41de-a95c-7b35b3c62f49"/>
    <xsd:import namespace="1bc5f031-f147-497b-9bb1-32630cbe4dc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46a0a2-e1ed-41de-a95c-7b35b3c62f4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c5f031-f147-497b-9bb1-32630cbe4d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9527B1-4BDE-40CE-B6BE-7973F5C25B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46a0a2-e1ed-41de-a95c-7b35b3c62f49"/>
    <ds:schemaRef ds:uri="1bc5f031-f147-497b-9bb1-32630cbe4d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2F80582-457F-4606-A686-A17968909B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ED07EB9-770A-4740-A708-621FC033AE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29</Pages>
  <Words>9018</Words>
  <Characters>51405</Characters>
  <Application>Microsoft Office Word</Application>
  <DocSecurity>0</DocSecurity>
  <Lines>428</Lines>
  <Paragraphs>1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303</CharactersWithSpaces>
  <SharedDoc>false</SharedDoc>
  <HLinks>
    <vt:vector size="48" baseType="variant">
      <vt:variant>
        <vt:i4>2359408</vt:i4>
      </vt:variant>
      <vt:variant>
        <vt:i4>21</vt:i4>
      </vt:variant>
      <vt:variant>
        <vt:i4>0</vt:i4>
      </vt:variant>
      <vt:variant>
        <vt:i4>5</vt:i4>
      </vt:variant>
      <vt:variant>
        <vt:lpwstr>http://www.sam.gov/</vt:lpwstr>
      </vt:variant>
      <vt:variant>
        <vt:lpwstr/>
      </vt:variant>
      <vt:variant>
        <vt:i4>2621541</vt:i4>
      </vt:variant>
      <vt:variant>
        <vt:i4>18</vt:i4>
      </vt:variant>
      <vt:variant>
        <vt:i4>0</vt:i4>
      </vt:variant>
      <vt:variant>
        <vt:i4>5</vt:i4>
      </vt:variant>
      <vt:variant>
        <vt:lpwstr>https://portal.pfu.gov.ua/</vt:lpwstr>
      </vt:variant>
      <vt:variant>
        <vt:lpwstr/>
      </vt:variant>
      <vt:variant>
        <vt:i4>8257640</vt:i4>
      </vt:variant>
      <vt:variant>
        <vt:i4>15</vt:i4>
      </vt:variant>
      <vt:variant>
        <vt:i4>0</vt:i4>
      </vt:variant>
      <vt:variant>
        <vt:i4>5</vt:i4>
      </vt:variant>
      <vt:variant>
        <vt:lpwstr>mailto:FPI_hotline@dai.com</vt:lpwstr>
      </vt:variant>
      <vt:variant>
        <vt:lpwstr/>
      </vt:variant>
      <vt:variant>
        <vt:i4>7274582</vt:i4>
      </vt:variant>
      <vt:variant>
        <vt:i4>12</vt:i4>
      </vt:variant>
      <vt:variant>
        <vt:i4>0</vt:i4>
      </vt:variant>
      <vt:variant>
        <vt:i4>5</vt:i4>
      </vt:variant>
      <vt:variant>
        <vt:lpwstr>mailto:ProcurementFST@dai.com</vt:lpwstr>
      </vt:variant>
      <vt:variant>
        <vt:lpwstr/>
      </vt:variant>
      <vt:variant>
        <vt:i4>8323161</vt:i4>
      </vt:variant>
      <vt:variant>
        <vt:i4>9</vt:i4>
      </vt:variant>
      <vt:variant>
        <vt:i4>0</vt:i4>
      </vt:variant>
      <vt:variant>
        <vt:i4>5</vt:i4>
      </vt:variant>
      <vt:variant>
        <vt:lpwstr>mailto:ProcurementFSTInbox@dai.com</vt:lpwstr>
      </vt:variant>
      <vt:variant>
        <vt:lpwstr/>
      </vt:variant>
      <vt:variant>
        <vt:i4>8323161</vt:i4>
      </vt:variant>
      <vt:variant>
        <vt:i4>6</vt:i4>
      </vt:variant>
      <vt:variant>
        <vt:i4>0</vt:i4>
      </vt:variant>
      <vt:variant>
        <vt:i4>5</vt:i4>
      </vt:variant>
      <vt:variant>
        <vt:lpwstr>mailto:ProcurementFSTInbox@dai.com</vt:lpwstr>
      </vt:variant>
      <vt:variant>
        <vt:lpwstr/>
      </vt:variant>
      <vt:variant>
        <vt:i4>7274582</vt:i4>
      </vt:variant>
      <vt:variant>
        <vt:i4>3</vt:i4>
      </vt:variant>
      <vt:variant>
        <vt:i4>0</vt:i4>
      </vt:variant>
      <vt:variant>
        <vt:i4>5</vt:i4>
      </vt:variant>
      <vt:variant>
        <vt:lpwstr>mailto:ProcurementFST@dai.com</vt:lpwstr>
      </vt:variant>
      <vt:variant>
        <vt:lpwstr/>
      </vt:variant>
      <vt:variant>
        <vt:i4>7274582</vt:i4>
      </vt:variant>
      <vt:variant>
        <vt:i4>0</vt:i4>
      </vt:variant>
      <vt:variant>
        <vt:i4>0</vt:i4>
      </vt:variant>
      <vt:variant>
        <vt:i4>5</vt:i4>
      </vt:variant>
      <vt:variant>
        <vt:lpwstr>mailto:ProcurementFST@dai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 Kuligina</dc:creator>
  <cp:keywords/>
  <cp:lastModifiedBy>Oksana Overchuk</cp:lastModifiedBy>
  <cp:revision>26</cp:revision>
  <cp:lastPrinted>2019-06-13T11:56:00Z</cp:lastPrinted>
  <dcterms:created xsi:type="dcterms:W3CDTF">2021-01-15T13:09:00Z</dcterms:created>
  <dcterms:modified xsi:type="dcterms:W3CDTF">2021-01-19T13:32:00Z</dcterms:modified>
</cp:coreProperties>
</file>